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2A358" w14:textId="77777777" w:rsidR="00D53538" w:rsidRPr="0010178E" w:rsidRDefault="00D53538">
      <w:pPr>
        <w:rPr>
          <w:rFonts w:ascii="Arial Narrow" w:hAnsi="Arial Narrow"/>
          <w:noProof/>
          <w:lang w:eastAsia="en-GB"/>
        </w:rPr>
      </w:pPr>
      <w:bookmarkStart w:id="0" w:name="_GoBack"/>
      <w:bookmarkEnd w:id="0"/>
    </w:p>
    <w:p w14:paraId="50613A70" w14:textId="4DB64A95" w:rsidR="00D53538" w:rsidRDefault="00D53538">
      <w:pPr>
        <w:rPr>
          <w:rFonts w:ascii="Arial Narrow" w:hAnsi="Arial Narrow"/>
          <w:b/>
          <w:bCs/>
          <w:sz w:val="48"/>
          <w:u w:val="single"/>
        </w:rPr>
      </w:pPr>
      <w:r w:rsidRPr="00613178">
        <w:rPr>
          <w:rFonts w:ascii="Arial Narrow" w:hAnsi="Arial Narrow"/>
          <w:b/>
          <w:bCs/>
          <w:sz w:val="48"/>
          <w:u w:val="single"/>
        </w:rPr>
        <w:t>Publication of Governor’s Details and Register of Interests</w:t>
      </w:r>
      <w:r w:rsidR="00F730C8">
        <w:rPr>
          <w:rFonts w:ascii="Arial Narrow" w:hAnsi="Arial Narrow"/>
          <w:b/>
          <w:bCs/>
          <w:sz w:val="48"/>
          <w:u w:val="single"/>
        </w:rPr>
        <w:t xml:space="preserve"> </w:t>
      </w:r>
      <w:r w:rsidR="00005C45">
        <w:rPr>
          <w:rFonts w:ascii="Arial Narrow" w:hAnsi="Arial Narrow"/>
          <w:b/>
          <w:bCs/>
          <w:sz w:val="48"/>
          <w:u w:val="single"/>
        </w:rPr>
        <w:t xml:space="preserve">(2019-current) </w:t>
      </w:r>
      <w:r w:rsidR="00F730C8">
        <w:rPr>
          <w:rFonts w:ascii="Arial Narrow" w:hAnsi="Arial Narrow"/>
          <w:b/>
          <w:bCs/>
          <w:sz w:val="48"/>
          <w:u w:val="single"/>
        </w:rPr>
        <w:t>and Attendance</w:t>
      </w:r>
      <w:r w:rsidR="00005C45">
        <w:rPr>
          <w:rFonts w:ascii="Arial Narrow" w:hAnsi="Arial Narrow"/>
          <w:b/>
          <w:bCs/>
          <w:sz w:val="48"/>
          <w:u w:val="single"/>
        </w:rPr>
        <w:t xml:space="preserve"> (2019-2020)</w:t>
      </w:r>
    </w:p>
    <w:p w14:paraId="3D0BC1DD" w14:textId="7F9FE0CB" w:rsidR="00D53538" w:rsidRPr="00613178" w:rsidRDefault="00D53538">
      <w:pPr>
        <w:rPr>
          <w:rFonts w:ascii="Arial Narrow" w:hAnsi="Arial Narrow"/>
          <w:b/>
          <w:bCs/>
          <w:sz w:val="48"/>
          <w:u w:val="single"/>
        </w:rPr>
      </w:pPr>
      <w:r w:rsidRPr="00E616FD">
        <w:rPr>
          <w:rFonts w:ascii="Arial Narrow" w:hAnsi="Arial Narrow"/>
          <w:b/>
          <w:bCs/>
          <w:noProof/>
          <w:sz w:val="48"/>
          <w:u w:val="single"/>
        </w:rPr>
        <w:t>North Tyneside - Hazlewood Community Primary</w:t>
      </w:r>
    </w:p>
    <w:p w14:paraId="071919B3" w14:textId="77777777" w:rsidR="00D53538" w:rsidRPr="0010178E" w:rsidRDefault="00D53538">
      <w:pPr>
        <w:rPr>
          <w:rFonts w:ascii="Arial Narrow" w:hAnsi="Arial Narrow"/>
          <w:noProof/>
          <w:lang w:eastAsia="en-GB"/>
        </w:rPr>
      </w:pPr>
    </w:p>
    <w:p w14:paraId="68FB9668" w14:textId="77777777" w:rsidR="00D53538" w:rsidRPr="003672F4" w:rsidRDefault="00D53538">
      <w:pPr>
        <w:rPr>
          <w:rFonts w:ascii="Arial Narrow" w:hAnsi="Arial Narrow"/>
          <w:noProof/>
          <w:sz w:val="28"/>
          <w:lang w:eastAsia="en-GB"/>
        </w:rPr>
      </w:pPr>
    </w:p>
    <w:p w14:paraId="16C5FE55" w14:textId="77777777" w:rsidR="00D53538" w:rsidRPr="003672F4" w:rsidRDefault="00D53538" w:rsidP="00D2461A">
      <w:pPr>
        <w:rPr>
          <w:rFonts w:ascii="Arial Narrow" w:hAnsi="Arial Narrow"/>
          <w:noProof/>
          <w:sz w:val="28"/>
          <w:lang w:eastAsia="en-GB"/>
        </w:rPr>
      </w:pPr>
      <w:r w:rsidRPr="003672F4">
        <w:rPr>
          <w:rFonts w:ascii="Arial Narrow" w:hAnsi="Arial Narrow"/>
          <w:noProof/>
          <w:sz w:val="28"/>
          <w:lang w:eastAsia="en-GB"/>
        </w:rPr>
        <w:t xml:space="preserve">The Chair of the Governing Body is:  </w:t>
      </w:r>
      <w:r w:rsidR="00E85E52">
        <w:rPr>
          <w:rFonts w:ascii="Arial Narrow" w:hAnsi="Arial Narrow"/>
          <w:noProof/>
          <w:sz w:val="28"/>
          <w:lang w:eastAsia="en-GB"/>
        </w:rPr>
        <w:t>Mr Keith Oliver</w:t>
      </w:r>
    </w:p>
    <w:p w14:paraId="44BAC198" w14:textId="77777777" w:rsidR="00D53538" w:rsidRPr="003672F4" w:rsidRDefault="00D53538" w:rsidP="00D2461A">
      <w:pPr>
        <w:rPr>
          <w:rFonts w:ascii="Arial Narrow" w:hAnsi="Arial Narrow"/>
          <w:noProof/>
          <w:sz w:val="28"/>
          <w:lang w:eastAsia="en-GB"/>
        </w:rPr>
      </w:pPr>
      <w:r w:rsidRPr="003672F4">
        <w:rPr>
          <w:rFonts w:ascii="Arial Narrow" w:hAnsi="Arial Narrow"/>
          <w:noProof/>
          <w:sz w:val="28"/>
          <w:lang w:eastAsia="en-GB"/>
        </w:rPr>
        <w:t xml:space="preserve">The Vice Chair of the Governing Body is:  </w:t>
      </w:r>
      <w:r w:rsidR="00E85E52">
        <w:rPr>
          <w:rFonts w:ascii="Arial Narrow" w:hAnsi="Arial Narrow"/>
          <w:noProof/>
          <w:sz w:val="28"/>
          <w:lang w:eastAsia="en-GB"/>
        </w:rPr>
        <w:t>Miss Patricia Hunter</w:t>
      </w:r>
    </w:p>
    <w:p w14:paraId="4BA1BF55" w14:textId="77777777" w:rsidR="00D53538" w:rsidRPr="003672F4" w:rsidRDefault="00D53538">
      <w:pPr>
        <w:rPr>
          <w:rFonts w:ascii="Arial Narrow" w:hAnsi="Arial Narrow"/>
          <w:noProof/>
          <w:sz w:val="28"/>
          <w:lang w:eastAsia="en-GB"/>
        </w:rPr>
      </w:pPr>
    </w:p>
    <w:p w14:paraId="0C01E1CC" w14:textId="3807ADCB" w:rsidR="00053256" w:rsidRDefault="00D53538" w:rsidP="0022034C">
      <w:pPr>
        <w:rPr>
          <w:rFonts w:ascii="Arial Narrow" w:hAnsi="Arial Narrow"/>
          <w:noProof/>
          <w:sz w:val="28"/>
          <w:lang w:eastAsia="en-GB"/>
        </w:rPr>
      </w:pPr>
      <w:r w:rsidRPr="003672F4">
        <w:rPr>
          <w:rFonts w:ascii="Arial Narrow" w:hAnsi="Arial Narrow"/>
          <w:noProof/>
          <w:sz w:val="28"/>
          <w:lang w:eastAsia="en-GB"/>
        </w:rPr>
        <w:t>The Governing Body’s structure and membership is outlined in the table below and within that structure it has the following committees:</w:t>
      </w:r>
      <w:r w:rsidR="00053256">
        <w:rPr>
          <w:rFonts w:ascii="Arial Narrow" w:hAnsi="Arial Narrow"/>
          <w:noProof/>
          <w:sz w:val="28"/>
          <w:lang w:eastAsia="en-GB"/>
        </w:rPr>
        <w:t xml:space="preserve">  </w:t>
      </w:r>
    </w:p>
    <w:p w14:paraId="19A30FFA" w14:textId="1FA8AB63" w:rsidR="0022034C" w:rsidRDefault="0022034C" w:rsidP="0022034C">
      <w:pPr>
        <w:rPr>
          <w:rFonts w:ascii="Arial Narrow" w:hAnsi="Arial Narrow"/>
          <w:noProof/>
          <w:sz w:val="28"/>
          <w:lang w:eastAsia="en-GB"/>
        </w:rPr>
      </w:pPr>
    </w:p>
    <w:p w14:paraId="24C3A5F8" w14:textId="39F618FA" w:rsidR="0022034C" w:rsidRDefault="0022034C" w:rsidP="0022034C">
      <w:pPr>
        <w:pStyle w:val="ListParagraph"/>
        <w:numPr>
          <w:ilvl w:val="0"/>
          <w:numId w:val="9"/>
        </w:numPr>
        <w:rPr>
          <w:rFonts w:ascii="Arial Narrow" w:hAnsi="Arial Narrow"/>
          <w:noProof/>
          <w:sz w:val="28"/>
          <w:lang w:eastAsia="en-GB"/>
        </w:rPr>
      </w:pPr>
      <w:r>
        <w:rPr>
          <w:rFonts w:ascii="Arial Narrow" w:hAnsi="Arial Narrow"/>
          <w:noProof/>
          <w:sz w:val="28"/>
          <w:lang w:eastAsia="en-GB"/>
        </w:rPr>
        <w:t>Performance and Standards Committee</w:t>
      </w:r>
    </w:p>
    <w:p w14:paraId="312903CA" w14:textId="68E8F494" w:rsidR="0022034C" w:rsidRDefault="0022034C" w:rsidP="0022034C">
      <w:pPr>
        <w:pStyle w:val="ListParagraph"/>
        <w:numPr>
          <w:ilvl w:val="0"/>
          <w:numId w:val="9"/>
        </w:numPr>
        <w:rPr>
          <w:rFonts w:ascii="Arial Narrow" w:hAnsi="Arial Narrow"/>
          <w:noProof/>
          <w:sz w:val="28"/>
          <w:lang w:eastAsia="en-GB"/>
        </w:rPr>
      </w:pPr>
      <w:r>
        <w:rPr>
          <w:rFonts w:ascii="Arial Narrow" w:hAnsi="Arial Narrow"/>
          <w:noProof/>
          <w:sz w:val="28"/>
          <w:lang w:eastAsia="en-GB"/>
        </w:rPr>
        <w:t>Staffing and Finance Committee</w:t>
      </w:r>
    </w:p>
    <w:p w14:paraId="4BFBCF0C" w14:textId="27B2C384" w:rsidR="0022034C" w:rsidRDefault="0022034C" w:rsidP="0022034C">
      <w:pPr>
        <w:rPr>
          <w:rFonts w:ascii="Arial Narrow" w:hAnsi="Arial Narrow"/>
          <w:noProof/>
          <w:sz w:val="28"/>
          <w:lang w:eastAsia="en-GB"/>
        </w:rPr>
      </w:pPr>
    </w:p>
    <w:p w14:paraId="1003769F" w14:textId="68917F9B" w:rsidR="0022034C" w:rsidRPr="0022034C" w:rsidRDefault="0022034C" w:rsidP="0022034C">
      <w:pPr>
        <w:rPr>
          <w:rFonts w:ascii="Arial Narrow" w:hAnsi="Arial Narrow"/>
          <w:noProof/>
          <w:sz w:val="28"/>
          <w:lang w:eastAsia="en-GB"/>
        </w:rPr>
      </w:pPr>
      <w:r w:rsidRPr="00F730C8">
        <w:rPr>
          <w:rFonts w:ascii="Arial Narrow" w:hAnsi="Arial Narrow"/>
          <w:noProof/>
          <w:sz w:val="28"/>
          <w:lang w:eastAsia="en-GB"/>
        </w:rPr>
        <w:t>Please note: The Governing Body of Hazlewood Community Primary School met five times in the academic year 2019/2020, rather than it’s usual six times, due a post-poned meeting in May 2020 during the Coronavirus pandemic.</w:t>
      </w:r>
      <w:r>
        <w:rPr>
          <w:rFonts w:ascii="Arial Narrow" w:hAnsi="Arial Narrow"/>
          <w:noProof/>
          <w:sz w:val="28"/>
          <w:lang w:eastAsia="en-GB"/>
        </w:rPr>
        <w:t xml:space="preserve">  </w:t>
      </w:r>
    </w:p>
    <w:p w14:paraId="3F3FFD57" w14:textId="77777777" w:rsidR="00D53538" w:rsidRPr="0010178E" w:rsidRDefault="00D53538">
      <w:pPr>
        <w:rPr>
          <w:rFonts w:ascii="Arial Narrow" w:hAnsi="Arial Narrow"/>
        </w:rPr>
      </w:pPr>
    </w:p>
    <w:p w14:paraId="14E6CF38" w14:textId="77777777" w:rsidR="00D53538" w:rsidRPr="0010178E" w:rsidRDefault="00D53538">
      <w:pPr>
        <w:rPr>
          <w:rFonts w:ascii="Arial Narrow" w:hAnsi="Arial Narrow"/>
        </w:rPr>
      </w:pPr>
      <w:r w:rsidRPr="0010178E">
        <w:rPr>
          <w:rFonts w:ascii="Arial Narrow" w:eastAsia="Times New Roman" w:hAnsi="Arial Narrow"/>
          <w:color w:val="000000"/>
          <w:lang w:eastAsia="en-GB"/>
        </w:rPr>
        <w:t> </w:t>
      </w:r>
    </w:p>
    <w:tbl>
      <w:tblPr>
        <w:tblW w:w="20713" w:type="dxa"/>
        <w:tblInd w:w="91" w:type="dxa"/>
        <w:tblLayout w:type="fixed"/>
        <w:tblLook w:val="04A0" w:firstRow="1" w:lastRow="0" w:firstColumn="1" w:lastColumn="0" w:noHBand="0" w:noVBand="1"/>
      </w:tblPr>
      <w:tblGrid>
        <w:gridCol w:w="1747"/>
        <w:gridCol w:w="1418"/>
        <w:gridCol w:w="1105"/>
        <w:gridCol w:w="1276"/>
        <w:gridCol w:w="1275"/>
        <w:gridCol w:w="1276"/>
        <w:gridCol w:w="1843"/>
        <w:gridCol w:w="1701"/>
        <w:gridCol w:w="1418"/>
        <w:gridCol w:w="1417"/>
        <w:gridCol w:w="1985"/>
        <w:gridCol w:w="1984"/>
        <w:gridCol w:w="2268"/>
      </w:tblGrid>
      <w:tr w:rsidR="00D53538" w:rsidRPr="00F56391" w14:paraId="07EC6336" w14:textId="77777777" w:rsidTr="00005C45">
        <w:trPr>
          <w:trHeight w:val="2040"/>
        </w:trPr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vAlign w:val="center"/>
            <w:hideMark/>
          </w:tcPr>
          <w:p w14:paraId="75A85E4C" w14:textId="77777777" w:rsidR="00D53538" w:rsidRPr="00F56391" w:rsidRDefault="00D53538" w:rsidP="00973279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color w:val="000000"/>
                <w:lang w:eastAsia="en-GB"/>
              </w:rPr>
              <w:t xml:space="preserve">GOVERNOR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center"/>
            <w:hideMark/>
          </w:tcPr>
          <w:p w14:paraId="57368A56" w14:textId="77777777" w:rsidR="00D53538" w:rsidRPr="00F56391" w:rsidRDefault="00D53538" w:rsidP="00A85513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color w:val="000000"/>
                <w:lang w:eastAsia="en-GB"/>
              </w:rPr>
              <w:t>CATEGORY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vAlign w:val="center"/>
            <w:hideMark/>
          </w:tcPr>
          <w:p w14:paraId="6265E17A" w14:textId="77777777" w:rsidR="00D53538" w:rsidRPr="00F56391" w:rsidRDefault="00D53538" w:rsidP="00A85513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color w:val="000000"/>
                <w:lang w:eastAsia="en-GB"/>
              </w:rPr>
              <w:t>APPOINTED BY OR ELECTED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vAlign w:val="center"/>
            <w:hideMark/>
          </w:tcPr>
          <w:p w14:paraId="7987F629" w14:textId="77777777" w:rsidR="00D53538" w:rsidRPr="00F56391" w:rsidRDefault="00D53538" w:rsidP="00A85513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color w:val="000000"/>
                <w:lang w:eastAsia="en-GB"/>
              </w:rPr>
              <w:t>TERM OF 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vAlign w:val="center"/>
            <w:hideMark/>
          </w:tcPr>
          <w:p w14:paraId="6FFB71DC" w14:textId="77777777" w:rsidR="00D53538" w:rsidRPr="00F56391" w:rsidRDefault="00D53538" w:rsidP="00A85513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color w:val="000000"/>
                <w:lang w:eastAsia="en-GB"/>
              </w:rPr>
              <w:t>DATE STEPPED DOW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14:paraId="1C4C0594" w14:textId="77777777" w:rsidR="00D53538" w:rsidRPr="00F56391" w:rsidRDefault="00D53538" w:rsidP="00A8551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  <w:t>GOVERNANCE ROLE IN ANY OTHER EDUCATIONAL ESTABLISHMEN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14:paraId="2B7EAD99" w14:textId="77777777" w:rsidR="00D53538" w:rsidRPr="00F56391" w:rsidRDefault="00D53538" w:rsidP="00A8551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  <w:t>ANY PERSONAL RELATIONSHIPS WITH STAFF MEMBERS IN THE SCHOOL OR WITHIN THE GOVERNANCE STRUCTUR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14:paraId="35D68E37" w14:textId="77777777" w:rsidR="00D53538" w:rsidRPr="00F56391" w:rsidRDefault="00D53538" w:rsidP="00A8551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  <w:t>BUSINESS &amp; PECUNIARY INTERESTS – refer to notes below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14:paraId="031AA056" w14:textId="77777777" w:rsidR="00D53538" w:rsidRPr="00F56391" w:rsidRDefault="00D53538" w:rsidP="00A8551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  <w:t>INDIRECT INTERESTS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AF6BA"/>
            <w:vAlign w:val="center"/>
            <w:hideMark/>
          </w:tcPr>
          <w:p w14:paraId="2F85BA3E" w14:textId="052E5A31" w:rsidR="00D53538" w:rsidRPr="00F56391" w:rsidRDefault="00D53538" w:rsidP="00A8551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  <w:t>FULL GOVERNING BODY MEETINGS</w:t>
            </w:r>
            <w:r w:rsidR="001B0007"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  <w:t xml:space="preserve"> BETWEEN SEPTEBMER 2019 AND JULY 202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14:paraId="38469C71" w14:textId="77777777" w:rsidR="00D53538" w:rsidRPr="00F56391" w:rsidRDefault="00D53538" w:rsidP="00A85513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  <w:t>ATTENDANCE AT COMMITTEE MEETINGS, E.G. (F) 2 OF 6, (S) 3 OF 3</w:t>
            </w:r>
          </w:p>
        </w:tc>
      </w:tr>
      <w:tr w:rsidR="00D53538" w:rsidRPr="00F56391" w14:paraId="55DBE33F" w14:textId="77777777" w:rsidTr="00005C45">
        <w:trPr>
          <w:trHeight w:val="300"/>
        </w:trPr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6BF06" w14:textId="77777777" w:rsidR="00D53538" w:rsidRPr="00F56391" w:rsidRDefault="00D53538" w:rsidP="00A85513">
            <w:pPr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B09B2" w14:textId="77777777" w:rsidR="00D53538" w:rsidRPr="00F56391" w:rsidRDefault="00D53538" w:rsidP="00A85513">
            <w:pPr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FB434" w14:textId="77777777" w:rsidR="00D53538" w:rsidRPr="00F56391" w:rsidRDefault="00D53538" w:rsidP="00A85513">
            <w:pPr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14:paraId="0DA0EDC2" w14:textId="77777777" w:rsidR="00D53538" w:rsidRPr="00F56391" w:rsidRDefault="00D53538" w:rsidP="00A85513">
            <w:pPr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color w:val="000000"/>
                <w:lang w:eastAsia="en-GB"/>
              </w:rPr>
              <w:t>START DAT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14:paraId="71CDEE29" w14:textId="77777777" w:rsidR="00D53538" w:rsidRPr="00F56391" w:rsidRDefault="00D53538" w:rsidP="00A85513">
            <w:pPr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color w:val="000000"/>
                <w:lang w:eastAsia="en-GB"/>
              </w:rPr>
              <w:t>EXPIRY DA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68E10" w14:textId="77777777" w:rsidR="00D53538" w:rsidRPr="00F56391" w:rsidRDefault="00D53538" w:rsidP="00A85513">
            <w:pPr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4B655" w14:textId="77777777" w:rsidR="00D53538" w:rsidRPr="00F56391" w:rsidRDefault="00D53538" w:rsidP="00A85513">
            <w:pPr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3AF66" w14:textId="77777777" w:rsidR="00D53538" w:rsidRPr="00F56391" w:rsidRDefault="00D53538" w:rsidP="00A85513">
            <w:pPr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CB1B3" w14:textId="77777777" w:rsidR="00D53538" w:rsidRPr="00F56391" w:rsidRDefault="00D53538" w:rsidP="00A85513">
            <w:pPr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9EB1B" w14:textId="77777777" w:rsidR="00D53538" w:rsidRPr="00F56391" w:rsidRDefault="00D53538" w:rsidP="00A85513">
            <w:pPr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AF6BA"/>
            <w:vAlign w:val="center"/>
            <w:hideMark/>
          </w:tcPr>
          <w:p w14:paraId="72ED44CB" w14:textId="77777777" w:rsidR="00D53538" w:rsidRPr="00F56391" w:rsidRDefault="00D53538" w:rsidP="009268ED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color w:val="000000"/>
                <w:lang w:eastAsia="en-GB"/>
              </w:rPr>
              <w:t>Potential meetings per year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AF6BA"/>
            <w:vAlign w:val="center"/>
            <w:hideMark/>
          </w:tcPr>
          <w:p w14:paraId="137525B9" w14:textId="77777777" w:rsidR="00D53538" w:rsidRPr="00F56391" w:rsidRDefault="00D53538" w:rsidP="009268ED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56391">
              <w:rPr>
                <w:rFonts w:ascii="Arial Narrow" w:eastAsia="Times New Roman" w:hAnsi="Arial Narrow"/>
                <w:color w:val="000000"/>
                <w:lang w:eastAsia="en-GB"/>
              </w:rPr>
              <w:t xml:space="preserve">Actual Attendance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4D4FF" w14:textId="77777777" w:rsidR="00D53538" w:rsidRPr="00F56391" w:rsidRDefault="00D53538" w:rsidP="00A85513">
            <w:pPr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</w:pPr>
          </w:p>
        </w:tc>
      </w:tr>
      <w:tr w:rsidR="00AD028B" w:rsidRPr="00F56391" w14:paraId="1E0FB8E6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9D2F5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Stephane</w:t>
            </w:r>
            <w:r w:rsidRPr="001B0007">
              <w:rPr>
                <w:rFonts w:ascii="Arial Narrow" w:eastAsia="Times New Roman" w:hAnsi="Arial Narrow"/>
                <w:lang w:eastAsia="en-GB"/>
              </w:rPr>
              <w:t xml:space="preserve"> </w:t>
            </w: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Bommel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EF07F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Headteacher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D1CC5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Ex -offici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562DE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01/09/201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ECC6C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31/08/20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502C1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1796CD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13DDE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AF502E" w14:textId="77777777" w:rsidR="00AD028B" w:rsidRDefault="00AD028B">
            <w:pPr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  <w:p w14:paraId="45A3C928" w14:textId="77777777" w:rsidR="00AD028B" w:rsidRDefault="00AD028B">
            <w:r>
              <w:rPr>
                <w:rFonts w:ascii="Arial Narrow" w:eastAsia="Times New Roman" w:hAnsi="Arial Narrow"/>
                <w:color w:val="000000"/>
                <w:lang w:eastAsia="en-GB"/>
              </w:rPr>
              <w:t xml:space="preserve">         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68D235" w14:textId="77777777" w:rsidR="00AD028B" w:rsidRDefault="00AD028B" w:rsidP="00AD028B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  <w:p w14:paraId="4B550A74" w14:textId="65982FE1" w:rsidR="00AD028B" w:rsidRDefault="00AC728A" w:rsidP="00AD028B">
            <w:pPr>
              <w:jc w:val="center"/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Trustee of North East Charity Angels of the North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EDDC2" w14:textId="19D1CB36" w:rsidR="00AD028B" w:rsidRPr="00F56391" w:rsidRDefault="0022034C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E183E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4E846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lang w:eastAsia="en-GB"/>
              </w:rPr>
            </w:pPr>
          </w:p>
        </w:tc>
      </w:tr>
      <w:tr w:rsidR="00AD028B" w:rsidRPr="00F56391" w14:paraId="10874C9F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6E7A9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Andrea</w:t>
            </w:r>
            <w:r w:rsidRPr="001B0007">
              <w:rPr>
                <w:rFonts w:ascii="Arial Narrow" w:eastAsia="Times New Roman" w:hAnsi="Arial Narrow"/>
                <w:lang w:eastAsia="en-GB"/>
              </w:rPr>
              <w:t xml:space="preserve"> </w:t>
            </w: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Gibson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2049B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Foundation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7695B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Appointed</w:t>
            </w:r>
          </w:p>
          <w:p w14:paraId="180180A2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07FA7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06/04/201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DD101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05/04/20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7FB11" w14:textId="704C8D58" w:rsidR="00AD028B" w:rsidRPr="0038468A" w:rsidRDefault="00AC728A" w:rsidP="00F56391">
            <w:pPr>
              <w:jc w:val="center"/>
              <w:rPr>
                <w:rFonts w:ascii="Arial Narrow" w:eastAsia="Times New Roman" w:hAnsi="Arial Narrow"/>
                <w:color w:val="FF0000"/>
                <w:lang w:eastAsia="en-GB"/>
              </w:rPr>
            </w:pPr>
            <w:r w:rsidRPr="00AC728A">
              <w:rPr>
                <w:rFonts w:ascii="Arial Narrow" w:eastAsia="Times New Roman" w:hAnsi="Arial Narrow"/>
                <w:lang w:eastAsia="en-GB"/>
              </w:rPr>
              <w:t>01/01/202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77DA4" w14:textId="77777777" w:rsidR="00AD028B" w:rsidRDefault="00AD028B" w:rsidP="00AD028B">
            <w:pPr>
              <w:jc w:val="center"/>
            </w:pPr>
            <w:r w:rsidRPr="008E2FA2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BBB47A" w14:textId="77777777" w:rsidR="00AD028B" w:rsidRDefault="00AD028B" w:rsidP="00AD028B">
            <w:pPr>
              <w:jc w:val="center"/>
            </w:pPr>
            <w:r w:rsidRPr="0025791F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077321" w14:textId="77777777" w:rsidR="00AD028B" w:rsidRDefault="00AD028B" w:rsidP="00AD028B">
            <w:pPr>
              <w:jc w:val="center"/>
            </w:pPr>
            <w:r w:rsidRPr="006E1FBC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D8856A" w14:textId="77777777" w:rsidR="00AD028B" w:rsidRDefault="00AD028B" w:rsidP="00AD028B">
            <w:pPr>
              <w:jc w:val="center"/>
            </w:pPr>
            <w:r w:rsidRPr="004C778C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317D6" w14:textId="69B18E8C" w:rsidR="00AD028B" w:rsidRPr="00F56391" w:rsidRDefault="00F730C8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64EF9" w14:textId="604CDC3E" w:rsidR="00AD028B" w:rsidRPr="00F56391" w:rsidRDefault="0022034C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08551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AD028B" w:rsidRPr="00F56391" w14:paraId="40C3AB04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231BA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Patricia</w:t>
            </w:r>
            <w:r w:rsidRPr="001B0007">
              <w:rPr>
                <w:rFonts w:ascii="Arial Narrow" w:eastAsia="Times New Roman" w:hAnsi="Arial Narrow"/>
                <w:lang w:eastAsia="en-GB"/>
              </w:rPr>
              <w:t xml:space="preserve"> </w:t>
            </w: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Hunter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A8FEC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Local Authority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04B65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Appointed</w:t>
            </w:r>
          </w:p>
          <w:p w14:paraId="17A9226F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AAD67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12/12/201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B2CC9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11/12/20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1ED71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2EDA65" w14:textId="77777777" w:rsidR="00AD028B" w:rsidRDefault="00AD028B" w:rsidP="00AD028B">
            <w:pPr>
              <w:jc w:val="center"/>
            </w:pPr>
            <w:r w:rsidRPr="008E2FA2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7D466F" w14:textId="77777777" w:rsidR="00AD028B" w:rsidRDefault="00AD028B" w:rsidP="00AD028B">
            <w:pPr>
              <w:jc w:val="center"/>
            </w:pPr>
            <w:r w:rsidRPr="0025791F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03DFF8" w14:textId="77777777" w:rsidR="00AD028B" w:rsidRDefault="00AD028B" w:rsidP="00AD028B">
            <w:pPr>
              <w:jc w:val="center"/>
            </w:pPr>
            <w:r w:rsidRPr="006E1FBC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43085" w14:textId="77777777" w:rsidR="00AD028B" w:rsidRDefault="00AD028B" w:rsidP="00AD028B">
            <w:pPr>
              <w:jc w:val="center"/>
            </w:pPr>
            <w:r w:rsidRPr="004C778C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628DE" w14:textId="27332252" w:rsidR="00AD028B" w:rsidRPr="00F56391" w:rsidRDefault="0022034C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AC296" w14:textId="113A37E0" w:rsidR="00AD028B" w:rsidRPr="00F56391" w:rsidRDefault="0022034C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7CA96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AD028B" w:rsidRPr="00F56391" w14:paraId="356705F5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4A015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Angela</w:t>
            </w:r>
            <w:r w:rsidRPr="001B0007">
              <w:rPr>
                <w:rFonts w:ascii="Arial Narrow" w:eastAsia="Times New Roman" w:hAnsi="Arial Narrow"/>
                <w:lang w:eastAsia="en-GB"/>
              </w:rPr>
              <w:t xml:space="preserve"> </w:t>
            </w: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Liddl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E011F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Co-opted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DE4A4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Elected</w:t>
            </w:r>
          </w:p>
          <w:p w14:paraId="42B95460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6B6D2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06/03/201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08F39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05/03/20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35DFE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B99C69" w14:textId="77777777" w:rsidR="00AD028B" w:rsidRDefault="00AD028B" w:rsidP="00AD028B">
            <w:pPr>
              <w:jc w:val="center"/>
            </w:pPr>
            <w:r w:rsidRPr="008E2FA2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23864" w14:textId="77777777" w:rsidR="00AD028B" w:rsidRDefault="00AD028B" w:rsidP="00AD028B">
            <w:pPr>
              <w:jc w:val="center"/>
            </w:pPr>
            <w:r w:rsidRPr="0025791F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A42C6" w14:textId="77777777" w:rsidR="00AD028B" w:rsidRDefault="00AD028B" w:rsidP="00AD028B">
            <w:pPr>
              <w:jc w:val="center"/>
            </w:pPr>
            <w:r w:rsidRPr="006E1FBC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5075BB" w14:textId="77777777" w:rsidR="00AD028B" w:rsidRDefault="00AD028B" w:rsidP="00AD028B">
            <w:pPr>
              <w:jc w:val="center"/>
            </w:pPr>
            <w:r w:rsidRPr="004C778C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14B91" w14:textId="626E57FD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CE233" w14:textId="3040FCB4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EA75B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AD028B" w:rsidRPr="00F56391" w14:paraId="7023650A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C4ED0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Keith</w:t>
            </w:r>
            <w:r w:rsidRPr="001B0007">
              <w:rPr>
                <w:rFonts w:ascii="Arial Narrow" w:eastAsia="Times New Roman" w:hAnsi="Arial Narrow"/>
                <w:lang w:eastAsia="en-GB"/>
              </w:rPr>
              <w:t xml:space="preserve"> </w:t>
            </w: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Oliver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84DFE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Co-opted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E4C73D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Elected</w:t>
            </w:r>
          </w:p>
          <w:p w14:paraId="7FBC5150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86850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12/05/201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6C7CF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04/04/202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C4F0E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1936C" w14:textId="77777777" w:rsidR="00AD028B" w:rsidRDefault="00AD028B" w:rsidP="00AD028B">
            <w:pPr>
              <w:jc w:val="center"/>
            </w:pPr>
            <w:r w:rsidRPr="008E2FA2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146B6" w14:textId="77777777" w:rsidR="00AD028B" w:rsidRDefault="00AD028B" w:rsidP="00AD028B">
            <w:pPr>
              <w:jc w:val="center"/>
            </w:pPr>
            <w:r w:rsidRPr="0025791F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72A1F6" w14:textId="77777777" w:rsidR="00AD028B" w:rsidRDefault="00AD028B" w:rsidP="00AD028B">
            <w:pPr>
              <w:jc w:val="center"/>
            </w:pPr>
            <w:r w:rsidRPr="006E1FBC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C3F25" w14:textId="77777777" w:rsidR="00AD028B" w:rsidRPr="00F56391" w:rsidRDefault="00AD028B" w:rsidP="00E04DFD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Member of Dinnington Parish Council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F541E" w14:textId="41DA58A6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AEF66" w14:textId="2322CC16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ED022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AD028B" w:rsidRPr="00F56391" w14:paraId="23F83162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835C8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Liz</w:t>
            </w:r>
            <w:r w:rsidRPr="001B0007">
              <w:rPr>
                <w:rFonts w:ascii="Arial Narrow" w:eastAsia="Times New Roman" w:hAnsi="Arial Narrow"/>
                <w:lang w:eastAsia="en-GB"/>
              </w:rPr>
              <w:t xml:space="preserve"> </w:t>
            </w: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Patterson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40AF5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Staff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50F8D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Elected</w:t>
            </w:r>
          </w:p>
          <w:p w14:paraId="4932770E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E1DF7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02/10/201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06A51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01/10/20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B7A3F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2D8E0B" w14:textId="77777777" w:rsidR="00AD028B" w:rsidRDefault="00AD028B" w:rsidP="00AD028B">
            <w:pPr>
              <w:jc w:val="center"/>
            </w:pPr>
            <w:r w:rsidRPr="008E2FA2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EF696" w14:textId="77777777" w:rsidR="00AD028B" w:rsidRDefault="00AD028B" w:rsidP="00AD028B">
            <w:pPr>
              <w:jc w:val="center"/>
            </w:pPr>
            <w:r w:rsidRPr="0025791F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6DA57" w14:textId="77777777" w:rsidR="00AD028B" w:rsidRDefault="00AD028B" w:rsidP="00AD028B">
            <w:pPr>
              <w:jc w:val="center"/>
            </w:pPr>
            <w:r w:rsidRPr="006E1FBC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33391" w14:textId="77777777" w:rsidR="00AD028B" w:rsidRDefault="00AD028B" w:rsidP="00AD028B">
            <w:pPr>
              <w:jc w:val="center"/>
            </w:pPr>
            <w:r w:rsidRPr="00FC6A14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E142D" w14:textId="4404A4C4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8B54C" w14:textId="04BDA548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0123A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AD028B" w:rsidRPr="00F56391" w14:paraId="0962D3C5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B4F2D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Andrew</w:t>
            </w:r>
            <w:r w:rsidRPr="001B0007">
              <w:rPr>
                <w:rFonts w:ascii="Arial Narrow" w:eastAsia="Times New Roman" w:hAnsi="Arial Narrow"/>
                <w:lang w:eastAsia="en-GB"/>
              </w:rPr>
              <w:t xml:space="preserve"> </w:t>
            </w: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Scott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92B45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Co-opted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DB933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Elected</w:t>
            </w:r>
          </w:p>
          <w:p w14:paraId="0EA6D024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BBD29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28/11/201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49DB1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27/11/20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27A4D" w14:textId="2DBFFF6F" w:rsidR="00AD028B" w:rsidRPr="001B0007" w:rsidRDefault="00DB4712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1B0007">
              <w:rPr>
                <w:rFonts w:ascii="Arial Narrow" w:eastAsia="Times New Roman" w:hAnsi="Arial Narrow"/>
                <w:color w:val="000000"/>
                <w:lang w:eastAsia="en-GB"/>
              </w:rPr>
              <w:t>01/09/202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9A9E23" w14:textId="77777777" w:rsidR="00AD028B" w:rsidRPr="001B0007" w:rsidRDefault="00AD028B" w:rsidP="00AD028B">
            <w:pPr>
              <w:jc w:val="center"/>
            </w:pPr>
            <w:r w:rsidRPr="001B0007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B1671A" w14:textId="77777777" w:rsidR="00AD028B" w:rsidRPr="001B0007" w:rsidRDefault="00AD028B" w:rsidP="00AD028B">
            <w:pPr>
              <w:jc w:val="center"/>
            </w:pPr>
            <w:r w:rsidRPr="001B0007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CD27BD" w14:textId="77777777" w:rsidR="00AD028B" w:rsidRPr="001B0007" w:rsidRDefault="00AD028B" w:rsidP="00AD028B">
            <w:pPr>
              <w:jc w:val="center"/>
            </w:pPr>
            <w:r w:rsidRPr="001B0007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7A4896" w14:textId="77777777" w:rsidR="00AD028B" w:rsidRPr="001B0007" w:rsidRDefault="00AD028B" w:rsidP="00AD028B">
            <w:pPr>
              <w:jc w:val="center"/>
            </w:pPr>
            <w:r w:rsidRPr="001B0007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F94E9" w14:textId="54111D5C" w:rsidR="00AD028B" w:rsidRPr="001B0007" w:rsidRDefault="00DB4712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07022" w14:textId="46494B6F" w:rsidR="00AD028B" w:rsidRPr="001B0007" w:rsidRDefault="00DB4712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A98C1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AD028B" w:rsidRPr="00F56391" w14:paraId="441295C9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2F420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Eleanor</w:t>
            </w:r>
            <w:r w:rsidRPr="001B0007">
              <w:rPr>
                <w:rFonts w:ascii="Arial Narrow" w:eastAsia="Times New Roman" w:hAnsi="Arial Narrow"/>
                <w:lang w:eastAsia="en-GB"/>
              </w:rPr>
              <w:t xml:space="preserve"> </w:t>
            </w: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Whitaker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C3503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Parent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A6F35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Elected</w:t>
            </w:r>
          </w:p>
          <w:p w14:paraId="23192A29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33293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28/11/201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67F669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noProof/>
                <w:lang w:eastAsia="en-GB"/>
              </w:rPr>
              <w:t>27/11/20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4FF25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D28F4" w14:textId="77777777" w:rsidR="00AD028B" w:rsidRDefault="00AD028B" w:rsidP="00AD028B">
            <w:pPr>
              <w:jc w:val="center"/>
            </w:pPr>
            <w:r w:rsidRPr="008E2FA2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38CB71" w14:textId="77777777" w:rsidR="00AD028B" w:rsidRDefault="00AD028B" w:rsidP="00AD028B">
            <w:pPr>
              <w:jc w:val="center"/>
            </w:pPr>
            <w:r w:rsidRPr="0025791F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E18DBB" w14:textId="77777777" w:rsidR="00AD028B" w:rsidRDefault="00AD028B" w:rsidP="00AD028B">
            <w:pPr>
              <w:jc w:val="center"/>
            </w:pPr>
            <w:r w:rsidRPr="006E1FBC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73D6A" w14:textId="77777777" w:rsidR="00AD028B" w:rsidRDefault="00AD028B" w:rsidP="00AD028B">
            <w:pPr>
              <w:jc w:val="center"/>
            </w:pPr>
            <w:r w:rsidRPr="00FC6A14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BD65C" w14:textId="149D984B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EB72DF" w14:textId="7094A835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noProof/>
                <w:color w:val="000000"/>
                <w:lang w:eastAsia="en-GB"/>
              </w:rPr>
              <w:t>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29A9F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AD028B" w:rsidRPr="00F56391" w14:paraId="11869A47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7020D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lastRenderedPageBreak/>
              <w:t>Michelle Beatti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66F56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Parent</w:t>
            </w:r>
          </w:p>
          <w:p w14:paraId="1A39FC14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849D5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Elected</w:t>
            </w:r>
          </w:p>
          <w:p w14:paraId="30853D8E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74DE0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19/11/201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34353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18/11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A7C6F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D4580E" w14:textId="77777777" w:rsidR="00AD028B" w:rsidRDefault="00AD028B" w:rsidP="00AD028B">
            <w:pPr>
              <w:jc w:val="center"/>
            </w:pPr>
            <w:r w:rsidRPr="008E2FA2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42DE79" w14:textId="77777777" w:rsidR="00AD028B" w:rsidRDefault="00AD028B" w:rsidP="00AD028B">
            <w:pPr>
              <w:jc w:val="center"/>
            </w:pPr>
            <w:r w:rsidRPr="0025791F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5D754A" w14:textId="77777777" w:rsidR="00AD028B" w:rsidRDefault="00AD028B" w:rsidP="00AD028B">
            <w:pPr>
              <w:jc w:val="center"/>
            </w:pPr>
            <w:r w:rsidRPr="006E1FBC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696D99" w14:textId="77777777" w:rsidR="00AD028B" w:rsidRDefault="00AD028B" w:rsidP="00AD028B">
            <w:pPr>
              <w:jc w:val="center"/>
            </w:pPr>
            <w:r w:rsidRPr="00FC6A14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E7EFD" w14:textId="0793AE09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AAC36" w14:textId="4FF15C84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DA102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AD028B" w:rsidRPr="00F56391" w14:paraId="3093CB86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95362" w14:textId="77777777" w:rsidR="00AD028B" w:rsidRPr="001B0007" w:rsidRDefault="00AD028B" w:rsidP="00E85022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Aimee Rayson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0BC47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Co-opted</w:t>
            </w:r>
          </w:p>
          <w:p w14:paraId="6123DC5D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9BD45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Elected</w:t>
            </w:r>
          </w:p>
          <w:p w14:paraId="516EBF9B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97859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05/03/201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ABC69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05/03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AC5F5" w14:textId="64E76679" w:rsidR="00AD028B" w:rsidRPr="00F56391" w:rsidRDefault="00DB4712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DB4712">
              <w:rPr>
                <w:rFonts w:ascii="Arial Narrow" w:eastAsia="Times New Roman" w:hAnsi="Arial Narrow"/>
                <w:lang w:eastAsia="en-GB"/>
              </w:rPr>
              <w:t>27/08/202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94297" w14:textId="77777777" w:rsidR="00AD028B" w:rsidRPr="00F56391" w:rsidRDefault="00AD028B" w:rsidP="00AD028B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C549F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Primary School Teacher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C759B1" w14:textId="77777777" w:rsidR="00AD028B" w:rsidRDefault="00AD028B" w:rsidP="00AD028B">
            <w:pPr>
              <w:jc w:val="center"/>
            </w:pPr>
            <w:r w:rsidRPr="006E1FBC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88D6D" w14:textId="77777777" w:rsidR="00AD028B" w:rsidRDefault="00AD028B" w:rsidP="00AD028B">
            <w:pPr>
              <w:jc w:val="center"/>
            </w:pPr>
            <w:r w:rsidRPr="00FC6A14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67C4C" w14:textId="6A2A75F4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B2017" w14:textId="3716F3F3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AD9D6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AD028B" w:rsidRPr="00F56391" w14:paraId="01EF05ED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392FF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Sarah Welford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B06C6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Co-opted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F8E01" w14:textId="77777777" w:rsidR="00AD028B" w:rsidRPr="001B0007" w:rsidRDefault="00AD028B" w:rsidP="00F56391">
            <w:pPr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Electe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79F6B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22/11/201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BAAA7" w14:textId="77777777" w:rsidR="00AD028B" w:rsidRPr="001B0007" w:rsidRDefault="00AD028B" w:rsidP="00F56391">
            <w:pPr>
              <w:ind w:right="34"/>
              <w:jc w:val="center"/>
              <w:rPr>
                <w:rFonts w:ascii="Arial Narrow" w:eastAsia="Times New Roman" w:hAnsi="Arial Narrow"/>
                <w:lang w:eastAsia="en-GB"/>
              </w:rPr>
            </w:pPr>
            <w:r w:rsidRPr="001B0007">
              <w:rPr>
                <w:rFonts w:ascii="Arial Narrow" w:eastAsia="Times New Roman" w:hAnsi="Arial Narrow"/>
                <w:lang w:eastAsia="en-GB"/>
              </w:rPr>
              <w:t>21/11/2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EC041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2538E" w14:textId="77777777" w:rsidR="00AD028B" w:rsidRPr="00F56391" w:rsidRDefault="00AD028B" w:rsidP="00AD028B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C5589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A58A4" w14:textId="77777777" w:rsidR="00AD028B" w:rsidRDefault="00AD028B" w:rsidP="00AD028B">
            <w:pPr>
              <w:jc w:val="center"/>
            </w:pPr>
            <w:r w:rsidRPr="006E1FBC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A74652" w14:textId="77777777" w:rsidR="00AD028B" w:rsidRDefault="00AD028B" w:rsidP="00AD028B">
            <w:pPr>
              <w:jc w:val="center"/>
            </w:pPr>
            <w:r w:rsidRPr="00FC6A14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1A137" w14:textId="67CF5BFC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28443" w14:textId="1908C497" w:rsidR="00AD028B" w:rsidRPr="00F56391" w:rsidRDefault="0038468A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8CA8B" w14:textId="77777777" w:rsidR="00AD028B" w:rsidRPr="00F56391" w:rsidRDefault="00AD028B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D53538" w:rsidRPr="00F56391" w14:paraId="485DCCCB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2F6E4" w14:textId="4329D1FC" w:rsidR="00D53538" w:rsidRPr="00F730C8" w:rsidRDefault="001B0007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730C8">
              <w:rPr>
                <w:rFonts w:ascii="Arial Narrow" w:eastAsia="Times New Roman" w:hAnsi="Arial Narrow"/>
                <w:color w:val="000000"/>
                <w:lang w:eastAsia="en-GB"/>
              </w:rPr>
              <w:t xml:space="preserve">Daniel Atkinson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65F99" w14:textId="7ACC4ED8" w:rsidR="00D53538" w:rsidRPr="00F730C8" w:rsidRDefault="001B0007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730C8">
              <w:rPr>
                <w:rFonts w:ascii="Arial Narrow" w:eastAsia="Times New Roman" w:hAnsi="Arial Narrow"/>
                <w:color w:val="000000"/>
                <w:lang w:eastAsia="en-GB"/>
              </w:rPr>
              <w:t xml:space="preserve">Foundation 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E4819" w14:textId="28E77B93" w:rsidR="00D53538" w:rsidRPr="00F730C8" w:rsidRDefault="001B0007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730C8">
              <w:rPr>
                <w:rFonts w:ascii="Arial Narrow" w:eastAsia="Times New Roman" w:hAnsi="Arial Narrow"/>
                <w:color w:val="000000"/>
                <w:lang w:eastAsia="en-GB"/>
              </w:rPr>
              <w:t>Appointe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0C6EB" w14:textId="0B082B0B" w:rsidR="00D53538" w:rsidRPr="00F730C8" w:rsidRDefault="001B0007" w:rsidP="00F56391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730C8">
              <w:rPr>
                <w:rFonts w:ascii="Arial Narrow" w:eastAsia="Times New Roman" w:hAnsi="Arial Narrow"/>
                <w:color w:val="000000"/>
                <w:lang w:eastAsia="en-GB"/>
              </w:rPr>
              <w:t>05/03/202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BE510" w14:textId="4BA7EC68" w:rsidR="00D53538" w:rsidRPr="00F730C8" w:rsidRDefault="001B0007" w:rsidP="00F56391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F730C8">
              <w:rPr>
                <w:rFonts w:ascii="Arial Narrow" w:eastAsia="Times New Roman" w:hAnsi="Arial Narrow"/>
                <w:color w:val="000000"/>
                <w:lang w:eastAsia="en-GB"/>
              </w:rPr>
              <w:t>04/03/20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F596D" w14:textId="77777777" w:rsidR="00D53538" w:rsidRPr="001B0007" w:rsidRDefault="00D53538" w:rsidP="00F56391">
            <w:pPr>
              <w:jc w:val="center"/>
              <w:rPr>
                <w:rFonts w:ascii="Arial Narrow" w:eastAsia="Times New Roman" w:hAnsi="Arial Narrow"/>
                <w:color w:val="000000"/>
                <w:highlight w:val="yellow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6706E" w14:textId="432A8A9D" w:rsidR="00D53538" w:rsidRPr="00EE065E" w:rsidRDefault="00EE065E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EE065E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410E5" w14:textId="32FB56D9" w:rsidR="00D53538" w:rsidRPr="00EE065E" w:rsidRDefault="00EE065E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EE065E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8C814" w14:textId="015EEDD3" w:rsidR="00D53538" w:rsidRPr="00EE065E" w:rsidRDefault="00EE065E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 w:rsidRPr="00EE065E"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08B84" w14:textId="29B13789" w:rsidR="00D53538" w:rsidRPr="00F56391" w:rsidRDefault="00EE065E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54880" w14:textId="5BB68E83" w:rsidR="00D53538" w:rsidRPr="00F56391" w:rsidRDefault="00F730C8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B58F3" w14:textId="058628E3" w:rsidR="00D53538" w:rsidRPr="00F56391" w:rsidRDefault="00F730C8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04543" w14:textId="77777777" w:rsidR="00D53538" w:rsidRPr="00F56391" w:rsidRDefault="00D53538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D53538" w:rsidRPr="00F56391" w14:paraId="57C9B963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65D17" w14:textId="73E926C8" w:rsidR="00D53538" w:rsidRPr="00F56391" w:rsidRDefault="001B0007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 xml:space="preserve">Sam Bowman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E10ED" w14:textId="09E890D0" w:rsidR="00D53538" w:rsidRPr="00F56391" w:rsidRDefault="001B0007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Co-opted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C1834" w14:textId="70D2C2A2" w:rsidR="00D53538" w:rsidRPr="00F56391" w:rsidRDefault="001B0007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Electe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9875E" w14:textId="6CB3288D" w:rsidR="00D53538" w:rsidRPr="00F56391" w:rsidRDefault="001B0007" w:rsidP="00F56391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07/09/202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ADA05" w14:textId="6DD18DC5" w:rsidR="00D53538" w:rsidRPr="00F56391" w:rsidRDefault="001B0007" w:rsidP="00F56391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06/09/20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AC67B" w14:textId="77777777" w:rsidR="00D53538" w:rsidRPr="00F56391" w:rsidRDefault="00D53538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D66A1" w14:textId="77777777" w:rsidR="00D53538" w:rsidRPr="00F56391" w:rsidRDefault="00D53538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6F166" w14:textId="77777777" w:rsidR="00D53538" w:rsidRPr="00F56391" w:rsidRDefault="00D53538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7B7C2" w14:textId="77777777" w:rsidR="00D53538" w:rsidRPr="00F56391" w:rsidRDefault="00D53538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18849" w14:textId="77777777" w:rsidR="00D53538" w:rsidRPr="00F56391" w:rsidRDefault="00D53538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62745" w14:textId="3B12AD8F" w:rsidR="00D53538" w:rsidRPr="00F56391" w:rsidRDefault="00F730C8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D583C" w14:textId="22E52831" w:rsidR="00D53538" w:rsidRPr="00F56391" w:rsidRDefault="00F730C8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ECB4A" w14:textId="77777777" w:rsidR="00D53538" w:rsidRPr="00F56391" w:rsidRDefault="00D53538" w:rsidP="00F56391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54558C" w:rsidRPr="00F56391" w14:paraId="1D335B0A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9ED31" w14:textId="29692B1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 xml:space="preserve">James Dixon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D7605" w14:textId="487DC08E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Co-opted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59C85" w14:textId="5F83850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Electe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27A26" w14:textId="77A80FDF" w:rsidR="0054558C" w:rsidRPr="00F56391" w:rsidRDefault="0054558C" w:rsidP="0054558C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11/11/202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F4E9DC" w14:textId="5990BF9A" w:rsidR="0054558C" w:rsidRPr="00F56391" w:rsidRDefault="0054558C" w:rsidP="0054558C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10/11/20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C5FAF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F9059" w14:textId="611D8186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1681F" w14:textId="15D26374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4332C" w14:textId="732E1686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BE485" w14:textId="4DB6231A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A8B5F" w14:textId="4C43ADE0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1992B" w14:textId="5B724E8E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E08C6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54558C" w:rsidRPr="00F56391" w14:paraId="2A3EFC9E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85092" w14:textId="52CE1FD6" w:rsidR="0054558C" w:rsidRPr="00F56391" w:rsidRDefault="0054558C" w:rsidP="0054558C">
            <w:pPr>
              <w:spacing w:before="111"/>
              <w:ind w:left="90" w:right="90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Helen Hay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7C4E2" w14:textId="318BE998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Parent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8F5C2" w14:textId="00E750CC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Electe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8DD48" w14:textId="4D24C294" w:rsidR="0054558C" w:rsidRPr="00F56391" w:rsidRDefault="0054558C" w:rsidP="0054558C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09/11/202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DE9C7" w14:textId="54D727B5" w:rsidR="0054558C" w:rsidRPr="00F56391" w:rsidRDefault="0054558C" w:rsidP="0054558C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08/11/20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E29DF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91ACA" w14:textId="59DD6773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59BDC" w14:textId="433E17A2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93703" w14:textId="4A22FA75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C0641A" w14:textId="5F6D892A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D1681" w14:textId="4B3C71CE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543A1" w14:textId="68E6CBF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05F91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54558C" w:rsidRPr="00F56391" w14:paraId="11E2B5ED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E030D" w14:textId="0D772CDE" w:rsidR="0054558C" w:rsidRPr="00F56391" w:rsidRDefault="0054558C" w:rsidP="0054558C">
            <w:pPr>
              <w:spacing w:before="111"/>
              <w:ind w:left="90" w:right="90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Diane Imra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7F8C5" w14:textId="7C63CA28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Co-opted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F5862" w14:textId="308F0218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Electe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E97FE" w14:textId="2D00F7FE" w:rsidR="0054558C" w:rsidRPr="00F56391" w:rsidRDefault="0054558C" w:rsidP="0054558C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09/11/202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9D6CC" w14:textId="328A4CA3" w:rsidR="0054558C" w:rsidRPr="00F56391" w:rsidRDefault="0054558C" w:rsidP="0054558C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08/11/20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21CAF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357D6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2DAD05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37176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46AC5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0FC88" w14:textId="792BC4A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14B5B6" w14:textId="1F243986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BEBD3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54558C" w:rsidRPr="00F56391" w14:paraId="346FAD7F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A0862" w14:textId="0C9EDBCA" w:rsidR="0054558C" w:rsidRPr="00F56391" w:rsidRDefault="0054558C" w:rsidP="0054558C">
            <w:pPr>
              <w:spacing w:before="111"/>
              <w:ind w:left="90" w:right="90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Alison Rutherford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075CA" w14:textId="0AF88E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 xml:space="preserve">Foundation 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38639" w14:textId="4084AC31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Appointe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0941" w14:textId="6B2C826D" w:rsidR="0054558C" w:rsidRPr="00F56391" w:rsidRDefault="0054558C" w:rsidP="0054558C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07/12/202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CE691" w14:textId="3F506D2C" w:rsidR="0054558C" w:rsidRPr="00F56391" w:rsidRDefault="0054558C" w:rsidP="0054558C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06/12/20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62E5B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D1F31" w14:textId="6C4EF251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2753E" w14:textId="4DE18DA3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88837" w14:textId="6103861F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E84C3" w14:textId="5F3D4048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8246D" w14:textId="4BBF9116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8A3F8B" w14:textId="0F2DD6CE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  <w:r>
              <w:rPr>
                <w:rFonts w:ascii="Arial Narrow" w:eastAsia="Times New Roman" w:hAnsi="Arial Narrow"/>
                <w:color w:val="000000"/>
                <w:lang w:eastAsia="en-GB"/>
              </w:rPr>
              <w:t>N/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47815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  <w:tr w:rsidR="0054558C" w:rsidRPr="00F56391" w14:paraId="0E4C9C7F" w14:textId="77777777" w:rsidTr="00005C45">
        <w:trPr>
          <w:trHeight w:val="600"/>
        </w:trPr>
        <w:tc>
          <w:tcPr>
            <w:tcW w:w="17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FC23F" w14:textId="77777777" w:rsidR="0054558C" w:rsidRPr="00F56391" w:rsidRDefault="0054558C" w:rsidP="0054558C">
            <w:pPr>
              <w:spacing w:before="111"/>
              <w:ind w:left="90" w:right="90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BADF2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D0C8F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79626" w14:textId="77777777" w:rsidR="0054558C" w:rsidRPr="00F56391" w:rsidRDefault="0054558C" w:rsidP="0054558C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E82597" w14:textId="77777777" w:rsidR="0054558C" w:rsidRPr="00F56391" w:rsidRDefault="0054558C" w:rsidP="0054558C">
            <w:pPr>
              <w:ind w:right="34"/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70060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639B8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10F53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5C7ED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3DB11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7DA57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01A2A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89FF1" w14:textId="77777777" w:rsidR="0054558C" w:rsidRPr="00F56391" w:rsidRDefault="0054558C" w:rsidP="0054558C">
            <w:pPr>
              <w:jc w:val="center"/>
              <w:rPr>
                <w:rFonts w:ascii="Arial Narrow" w:eastAsia="Times New Roman" w:hAnsi="Arial Narrow"/>
                <w:color w:val="000000"/>
                <w:lang w:eastAsia="en-GB"/>
              </w:rPr>
            </w:pPr>
          </w:p>
        </w:tc>
      </w:tr>
    </w:tbl>
    <w:p w14:paraId="2C1C739A" w14:textId="77777777" w:rsidR="00D53538" w:rsidRDefault="00D53538">
      <w:pPr>
        <w:rPr>
          <w:rFonts w:ascii="Arial Narrow" w:hAnsi="Arial Narrow"/>
          <w:b/>
          <w:u w:val="single"/>
        </w:rPr>
      </w:pPr>
    </w:p>
    <w:p w14:paraId="5A8BAF03" w14:textId="77777777" w:rsidR="00D53538" w:rsidRDefault="00D53538">
      <w:pPr>
        <w:rPr>
          <w:rFonts w:ascii="Arial Narrow" w:hAnsi="Arial Narrow"/>
          <w:b/>
          <w:u w:val="single"/>
        </w:rPr>
      </w:pPr>
    </w:p>
    <w:p w14:paraId="36F3489D" w14:textId="77777777" w:rsidR="00D53538" w:rsidRPr="0010178E" w:rsidRDefault="00D53538">
      <w:pPr>
        <w:rPr>
          <w:rFonts w:ascii="Arial Narrow" w:hAnsi="Arial Narrow"/>
          <w:b/>
          <w:u w:val="single"/>
        </w:rPr>
      </w:pPr>
      <w:r w:rsidRPr="0010178E">
        <w:rPr>
          <w:rFonts w:ascii="Arial Narrow" w:hAnsi="Arial Narrow"/>
          <w:b/>
          <w:u w:val="single"/>
        </w:rPr>
        <w:t>Guidance for schools when completing the above</w:t>
      </w:r>
      <w:r w:rsidRPr="0010178E">
        <w:rPr>
          <w:rFonts w:ascii="Arial Narrow" w:hAnsi="Arial Narrow"/>
          <w:b/>
        </w:rPr>
        <w:t>:</w:t>
      </w:r>
    </w:p>
    <w:p w14:paraId="2E358774" w14:textId="77777777" w:rsidR="00D53538" w:rsidRPr="0010178E" w:rsidRDefault="00D53538">
      <w:pPr>
        <w:rPr>
          <w:rFonts w:ascii="Arial Narrow" w:hAnsi="Arial Narrow"/>
        </w:rPr>
      </w:pPr>
    </w:p>
    <w:p w14:paraId="569A2D81" w14:textId="77777777" w:rsidR="00D53538" w:rsidRPr="0010178E" w:rsidRDefault="00D53538" w:rsidP="00A9144E">
      <w:pPr>
        <w:rPr>
          <w:rFonts w:ascii="Arial Narrow" w:hAnsi="Arial Narrow"/>
        </w:rPr>
      </w:pPr>
      <w:r w:rsidRPr="0010178E">
        <w:rPr>
          <w:rFonts w:ascii="Arial Narrow" w:hAnsi="Arial Narrow"/>
        </w:rPr>
        <w:t>The yellow sections can be populated by Governor Services.  The green section is available for schools that buy into the Clerking SLA.</w:t>
      </w:r>
    </w:p>
    <w:p w14:paraId="73D088D3" w14:textId="77777777" w:rsidR="00D53538" w:rsidRPr="0010178E" w:rsidRDefault="00D53538" w:rsidP="00322201">
      <w:pPr>
        <w:rPr>
          <w:rFonts w:ascii="Arial Narrow" w:hAnsi="Arial Narrow"/>
          <w:b/>
          <w:u w:val="single"/>
        </w:rPr>
      </w:pPr>
    </w:p>
    <w:p w14:paraId="221DF420" w14:textId="77777777" w:rsidR="00D53538" w:rsidRPr="0010178E" w:rsidRDefault="00D53538" w:rsidP="00322201">
      <w:pPr>
        <w:rPr>
          <w:rFonts w:ascii="Arial Narrow" w:hAnsi="Arial Narrow"/>
          <w:b/>
        </w:rPr>
      </w:pPr>
      <w:r w:rsidRPr="0010178E">
        <w:rPr>
          <w:rFonts w:ascii="Arial Narrow" w:hAnsi="Arial Narrow"/>
          <w:b/>
          <w:u w:val="single"/>
        </w:rPr>
        <w:t>Governors are required to report direct and indirect interests on the school’s website a school should obtain the following information from governors</w:t>
      </w:r>
      <w:r w:rsidRPr="0010178E">
        <w:rPr>
          <w:rFonts w:ascii="Arial Narrow" w:hAnsi="Arial Narrow"/>
          <w:b/>
        </w:rPr>
        <w:t>:</w:t>
      </w:r>
    </w:p>
    <w:p w14:paraId="722B31A2" w14:textId="77777777" w:rsidR="00D53538" w:rsidRPr="0010178E" w:rsidRDefault="00D53538" w:rsidP="00322201">
      <w:pPr>
        <w:rPr>
          <w:rFonts w:ascii="Arial Narrow" w:hAnsi="Arial Narrow"/>
          <w:b/>
          <w:u w:val="single"/>
        </w:rPr>
      </w:pPr>
    </w:p>
    <w:p w14:paraId="7E1C1506" w14:textId="77777777" w:rsidR="00D53538" w:rsidRPr="0010178E" w:rsidRDefault="00D53538" w:rsidP="00322201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10178E">
        <w:rPr>
          <w:rFonts w:ascii="Arial Narrow" w:hAnsi="Arial Narrow"/>
        </w:rPr>
        <w:t>Ownership or partnership of a company or organisation which may be used by the school to provide goods or services.</w:t>
      </w:r>
    </w:p>
    <w:p w14:paraId="165F8D14" w14:textId="77777777" w:rsidR="00D53538" w:rsidRPr="0010178E" w:rsidRDefault="00D53538" w:rsidP="00322201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10178E">
        <w:rPr>
          <w:rFonts w:ascii="Arial Narrow" w:hAnsi="Arial Narrow"/>
        </w:rPr>
        <w:t>Goods or services they offer which may be used by the school.</w:t>
      </w:r>
    </w:p>
    <w:p w14:paraId="6AB40284" w14:textId="77777777" w:rsidR="00D53538" w:rsidRPr="0010178E" w:rsidRDefault="00D53538" w:rsidP="00322201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10178E">
        <w:rPr>
          <w:rFonts w:ascii="Arial Narrow" w:hAnsi="Arial Narrow"/>
        </w:rPr>
        <w:t>Any close relationship they have to someone who satisfies either of the above.</w:t>
      </w:r>
    </w:p>
    <w:p w14:paraId="16D18262" w14:textId="77777777" w:rsidR="00D53538" w:rsidRPr="0010178E" w:rsidRDefault="00D53538" w:rsidP="00322201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10178E">
        <w:rPr>
          <w:rFonts w:ascii="Arial Narrow" w:hAnsi="Arial Narrow"/>
        </w:rPr>
        <w:t>Any close relationship they have to someone who is employed by the school or is within the governance structure.</w:t>
      </w:r>
    </w:p>
    <w:p w14:paraId="7E83A9D0" w14:textId="77777777" w:rsidR="00D53538" w:rsidRPr="0010178E" w:rsidRDefault="00D53538" w:rsidP="00322201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10178E">
        <w:rPr>
          <w:rFonts w:ascii="Arial Narrow" w:hAnsi="Arial Narrow"/>
        </w:rPr>
        <w:t>Company directorships and/or charity trusteeships.</w:t>
      </w:r>
    </w:p>
    <w:p w14:paraId="1C1683F4" w14:textId="77777777" w:rsidR="00D53538" w:rsidRPr="0010178E" w:rsidRDefault="00D53538" w:rsidP="00322201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10178E">
        <w:rPr>
          <w:rFonts w:ascii="Arial Narrow" w:hAnsi="Arial Narrow"/>
        </w:rPr>
        <w:t>Details of any other establishments of which they are a governor, trustee or member.</w:t>
      </w:r>
    </w:p>
    <w:p w14:paraId="26D0F6FE" w14:textId="77777777" w:rsidR="00D53538" w:rsidRPr="0010178E" w:rsidRDefault="00D53538" w:rsidP="00322201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10178E">
        <w:rPr>
          <w:rFonts w:ascii="Arial Narrow" w:hAnsi="Arial Narrow"/>
        </w:rPr>
        <w:t>Indirect interests where they might benefit by virtue of their relationship with a “connected person”.  Any circumstances in which a person stands to benefit, even indirectly, is also an interest that must be recorded.</w:t>
      </w:r>
    </w:p>
    <w:p w14:paraId="39A02F76" w14:textId="77777777" w:rsidR="00D53538" w:rsidRPr="0010178E" w:rsidRDefault="00D53538" w:rsidP="00322201">
      <w:pPr>
        <w:rPr>
          <w:rFonts w:ascii="Arial Narrow" w:hAnsi="Arial Narrow"/>
          <w:b/>
          <w:u w:val="single"/>
        </w:rPr>
      </w:pPr>
    </w:p>
    <w:p w14:paraId="51499CC1" w14:textId="77777777" w:rsidR="00D53538" w:rsidRPr="0010178E" w:rsidRDefault="00D53538" w:rsidP="00322201">
      <w:pPr>
        <w:rPr>
          <w:rFonts w:ascii="Arial Narrow" w:hAnsi="Arial Narrow"/>
          <w:b/>
          <w:u w:val="single"/>
        </w:rPr>
      </w:pPr>
      <w:r w:rsidRPr="0010178E">
        <w:rPr>
          <w:rFonts w:ascii="Arial Narrow" w:hAnsi="Arial Narrow"/>
          <w:b/>
          <w:u w:val="single"/>
        </w:rPr>
        <w:t>Re. Associate Members</w:t>
      </w:r>
    </w:p>
    <w:p w14:paraId="100F7E9E" w14:textId="77777777" w:rsidR="00D53538" w:rsidRPr="0010178E" w:rsidRDefault="00D53538" w:rsidP="00322201">
      <w:pPr>
        <w:rPr>
          <w:rFonts w:ascii="Arial Narrow" w:hAnsi="Arial Narrow"/>
        </w:rPr>
      </w:pPr>
    </w:p>
    <w:p w14:paraId="3D793975" w14:textId="77777777" w:rsidR="00D53538" w:rsidRPr="0010178E" w:rsidRDefault="00D53538" w:rsidP="00322201">
      <w:pPr>
        <w:rPr>
          <w:rFonts w:ascii="Arial Narrow" w:hAnsi="Arial Narrow"/>
        </w:rPr>
      </w:pPr>
      <w:r w:rsidRPr="0010178E">
        <w:rPr>
          <w:rFonts w:ascii="Arial Narrow" w:hAnsi="Arial Narrow"/>
        </w:rPr>
        <w:t>As above, and the website should advise which committees they are a member of and what their voting rights are on those committees.</w:t>
      </w:r>
    </w:p>
    <w:p w14:paraId="6E9E10F9" w14:textId="77777777" w:rsidR="00D53538" w:rsidRPr="0010178E" w:rsidRDefault="00D53538" w:rsidP="00322201">
      <w:pPr>
        <w:rPr>
          <w:rFonts w:ascii="Arial Narrow" w:hAnsi="Arial Narrow"/>
        </w:rPr>
      </w:pPr>
    </w:p>
    <w:p w14:paraId="40FE07A2" w14:textId="77777777" w:rsidR="00D53538" w:rsidRPr="0010178E" w:rsidRDefault="00D53538" w:rsidP="00322201">
      <w:pPr>
        <w:rPr>
          <w:rFonts w:ascii="Arial Narrow" w:hAnsi="Arial Narrow"/>
        </w:rPr>
      </w:pPr>
      <w:r w:rsidRPr="0010178E">
        <w:rPr>
          <w:rFonts w:ascii="Arial Narrow" w:hAnsi="Arial Narrow"/>
          <w:b/>
        </w:rPr>
        <w:t>Please note</w:t>
      </w:r>
      <w:r w:rsidRPr="0010178E">
        <w:rPr>
          <w:rFonts w:ascii="Arial Narrow" w:hAnsi="Arial Narrow"/>
        </w:rPr>
        <w:t>, in accordance with the Governing Body’s Code of Conduct governors may be suspended for failing to provide the information above.</w:t>
      </w:r>
    </w:p>
    <w:p w14:paraId="6C77B055" w14:textId="77777777" w:rsidR="00D53538" w:rsidRPr="0010178E" w:rsidRDefault="00D53538">
      <w:pPr>
        <w:rPr>
          <w:rFonts w:ascii="Arial Narrow" w:hAnsi="Arial Narrow"/>
        </w:rPr>
      </w:pPr>
    </w:p>
    <w:p w14:paraId="46B4AEF4" w14:textId="77777777" w:rsidR="00D53538" w:rsidRPr="0010178E" w:rsidRDefault="00D53538">
      <w:pPr>
        <w:rPr>
          <w:rFonts w:ascii="Arial Narrow" w:hAnsi="Arial Narrow"/>
        </w:rPr>
      </w:pPr>
    </w:p>
    <w:p w14:paraId="1CA8AD12" w14:textId="77777777" w:rsidR="00D53538" w:rsidRPr="0010178E" w:rsidRDefault="00D53538">
      <w:pPr>
        <w:rPr>
          <w:rFonts w:ascii="Arial Narrow" w:hAnsi="Arial Narrow"/>
        </w:rPr>
      </w:pPr>
    </w:p>
    <w:p w14:paraId="0E044AA2" w14:textId="77777777" w:rsidR="00D53538" w:rsidRPr="0010178E" w:rsidRDefault="00D53538">
      <w:pPr>
        <w:rPr>
          <w:rFonts w:ascii="Arial Narrow" w:hAnsi="Arial Narrow"/>
        </w:rPr>
      </w:pPr>
    </w:p>
    <w:p w14:paraId="55AFDA14" w14:textId="77777777" w:rsidR="00D53538" w:rsidRPr="0010178E" w:rsidRDefault="00D53538">
      <w:pPr>
        <w:rPr>
          <w:rFonts w:ascii="Arial Narrow" w:hAnsi="Arial Narrow"/>
        </w:rPr>
      </w:pPr>
    </w:p>
    <w:p w14:paraId="564E1811" w14:textId="77777777" w:rsidR="00D53538" w:rsidRDefault="00D53538">
      <w:pPr>
        <w:rPr>
          <w:rFonts w:ascii="Arial Narrow" w:hAnsi="Arial Narrow"/>
        </w:rPr>
        <w:sectPr w:rsidR="00D53538" w:rsidSect="00D53538">
          <w:footerReference w:type="default" r:id="rId8"/>
          <w:pgSz w:w="23814" w:h="16839" w:orient="landscape" w:code="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0CFE261C" w14:textId="77777777" w:rsidR="00D53538" w:rsidRPr="0010178E" w:rsidRDefault="00D53538">
      <w:pPr>
        <w:rPr>
          <w:rFonts w:ascii="Arial Narrow" w:hAnsi="Arial Narrow"/>
        </w:rPr>
      </w:pPr>
    </w:p>
    <w:sectPr w:rsidR="00D53538" w:rsidRPr="0010178E" w:rsidSect="00D53538">
      <w:footerReference w:type="default" r:id="rId9"/>
      <w:type w:val="continuous"/>
      <w:pgSz w:w="23814" w:h="16839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1C4434" w14:textId="77777777" w:rsidR="0043140D" w:rsidRDefault="0043140D" w:rsidP="00F12B5E">
      <w:r>
        <w:separator/>
      </w:r>
    </w:p>
  </w:endnote>
  <w:endnote w:type="continuationSeparator" w:id="0">
    <w:p w14:paraId="387D511A" w14:textId="77777777" w:rsidR="0043140D" w:rsidRDefault="0043140D" w:rsidP="00F12B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194B20" w14:textId="77777777" w:rsidR="00053256" w:rsidRDefault="00053256">
    <w:pPr>
      <w:pStyle w:val="Footer"/>
      <w:jc w:val="center"/>
    </w:pPr>
    <w:r>
      <w:t xml:space="preserve">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 w:rsidR="008A50AA">
      <w:rPr>
        <w:b/>
        <w:noProof/>
      </w:rPr>
      <w:t>1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sz w:val="24"/>
        <w:szCs w:val="24"/>
      </w:rPr>
      <w:fldChar w:fldCharType="separate"/>
    </w:r>
    <w:r w:rsidR="008A50AA">
      <w:rPr>
        <w:b/>
        <w:noProof/>
      </w:rPr>
      <w:t>2</w:t>
    </w:r>
    <w:r>
      <w:rPr>
        <w:b/>
        <w:sz w:val="24"/>
        <w:szCs w:val="24"/>
      </w:rPr>
      <w:fldChar w:fldCharType="end"/>
    </w:r>
  </w:p>
  <w:p w14:paraId="6E63D673" w14:textId="77777777" w:rsidR="00053256" w:rsidRDefault="0005325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486FD3" w14:textId="77777777" w:rsidR="00053256" w:rsidRDefault="00053256">
    <w:pPr>
      <w:pStyle w:val="Footer"/>
      <w:jc w:val="center"/>
    </w:pPr>
    <w:r>
      <w:t xml:space="preserve">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>
      <w:rPr>
        <w:b/>
        <w:noProof/>
      </w:rPr>
      <w:t>1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sz w:val="24"/>
        <w:szCs w:val="24"/>
      </w:rPr>
      <w:fldChar w:fldCharType="separate"/>
    </w:r>
    <w:r>
      <w:rPr>
        <w:b/>
        <w:noProof/>
      </w:rPr>
      <w:t>1</w:t>
    </w:r>
    <w:r>
      <w:rPr>
        <w:b/>
        <w:sz w:val="24"/>
        <w:szCs w:val="24"/>
      </w:rPr>
      <w:fldChar w:fldCharType="end"/>
    </w:r>
  </w:p>
  <w:p w14:paraId="01F6F3E2" w14:textId="77777777" w:rsidR="00053256" w:rsidRDefault="000532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276305" w14:textId="77777777" w:rsidR="0043140D" w:rsidRDefault="0043140D" w:rsidP="00F12B5E">
      <w:r>
        <w:separator/>
      </w:r>
    </w:p>
  </w:footnote>
  <w:footnote w:type="continuationSeparator" w:id="0">
    <w:p w14:paraId="53FD9EAB" w14:textId="77777777" w:rsidR="0043140D" w:rsidRDefault="0043140D" w:rsidP="00F12B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5379E"/>
    <w:multiLevelType w:val="hybridMultilevel"/>
    <w:tmpl w:val="5A94637C"/>
    <w:lvl w:ilvl="0" w:tplc="9CB4552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2564D"/>
    <w:multiLevelType w:val="hybridMultilevel"/>
    <w:tmpl w:val="236066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514D0A"/>
    <w:multiLevelType w:val="hybridMultilevel"/>
    <w:tmpl w:val="5AEC7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D0B98"/>
    <w:multiLevelType w:val="hybridMultilevel"/>
    <w:tmpl w:val="0DA4928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160AF"/>
    <w:multiLevelType w:val="hybridMultilevel"/>
    <w:tmpl w:val="B7943F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09F5"/>
    <w:multiLevelType w:val="hybridMultilevel"/>
    <w:tmpl w:val="7CF2F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F832C3"/>
    <w:multiLevelType w:val="hybridMultilevel"/>
    <w:tmpl w:val="3580C6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7E474F"/>
    <w:multiLevelType w:val="hybridMultilevel"/>
    <w:tmpl w:val="D318C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F10761"/>
    <w:multiLevelType w:val="hybridMultilevel"/>
    <w:tmpl w:val="82E040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2"/>
  </w:num>
  <w:num w:numId="6">
    <w:abstractNumId w:val="4"/>
  </w:num>
  <w:num w:numId="7">
    <w:abstractNumId w:val="7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jU3N7M0NzI2NjRW0lEKTi0uzszPAykwqgUATY4B0iwAAAA="/>
  </w:docVars>
  <w:rsids>
    <w:rsidRoot w:val="000C3250"/>
    <w:rsid w:val="00000838"/>
    <w:rsid w:val="00000B6E"/>
    <w:rsid w:val="00001329"/>
    <w:rsid w:val="0000151D"/>
    <w:rsid w:val="0000170F"/>
    <w:rsid w:val="00001979"/>
    <w:rsid w:val="00001D11"/>
    <w:rsid w:val="000022AD"/>
    <w:rsid w:val="00003729"/>
    <w:rsid w:val="000038B8"/>
    <w:rsid w:val="0000423E"/>
    <w:rsid w:val="000044BB"/>
    <w:rsid w:val="00004A02"/>
    <w:rsid w:val="00004E16"/>
    <w:rsid w:val="00004F2D"/>
    <w:rsid w:val="00005218"/>
    <w:rsid w:val="000052D9"/>
    <w:rsid w:val="000055E7"/>
    <w:rsid w:val="000055FF"/>
    <w:rsid w:val="00005C45"/>
    <w:rsid w:val="00005D80"/>
    <w:rsid w:val="00005F10"/>
    <w:rsid w:val="0000619B"/>
    <w:rsid w:val="000066CD"/>
    <w:rsid w:val="00006B06"/>
    <w:rsid w:val="00006B4A"/>
    <w:rsid w:val="00006B53"/>
    <w:rsid w:val="00006CBE"/>
    <w:rsid w:val="00007AC0"/>
    <w:rsid w:val="00007B56"/>
    <w:rsid w:val="00007B8C"/>
    <w:rsid w:val="00007BBA"/>
    <w:rsid w:val="000101F5"/>
    <w:rsid w:val="00010298"/>
    <w:rsid w:val="00010911"/>
    <w:rsid w:val="0001135F"/>
    <w:rsid w:val="0001165B"/>
    <w:rsid w:val="0001198F"/>
    <w:rsid w:val="00011D52"/>
    <w:rsid w:val="00011D71"/>
    <w:rsid w:val="00011E4E"/>
    <w:rsid w:val="00011F0B"/>
    <w:rsid w:val="00011F36"/>
    <w:rsid w:val="00012A68"/>
    <w:rsid w:val="00012E73"/>
    <w:rsid w:val="0001301E"/>
    <w:rsid w:val="0001318C"/>
    <w:rsid w:val="000135F1"/>
    <w:rsid w:val="00013782"/>
    <w:rsid w:val="00013797"/>
    <w:rsid w:val="000139F8"/>
    <w:rsid w:val="00013B13"/>
    <w:rsid w:val="0001476B"/>
    <w:rsid w:val="000148C8"/>
    <w:rsid w:val="00014CAC"/>
    <w:rsid w:val="00015818"/>
    <w:rsid w:val="0001598C"/>
    <w:rsid w:val="00015B47"/>
    <w:rsid w:val="00015FD6"/>
    <w:rsid w:val="0001601E"/>
    <w:rsid w:val="00016310"/>
    <w:rsid w:val="000165A6"/>
    <w:rsid w:val="000166CD"/>
    <w:rsid w:val="000167A4"/>
    <w:rsid w:val="00016D38"/>
    <w:rsid w:val="00016EA4"/>
    <w:rsid w:val="000170A1"/>
    <w:rsid w:val="00017148"/>
    <w:rsid w:val="00017760"/>
    <w:rsid w:val="00017909"/>
    <w:rsid w:val="000179EF"/>
    <w:rsid w:val="00017BE1"/>
    <w:rsid w:val="00017D59"/>
    <w:rsid w:val="00017FA3"/>
    <w:rsid w:val="000207F9"/>
    <w:rsid w:val="00020C33"/>
    <w:rsid w:val="0002155A"/>
    <w:rsid w:val="00021D16"/>
    <w:rsid w:val="00021D6D"/>
    <w:rsid w:val="0002222B"/>
    <w:rsid w:val="00022BAE"/>
    <w:rsid w:val="00022DA5"/>
    <w:rsid w:val="00023522"/>
    <w:rsid w:val="0002360C"/>
    <w:rsid w:val="0002378D"/>
    <w:rsid w:val="0002398C"/>
    <w:rsid w:val="0002467B"/>
    <w:rsid w:val="0002553E"/>
    <w:rsid w:val="000258D4"/>
    <w:rsid w:val="00026130"/>
    <w:rsid w:val="000261C0"/>
    <w:rsid w:val="00026D0B"/>
    <w:rsid w:val="00026EBF"/>
    <w:rsid w:val="00026FC7"/>
    <w:rsid w:val="0002763F"/>
    <w:rsid w:val="0002772A"/>
    <w:rsid w:val="0002799B"/>
    <w:rsid w:val="00030001"/>
    <w:rsid w:val="00030132"/>
    <w:rsid w:val="0003028E"/>
    <w:rsid w:val="000302AD"/>
    <w:rsid w:val="0003049A"/>
    <w:rsid w:val="00030598"/>
    <w:rsid w:val="00030E8C"/>
    <w:rsid w:val="0003130D"/>
    <w:rsid w:val="00031B9D"/>
    <w:rsid w:val="00031E2F"/>
    <w:rsid w:val="00031F7D"/>
    <w:rsid w:val="00031FA5"/>
    <w:rsid w:val="000320DD"/>
    <w:rsid w:val="00033682"/>
    <w:rsid w:val="00034664"/>
    <w:rsid w:val="000346C2"/>
    <w:rsid w:val="00034B16"/>
    <w:rsid w:val="00034E52"/>
    <w:rsid w:val="00035018"/>
    <w:rsid w:val="00035468"/>
    <w:rsid w:val="0003577C"/>
    <w:rsid w:val="000363CC"/>
    <w:rsid w:val="000363DE"/>
    <w:rsid w:val="000365B7"/>
    <w:rsid w:val="000368CE"/>
    <w:rsid w:val="00036E49"/>
    <w:rsid w:val="000370A3"/>
    <w:rsid w:val="000375B0"/>
    <w:rsid w:val="000375E6"/>
    <w:rsid w:val="00037947"/>
    <w:rsid w:val="0004009D"/>
    <w:rsid w:val="00040455"/>
    <w:rsid w:val="0004070E"/>
    <w:rsid w:val="00040BA4"/>
    <w:rsid w:val="00040D1E"/>
    <w:rsid w:val="00040E13"/>
    <w:rsid w:val="00040F43"/>
    <w:rsid w:val="00041291"/>
    <w:rsid w:val="00041BF2"/>
    <w:rsid w:val="00042056"/>
    <w:rsid w:val="00042B19"/>
    <w:rsid w:val="00043145"/>
    <w:rsid w:val="00043696"/>
    <w:rsid w:val="00043CA1"/>
    <w:rsid w:val="00043E3D"/>
    <w:rsid w:val="00044003"/>
    <w:rsid w:val="0004409E"/>
    <w:rsid w:val="000444B2"/>
    <w:rsid w:val="00044603"/>
    <w:rsid w:val="00044F3F"/>
    <w:rsid w:val="0004518A"/>
    <w:rsid w:val="0004574C"/>
    <w:rsid w:val="0004581F"/>
    <w:rsid w:val="00045E1C"/>
    <w:rsid w:val="0004615E"/>
    <w:rsid w:val="0004652C"/>
    <w:rsid w:val="00046537"/>
    <w:rsid w:val="000465DD"/>
    <w:rsid w:val="00046E5C"/>
    <w:rsid w:val="00047299"/>
    <w:rsid w:val="00047309"/>
    <w:rsid w:val="0004779C"/>
    <w:rsid w:val="00047FCA"/>
    <w:rsid w:val="00050470"/>
    <w:rsid w:val="00050D35"/>
    <w:rsid w:val="0005118B"/>
    <w:rsid w:val="00051198"/>
    <w:rsid w:val="00051355"/>
    <w:rsid w:val="00051DCC"/>
    <w:rsid w:val="000523CC"/>
    <w:rsid w:val="00052557"/>
    <w:rsid w:val="0005285B"/>
    <w:rsid w:val="00052C8F"/>
    <w:rsid w:val="00052D55"/>
    <w:rsid w:val="00053256"/>
    <w:rsid w:val="000535BB"/>
    <w:rsid w:val="000535BC"/>
    <w:rsid w:val="000539BE"/>
    <w:rsid w:val="00053DDE"/>
    <w:rsid w:val="00053FE0"/>
    <w:rsid w:val="00054353"/>
    <w:rsid w:val="00054483"/>
    <w:rsid w:val="000545E3"/>
    <w:rsid w:val="000548FA"/>
    <w:rsid w:val="00054CB5"/>
    <w:rsid w:val="00054FC9"/>
    <w:rsid w:val="00055497"/>
    <w:rsid w:val="0005569F"/>
    <w:rsid w:val="000558F4"/>
    <w:rsid w:val="00055C79"/>
    <w:rsid w:val="000563BA"/>
    <w:rsid w:val="00056A17"/>
    <w:rsid w:val="00056B3F"/>
    <w:rsid w:val="00056BDD"/>
    <w:rsid w:val="00056E8F"/>
    <w:rsid w:val="00057588"/>
    <w:rsid w:val="000579DD"/>
    <w:rsid w:val="000602A6"/>
    <w:rsid w:val="0006058A"/>
    <w:rsid w:val="00060736"/>
    <w:rsid w:val="00060810"/>
    <w:rsid w:val="000611FE"/>
    <w:rsid w:val="00061236"/>
    <w:rsid w:val="000613DD"/>
    <w:rsid w:val="0006172B"/>
    <w:rsid w:val="0006191C"/>
    <w:rsid w:val="00061A84"/>
    <w:rsid w:val="00061D1C"/>
    <w:rsid w:val="0006227D"/>
    <w:rsid w:val="00062A4E"/>
    <w:rsid w:val="0006308D"/>
    <w:rsid w:val="00063191"/>
    <w:rsid w:val="00063697"/>
    <w:rsid w:val="0006394E"/>
    <w:rsid w:val="000639A1"/>
    <w:rsid w:val="00063B4C"/>
    <w:rsid w:val="00064146"/>
    <w:rsid w:val="00064167"/>
    <w:rsid w:val="00064469"/>
    <w:rsid w:val="00064780"/>
    <w:rsid w:val="00064BA0"/>
    <w:rsid w:val="00064CBC"/>
    <w:rsid w:val="000655A1"/>
    <w:rsid w:val="000655A4"/>
    <w:rsid w:val="00065693"/>
    <w:rsid w:val="000657DD"/>
    <w:rsid w:val="000662EF"/>
    <w:rsid w:val="00066975"/>
    <w:rsid w:val="00066BDC"/>
    <w:rsid w:val="00066C65"/>
    <w:rsid w:val="0006715B"/>
    <w:rsid w:val="000673EA"/>
    <w:rsid w:val="0007024D"/>
    <w:rsid w:val="00070333"/>
    <w:rsid w:val="00070F4E"/>
    <w:rsid w:val="000710EB"/>
    <w:rsid w:val="000714F0"/>
    <w:rsid w:val="000716A4"/>
    <w:rsid w:val="000716EB"/>
    <w:rsid w:val="0007195F"/>
    <w:rsid w:val="00071BDB"/>
    <w:rsid w:val="00071F6A"/>
    <w:rsid w:val="00072009"/>
    <w:rsid w:val="00072151"/>
    <w:rsid w:val="00072D59"/>
    <w:rsid w:val="00072D81"/>
    <w:rsid w:val="0007341C"/>
    <w:rsid w:val="00073535"/>
    <w:rsid w:val="00073AF0"/>
    <w:rsid w:val="00074140"/>
    <w:rsid w:val="0007420E"/>
    <w:rsid w:val="00074222"/>
    <w:rsid w:val="00074723"/>
    <w:rsid w:val="0007477C"/>
    <w:rsid w:val="00074890"/>
    <w:rsid w:val="000748E1"/>
    <w:rsid w:val="00074BB0"/>
    <w:rsid w:val="00074E8E"/>
    <w:rsid w:val="0007530F"/>
    <w:rsid w:val="00075381"/>
    <w:rsid w:val="000753A9"/>
    <w:rsid w:val="00075A9D"/>
    <w:rsid w:val="00075BD2"/>
    <w:rsid w:val="00075BF2"/>
    <w:rsid w:val="00075FCB"/>
    <w:rsid w:val="000760CB"/>
    <w:rsid w:val="000761B1"/>
    <w:rsid w:val="00076FEE"/>
    <w:rsid w:val="00077162"/>
    <w:rsid w:val="00077279"/>
    <w:rsid w:val="00077412"/>
    <w:rsid w:val="00077555"/>
    <w:rsid w:val="00077584"/>
    <w:rsid w:val="00077717"/>
    <w:rsid w:val="000777F3"/>
    <w:rsid w:val="000777F9"/>
    <w:rsid w:val="000801D3"/>
    <w:rsid w:val="000803FB"/>
    <w:rsid w:val="00080412"/>
    <w:rsid w:val="00080485"/>
    <w:rsid w:val="00080ECE"/>
    <w:rsid w:val="000815DF"/>
    <w:rsid w:val="000817C8"/>
    <w:rsid w:val="000819B3"/>
    <w:rsid w:val="00081C9A"/>
    <w:rsid w:val="00082C90"/>
    <w:rsid w:val="000831CF"/>
    <w:rsid w:val="000832FF"/>
    <w:rsid w:val="000833DB"/>
    <w:rsid w:val="0008343B"/>
    <w:rsid w:val="00083659"/>
    <w:rsid w:val="000837F3"/>
    <w:rsid w:val="00083E0F"/>
    <w:rsid w:val="0008460E"/>
    <w:rsid w:val="00084698"/>
    <w:rsid w:val="00084699"/>
    <w:rsid w:val="00084E6A"/>
    <w:rsid w:val="00084F61"/>
    <w:rsid w:val="000852BD"/>
    <w:rsid w:val="000853F7"/>
    <w:rsid w:val="00085530"/>
    <w:rsid w:val="000856CE"/>
    <w:rsid w:val="00085718"/>
    <w:rsid w:val="00085F6A"/>
    <w:rsid w:val="000865A4"/>
    <w:rsid w:val="00086729"/>
    <w:rsid w:val="00086847"/>
    <w:rsid w:val="00087233"/>
    <w:rsid w:val="00087359"/>
    <w:rsid w:val="000876FD"/>
    <w:rsid w:val="00087E34"/>
    <w:rsid w:val="00087F92"/>
    <w:rsid w:val="00090073"/>
    <w:rsid w:val="0009061A"/>
    <w:rsid w:val="00090DBE"/>
    <w:rsid w:val="00090EC2"/>
    <w:rsid w:val="00091759"/>
    <w:rsid w:val="0009185A"/>
    <w:rsid w:val="00091BB6"/>
    <w:rsid w:val="00091BFD"/>
    <w:rsid w:val="000920B8"/>
    <w:rsid w:val="000923B4"/>
    <w:rsid w:val="000925ED"/>
    <w:rsid w:val="00092689"/>
    <w:rsid w:val="00092820"/>
    <w:rsid w:val="00092A96"/>
    <w:rsid w:val="00092B23"/>
    <w:rsid w:val="00092C66"/>
    <w:rsid w:val="0009301C"/>
    <w:rsid w:val="000930D4"/>
    <w:rsid w:val="00093C71"/>
    <w:rsid w:val="000946F9"/>
    <w:rsid w:val="00094AD5"/>
    <w:rsid w:val="00094C6A"/>
    <w:rsid w:val="00094DBA"/>
    <w:rsid w:val="00094EBC"/>
    <w:rsid w:val="00094FEA"/>
    <w:rsid w:val="0009523B"/>
    <w:rsid w:val="00095301"/>
    <w:rsid w:val="00095550"/>
    <w:rsid w:val="00095DA9"/>
    <w:rsid w:val="000966C5"/>
    <w:rsid w:val="00096EE7"/>
    <w:rsid w:val="00097000"/>
    <w:rsid w:val="00097294"/>
    <w:rsid w:val="0009761C"/>
    <w:rsid w:val="00097664"/>
    <w:rsid w:val="00097BAA"/>
    <w:rsid w:val="00097F0A"/>
    <w:rsid w:val="000A0096"/>
    <w:rsid w:val="000A05A1"/>
    <w:rsid w:val="000A07D2"/>
    <w:rsid w:val="000A0F8A"/>
    <w:rsid w:val="000A125B"/>
    <w:rsid w:val="000A126A"/>
    <w:rsid w:val="000A1287"/>
    <w:rsid w:val="000A1543"/>
    <w:rsid w:val="000A169F"/>
    <w:rsid w:val="000A1931"/>
    <w:rsid w:val="000A1C9E"/>
    <w:rsid w:val="000A1D80"/>
    <w:rsid w:val="000A1DB1"/>
    <w:rsid w:val="000A26A2"/>
    <w:rsid w:val="000A27DB"/>
    <w:rsid w:val="000A2826"/>
    <w:rsid w:val="000A2933"/>
    <w:rsid w:val="000A29DF"/>
    <w:rsid w:val="000A29E5"/>
    <w:rsid w:val="000A3113"/>
    <w:rsid w:val="000A337E"/>
    <w:rsid w:val="000A390E"/>
    <w:rsid w:val="000A3A56"/>
    <w:rsid w:val="000A3B09"/>
    <w:rsid w:val="000A3B41"/>
    <w:rsid w:val="000A3CF1"/>
    <w:rsid w:val="000A494A"/>
    <w:rsid w:val="000A4C59"/>
    <w:rsid w:val="000A4CEF"/>
    <w:rsid w:val="000A6165"/>
    <w:rsid w:val="000A6434"/>
    <w:rsid w:val="000A65E5"/>
    <w:rsid w:val="000A68FE"/>
    <w:rsid w:val="000A6D3F"/>
    <w:rsid w:val="000A7FBA"/>
    <w:rsid w:val="000B010A"/>
    <w:rsid w:val="000B0B52"/>
    <w:rsid w:val="000B1064"/>
    <w:rsid w:val="000B1BB0"/>
    <w:rsid w:val="000B2009"/>
    <w:rsid w:val="000B2796"/>
    <w:rsid w:val="000B28AB"/>
    <w:rsid w:val="000B2CE1"/>
    <w:rsid w:val="000B325E"/>
    <w:rsid w:val="000B36B8"/>
    <w:rsid w:val="000B36CB"/>
    <w:rsid w:val="000B376E"/>
    <w:rsid w:val="000B39F7"/>
    <w:rsid w:val="000B39FE"/>
    <w:rsid w:val="000B4857"/>
    <w:rsid w:val="000B4918"/>
    <w:rsid w:val="000B50AA"/>
    <w:rsid w:val="000B5393"/>
    <w:rsid w:val="000B53C0"/>
    <w:rsid w:val="000B5C0B"/>
    <w:rsid w:val="000B5D6D"/>
    <w:rsid w:val="000B5D97"/>
    <w:rsid w:val="000B5FA1"/>
    <w:rsid w:val="000B647D"/>
    <w:rsid w:val="000B67CF"/>
    <w:rsid w:val="000B6CDA"/>
    <w:rsid w:val="000B711F"/>
    <w:rsid w:val="000B78BD"/>
    <w:rsid w:val="000B7A83"/>
    <w:rsid w:val="000B7F01"/>
    <w:rsid w:val="000B7F56"/>
    <w:rsid w:val="000C002D"/>
    <w:rsid w:val="000C017F"/>
    <w:rsid w:val="000C0274"/>
    <w:rsid w:val="000C07E0"/>
    <w:rsid w:val="000C0845"/>
    <w:rsid w:val="000C0E3B"/>
    <w:rsid w:val="000C16CA"/>
    <w:rsid w:val="000C177D"/>
    <w:rsid w:val="000C18C8"/>
    <w:rsid w:val="000C1A98"/>
    <w:rsid w:val="000C1C27"/>
    <w:rsid w:val="000C244E"/>
    <w:rsid w:val="000C2812"/>
    <w:rsid w:val="000C2F46"/>
    <w:rsid w:val="000C3250"/>
    <w:rsid w:val="000C35DB"/>
    <w:rsid w:val="000C3B0F"/>
    <w:rsid w:val="000C3DC0"/>
    <w:rsid w:val="000C3EC6"/>
    <w:rsid w:val="000C45A8"/>
    <w:rsid w:val="000C4603"/>
    <w:rsid w:val="000C4757"/>
    <w:rsid w:val="000C4AC6"/>
    <w:rsid w:val="000C501B"/>
    <w:rsid w:val="000C54E1"/>
    <w:rsid w:val="000C5A53"/>
    <w:rsid w:val="000C5C95"/>
    <w:rsid w:val="000C670B"/>
    <w:rsid w:val="000C6768"/>
    <w:rsid w:val="000C6D77"/>
    <w:rsid w:val="000C6EED"/>
    <w:rsid w:val="000C7701"/>
    <w:rsid w:val="000C79BE"/>
    <w:rsid w:val="000C7DF9"/>
    <w:rsid w:val="000D03DC"/>
    <w:rsid w:val="000D076B"/>
    <w:rsid w:val="000D0DDA"/>
    <w:rsid w:val="000D0EC6"/>
    <w:rsid w:val="000D10E7"/>
    <w:rsid w:val="000D11B2"/>
    <w:rsid w:val="000D1686"/>
    <w:rsid w:val="000D1CC6"/>
    <w:rsid w:val="000D1D5B"/>
    <w:rsid w:val="000D1DBB"/>
    <w:rsid w:val="000D1E81"/>
    <w:rsid w:val="000D2C3F"/>
    <w:rsid w:val="000D3226"/>
    <w:rsid w:val="000D34EC"/>
    <w:rsid w:val="000D3647"/>
    <w:rsid w:val="000D389A"/>
    <w:rsid w:val="000D38F3"/>
    <w:rsid w:val="000D3A62"/>
    <w:rsid w:val="000D3C14"/>
    <w:rsid w:val="000D41B6"/>
    <w:rsid w:val="000D4446"/>
    <w:rsid w:val="000D4C12"/>
    <w:rsid w:val="000D4DCA"/>
    <w:rsid w:val="000D4F1E"/>
    <w:rsid w:val="000D55A7"/>
    <w:rsid w:val="000D5D5D"/>
    <w:rsid w:val="000D5EAD"/>
    <w:rsid w:val="000D5ECF"/>
    <w:rsid w:val="000D6105"/>
    <w:rsid w:val="000D65AB"/>
    <w:rsid w:val="000D67D3"/>
    <w:rsid w:val="000D6B21"/>
    <w:rsid w:val="000D6CA0"/>
    <w:rsid w:val="000D6DC3"/>
    <w:rsid w:val="000D6F60"/>
    <w:rsid w:val="000D7154"/>
    <w:rsid w:val="000D7A37"/>
    <w:rsid w:val="000D7C4F"/>
    <w:rsid w:val="000D7D29"/>
    <w:rsid w:val="000E0011"/>
    <w:rsid w:val="000E0093"/>
    <w:rsid w:val="000E0492"/>
    <w:rsid w:val="000E05ED"/>
    <w:rsid w:val="000E0847"/>
    <w:rsid w:val="000E084E"/>
    <w:rsid w:val="000E0A7E"/>
    <w:rsid w:val="000E0C89"/>
    <w:rsid w:val="000E173D"/>
    <w:rsid w:val="000E20CD"/>
    <w:rsid w:val="000E23FA"/>
    <w:rsid w:val="000E2660"/>
    <w:rsid w:val="000E29B2"/>
    <w:rsid w:val="000E2C10"/>
    <w:rsid w:val="000E2ECA"/>
    <w:rsid w:val="000E3112"/>
    <w:rsid w:val="000E3431"/>
    <w:rsid w:val="000E3603"/>
    <w:rsid w:val="000E3D12"/>
    <w:rsid w:val="000E3E3E"/>
    <w:rsid w:val="000E414A"/>
    <w:rsid w:val="000E43F7"/>
    <w:rsid w:val="000E4740"/>
    <w:rsid w:val="000E47D4"/>
    <w:rsid w:val="000E5192"/>
    <w:rsid w:val="000E5DB1"/>
    <w:rsid w:val="000E5E10"/>
    <w:rsid w:val="000E625B"/>
    <w:rsid w:val="000E654A"/>
    <w:rsid w:val="000E6977"/>
    <w:rsid w:val="000E6A7F"/>
    <w:rsid w:val="000E6DA7"/>
    <w:rsid w:val="000E6DAE"/>
    <w:rsid w:val="000E6EFF"/>
    <w:rsid w:val="000E6F1F"/>
    <w:rsid w:val="000E76E7"/>
    <w:rsid w:val="000E785F"/>
    <w:rsid w:val="000E7B20"/>
    <w:rsid w:val="000E7CC8"/>
    <w:rsid w:val="000E7E4B"/>
    <w:rsid w:val="000F098A"/>
    <w:rsid w:val="000F0CE5"/>
    <w:rsid w:val="000F0E32"/>
    <w:rsid w:val="000F0EC3"/>
    <w:rsid w:val="000F1215"/>
    <w:rsid w:val="000F18A6"/>
    <w:rsid w:val="000F1966"/>
    <w:rsid w:val="000F1F85"/>
    <w:rsid w:val="000F20F9"/>
    <w:rsid w:val="000F2557"/>
    <w:rsid w:val="000F2F68"/>
    <w:rsid w:val="000F34D7"/>
    <w:rsid w:val="000F37F4"/>
    <w:rsid w:val="000F3EC1"/>
    <w:rsid w:val="000F3FB2"/>
    <w:rsid w:val="000F3FD3"/>
    <w:rsid w:val="000F421C"/>
    <w:rsid w:val="000F435B"/>
    <w:rsid w:val="000F4429"/>
    <w:rsid w:val="000F46F5"/>
    <w:rsid w:val="000F48ED"/>
    <w:rsid w:val="000F5F51"/>
    <w:rsid w:val="000F6166"/>
    <w:rsid w:val="000F68BC"/>
    <w:rsid w:val="000F6B12"/>
    <w:rsid w:val="000F6B67"/>
    <w:rsid w:val="000F711C"/>
    <w:rsid w:val="000F748E"/>
    <w:rsid w:val="000F76DD"/>
    <w:rsid w:val="000F7728"/>
    <w:rsid w:val="000F7B5A"/>
    <w:rsid w:val="000F7F2C"/>
    <w:rsid w:val="00100286"/>
    <w:rsid w:val="001005D3"/>
    <w:rsid w:val="00100FC9"/>
    <w:rsid w:val="0010146D"/>
    <w:rsid w:val="0010148F"/>
    <w:rsid w:val="0010178E"/>
    <w:rsid w:val="0010179E"/>
    <w:rsid w:val="0010180B"/>
    <w:rsid w:val="001018EE"/>
    <w:rsid w:val="00101D19"/>
    <w:rsid w:val="00101E4D"/>
    <w:rsid w:val="001021AC"/>
    <w:rsid w:val="001021C3"/>
    <w:rsid w:val="00102316"/>
    <w:rsid w:val="00102830"/>
    <w:rsid w:val="00102AD4"/>
    <w:rsid w:val="00103569"/>
    <w:rsid w:val="00103595"/>
    <w:rsid w:val="0010371E"/>
    <w:rsid w:val="00103787"/>
    <w:rsid w:val="0010378A"/>
    <w:rsid w:val="00103A1F"/>
    <w:rsid w:val="00103F48"/>
    <w:rsid w:val="001043D0"/>
    <w:rsid w:val="0010452C"/>
    <w:rsid w:val="00104928"/>
    <w:rsid w:val="00105CB8"/>
    <w:rsid w:val="00105EC4"/>
    <w:rsid w:val="0010613E"/>
    <w:rsid w:val="0010659B"/>
    <w:rsid w:val="001069A9"/>
    <w:rsid w:val="00106A69"/>
    <w:rsid w:val="00106B3F"/>
    <w:rsid w:val="00106DE6"/>
    <w:rsid w:val="00107366"/>
    <w:rsid w:val="00110154"/>
    <w:rsid w:val="001104A7"/>
    <w:rsid w:val="0011056D"/>
    <w:rsid w:val="00110914"/>
    <w:rsid w:val="001110D6"/>
    <w:rsid w:val="0011117A"/>
    <w:rsid w:val="0011150B"/>
    <w:rsid w:val="001118CE"/>
    <w:rsid w:val="00111D13"/>
    <w:rsid w:val="00111DD9"/>
    <w:rsid w:val="00111FE5"/>
    <w:rsid w:val="00112351"/>
    <w:rsid w:val="00112A53"/>
    <w:rsid w:val="00112AEE"/>
    <w:rsid w:val="00113038"/>
    <w:rsid w:val="0011372D"/>
    <w:rsid w:val="00113E2D"/>
    <w:rsid w:val="00114369"/>
    <w:rsid w:val="0011451E"/>
    <w:rsid w:val="00114836"/>
    <w:rsid w:val="001156EB"/>
    <w:rsid w:val="001158C8"/>
    <w:rsid w:val="00115B9D"/>
    <w:rsid w:val="00115F6F"/>
    <w:rsid w:val="00116753"/>
    <w:rsid w:val="001167E3"/>
    <w:rsid w:val="00117071"/>
    <w:rsid w:val="001170BD"/>
    <w:rsid w:val="001171B1"/>
    <w:rsid w:val="0011750F"/>
    <w:rsid w:val="00117AB5"/>
    <w:rsid w:val="00117C66"/>
    <w:rsid w:val="0012039F"/>
    <w:rsid w:val="00120710"/>
    <w:rsid w:val="00120E22"/>
    <w:rsid w:val="0012123E"/>
    <w:rsid w:val="00121364"/>
    <w:rsid w:val="001213B5"/>
    <w:rsid w:val="00121CF6"/>
    <w:rsid w:val="00121D74"/>
    <w:rsid w:val="0012204A"/>
    <w:rsid w:val="0012256B"/>
    <w:rsid w:val="001225A5"/>
    <w:rsid w:val="001226D1"/>
    <w:rsid w:val="00122A9D"/>
    <w:rsid w:val="00122AF7"/>
    <w:rsid w:val="00122CD9"/>
    <w:rsid w:val="001233D4"/>
    <w:rsid w:val="001235FA"/>
    <w:rsid w:val="001243B5"/>
    <w:rsid w:val="001243D4"/>
    <w:rsid w:val="00124A59"/>
    <w:rsid w:val="00124BBF"/>
    <w:rsid w:val="00124C72"/>
    <w:rsid w:val="00124EEF"/>
    <w:rsid w:val="001250A8"/>
    <w:rsid w:val="00125107"/>
    <w:rsid w:val="0012542E"/>
    <w:rsid w:val="00125EF7"/>
    <w:rsid w:val="00126026"/>
    <w:rsid w:val="001261B2"/>
    <w:rsid w:val="00126FC1"/>
    <w:rsid w:val="001271A8"/>
    <w:rsid w:val="001279EF"/>
    <w:rsid w:val="00127A8E"/>
    <w:rsid w:val="00127CA2"/>
    <w:rsid w:val="00130355"/>
    <w:rsid w:val="00130553"/>
    <w:rsid w:val="001305BF"/>
    <w:rsid w:val="00130787"/>
    <w:rsid w:val="0013111C"/>
    <w:rsid w:val="00131242"/>
    <w:rsid w:val="0013147A"/>
    <w:rsid w:val="00131BF6"/>
    <w:rsid w:val="00131F06"/>
    <w:rsid w:val="001326E3"/>
    <w:rsid w:val="00132A45"/>
    <w:rsid w:val="00132A68"/>
    <w:rsid w:val="00132D72"/>
    <w:rsid w:val="0013317F"/>
    <w:rsid w:val="001337BA"/>
    <w:rsid w:val="00134763"/>
    <w:rsid w:val="001349A1"/>
    <w:rsid w:val="001357DE"/>
    <w:rsid w:val="00135A58"/>
    <w:rsid w:val="00135E68"/>
    <w:rsid w:val="00136112"/>
    <w:rsid w:val="0013637B"/>
    <w:rsid w:val="001369C7"/>
    <w:rsid w:val="001369EE"/>
    <w:rsid w:val="00136A0F"/>
    <w:rsid w:val="00136B51"/>
    <w:rsid w:val="001374F8"/>
    <w:rsid w:val="00137580"/>
    <w:rsid w:val="00137817"/>
    <w:rsid w:val="0013782C"/>
    <w:rsid w:val="0013792B"/>
    <w:rsid w:val="00137A38"/>
    <w:rsid w:val="00137A99"/>
    <w:rsid w:val="00137C9A"/>
    <w:rsid w:val="00137E18"/>
    <w:rsid w:val="00140088"/>
    <w:rsid w:val="001401DD"/>
    <w:rsid w:val="00140338"/>
    <w:rsid w:val="00140448"/>
    <w:rsid w:val="0014056C"/>
    <w:rsid w:val="00140E5D"/>
    <w:rsid w:val="00141124"/>
    <w:rsid w:val="00141214"/>
    <w:rsid w:val="001417FE"/>
    <w:rsid w:val="001418D0"/>
    <w:rsid w:val="00141A05"/>
    <w:rsid w:val="00141CED"/>
    <w:rsid w:val="00141D70"/>
    <w:rsid w:val="00141DAD"/>
    <w:rsid w:val="001421DA"/>
    <w:rsid w:val="00143114"/>
    <w:rsid w:val="00143EF4"/>
    <w:rsid w:val="00144115"/>
    <w:rsid w:val="00144FB1"/>
    <w:rsid w:val="00145189"/>
    <w:rsid w:val="001453AA"/>
    <w:rsid w:val="0014583C"/>
    <w:rsid w:val="00145845"/>
    <w:rsid w:val="00145BDD"/>
    <w:rsid w:val="001460EA"/>
    <w:rsid w:val="00146183"/>
    <w:rsid w:val="001463C6"/>
    <w:rsid w:val="00147005"/>
    <w:rsid w:val="0014704A"/>
    <w:rsid w:val="0014709D"/>
    <w:rsid w:val="001473CD"/>
    <w:rsid w:val="00147508"/>
    <w:rsid w:val="00147865"/>
    <w:rsid w:val="0014786E"/>
    <w:rsid w:val="00147AB2"/>
    <w:rsid w:val="00147CF4"/>
    <w:rsid w:val="00147E32"/>
    <w:rsid w:val="00147EA3"/>
    <w:rsid w:val="00147EED"/>
    <w:rsid w:val="001500E5"/>
    <w:rsid w:val="00150462"/>
    <w:rsid w:val="00150998"/>
    <w:rsid w:val="00150CF0"/>
    <w:rsid w:val="00150D8E"/>
    <w:rsid w:val="00150F2D"/>
    <w:rsid w:val="00150FC1"/>
    <w:rsid w:val="00151174"/>
    <w:rsid w:val="0015165C"/>
    <w:rsid w:val="001516A1"/>
    <w:rsid w:val="00152363"/>
    <w:rsid w:val="001523B8"/>
    <w:rsid w:val="00152C76"/>
    <w:rsid w:val="00152DAC"/>
    <w:rsid w:val="00152E5E"/>
    <w:rsid w:val="00152F42"/>
    <w:rsid w:val="001534EB"/>
    <w:rsid w:val="00153B83"/>
    <w:rsid w:val="00154769"/>
    <w:rsid w:val="00154819"/>
    <w:rsid w:val="00154AD3"/>
    <w:rsid w:val="0015525E"/>
    <w:rsid w:val="00155528"/>
    <w:rsid w:val="00155B32"/>
    <w:rsid w:val="00155DFE"/>
    <w:rsid w:val="00155E7A"/>
    <w:rsid w:val="00155E83"/>
    <w:rsid w:val="00156035"/>
    <w:rsid w:val="00156429"/>
    <w:rsid w:val="00156FDE"/>
    <w:rsid w:val="001571B4"/>
    <w:rsid w:val="00157A2D"/>
    <w:rsid w:val="00157F99"/>
    <w:rsid w:val="001600E8"/>
    <w:rsid w:val="0016016E"/>
    <w:rsid w:val="00160325"/>
    <w:rsid w:val="00160A35"/>
    <w:rsid w:val="00160E33"/>
    <w:rsid w:val="00161004"/>
    <w:rsid w:val="0016143B"/>
    <w:rsid w:val="0016161E"/>
    <w:rsid w:val="00161A3E"/>
    <w:rsid w:val="00161C06"/>
    <w:rsid w:val="00162394"/>
    <w:rsid w:val="001624C6"/>
    <w:rsid w:val="001626D2"/>
    <w:rsid w:val="0016270B"/>
    <w:rsid w:val="00162AAC"/>
    <w:rsid w:val="00162BC5"/>
    <w:rsid w:val="00162DB0"/>
    <w:rsid w:val="00163003"/>
    <w:rsid w:val="001630CB"/>
    <w:rsid w:val="0016359C"/>
    <w:rsid w:val="001639BE"/>
    <w:rsid w:val="001639E9"/>
    <w:rsid w:val="00163F28"/>
    <w:rsid w:val="00163FF7"/>
    <w:rsid w:val="00163FFF"/>
    <w:rsid w:val="0016440B"/>
    <w:rsid w:val="00164957"/>
    <w:rsid w:val="00164C01"/>
    <w:rsid w:val="00164D32"/>
    <w:rsid w:val="00164DE5"/>
    <w:rsid w:val="001653B5"/>
    <w:rsid w:val="0016549B"/>
    <w:rsid w:val="0016594B"/>
    <w:rsid w:val="00165D91"/>
    <w:rsid w:val="00165FF5"/>
    <w:rsid w:val="0016673E"/>
    <w:rsid w:val="00166837"/>
    <w:rsid w:val="00166A53"/>
    <w:rsid w:val="00166CAE"/>
    <w:rsid w:val="00166F12"/>
    <w:rsid w:val="0016701A"/>
    <w:rsid w:val="00167042"/>
    <w:rsid w:val="001677A1"/>
    <w:rsid w:val="00167A58"/>
    <w:rsid w:val="00167BDD"/>
    <w:rsid w:val="00170FCA"/>
    <w:rsid w:val="00171533"/>
    <w:rsid w:val="0017159F"/>
    <w:rsid w:val="00171E0D"/>
    <w:rsid w:val="00172184"/>
    <w:rsid w:val="001724E5"/>
    <w:rsid w:val="00173178"/>
    <w:rsid w:val="0017333F"/>
    <w:rsid w:val="00173406"/>
    <w:rsid w:val="001734E9"/>
    <w:rsid w:val="001735F4"/>
    <w:rsid w:val="00173885"/>
    <w:rsid w:val="00173B8A"/>
    <w:rsid w:val="00173BBD"/>
    <w:rsid w:val="00173E9E"/>
    <w:rsid w:val="00173FA3"/>
    <w:rsid w:val="00174047"/>
    <w:rsid w:val="00174162"/>
    <w:rsid w:val="001741C2"/>
    <w:rsid w:val="00174383"/>
    <w:rsid w:val="001743C3"/>
    <w:rsid w:val="00174425"/>
    <w:rsid w:val="00174828"/>
    <w:rsid w:val="001749D4"/>
    <w:rsid w:val="00174BA7"/>
    <w:rsid w:val="0017525A"/>
    <w:rsid w:val="0017567B"/>
    <w:rsid w:val="0017576F"/>
    <w:rsid w:val="00175A55"/>
    <w:rsid w:val="00175BEB"/>
    <w:rsid w:val="0017601C"/>
    <w:rsid w:val="00176BCA"/>
    <w:rsid w:val="00176EB4"/>
    <w:rsid w:val="00176F0E"/>
    <w:rsid w:val="001776C0"/>
    <w:rsid w:val="00177C0B"/>
    <w:rsid w:val="0018003C"/>
    <w:rsid w:val="0018065A"/>
    <w:rsid w:val="00180DAA"/>
    <w:rsid w:val="00181156"/>
    <w:rsid w:val="001811D3"/>
    <w:rsid w:val="00181440"/>
    <w:rsid w:val="001815DC"/>
    <w:rsid w:val="00182068"/>
    <w:rsid w:val="00182116"/>
    <w:rsid w:val="00183092"/>
    <w:rsid w:val="00183516"/>
    <w:rsid w:val="00183697"/>
    <w:rsid w:val="00183775"/>
    <w:rsid w:val="001840B7"/>
    <w:rsid w:val="001845DF"/>
    <w:rsid w:val="00184813"/>
    <w:rsid w:val="00185610"/>
    <w:rsid w:val="001859D4"/>
    <w:rsid w:val="00185AAB"/>
    <w:rsid w:val="00185CA9"/>
    <w:rsid w:val="00185D62"/>
    <w:rsid w:val="00185E5C"/>
    <w:rsid w:val="00185FC5"/>
    <w:rsid w:val="00186161"/>
    <w:rsid w:val="001865B6"/>
    <w:rsid w:val="00186BFF"/>
    <w:rsid w:val="00186EBE"/>
    <w:rsid w:val="00187069"/>
    <w:rsid w:val="001873CE"/>
    <w:rsid w:val="001874EB"/>
    <w:rsid w:val="00187C26"/>
    <w:rsid w:val="00190186"/>
    <w:rsid w:val="00190344"/>
    <w:rsid w:val="001904A2"/>
    <w:rsid w:val="00190A5E"/>
    <w:rsid w:val="00190D26"/>
    <w:rsid w:val="00190EDD"/>
    <w:rsid w:val="00190F98"/>
    <w:rsid w:val="00191E6A"/>
    <w:rsid w:val="00191FC0"/>
    <w:rsid w:val="001920EB"/>
    <w:rsid w:val="00192155"/>
    <w:rsid w:val="00192265"/>
    <w:rsid w:val="001923EF"/>
    <w:rsid w:val="0019245C"/>
    <w:rsid w:val="00192784"/>
    <w:rsid w:val="00192B09"/>
    <w:rsid w:val="00193294"/>
    <w:rsid w:val="00193512"/>
    <w:rsid w:val="00193591"/>
    <w:rsid w:val="001937DB"/>
    <w:rsid w:val="00193928"/>
    <w:rsid w:val="00193A27"/>
    <w:rsid w:val="00193C2D"/>
    <w:rsid w:val="00194056"/>
    <w:rsid w:val="0019460D"/>
    <w:rsid w:val="00194EEC"/>
    <w:rsid w:val="00195295"/>
    <w:rsid w:val="0019533E"/>
    <w:rsid w:val="0019538C"/>
    <w:rsid w:val="001955EC"/>
    <w:rsid w:val="00195845"/>
    <w:rsid w:val="00195ABB"/>
    <w:rsid w:val="00195BF8"/>
    <w:rsid w:val="001962D6"/>
    <w:rsid w:val="0019642C"/>
    <w:rsid w:val="00196DCF"/>
    <w:rsid w:val="00196DF7"/>
    <w:rsid w:val="001971E5"/>
    <w:rsid w:val="00197333"/>
    <w:rsid w:val="001977DA"/>
    <w:rsid w:val="001979FF"/>
    <w:rsid w:val="00197EC6"/>
    <w:rsid w:val="001A07BD"/>
    <w:rsid w:val="001A0F10"/>
    <w:rsid w:val="001A0F75"/>
    <w:rsid w:val="001A1055"/>
    <w:rsid w:val="001A10CA"/>
    <w:rsid w:val="001A180D"/>
    <w:rsid w:val="001A19DC"/>
    <w:rsid w:val="001A2414"/>
    <w:rsid w:val="001A298B"/>
    <w:rsid w:val="001A2BCC"/>
    <w:rsid w:val="001A2C22"/>
    <w:rsid w:val="001A2CBE"/>
    <w:rsid w:val="001A2D8A"/>
    <w:rsid w:val="001A38E6"/>
    <w:rsid w:val="001A3970"/>
    <w:rsid w:val="001A3DD4"/>
    <w:rsid w:val="001A4053"/>
    <w:rsid w:val="001A41C3"/>
    <w:rsid w:val="001A45B5"/>
    <w:rsid w:val="001A4B71"/>
    <w:rsid w:val="001A5201"/>
    <w:rsid w:val="001A53C3"/>
    <w:rsid w:val="001A5625"/>
    <w:rsid w:val="001A5A56"/>
    <w:rsid w:val="001A5FB0"/>
    <w:rsid w:val="001A6C71"/>
    <w:rsid w:val="001A6CAF"/>
    <w:rsid w:val="001A6F76"/>
    <w:rsid w:val="001A7785"/>
    <w:rsid w:val="001B0007"/>
    <w:rsid w:val="001B0A55"/>
    <w:rsid w:val="001B1002"/>
    <w:rsid w:val="001B1513"/>
    <w:rsid w:val="001B19F9"/>
    <w:rsid w:val="001B1D1D"/>
    <w:rsid w:val="001B2098"/>
    <w:rsid w:val="001B21E9"/>
    <w:rsid w:val="001B24BF"/>
    <w:rsid w:val="001B2B2C"/>
    <w:rsid w:val="001B2BE0"/>
    <w:rsid w:val="001B2F95"/>
    <w:rsid w:val="001B304D"/>
    <w:rsid w:val="001B3451"/>
    <w:rsid w:val="001B3B1C"/>
    <w:rsid w:val="001B3CBD"/>
    <w:rsid w:val="001B3F34"/>
    <w:rsid w:val="001B4A55"/>
    <w:rsid w:val="001B524F"/>
    <w:rsid w:val="001B5253"/>
    <w:rsid w:val="001B555F"/>
    <w:rsid w:val="001B5BFD"/>
    <w:rsid w:val="001B61BB"/>
    <w:rsid w:val="001B6569"/>
    <w:rsid w:val="001B6618"/>
    <w:rsid w:val="001B6766"/>
    <w:rsid w:val="001B72DB"/>
    <w:rsid w:val="001B77B2"/>
    <w:rsid w:val="001B7A02"/>
    <w:rsid w:val="001B7F4E"/>
    <w:rsid w:val="001C0248"/>
    <w:rsid w:val="001C0325"/>
    <w:rsid w:val="001C0D13"/>
    <w:rsid w:val="001C186F"/>
    <w:rsid w:val="001C1DDB"/>
    <w:rsid w:val="001C1EF1"/>
    <w:rsid w:val="001C2513"/>
    <w:rsid w:val="001C275C"/>
    <w:rsid w:val="001C2BA2"/>
    <w:rsid w:val="001C2F15"/>
    <w:rsid w:val="001C304D"/>
    <w:rsid w:val="001C3392"/>
    <w:rsid w:val="001C33C8"/>
    <w:rsid w:val="001C3435"/>
    <w:rsid w:val="001C3862"/>
    <w:rsid w:val="001C39BB"/>
    <w:rsid w:val="001C3C5A"/>
    <w:rsid w:val="001C3CA6"/>
    <w:rsid w:val="001C3EBB"/>
    <w:rsid w:val="001C414B"/>
    <w:rsid w:val="001C4248"/>
    <w:rsid w:val="001C4319"/>
    <w:rsid w:val="001C4595"/>
    <w:rsid w:val="001C48CD"/>
    <w:rsid w:val="001C4ED0"/>
    <w:rsid w:val="001C5036"/>
    <w:rsid w:val="001C5229"/>
    <w:rsid w:val="001C567B"/>
    <w:rsid w:val="001C568B"/>
    <w:rsid w:val="001C575C"/>
    <w:rsid w:val="001C5890"/>
    <w:rsid w:val="001C5FA1"/>
    <w:rsid w:val="001C5FDC"/>
    <w:rsid w:val="001C5FE6"/>
    <w:rsid w:val="001C6140"/>
    <w:rsid w:val="001C6446"/>
    <w:rsid w:val="001C6A55"/>
    <w:rsid w:val="001C6A59"/>
    <w:rsid w:val="001C6A85"/>
    <w:rsid w:val="001C6BA0"/>
    <w:rsid w:val="001C70DC"/>
    <w:rsid w:val="001C71D8"/>
    <w:rsid w:val="001C7453"/>
    <w:rsid w:val="001C75BD"/>
    <w:rsid w:val="001C7A29"/>
    <w:rsid w:val="001C7A43"/>
    <w:rsid w:val="001C7BA3"/>
    <w:rsid w:val="001C7D9D"/>
    <w:rsid w:val="001C7E18"/>
    <w:rsid w:val="001D018B"/>
    <w:rsid w:val="001D033C"/>
    <w:rsid w:val="001D050C"/>
    <w:rsid w:val="001D05A7"/>
    <w:rsid w:val="001D08BD"/>
    <w:rsid w:val="001D093C"/>
    <w:rsid w:val="001D09E2"/>
    <w:rsid w:val="001D0CE2"/>
    <w:rsid w:val="001D0CF0"/>
    <w:rsid w:val="001D0FF1"/>
    <w:rsid w:val="001D10A6"/>
    <w:rsid w:val="001D15B4"/>
    <w:rsid w:val="001D163F"/>
    <w:rsid w:val="001D1922"/>
    <w:rsid w:val="001D23D4"/>
    <w:rsid w:val="001D250B"/>
    <w:rsid w:val="001D272C"/>
    <w:rsid w:val="001D280A"/>
    <w:rsid w:val="001D2972"/>
    <w:rsid w:val="001D2DDF"/>
    <w:rsid w:val="001D316C"/>
    <w:rsid w:val="001D36A8"/>
    <w:rsid w:val="001D36CE"/>
    <w:rsid w:val="001D38A0"/>
    <w:rsid w:val="001D442E"/>
    <w:rsid w:val="001D47D1"/>
    <w:rsid w:val="001D4853"/>
    <w:rsid w:val="001D489B"/>
    <w:rsid w:val="001D4A76"/>
    <w:rsid w:val="001D501F"/>
    <w:rsid w:val="001D5267"/>
    <w:rsid w:val="001D527C"/>
    <w:rsid w:val="001D56D6"/>
    <w:rsid w:val="001D570A"/>
    <w:rsid w:val="001D5BB6"/>
    <w:rsid w:val="001D5BFD"/>
    <w:rsid w:val="001D5D4F"/>
    <w:rsid w:val="001D5E07"/>
    <w:rsid w:val="001D5FA6"/>
    <w:rsid w:val="001D6834"/>
    <w:rsid w:val="001D6B08"/>
    <w:rsid w:val="001D6C6B"/>
    <w:rsid w:val="001D70F4"/>
    <w:rsid w:val="001D7118"/>
    <w:rsid w:val="001D71B7"/>
    <w:rsid w:val="001D7227"/>
    <w:rsid w:val="001D7549"/>
    <w:rsid w:val="001D759F"/>
    <w:rsid w:val="001D7C7D"/>
    <w:rsid w:val="001E0351"/>
    <w:rsid w:val="001E157C"/>
    <w:rsid w:val="001E1D08"/>
    <w:rsid w:val="001E1D29"/>
    <w:rsid w:val="001E1E0A"/>
    <w:rsid w:val="001E256E"/>
    <w:rsid w:val="001E264F"/>
    <w:rsid w:val="001E26AE"/>
    <w:rsid w:val="001E3457"/>
    <w:rsid w:val="001E3869"/>
    <w:rsid w:val="001E3875"/>
    <w:rsid w:val="001E3D9D"/>
    <w:rsid w:val="001E476D"/>
    <w:rsid w:val="001E4B10"/>
    <w:rsid w:val="001E4C8E"/>
    <w:rsid w:val="001E4E12"/>
    <w:rsid w:val="001E4E44"/>
    <w:rsid w:val="001E5248"/>
    <w:rsid w:val="001E562D"/>
    <w:rsid w:val="001E5906"/>
    <w:rsid w:val="001E591D"/>
    <w:rsid w:val="001E5956"/>
    <w:rsid w:val="001E5A56"/>
    <w:rsid w:val="001E5F25"/>
    <w:rsid w:val="001E5FCA"/>
    <w:rsid w:val="001E623D"/>
    <w:rsid w:val="001E6399"/>
    <w:rsid w:val="001E6C7A"/>
    <w:rsid w:val="001E7092"/>
    <w:rsid w:val="001E73FA"/>
    <w:rsid w:val="001E7482"/>
    <w:rsid w:val="001E7862"/>
    <w:rsid w:val="001E7EC5"/>
    <w:rsid w:val="001F02C3"/>
    <w:rsid w:val="001F04F0"/>
    <w:rsid w:val="001F0541"/>
    <w:rsid w:val="001F059A"/>
    <w:rsid w:val="001F088C"/>
    <w:rsid w:val="001F0938"/>
    <w:rsid w:val="001F0AD3"/>
    <w:rsid w:val="001F2C5B"/>
    <w:rsid w:val="001F2DAA"/>
    <w:rsid w:val="001F2DBE"/>
    <w:rsid w:val="001F2EDE"/>
    <w:rsid w:val="001F2F19"/>
    <w:rsid w:val="001F2FC1"/>
    <w:rsid w:val="001F315A"/>
    <w:rsid w:val="001F3213"/>
    <w:rsid w:val="001F32AD"/>
    <w:rsid w:val="001F33AD"/>
    <w:rsid w:val="001F34AD"/>
    <w:rsid w:val="001F3878"/>
    <w:rsid w:val="001F3A5C"/>
    <w:rsid w:val="001F3D4D"/>
    <w:rsid w:val="001F3F70"/>
    <w:rsid w:val="001F3FD6"/>
    <w:rsid w:val="001F4437"/>
    <w:rsid w:val="001F45CA"/>
    <w:rsid w:val="001F497A"/>
    <w:rsid w:val="001F4A92"/>
    <w:rsid w:val="001F4B9E"/>
    <w:rsid w:val="001F50BB"/>
    <w:rsid w:val="001F563F"/>
    <w:rsid w:val="001F5A0C"/>
    <w:rsid w:val="001F5D33"/>
    <w:rsid w:val="001F6743"/>
    <w:rsid w:val="001F6AC8"/>
    <w:rsid w:val="001F7179"/>
    <w:rsid w:val="001F7AFE"/>
    <w:rsid w:val="001F7C54"/>
    <w:rsid w:val="001F7EB2"/>
    <w:rsid w:val="001F7EF1"/>
    <w:rsid w:val="001F7FB7"/>
    <w:rsid w:val="002002B8"/>
    <w:rsid w:val="00200518"/>
    <w:rsid w:val="002005A3"/>
    <w:rsid w:val="00200B4A"/>
    <w:rsid w:val="00200C9F"/>
    <w:rsid w:val="00201526"/>
    <w:rsid w:val="00201B82"/>
    <w:rsid w:val="00201BCC"/>
    <w:rsid w:val="00202ACE"/>
    <w:rsid w:val="00202B31"/>
    <w:rsid w:val="00202BB2"/>
    <w:rsid w:val="00202C4D"/>
    <w:rsid w:val="00202D16"/>
    <w:rsid w:val="00202E14"/>
    <w:rsid w:val="00203262"/>
    <w:rsid w:val="00203595"/>
    <w:rsid w:val="00203DDC"/>
    <w:rsid w:val="00203F82"/>
    <w:rsid w:val="002042E5"/>
    <w:rsid w:val="00204584"/>
    <w:rsid w:val="002045F7"/>
    <w:rsid w:val="00204844"/>
    <w:rsid w:val="00204984"/>
    <w:rsid w:val="00204F9C"/>
    <w:rsid w:val="00205481"/>
    <w:rsid w:val="00205C7E"/>
    <w:rsid w:val="00205DBC"/>
    <w:rsid w:val="002063A9"/>
    <w:rsid w:val="00206437"/>
    <w:rsid w:val="002069C1"/>
    <w:rsid w:val="00207029"/>
    <w:rsid w:val="002075D6"/>
    <w:rsid w:val="00207652"/>
    <w:rsid w:val="00207DE3"/>
    <w:rsid w:val="00207EEE"/>
    <w:rsid w:val="00210050"/>
    <w:rsid w:val="00210475"/>
    <w:rsid w:val="002105B1"/>
    <w:rsid w:val="002105B2"/>
    <w:rsid w:val="002109E7"/>
    <w:rsid w:val="002111D1"/>
    <w:rsid w:val="00211401"/>
    <w:rsid w:val="0021239E"/>
    <w:rsid w:val="002123BE"/>
    <w:rsid w:val="00212711"/>
    <w:rsid w:val="002127A8"/>
    <w:rsid w:val="002127B3"/>
    <w:rsid w:val="00212A72"/>
    <w:rsid w:val="00212B07"/>
    <w:rsid w:val="00212E27"/>
    <w:rsid w:val="00212F8D"/>
    <w:rsid w:val="002130C1"/>
    <w:rsid w:val="002137AC"/>
    <w:rsid w:val="00213A79"/>
    <w:rsid w:val="00213C65"/>
    <w:rsid w:val="00213DDD"/>
    <w:rsid w:val="00213EAA"/>
    <w:rsid w:val="00213EB0"/>
    <w:rsid w:val="00213FE1"/>
    <w:rsid w:val="00214136"/>
    <w:rsid w:val="00214279"/>
    <w:rsid w:val="002146EF"/>
    <w:rsid w:val="00214722"/>
    <w:rsid w:val="0021490C"/>
    <w:rsid w:val="00214A40"/>
    <w:rsid w:val="00214E00"/>
    <w:rsid w:val="00215410"/>
    <w:rsid w:val="00216993"/>
    <w:rsid w:val="00216AC1"/>
    <w:rsid w:val="00216D02"/>
    <w:rsid w:val="00216E05"/>
    <w:rsid w:val="00217307"/>
    <w:rsid w:val="00217B97"/>
    <w:rsid w:val="00217FA9"/>
    <w:rsid w:val="0022029F"/>
    <w:rsid w:val="0022034C"/>
    <w:rsid w:val="002209D1"/>
    <w:rsid w:val="00220BBE"/>
    <w:rsid w:val="002212D5"/>
    <w:rsid w:val="00222087"/>
    <w:rsid w:val="00222AA4"/>
    <w:rsid w:val="002230A5"/>
    <w:rsid w:val="002232BC"/>
    <w:rsid w:val="00224218"/>
    <w:rsid w:val="0022431D"/>
    <w:rsid w:val="00224ABC"/>
    <w:rsid w:val="00224D87"/>
    <w:rsid w:val="002253EF"/>
    <w:rsid w:val="00225689"/>
    <w:rsid w:val="00225856"/>
    <w:rsid w:val="00225A6C"/>
    <w:rsid w:val="00225BE9"/>
    <w:rsid w:val="002260A9"/>
    <w:rsid w:val="00226122"/>
    <w:rsid w:val="00226249"/>
    <w:rsid w:val="00226924"/>
    <w:rsid w:val="00226934"/>
    <w:rsid w:val="00226CEE"/>
    <w:rsid w:val="00226ED3"/>
    <w:rsid w:val="00226F51"/>
    <w:rsid w:val="00227853"/>
    <w:rsid w:val="00227945"/>
    <w:rsid w:val="00227BB1"/>
    <w:rsid w:val="00230155"/>
    <w:rsid w:val="0023019E"/>
    <w:rsid w:val="0023085A"/>
    <w:rsid w:val="00230B74"/>
    <w:rsid w:val="00231321"/>
    <w:rsid w:val="00231AC6"/>
    <w:rsid w:val="00231BC6"/>
    <w:rsid w:val="00231C4E"/>
    <w:rsid w:val="00232365"/>
    <w:rsid w:val="00232620"/>
    <w:rsid w:val="002326E1"/>
    <w:rsid w:val="00232DC1"/>
    <w:rsid w:val="002330ED"/>
    <w:rsid w:val="00233186"/>
    <w:rsid w:val="002333EE"/>
    <w:rsid w:val="00233625"/>
    <w:rsid w:val="002338DB"/>
    <w:rsid w:val="00233AF4"/>
    <w:rsid w:val="002343B7"/>
    <w:rsid w:val="0023496B"/>
    <w:rsid w:val="002354D1"/>
    <w:rsid w:val="00236014"/>
    <w:rsid w:val="00236107"/>
    <w:rsid w:val="002362A5"/>
    <w:rsid w:val="002372CB"/>
    <w:rsid w:val="0023782C"/>
    <w:rsid w:val="002408DD"/>
    <w:rsid w:val="00240E01"/>
    <w:rsid w:val="00241051"/>
    <w:rsid w:val="00241806"/>
    <w:rsid w:val="0024297B"/>
    <w:rsid w:val="00242A21"/>
    <w:rsid w:val="00242BA8"/>
    <w:rsid w:val="00242CFF"/>
    <w:rsid w:val="00242D19"/>
    <w:rsid w:val="00243633"/>
    <w:rsid w:val="00243696"/>
    <w:rsid w:val="00243722"/>
    <w:rsid w:val="00243A22"/>
    <w:rsid w:val="00243F5F"/>
    <w:rsid w:val="0024437A"/>
    <w:rsid w:val="002445F7"/>
    <w:rsid w:val="002446DA"/>
    <w:rsid w:val="002446F1"/>
    <w:rsid w:val="002447C5"/>
    <w:rsid w:val="002449F4"/>
    <w:rsid w:val="00244FEF"/>
    <w:rsid w:val="002451C4"/>
    <w:rsid w:val="00245233"/>
    <w:rsid w:val="00245FB7"/>
    <w:rsid w:val="00246186"/>
    <w:rsid w:val="00246270"/>
    <w:rsid w:val="00246415"/>
    <w:rsid w:val="002465AE"/>
    <w:rsid w:val="00246804"/>
    <w:rsid w:val="00246827"/>
    <w:rsid w:val="00246C00"/>
    <w:rsid w:val="00246F94"/>
    <w:rsid w:val="0024706C"/>
    <w:rsid w:val="0024737C"/>
    <w:rsid w:val="00247804"/>
    <w:rsid w:val="00250CBD"/>
    <w:rsid w:val="00250EC0"/>
    <w:rsid w:val="0025105F"/>
    <w:rsid w:val="00251CC2"/>
    <w:rsid w:val="00251EB9"/>
    <w:rsid w:val="00252365"/>
    <w:rsid w:val="00252387"/>
    <w:rsid w:val="002523F8"/>
    <w:rsid w:val="00252738"/>
    <w:rsid w:val="0025278E"/>
    <w:rsid w:val="0025297B"/>
    <w:rsid w:val="00252CF1"/>
    <w:rsid w:val="00253089"/>
    <w:rsid w:val="00253554"/>
    <w:rsid w:val="00253574"/>
    <w:rsid w:val="002538BB"/>
    <w:rsid w:val="00254403"/>
    <w:rsid w:val="002546B2"/>
    <w:rsid w:val="002547D4"/>
    <w:rsid w:val="002548E8"/>
    <w:rsid w:val="00254B45"/>
    <w:rsid w:val="00254C38"/>
    <w:rsid w:val="00254C87"/>
    <w:rsid w:val="002552F8"/>
    <w:rsid w:val="00255333"/>
    <w:rsid w:val="0025552A"/>
    <w:rsid w:val="00255599"/>
    <w:rsid w:val="002559D0"/>
    <w:rsid w:val="00255BBC"/>
    <w:rsid w:val="00256147"/>
    <w:rsid w:val="00256432"/>
    <w:rsid w:val="00256451"/>
    <w:rsid w:val="0025647A"/>
    <w:rsid w:val="002564AA"/>
    <w:rsid w:val="00256846"/>
    <w:rsid w:val="002569CA"/>
    <w:rsid w:val="00256AB2"/>
    <w:rsid w:val="00256ABF"/>
    <w:rsid w:val="0025701A"/>
    <w:rsid w:val="00257897"/>
    <w:rsid w:val="00257ED5"/>
    <w:rsid w:val="00260214"/>
    <w:rsid w:val="00260245"/>
    <w:rsid w:val="00260451"/>
    <w:rsid w:val="002604DE"/>
    <w:rsid w:val="00260614"/>
    <w:rsid w:val="002607A8"/>
    <w:rsid w:val="002609D4"/>
    <w:rsid w:val="00260A47"/>
    <w:rsid w:val="00260ED7"/>
    <w:rsid w:val="002611C4"/>
    <w:rsid w:val="0026133D"/>
    <w:rsid w:val="00261504"/>
    <w:rsid w:val="00261703"/>
    <w:rsid w:val="00261800"/>
    <w:rsid w:val="0026238A"/>
    <w:rsid w:val="002629C9"/>
    <w:rsid w:val="00262D01"/>
    <w:rsid w:val="0026318A"/>
    <w:rsid w:val="00263225"/>
    <w:rsid w:val="00263266"/>
    <w:rsid w:val="00263277"/>
    <w:rsid w:val="00263331"/>
    <w:rsid w:val="0026397A"/>
    <w:rsid w:val="0026423A"/>
    <w:rsid w:val="002644AA"/>
    <w:rsid w:val="0026474E"/>
    <w:rsid w:val="00264802"/>
    <w:rsid w:val="00264C37"/>
    <w:rsid w:val="00264D26"/>
    <w:rsid w:val="00264FAC"/>
    <w:rsid w:val="002652BC"/>
    <w:rsid w:val="00265383"/>
    <w:rsid w:val="0026544A"/>
    <w:rsid w:val="00265977"/>
    <w:rsid w:val="00265A36"/>
    <w:rsid w:val="00265C7D"/>
    <w:rsid w:val="002660B9"/>
    <w:rsid w:val="0026647F"/>
    <w:rsid w:val="00266796"/>
    <w:rsid w:val="00266829"/>
    <w:rsid w:val="002671FC"/>
    <w:rsid w:val="00267C03"/>
    <w:rsid w:val="00270228"/>
    <w:rsid w:val="00270CE1"/>
    <w:rsid w:val="00271264"/>
    <w:rsid w:val="00271590"/>
    <w:rsid w:val="002717A9"/>
    <w:rsid w:val="00271E5B"/>
    <w:rsid w:val="00272855"/>
    <w:rsid w:val="0027288F"/>
    <w:rsid w:val="002729A8"/>
    <w:rsid w:val="0027319D"/>
    <w:rsid w:val="00273298"/>
    <w:rsid w:val="002732C3"/>
    <w:rsid w:val="002733D5"/>
    <w:rsid w:val="00273847"/>
    <w:rsid w:val="002743B4"/>
    <w:rsid w:val="0027446E"/>
    <w:rsid w:val="0027513C"/>
    <w:rsid w:val="002756E4"/>
    <w:rsid w:val="0027580D"/>
    <w:rsid w:val="00275C41"/>
    <w:rsid w:val="002765AE"/>
    <w:rsid w:val="00276780"/>
    <w:rsid w:val="00276D33"/>
    <w:rsid w:val="00277E8E"/>
    <w:rsid w:val="0028009E"/>
    <w:rsid w:val="002806C3"/>
    <w:rsid w:val="00280D34"/>
    <w:rsid w:val="00280E86"/>
    <w:rsid w:val="00280F74"/>
    <w:rsid w:val="002812C8"/>
    <w:rsid w:val="00281968"/>
    <w:rsid w:val="00281F2B"/>
    <w:rsid w:val="002826E7"/>
    <w:rsid w:val="00283AF0"/>
    <w:rsid w:val="00283C2C"/>
    <w:rsid w:val="00283F54"/>
    <w:rsid w:val="00283F85"/>
    <w:rsid w:val="0028460C"/>
    <w:rsid w:val="0028472F"/>
    <w:rsid w:val="002849AA"/>
    <w:rsid w:val="00284C6D"/>
    <w:rsid w:val="0028507D"/>
    <w:rsid w:val="0028525F"/>
    <w:rsid w:val="0028536C"/>
    <w:rsid w:val="002853E3"/>
    <w:rsid w:val="00285791"/>
    <w:rsid w:val="00285BB6"/>
    <w:rsid w:val="00286290"/>
    <w:rsid w:val="0028632D"/>
    <w:rsid w:val="002864B6"/>
    <w:rsid w:val="00286685"/>
    <w:rsid w:val="00286BA3"/>
    <w:rsid w:val="00286D72"/>
    <w:rsid w:val="00286F32"/>
    <w:rsid w:val="00287175"/>
    <w:rsid w:val="002871CC"/>
    <w:rsid w:val="00287732"/>
    <w:rsid w:val="0028780B"/>
    <w:rsid w:val="00287E1F"/>
    <w:rsid w:val="00290170"/>
    <w:rsid w:val="00290350"/>
    <w:rsid w:val="002903BA"/>
    <w:rsid w:val="00290B05"/>
    <w:rsid w:val="00290B87"/>
    <w:rsid w:val="00290E38"/>
    <w:rsid w:val="002911C9"/>
    <w:rsid w:val="002915DE"/>
    <w:rsid w:val="00291A85"/>
    <w:rsid w:val="00291B10"/>
    <w:rsid w:val="00291E8A"/>
    <w:rsid w:val="00292055"/>
    <w:rsid w:val="00292493"/>
    <w:rsid w:val="002928AF"/>
    <w:rsid w:val="00292B8E"/>
    <w:rsid w:val="002930B9"/>
    <w:rsid w:val="00293521"/>
    <w:rsid w:val="002937F1"/>
    <w:rsid w:val="002938CC"/>
    <w:rsid w:val="00293B5E"/>
    <w:rsid w:val="00293CAB"/>
    <w:rsid w:val="00293EDA"/>
    <w:rsid w:val="002947AE"/>
    <w:rsid w:val="002947C1"/>
    <w:rsid w:val="002949BB"/>
    <w:rsid w:val="00294A70"/>
    <w:rsid w:val="00294F40"/>
    <w:rsid w:val="0029518B"/>
    <w:rsid w:val="00295505"/>
    <w:rsid w:val="00295644"/>
    <w:rsid w:val="002959BD"/>
    <w:rsid w:val="00295EEB"/>
    <w:rsid w:val="002965C8"/>
    <w:rsid w:val="0029664D"/>
    <w:rsid w:val="0029669A"/>
    <w:rsid w:val="002966B6"/>
    <w:rsid w:val="00297231"/>
    <w:rsid w:val="00297434"/>
    <w:rsid w:val="0029788C"/>
    <w:rsid w:val="002A12A2"/>
    <w:rsid w:val="002A1326"/>
    <w:rsid w:val="002A134A"/>
    <w:rsid w:val="002A1399"/>
    <w:rsid w:val="002A1423"/>
    <w:rsid w:val="002A186D"/>
    <w:rsid w:val="002A18C7"/>
    <w:rsid w:val="002A194B"/>
    <w:rsid w:val="002A2797"/>
    <w:rsid w:val="002A2A00"/>
    <w:rsid w:val="002A2A25"/>
    <w:rsid w:val="002A3848"/>
    <w:rsid w:val="002A3949"/>
    <w:rsid w:val="002A3BD7"/>
    <w:rsid w:val="002A3D88"/>
    <w:rsid w:val="002A41CB"/>
    <w:rsid w:val="002A41CC"/>
    <w:rsid w:val="002A4531"/>
    <w:rsid w:val="002A47B8"/>
    <w:rsid w:val="002A4953"/>
    <w:rsid w:val="002A4CE5"/>
    <w:rsid w:val="002A4DD0"/>
    <w:rsid w:val="002A50B2"/>
    <w:rsid w:val="002A58D9"/>
    <w:rsid w:val="002A5E02"/>
    <w:rsid w:val="002A609D"/>
    <w:rsid w:val="002A6538"/>
    <w:rsid w:val="002A667C"/>
    <w:rsid w:val="002A7008"/>
    <w:rsid w:val="002A713E"/>
    <w:rsid w:val="002A742D"/>
    <w:rsid w:val="002B020B"/>
    <w:rsid w:val="002B0CCC"/>
    <w:rsid w:val="002B0DCB"/>
    <w:rsid w:val="002B0DCC"/>
    <w:rsid w:val="002B0ED9"/>
    <w:rsid w:val="002B1586"/>
    <w:rsid w:val="002B189A"/>
    <w:rsid w:val="002B1BCB"/>
    <w:rsid w:val="002B1C07"/>
    <w:rsid w:val="002B1E50"/>
    <w:rsid w:val="002B1F81"/>
    <w:rsid w:val="002B2026"/>
    <w:rsid w:val="002B245F"/>
    <w:rsid w:val="002B2728"/>
    <w:rsid w:val="002B2DA6"/>
    <w:rsid w:val="002B2F52"/>
    <w:rsid w:val="002B316E"/>
    <w:rsid w:val="002B3955"/>
    <w:rsid w:val="002B3CCC"/>
    <w:rsid w:val="002B401F"/>
    <w:rsid w:val="002B46A9"/>
    <w:rsid w:val="002B4949"/>
    <w:rsid w:val="002B49C8"/>
    <w:rsid w:val="002B4E4B"/>
    <w:rsid w:val="002B4ED7"/>
    <w:rsid w:val="002B5A37"/>
    <w:rsid w:val="002B5AC1"/>
    <w:rsid w:val="002B5E32"/>
    <w:rsid w:val="002B6220"/>
    <w:rsid w:val="002B62CE"/>
    <w:rsid w:val="002B6BD5"/>
    <w:rsid w:val="002B782E"/>
    <w:rsid w:val="002B7874"/>
    <w:rsid w:val="002B7B0D"/>
    <w:rsid w:val="002B7E2F"/>
    <w:rsid w:val="002B7F7C"/>
    <w:rsid w:val="002C0899"/>
    <w:rsid w:val="002C132C"/>
    <w:rsid w:val="002C206E"/>
    <w:rsid w:val="002C20C9"/>
    <w:rsid w:val="002C2170"/>
    <w:rsid w:val="002C23A6"/>
    <w:rsid w:val="002C251F"/>
    <w:rsid w:val="002C26C5"/>
    <w:rsid w:val="002C2904"/>
    <w:rsid w:val="002C293D"/>
    <w:rsid w:val="002C2EB1"/>
    <w:rsid w:val="002C3100"/>
    <w:rsid w:val="002C3556"/>
    <w:rsid w:val="002C3582"/>
    <w:rsid w:val="002C35E7"/>
    <w:rsid w:val="002C3B23"/>
    <w:rsid w:val="002C3D42"/>
    <w:rsid w:val="002C3E56"/>
    <w:rsid w:val="002C41A9"/>
    <w:rsid w:val="002C42DC"/>
    <w:rsid w:val="002C4403"/>
    <w:rsid w:val="002C4B62"/>
    <w:rsid w:val="002C4FD0"/>
    <w:rsid w:val="002C515F"/>
    <w:rsid w:val="002C51F3"/>
    <w:rsid w:val="002C5DBB"/>
    <w:rsid w:val="002C5E6A"/>
    <w:rsid w:val="002C6051"/>
    <w:rsid w:val="002C627F"/>
    <w:rsid w:val="002C63D6"/>
    <w:rsid w:val="002C6845"/>
    <w:rsid w:val="002C68FD"/>
    <w:rsid w:val="002C6936"/>
    <w:rsid w:val="002C69CF"/>
    <w:rsid w:val="002C6AE6"/>
    <w:rsid w:val="002C6BFF"/>
    <w:rsid w:val="002C6EF2"/>
    <w:rsid w:val="002C732F"/>
    <w:rsid w:val="002C75BA"/>
    <w:rsid w:val="002C7B8C"/>
    <w:rsid w:val="002C7F55"/>
    <w:rsid w:val="002D0002"/>
    <w:rsid w:val="002D0612"/>
    <w:rsid w:val="002D083B"/>
    <w:rsid w:val="002D0AA1"/>
    <w:rsid w:val="002D1CD9"/>
    <w:rsid w:val="002D20FB"/>
    <w:rsid w:val="002D2156"/>
    <w:rsid w:val="002D2EAB"/>
    <w:rsid w:val="002D35B0"/>
    <w:rsid w:val="002D41D6"/>
    <w:rsid w:val="002D445A"/>
    <w:rsid w:val="002D449C"/>
    <w:rsid w:val="002D4BCB"/>
    <w:rsid w:val="002D4C47"/>
    <w:rsid w:val="002D5431"/>
    <w:rsid w:val="002D543A"/>
    <w:rsid w:val="002D6101"/>
    <w:rsid w:val="002D6243"/>
    <w:rsid w:val="002D6405"/>
    <w:rsid w:val="002D648A"/>
    <w:rsid w:val="002D65F9"/>
    <w:rsid w:val="002D6660"/>
    <w:rsid w:val="002D6668"/>
    <w:rsid w:val="002D6736"/>
    <w:rsid w:val="002D68C3"/>
    <w:rsid w:val="002D6942"/>
    <w:rsid w:val="002D6ADA"/>
    <w:rsid w:val="002D7F44"/>
    <w:rsid w:val="002E042C"/>
    <w:rsid w:val="002E0733"/>
    <w:rsid w:val="002E0A10"/>
    <w:rsid w:val="002E0A52"/>
    <w:rsid w:val="002E116C"/>
    <w:rsid w:val="002E12B7"/>
    <w:rsid w:val="002E12C7"/>
    <w:rsid w:val="002E14D5"/>
    <w:rsid w:val="002E1503"/>
    <w:rsid w:val="002E1569"/>
    <w:rsid w:val="002E15CB"/>
    <w:rsid w:val="002E2321"/>
    <w:rsid w:val="002E2778"/>
    <w:rsid w:val="002E2B27"/>
    <w:rsid w:val="002E2D32"/>
    <w:rsid w:val="002E2D78"/>
    <w:rsid w:val="002E3687"/>
    <w:rsid w:val="002E3926"/>
    <w:rsid w:val="002E3B16"/>
    <w:rsid w:val="002E43F8"/>
    <w:rsid w:val="002E44CA"/>
    <w:rsid w:val="002E4CD1"/>
    <w:rsid w:val="002E593E"/>
    <w:rsid w:val="002E59D4"/>
    <w:rsid w:val="002E5B0D"/>
    <w:rsid w:val="002E5DE0"/>
    <w:rsid w:val="002E5EE5"/>
    <w:rsid w:val="002E6A69"/>
    <w:rsid w:val="002E72D1"/>
    <w:rsid w:val="002E7600"/>
    <w:rsid w:val="002E76B4"/>
    <w:rsid w:val="002E7918"/>
    <w:rsid w:val="002E7A6B"/>
    <w:rsid w:val="002F000A"/>
    <w:rsid w:val="002F0A91"/>
    <w:rsid w:val="002F13C9"/>
    <w:rsid w:val="002F142A"/>
    <w:rsid w:val="002F172A"/>
    <w:rsid w:val="002F1F8F"/>
    <w:rsid w:val="002F22D7"/>
    <w:rsid w:val="002F23E0"/>
    <w:rsid w:val="002F247D"/>
    <w:rsid w:val="002F27CE"/>
    <w:rsid w:val="002F2B9D"/>
    <w:rsid w:val="002F2BDA"/>
    <w:rsid w:val="002F2DFD"/>
    <w:rsid w:val="002F2E36"/>
    <w:rsid w:val="002F2FD3"/>
    <w:rsid w:val="002F33BC"/>
    <w:rsid w:val="002F3547"/>
    <w:rsid w:val="002F3C18"/>
    <w:rsid w:val="002F3C35"/>
    <w:rsid w:val="002F486F"/>
    <w:rsid w:val="002F4AE5"/>
    <w:rsid w:val="002F4F6A"/>
    <w:rsid w:val="002F5642"/>
    <w:rsid w:val="002F573B"/>
    <w:rsid w:val="002F5DF6"/>
    <w:rsid w:val="002F5FC0"/>
    <w:rsid w:val="002F61DF"/>
    <w:rsid w:val="002F6443"/>
    <w:rsid w:val="002F687F"/>
    <w:rsid w:val="002F68AC"/>
    <w:rsid w:val="002F6B86"/>
    <w:rsid w:val="002F6EF2"/>
    <w:rsid w:val="002F7111"/>
    <w:rsid w:val="002F71E0"/>
    <w:rsid w:val="002F7273"/>
    <w:rsid w:val="002F7F5A"/>
    <w:rsid w:val="003001FF"/>
    <w:rsid w:val="00300332"/>
    <w:rsid w:val="0030043A"/>
    <w:rsid w:val="00300A70"/>
    <w:rsid w:val="00300B06"/>
    <w:rsid w:val="0030123D"/>
    <w:rsid w:val="0030152A"/>
    <w:rsid w:val="003018B7"/>
    <w:rsid w:val="003018FD"/>
    <w:rsid w:val="00301E0D"/>
    <w:rsid w:val="00302044"/>
    <w:rsid w:val="003022A0"/>
    <w:rsid w:val="0030230E"/>
    <w:rsid w:val="003023F0"/>
    <w:rsid w:val="00302635"/>
    <w:rsid w:val="0030287A"/>
    <w:rsid w:val="00302885"/>
    <w:rsid w:val="00302B8F"/>
    <w:rsid w:val="00303115"/>
    <w:rsid w:val="00303256"/>
    <w:rsid w:val="00303519"/>
    <w:rsid w:val="003039FD"/>
    <w:rsid w:val="00303B89"/>
    <w:rsid w:val="00303D30"/>
    <w:rsid w:val="00303D58"/>
    <w:rsid w:val="003040D8"/>
    <w:rsid w:val="0030422F"/>
    <w:rsid w:val="00304600"/>
    <w:rsid w:val="003046A6"/>
    <w:rsid w:val="00304F55"/>
    <w:rsid w:val="00305046"/>
    <w:rsid w:val="003054A3"/>
    <w:rsid w:val="00305CB4"/>
    <w:rsid w:val="0030613D"/>
    <w:rsid w:val="003065A1"/>
    <w:rsid w:val="00306B90"/>
    <w:rsid w:val="00306C55"/>
    <w:rsid w:val="00306C88"/>
    <w:rsid w:val="00306D5F"/>
    <w:rsid w:val="00306F12"/>
    <w:rsid w:val="003070F1"/>
    <w:rsid w:val="003073D0"/>
    <w:rsid w:val="00307495"/>
    <w:rsid w:val="00307CD9"/>
    <w:rsid w:val="00307E9E"/>
    <w:rsid w:val="00310056"/>
    <w:rsid w:val="0031016A"/>
    <w:rsid w:val="0031016D"/>
    <w:rsid w:val="003105E9"/>
    <w:rsid w:val="0031062D"/>
    <w:rsid w:val="00310B1E"/>
    <w:rsid w:val="00310E8A"/>
    <w:rsid w:val="0031160E"/>
    <w:rsid w:val="0031183A"/>
    <w:rsid w:val="00311A60"/>
    <w:rsid w:val="00311D35"/>
    <w:rsid w:val="00311D86"/>
    <w:rsid w:val="00311D92"/>
    <w:rsid w:val="00311FAB"/>
    <w:rsid w:val="003120C7"/>
    <w:rsid w:val="00312240"/>
    <w:rsid w:val="003140D8"/>
    <w:rsid w:val="00314CC6"/>
    <w:rsid w:val="00314DA6"/>
    <w:rsid w:val="00315104"/>
    <w:rsid w:val="00315195"/>
    <w:rsid w:val="0031567F"/>
    <w:rsid w:val="003158F0"/>
    <w:rsid w:val="00315B38"/>
    <w:rsid w:val="00315FFB"/>
    <w:rsid w:val="00316278"/>
    <w:rsid w:val="0031635A"/>
    <w:rsid w:val="0031645D"/>
    <w:rsid w:val="003171C1"/>
    <w:rsid w:val="0031746A"/>
    <w:rsid w:val="003176B3"/>
    <w:rsid w:val="0031784D"/>
    <w:rsid w:val="00317BB3"/>
    <w:rsid w:val="00317FDD"/>
    <w:rsid w:val="00320434"/>
    <w:rsid w:val="00320518"/>
    <w:rsid w:val="00320690"/>
    <w:rsid w:val="00320701"/>
    <w:rsid w:val="0032070F"/>
    <w:rsid w:val="003209CE"/>
    <w:rsid w:val="0032128E"/>
    <w:rsid w:val="00321542"/>
    <w:rsid w:val="00321C49"/>
    <w:rsid w:val="00321CCB"/>
    <w:rsid w:val="0032219B"/>
    <w:rsid w:val="00322201"/>
    <w:rsid w:val="00322DC1"/>
    <w:rsid w:val="00323268"/>
    <w:rsid w:val="003237AC"/>
    <w:rsid w:val="00324601"/>
    <w:rsid w:val="00324942"/>
    <w:rsid w:val="00324E69"/>
    <w:rsid w:val="00324E72"/>
    <w:rsid w:val="003251D4"/>
    <w:rsid w:val="00325267"/>
    <w:rsid w:val="003259B5"/>
    <w:rsid w:val="00326AFE"/>
    <w:rsid w:val="00326C9F"/>
    <w:rsid w:val="00326D6D"/>
    <w:rsid w:val="00326DE5"/>
    <w:rsid w:val="003272A6"/>
    <w:rsid w:val="00327413"/>
    <w:rsid w:val="003279B2"/>
    <w:rsid w:val="00327AA7"/>
    <w:rsid w:val="00327B75"/>
    <w:rsid w:val="00327C36"/>
    <w:rsid w:val="00327E8D"/>
    <w:rsid w:val="00327EE7"/>
    <w:rsid w:val="00330BAC"/>
    <w:rsid w:val="00331131"/>
    <w:rsid w:val="003315B8"/>
    <w:rsid w:val="003322AC"/>
    <w:rsid w:val="003329A0"/>
    <w:rsid w:val="00332F5F"/>
    <w:rsid w:val="00332F7E"/>
    <w:rsid w:val="003331ED"/>
    <w:rsid w:val="0033342E"/>
    <w:rsid w:val="00333501"/>
    <w:rsid w:val="00333513"/>
    <w:rsid w:val="00333B5B"/>
    <w:rsid w:val="00333E6F"/>
    <w:rsid w:val="00334337"/>
    <w:rsid w:val="00334A26"/>
    <w:rsid w:val="00334E06"/>
    <w:rsid w:val="003351F3"/>
    <w:rsid w:val="003357F9"/>
    <w:rsid w:val="00335E40"/>
    <w:rsid w:val="0033650C"/>
    <w:rsid w:val="0033696F"/>
    <w:rsid w:val="00336E44"/>
    <w:rsid w:val="003372E8"/>
    <w:rsid w:val="003373C7"/>
    <w:rsid w:val="003375F0"/>
    <w:rsid w:val="00337678"/>
    <w:rsid w:val="00337882"/>
    <w:rsid w:val="00337CA3"/>
    <w:rsid w:val="00337D0B"/>
    <w:rsid w:val="00340CFF"/>
    <w:rsid w:val="00340FD3"/>
    <w:rsid w:val="003411FD"/>
    <w:rsid w:val="00341775"/>
    <w:rsid w:val="003417F6"/>
    <w:rsid w:val="00341853"/>
    <w:rsid w:val="00341C21"/>
    <w:rsid w:val="003420D9"/>
    <w:rsid w:val="00342DA8"/>
    <w:rsid w:val="00343128"/>
    <w:rsid w:val="00343307"/>
    <w:rsid w:val="003436CF"/>
    <w:rsid w:val="00343A69"/>
    <w:rsid w:val="00343F57"/>
    <w:rsid w:val="003440BD"/>
    <w:rsid w:val="00344501"/>
    <w:rsid w:val="003447AB"/>
    <w:rsid w:val="003448D8"/>
    <w:rsid w:val="0034507F"/>
    <w:rsid w:val="003452E5"/>
    <w:rsid w:val="00346137"/>
    <w:rsid w:val="00346610"/>
    <w:rsid w:val="003466A7"/>
    <w:rsid w:val="00346C78"/>
    <w:rsid w:val="00347521"/>
    <w:rsid w:val="00347590"/>
    <w:rsid w:val="00347948"/>
    <w:rsid w:val="00350246"/>
    <w:rsid w:val="00350DD5"/>
    <w:rsid w:val="00351C08"/>
    <w:rsid w:val="00351EF5"/>
    <w:rsid w:val="00351F5A"/>
    <w:rsid w:val="003520B1"/>
    <w:rsid w:val="00352157"/>
    <w:rsid w:val="0035222D"/>
    <w:rsid w:val="0035228F"/>
    <w:rsid w:val="003523B7"/>
    <w:rsid w:val="003523EB"/>
    <w:rsid w:val="00352557"/>
    <w:rsid w:val="00352C84"/>
    <w:rsid w:val="00352DBF"/>
    <w:rsid w:val="00352F57"/>
    <w:rsid w:val="0035331F"/>
    <w:rsid w:val="003539A7"/>
    <w:rsid w:val="00353DA6"/>
    <w:rsid w:val="00353E1E"/>
    <w:rsid w:val="0035450C"/>
    <w:rsid w:val="003546D5"/>
    <w:rsid w:val="003547AC"/>
    <w:rsid w:val="00354A0C"/>
    <w:rsid w:val="00354BCA"/>
    <w:rsid w:val="00355066"/>
    <w:rsid w:val="003556F7"/>
    <w:rsid w:val="00355F31"/>
    <w:rsid w:val="00355F60"/>
    <w:rsid w:val="0035604E"/>
    <w:rsid w:val="003561B5"/>
    <w:rsid w:val="0035632D"/>
    <w:rsid w:val="00356389"/>
    <w:rsid w:val="003564EB"/>
    <w:rsid w:val="00356CD9"/>
    <w:rsid w:val="00357C53"/>
    <w:rsid w:val="00357DFE"/>
    <w:rsid w:val="00357E97"/>
    <w:rsid w:val="00360213"/>
    <w:rsid w:val="00360405"/>
    <w:rsid w:val="0036044D"/>
    <w:rsid w:val="00360E37"/>
    <w:rsid w:val="00361226"/>
    <w:rsid w:val="003615CF"/>
    <w:rsid w:val="00361877"/>
    <w:rsid w:val="0036195A"/>
    <w:rsid w:val="003619D8"/>
    <w:rsid w:val="0036220A"/>
    <w:rsid w:val="0036263E"/>
    <w:rsid w:val="00362AD7"/>
    <w:rsid w:val="00362D93"/>
    <w:rsid w:val="0036317C"/>
    <w:rsid w:val="00363418"/>
    <w:rsid w:val="00363AE5"/>
    <w:rsid w:val="00363B9C"/>
    <w:rsid w:val="00363C08"/>
    <w:rsid w:val="00363D2E"/>
    <w:rsid w:val="00363D8C"/>
    <w:rsid w:val="003646DF"/>
    <w:rsid w:val="00364A5C"/>
    <w:rsid w:val="00364CFE"/>
    <w:rsid w:val="00364DBC"/>
    <w:rsid w:val="003651A0"/>
    <w:rsid w:val="003652CF"/>
    <w:rsid w:val="003654BD"/>
    <w:rsid w:val="003654E8"/>
    <w:rsid w:val="00365615"/>
    <w:rsid w:val="00365770"/>
    <w:rsid w:val="0036583E"/>
    <w:rsid w:val="00365896"/>
    <w:rsid w:val="003658B9"/>
    <w:rsid w:val="00365E70"/>
    <w:rsid w:val="003662C1"/>
    <w:rsid w:val="00366597"/>
    <w:rsid w:val="00366D91"/>
    <w:rsid w:val="00366E1E"/>
    <w:rsid w:val="003670C3"/>
    <w:rsid w:val="00367101"/>
    <w:rsid w:val="003672BF"/>
    <w:rsid w:val="003672F4"/>
    <w:rsid w:val="00370004"/>
    <w:rsid w:val="00370083"/>
    <w:rsid w:val="00370C07"/>
    <w:rsid w:val="00371186"/>
    <w:rsid w:val="003712F4"/>
    <w:rsid w:val="00371A73"/>
    <w:rsid w:val="00371A7E"/>
    <w:rsid w:val="00371C87"/>
    <w:rsid w:val="00371ED9"/>
    <w:rsid w:val="003725CC"/>
    <w:rsid w:val="0037290C"/>
    <w:rsid w:val="00372EE6"/>
    <w:rsid w:val="00373068"/>
    <w:rsid w:val="0037353C"/>
    <w:rsid w:val="00373A8B"/>
    <w:rsid w:val="00373BEF"/>
    <w:rsid w:val="00374569"/>
    <w:rsid w:val="0037462D"/>
    <w:rsid w:val="003748D3"/>
    <w:rsid w:val="00374B67"/>
    <w:rsid w:val="00374CB4"/>
    <w:rsid w:val="0037539C"/>
    <w:rsid w:val="00375561"/>
    <w:rsid w:val="00375F6B"/>
    <w:rsid w:val="00376447"/>
    <w:rsid w:val="003767B3"/>
    <w:rsid w:val="003767F5"/>
    <w:rsid w:val="00376883"/>
    <w:rsid w:val="0037690F"/>
    <w:rsid w:val="00376C55"/>
    <w:rsid w:val="00376DD5"/>
    <w:rsid w:val="003771C5"/>
    <w:rsid w:val="00377530"/>
    <w:rsid w:val="003777EE"/>
    <w:rsid w:val="0037782A"/>
    <w:rsid w:val="003778EF"/>
    <w:rsid w:val="00377B19"/>
    <w:rsid w:val="003800E4"/>
    <w:rsid w:val="00380245"/>
    <w:rsid w:val="0038038B"/>
    <w:rsid w:val="003806D6"/>
    <w:rsid w:val="0038082E"/>
    <w:rsid w:val="00380934"/>
    <w:rsid w:val="003811A7"/>
    <w:rsid w:val="00381397"/>
    <w:rsid w:val="003813BA"/>
    <w:rsid w:val="0038184F"/>
    <w:rsid w:val="003818CF"/>
    <w:rsid w:val="00381AC6"/>
    <w:rsid w:val="003823A2"/>
    <w:rsid w:val="00382417"/>
    <w:rsid w:val="00382480"/>
    <w:rsid w:val="00382BE3"/>
    <w:rsid w:val="00382F91"/>
    <w:rsid w:val="00383707"/>
    <w:rsid w:val="00383973"/>
    <w:rsid w:val="00383BA9"/>
    <w:rsid w:val="00383D17"/>
    <w:rsid w:val="00383DAA"/>
    <w:rsid w:val="00383DD0"/>
    <w:rsid w:val="00384431"/>
    <w:rsid w:val="0038468A"/>
    <w:rsid w:val="0038490C"/>
    <w:rsid w:val="003849DC"/>
    <w:rsid w:val="00385058"/>
    <w:rsid w:val="00385171"/>
    <w:rsid w:val="00385308"/>
    <w:rsid w:val="0038576F"/>
    <w:rsid w:val="003859D4"/>
    <w:rsid w:val="00385A08"/>
    <w:rsid w:val="00386160"/>
    <w:rsid w:val="0038661C"/>
    <w:rsid w:val="00386ACA"/>
    <w:rsid w:val="00386C33"/>
    <w:rsid w:val="00386E3B"/>
    <w:rsid w:val="00386E47"/>
    <w:rsid w:val="00386F69"/>
    <w:rsid w:val="003873EF"/>
    <w:rsid w:val="003876FF"/>
    <w:rsid w:val="00387C4E"/>
    <w:rsid w:val="00387E2B"/>
    <w:rsid w:val="003902A1"/>
    <w:rsid w:val="003905DD"/>
    <w:rsid w:val="00390A4F"/>
    <w:rsid w:val="00390E4A"/>
    <w:rsid w:val="00390F99"/>
    <w:rsid w:val="00391068"/>
    <w:rsid w:val="003919B7"/>
    <w:rsid w:val="00391DAE"/>
    <w:rsid w:val="00391F74"/>
    <w:rsid w:val="00392800"/>
    <w:rsid w:val="00392D5D"/>
    <w:rsid w:val="00392DF9"/>
    <w:rsid w:val="003933E6"/>
    <w:rsid w:val="003935EC"/>
    <w:rsid w:val="00393967"/>
    <w:rsid w:val="00394067"/>
    <w:rsid w:val="00394292"/>
    <w:rsid w:val="0039454A"/>
    <w:rsid w:val="0039475C"/>
    <w:rsid w:val="003948B6"/>
    <w:rsid w:val="00394E3B"/>
    <w:rsid w:val="0039528B"/>
    <w:rsid w:val="00395378"/>
    <w:rsid w:val="003954D3"/>
    <w:rsid w:val="00395A38"/>
    <w:rsid w:val="00395C97"/>
    <w:rsid w:val="00395F3A"/>
    <w:rsid w:val="00396065"/>
    <w:rsid w:val="003965AE"/>
    <w:rsid w:val="00396D8E"/>
    <w:rsid w:val="00397173"/>
    <w:rsid w:val="0039729F"/>
    <w:rsid w:val="0039775F"/>
    <w:rsid w:val="003978A1"/>
    <w:rsid w:val="003A0288"/>
    <w:rsid w:val="003A03C5"/>
    <w:rsid w:val="003A0B18"/>
    <w:rsid w:val="003A0EA7"/>
    <w:rsid w:val="003A0EED"/>
    <w:rsid w:val="003A0FAD"/>
    <w:rsid w:val="003A139C"/>
    <w:rsid w:val="003A1402"/>
    <w:rsid w:val="003A1606"/>
    <w:rsid w:val="003A160E"/>
    <w:rsid w:val="003A1BA8"/>
    <w:rsid w:val="003A1CFB"/>
    <w:rsid w:val="003A2246"/>
    <w:rsid w:val="003A25A3"/>
    <w:rsid w:val="003A289C"/>
    <w:rsid w:val="003A2B71"/>
    <w:rsid w:val="003A3100"/>
    <w:rsid w:val="003A33F8"/>
    <w:rsid w:val="003A371A"/>
    <w:rsid w:val="003A38FA"/>
    <w:rsid w:val="003A39CB"/>
    <w:rsid w:val="003A3B0C"/>
    <w:rsid w:val="003A3D6C"/>
    <w:rsid w:val="003A44E1"/>
    <w:rsid w:val="003A4547"/>
    <w:rsid w:val="003A46E6"/>
    <w:rsid w:val="003A4883"/>
    <w:rsid w:val="003A497E"/>
    <w:rsid w:val="003A49B4"/>
    <w:rsid w:val="003A4C23"/>
    <w:rsid w:val="003A4ED7"/>
    <w:rsid w:val="003A6796"/>
    <w:rsid w:val="003A6B42"/>
    <w:rsid w:val="003A6DB6"/>
    <w:rsid w:val="003A6E2A"/>
    <w:rsid w:val="003A6F03"/>
    <w:rsid w:val="003A7481"/>
    <w:rsid w:val="003A753D"/>
    <w:rsid w:val="003A788D"/>
    <w:rsid w:val="003A7924"/>
    <w:rsid w:val="003A799D"/>
    <w:rsid w:val="003A7A00"/>
    <w:rsid w:val="003A7C77"/>
    <w:rsid w:val="003B0443"/>
    <w:rsid w:val="003B08BE"/>
    <w:rsid w:val="003B090D"/>
    <w:rsid w:val="003B0F72"/>
    <w:rsid w:val="003B1002"/>
    <w:rsid w:val="003B170C"/>
    <w:rsid w:val="003B1943"/>
    <w:rsid w:val="003B1C63"/>
    <w:rsid w:val="003B20F2"/>
    <w:rsid w:val="003B219F"/>
    <w:rsid w:val="003B26B8"/>
    <w:rsid w:val="003B27C9"/>
    <w:rsid w:val="003B3314"/>
    <w:rsid w:val="003B33BC"/>
    <w:rsid w:val="003B3988"/>
    <w:rsid w:val="003B3CB8"/>
    <w:rsid w:val="003B3FB1"/>
    <w:rsid w:val="003B4034"/>
    <w:rsid w:val="003B426E"/>
    <w:rsid w:val="003B432D"/>
    <w:rsid w:val="003B44E4"/>
    <w:rsid w:val="003B489F"/>
    <w:rsid w:val="003B4A7A"/>
    <w:rsid w:val="003B4EE3"/>
    <w:rsid w:val="003B4F5C"/>
    <w:rsid w:val="003B5322"/>
    <w:rsid w:val="003B5447"/>
    <w:rsid w:val="003B5AA6"/>
    <w:rsid w:val="003B5D63"/>
    <w:rsid w:val="003B6589"/>
    <w:rsid w:val="003B67D5"/>
    <w:rsid w:val="003B6861"/>
    <w:rsid w:val="003B6A69"/>
    <w:rsid w:val="003B6BCD"/>
    <w:rsid w:val="003B6BF7"/>
    <w:rsid w:val="003B6E03"/>
    <w:rsid w:val="003B6E47"/>
    <w:rsid w:val="003B7835"/>
    <w:rsid w:val="003B7ED0"/>
    <w:rsid w:val="003C01F6"/>
    <w:rsid w:val="003C04A4"/>
    <w:rsid w:val="003C084C"/>
    <w:rsid w:val="003C0B9C"/>
    <w:rsid w:val="003C0C41"/>
    <w:rsid w:val="003C1136"/>
    <w:rsid w:val="003C1283"/>
    <w:rsid w:val="003C18C7"/>
    <w:rsid w:val="003C18FD"/>
    <w:rsid w:val="003C1A50"/>
    <w:rsid w:val="003C1D6D"/>
    <w:rsid w:val="003C1ED8"/>
    <w:rsid w:val="003C202A"/>
    <w:rsid w:val="003C2345"/>
    <w:rsid w:val="003C247A"/>
    <w:rsid w:val="003C25A0"/>
    <w:rsid w:val="003C2931"/>
    <w:rsid w:val="003C29D2"/>
    <w:rsid w:val="003C2CFA"/>
    <w:rsid w:val="003C2DA3"/>
    <w:rsid w:val="003C3707"/>
    <w:rsid w:val="003C3757"/>
    <w:rsid w:val="003C3A31"/>
    <w:rsid w:val="003C3ABF"/>
    <w:rsid w:val="003C3F65"/>
    <w:rsid w:val="003C43C1"/>
    <w:rsid w:val="003C444B"/>
    <w:rsid w:val="003C4956"/>
    <w:rsid w:val="003C4ABD"/>
    <w:rsid w:val="003C4F10"/>
    <w:rsid w:val="003C4F64"/>
    <w:rsid w:val="003C522A"/>
    <w:rsid w:val="003C53AB"/>
    <w:rsid w:val="003C55A7"/>
    <w:rsid w:val="003C5891"/>
    <w:rsid w:val="003C5EE7"/>
    <w:rsid w:val="003C6385"/>
    <w:rsid w:val="003C63E5"/>
    <w:rsid w:val="003C656A"/>
    <w:rsid w:val="003C6666"/>
    <w:rsid w:val="003C6781"/>
    <w:rsid w:val="003C6B3E"/>
    <w:rsid w:val="003C6D24"/>
    <w:rsid w:val="003C6EBC"/>
    <w:rsid w:val="003C7125"/>
    <w:rsid w:val="003C78EA"/>
    <w:rsid w:val="003D026D"/>
    <w:rsid w:val="003D0356"/>
    <w:rsid w:val="003D0678"/>
    <w:rsid w:val="003D069A"/>
    <w:rsid w:val="003D0C31"/>
    <w:rsid w:val="003D0D9D"/>
    <w:rsid w:val="003D1209"/>
    <w:rsid w:val="003D1548"/>
    <w:rsid w:val="003D1819"/>
    <w:rsid w:val="003D1C2C"/>
    <w:rsid w:val="003D2689"/>
    <w:rsid w:val="003D2A2F"/>
    <w:rsid w:val="003D3622"/>
    <w:rsid w:val="003D3651"/>
    <w:rsid w:val="003D374E"/>
    <w:rsid w:val="003D4624"/>
    <w:rsid w:val="003D4F3C"/>
    <w:rsid w:val="003D53A3"/>
    <w:rsid w:val="003D542E"/>
    <w:rsid w:val="003D5580"/>
    <w:rsid w:val="003D5C11"/>
    <w:rsid w:val="003D647F"/>
    <w:rsid w:val="003D653D"/>
    <w:rsid w:val="003D66DA"/>
    <w:rsid w:val="003D76CE"/>
    <w:rsid w:val="003D78C6"/>
    <w:rsid w:val="003D78CC"/>
    <w:rsid w:val="003D7BEB"/>
    <w:rsid w:val="003D7C85"/>
    <w:rsid w:val="003E032A"/>
    <w:rsid w:val="003E0571"/>
    <w:rsid w:val="003E06F1"/>
    <w:rsid w:val="003E0764"/>
    <w:rsid w:val="003E0ADA"/>
    <w:rsid w:val="003E0B5B"/>
    <w:rsid w:val="003E0FC9"/>
    <w:rsid w:val="003E1104"/>
    <w:rsid w:val="003E1450"/>
    <w:rsid w:val="003E1AE5"/>
    <w:rsid w:val="003E1DE2"/>
    <w:rsid w:val="003E1F41"/>
    <w:rsid w:val="003E20E2"/>
    <w:rsid w:val="003E23D7"/>
    <w:rsid w:val="003E24EA"/>
    <w:rsid w:val="003E2633"/>
    <w:rsid w:val="003E278A"/>
    <w:rsid w:val="003E28F0"/>
    <w:rsid w:val="003E2AA4"/>
    <w:rsid w:val="003E2AC8"/>
    <w:rsid w:val="003E2E12"/>
    <w:rsid w:val="003E3559"/>
    <w:rsid w:val="003E3799"/>
    <w:rsid w:val="003E3A12"/>
    <w:rsid w:val="003E4230"/>
    <w:rsid w:val="003E4501"/>
    <w:rsid w:val="003E4743"/>
    <w:rsid w:val="003E476F"/>
    <w:rsid w:val="003E49CA"/>
    <w:rsid w:val="003E4AEB"/>
    <w:rsid w:val="003E4EBE"/>
    <w:rsid w:val="003E528E"/>
    <w:rsid w:val="003E536A"/>
    <w:rsid w:val="003E53ED"/>
    <w:rsid w:val="003E5D16"/>
    <w:rsid w:val="003E5E2D"/>
    <w:rsid w:val="003E6060"/>
    <w:rsid w:val="003E64EB"/>
    <w:rsid w:val="003E6797"/>
    <w:rsid w:val="003E7135"/>
    <w:rsid w:val="003E77EB"/>
    <w:rsid w:val="003E7B07"/>
    <w:rsid w:val="003E7CD3"/>
    <w:rsid w:val="003F0610"/>
    <w:rsid w:val="003F0B45"/>
    <w:rsid w:val="003F14FB"/>
    <w:rsid w:val="003F153D"/>
    <w:rsid w:val="003F1582"/>
    <w:rsid w:val="003F173A"/>
    <w:rsid w:val="003F1E39"/>
    <w:rsid w:val="003F2088"/>
    <w:rsid w:val="003F20FC"/>
    <w:rsid w:val="003F2172"/>
    <w:rsid w:val="003F25DC"/>
    <w:rsid w:val="003F26E2"/>
    <w:rsid w:val="003F276E"/>
    <w:rsid w:val="003F2969"/>
    <w:rsid w:val="003F2BCF"/>
    <w:rsid w:val="003F2CD0"/>
    <w:rsid w:val="003F2FED"/>
    <w:rsid w:val="003F3397"/>
    <w:rsid w:val="003F390B"/>
    <w:rsid w:val="003F3D74"/>
    <w:rsid w:val="003F4423"/>
    <w:rsid w:val="003F4A6C"/>
    <w:rsid w:val="003F4B1E"/>
    <w:rsid w:val="003F58B8"/>
    <w:rsid w:val="003F6141"/>
    <w:rsid w:val="003F6194"/>
    <w:rsid w:val="003F628E"/>
    <w:rsid w:val="003F63D5"/>
    <w:rsid w:val="003F64BB"/>
    <w:rsid w:val="003F65A5"/>
    <w:rsid w:val="003F6750"/>
    <w:rsid w:val="003F6922"/>
    <w:rsid w:val="003F7084"/>
    <w:rsid w:val="003F75ED"/>
    <w:rsid w:val="003F7804"/>
    <w:rsid w:val="003F79A2"/>
    <w:rsid w:val="003F7C1A"/>
    <w:rsid w:val="003F7D02"/>
    <w:rsid w:val="003F7E19"/>
    <w:rsid w:val="0040006E"/>
    <w:rsid w:val="00400320"/>
    <w:rsid w:val="004003F3"/>
    <w:rsid w:val="0040048F"/>
    <w:rsid w:val="004006EC"/>
    <w:rsid w:val="00400812"/>
    <w:rsid w:val="004008CF"/>
    <w:rsid w:val="00400A2A"/>
    <w:rsid w:val="00400DA0"/>
    <w:rsid w:val="00400EE5"/>
    <w:rsid w:val="0040181C"/>
    <w:rsid w:val="00401A0D"/>
    <w:rsid w:val="00401ABC"/>
    <w:rsid w:val="00402895"/>
    <w:rsid w:val="00402EB4"/>
    <w:rsid w:val="00402F2D"/>
    <w:rsid w:val="00403542"/>
    <w:rsid w:val="00403CA8"/>
    <w:rsid w:val="00403E8B"/>
    <w:rsid w:val="00403F0C"/>
    <w:rsid w:val="00403FD9"/>
    <w:rsid w:val="00403FFD"/>
    <w:rsid w:val="00404407"/>
    <w:rsid w:val="00404709"/>
    <w:rsid w:val="004048C1"/>
    <w:rsid w:val="00405025"/>
    <w:rsid w:val="00405165"/>
    <w:rsid w:val="004054B6"/>
    <w:rsid w:val="0040578C"/>
    <w:rsid w:val="00405792"/>
    <w:rsid w:val="00406010"/>
    <w:rsid w:val="00406160"/>
    <w:rsid w:val="00406470"/>
    <w:rsid w:val="00406698"/>
    <w:rsid w:val="0040672E"/>
    <w:rsid w:val="00406776"/>
    <w:rsid w:val="0040692D"/>
    <w:rsid w:val="00406D07"/>
    <w:rsid w:val="00406FB2"/>
    <w:rsid w:val="004071DA"/>
    <w:rsid w:val="004072D9"/>
    <w:rsid w:val="004075A0"/>
    <w:rsid w:val="00407C4B"/>
    <w:rsid w:val="00407D97"/>
    <w:rsid w:val="00407FD8"/>
    <w:rsid w:val="004107F6"/>
    <w:rsid w:val="004108C2"/>
    <w:rsid w:val="00410CF5"/>
    <w:rsid w:val="00410D08"/>
    <w:rsid w:val="00410EC2"/>
    <w:rsid w:val="00410EF5"/>
    <w:rsid w:val="004110EF"/>
    <w:rsid w:val="0041178F"/>
    <w:rsid w:val="00411B55"/>
    <w:rsid w:val="00411DA0"/>
    <w:rsid w:val="00411FFC"/>
    <w:rsid w:val="00412282"/>
    <w:rsid w:val="0041266F"/>
    <w:rsid w:val="0041275B"/>
    <w:rsid w:val="004132B7"/>
    <w:rsid w:val="0041339A"/>
    <w:rsid w:val="00413620"/>
    <w:rsid w:val="00413A23"/>
    <w:rsid w:val="00413D95"/>
    <w:rsid w:val="00413EC0"/>
    <w:rsid w:val="004145CC"/>
    <w:rsid w:val="00414780"/>
    <w:rsid w:val="004149CF"/>
    <w:rsid w:val="00414B21"/>
    <w:rsid w:val="00414BC0"/>
    <w:rsid w:val="00415096"/>
    <w:rsid w:val="0041513C"/>
    <w:rsid w:val="004152E6"/>
    <w:rsid w:val="0041563B"/>
    <w:rsid w:val="00415738"/>
    <w:rsid w:val="00415A11"/>
    <w:rsid w:val="00415B2A"/>
    <w:rsid w:val="00415F26"/>
    <w:rsid w:val="0041673F"/>
    <w:rsid w:val="004167D2"/>
    <w:rsid w:val="00416BE1"/>
    <w:rsid w:val="00417208"/>
    <w:rsid w:val="004173A8"/>
    <w:rsid w:val="00417426"/>
    <w:rsid w:val="00417571"/>
    <w:rsid w:val="00417CC1"/>
    <w:rsid w:val="00417ECE"/>
    <w:rsid w:val="004200AF"/>
    <w:rsid w:val="004201AC"/>
    <w:rsid w:val="00420F9C"/>
    <w:rsid w:val="004218CA"/>
    <w:rsid w:val="00421C5C"/>
    <w:rsid w:val="0042246D"/>
    <w:rsid w:val="004224FE"/>
    <w:rsid w:val="00422B8F"/>
    <w:rsid w:val="00422CF5"/>
    <w:rsid w:val="00423613"/>
    <w:rsid w:val="00423861"/>
    <w:rsid w:val="0042395C"/>
    <w:rsid w:val="0042408A"/>
    <w:rsid w:val="0042432F"/>
    <w:rsid w:val="0042495E"/>
    <w:rsid w:val="00424AAE"/>
    <w:rsid w:val="00424AEF"/>
    <w:rsid w:val="00424DAE"/>
    <w:rsid w:val="00424E20"/>
    <w:rsid w:val="004251D6"/>
    <w:rsid w:val="0042551D"/>
    <w:rsid w:val="00425678"/>
    <w:rsid w:val="0042594F"/>
    <w:rsid w:val="00426133"/>
    <w:rsid w:val="00426142"/>
    <w:rsid w:val="0042614E"/>
    <w:rsid w:val="00426282"/>
    <w:rsid w:val="004267A9"/>
    <w:rsid w:val="0042685A"/>
    <w:rsid w:val="00426D24"/>
    <w:rsid w:val="00426D35"/>
    <w:rsid w:val="00426DFF"/>
    <w:rsid w:val="00426F70"/>
    <w:rsid w:val="00427032"/>
    <w:rsid w:val="004276B5"/>
    <w:rsid w:val="00427824"/>
    <w:rsid w:val="00427984"/>
    <w:rsid w:val="00427993"/>
    <w:rsid w:val="00427AAB"/>
    <w:rsid w:val="00427B65"/>
    <w:rsid w:val="00427D39"/>
    <w:rsid w:val="004302C7"/>
    <w:rsid w:val="0043140D"/>
    <w:rsid w:val="004315D1"/>
    <w:rsid w:val="0043164E"/>
    <w:rsid w:val="00431659"/>
    <w:rsid w:val="00431957"/>
    <w:rsid w:val="004319A5"/>
    <w:rsid w:val="00431C81"/>
    <w:rsid w:val="00432211"/>
    <w:rsid w:val="0043228C"/>
    <w:rsid w:val="004323C8"/>
    <w:rsid w:val="00432669"/>
    <w:rsid w:val="00432A18"/>
    <w:rsid w:val="00432BBB"/>
    <w:rsid w:val="00433FFB"/>
    <w:rsid w:val="004348FC"/>
    <w:rsid w:val="00434922"/>
    <w:rsid w:val="00435037"/>
    <w:rsid w:val="0043512B"/>
    <w:rsid w:val="00435342"/>
    <w:rsid w:val="004353F1"/>
    <w:rsid w:val="00435482"/>
    <w:rsid w:val="00435540"/>
    <w:rsid w:val="004359D5"/>
    <w:rsid w:val="00435BBF"/>
    <w:rsid w:val="00435D66"/>
    <w:rsid w:val="0043601D"/>
    <w:rsid w:val="004368AE"/>
    <w:rsid w:val="00436BD1"/>
    <w:rsid w:val="00436F95"/>
    <w:rsid w:val="004371F5"/>
    <w:rsid w:val="00437340"/>
    <w:rsid w:val="004373FB"/>
    <w:rsid w:val="00440270"/>
    <w:rsid w:val="0044131D"/>
    <w:rsid w:val="004413D9"/>
    <w:rsid w:val="00441578"/>
    <w:rsid w:val="004416DA"/>
    <w:rsid w:val="004417F4"/>
    <w:rsid w:val="00441ADA"/>
    <w:rsid w:val="00441DCB"/>
    <w:rsid w:val="004424E6"/>
    <w:rsid w:val="004428B0"/>
    <w:rsid w:val="00442D3C"/>
    <w:rsid w:val="00442EF3"/>
    <w:rsid w:val="004433F8"/>
    <w:rsid w:val="0044358D"/>
    <w:rsid w:val="00443627"/>
    <w:rsid w:val="00443D96"/>
    <w:rsid w:val="004440C2"/>
    <w:rsid w:val="00444E97"/>
    <w:rsid w:val="00444F0B"/>
    <w:rsid w:val="00444FB1"/>
    <w:rsid w:val="00444FE4"/>
    <w:rsid w:val="00445004"/>
    <w:rsid w:val="00445C84"/>
    <w:rsid w:val="00445E83"/>
    <w:rsid w:val="00445EE1"/>
    <w:rsid w:val="0044639D"/>
    <w:rsid w:val="00446CFB"/>
    <w:rsid w:val="00446DC1"/>
    <w:rsid w:val="00446E05"/>
    <w:rsid w:val="00446EC3"/>
    <w:rsid w:val="004477A6"/>
    <w:rsid w:val="00447D1C"/>
    <w:rsid w:val="00447D88"/>
    <w:rsid w:val="0045021B"/>
    <w:rsid w:val="004509B2"/>
    <w:rsid w:val="00450EEA"/>
    <w:rsid w:val="00450EED"/>
    <w:rsid w:val="0045152E"/>
    <w:rsid w:val="00451FE8"/>
    <w:rsid w:val="00452596"/>
    <w:rsid w:val="004526F7"/>
    <w:rsid w:val="00452D48"/>
    <w:rsid w:val="004530E8"/>
    <w:rsid w:val="0045352D"/>
    <w:rsid w:val="00453659"/>
    <w:rsid w:val="00453792"/>
    <w:rsid w:val="004540BC"/>
    <w:rsid w:val="0045413F"/>
    <w:rsid w:val="004541F6"/>
    <w:rsid w:val="00454320"/>
    <w:rsid w:val="0045493F"/>
    <w:rsid w:val="00454993"/>
    <w:rsid w:val="00454B05"/>
    <w:rsid w:val="00454DFD"/>
    <w:rsid w:val="00455258"/>
    <w:rsid w:val="004552E2"/>
    <w:rsid w:val="004554A2"/>
    <w:rsid w:val="00455DA2"/>
    <w:rsid w:val="00456387"/>
    <w:rsid w:val="0045642E"/>
    <w:rsid w:val="004569FA"/>
    <w:rsid w:val="00456B68"/>
    <w:rsid w:val="00456E57"/>
    <w:rsid w:val="00456F59"/>
    <w:rsid w:val="00456FA2"/>
    <w:rsid w:val="004572BC"/>
    <w:rsid w:val="00457483"/>
    <w:rsid w:val="004602AF"/>
    <w:rsid w:val="004606C1"/>
    <w:rsid w:val="0046089F"/>
    <w:rsid w:val="00460A2A"/>
    <w:rsid w:val="00460C9F"/>
    <w:rsid w:val="00461044"/>
    <w:rsid w:val="0046110F"/>
    <w:rsid w:val="00461120"/>
    <w:rsid w:val="0046121C"/>
    <w:rsid w:val="004614B4"/>
    <w:rsid w:val="00461554"/>
    <w:rsid w:val="00461957"/>
    <w:rsid w:val="004619B2"/>
    <w:rsid w:val="004628A4"/>
    <w:rsid w:val="004629DC"/>
    <w:rsid w:val="00462A65"/>
    <w:rsid w:val="00462B50"/>
    <w:rsid w:val="00462F77"/>
    <w:rsid w:val="00462FC1"/>
    <w:rsid w:val="00463592"/>
    <w:rsid w:val="0046448E"/>
    <w:rsid w:val="00464AC9"/>
    <w:rsid w:val="00464D1B"/>
    <w:rsid w:val="0046509A"/>
    <w:rsid w:val="00465228"/>
    <w:rsid w:val="00465650"/>
    <w:rsid w:val="0046575B"/>
    <w:rsid w:val="00465D4A"/>
    <w:rsid w:val="00465FC4"/>
    <w:rsid w:val="0046639C"/>
    <w:rsid w:val="004665E5"/>
    <w:rsid w:val="00467339"/>
    <w:rsid w:val="00467550"/>
    <w:rsid w:val="0046763F"/>
    <w:rsid w:val="0046767D"/>
    <w:rsid w:val="00467A21"/>
    <w:rsid w:val="00467FDE"/>
    <w:rsid w:val="0047019C"/>
    <w:rsid w:val="00470827"/>
    <w:rsid w:val="0047101A"/>
    <w:rsid w:val="004715B9"/>
    <w:rsid w:val="00471865"/>
    <w:rsid w:val="00471B3E"/>
    <w:rsid w:val="00471C98"/>
    <w:rsid w:val="00471DA2"/>
    <w:rsid w:val="00471FB3"/>
    <w:rsid w:val="004722F4"/>
    <w:rsid w:val="00472423"/>
    <w:rsid w:val="0047244C"/>
    <w:rsid w:val="004727E3"/>
    <w:rsid w:val="004728FF"/>
    <w:rsid w:val="00472A35"/>
    <w:rsid w:val="00472BA2"/>
    <w:rsid w:val="00472DA1"/>
    <w:rsid w:val="004731C6"/>
    <w:rsid w:val="00473299"/>
    <w:rsid w:val="00473777"/>
    <w:rsid w:val="004744AA"/>
    <w:rsid w:val="00474AA1"/>
    <w:rsid w:val="00474DC0"/>
    <w:rsid w:val="00474DF9"/>
    <w:rsid w:val="00475253"/>
    <w:rsid w:val="00475334"/>
    <w:rsid w:val="004753E5"/>
    <w:rsid w:val="004757C8"/>
    <w:rsid w:val="00475D70"/>
    <w:rsid w:val="00475E71"/>
    <w:rsid w:val="00475F06"/>
    <w:rsid w:val="004763C3"/>
    <w:rsid w:val="00476BAD"/>
    <w:rsid w:val="00476E02"/>
    <w:rsid w:val="00477150"/>
    <w:rsid w:val="00477695"/>
    <w:rsid w:val="00477AE7"/>
    <w:rsid w:val="00477BB3"/>
    <w:rsid w:val="00477C42"/>
    <w:rsid w:val="00477D6A"/>
    <w:rsid w:val="00480351"/>
    <w:rsid w:val="0048096E"/>
    <w:rsid w:val="0048099A"/>
    <w:rsid w:val="00480AF5"/>
    <w:rsid w:val="00480B1E"/>
    <w:rsid w:val="00480C7A"/>
    <w:rsid w:val="00481550"/>
    <w:rsid w:val="004816E5"/>
    <w:rsid w:val="00481B7F"/>
    <w:rsid w:val="00482339"/>
    <w:rsid w:val="00482345"/>
    <w:rsid w:val="0048261C"/>
    <w:rsid w:val="004828ED"/>
    <w:rsid w:val="00482940"/>
    <w:rsid w:val="00482C30"/>
    <w:rsid w:val="0048308F"/>
    <w:rsid w:val="00483392"/>
    <w:rsid w:val="004838C2"/>
    <w:rsid w:val="00483B7B"/>
    <w:rsid w:val="00484154"/>
    <w:rsid w:val="00484254"/>
    <w:rsid w:val="00484289"/>
    <w:rsid w:val="0048431E"/>
    <w:rsid w:val="00484553"/>
    <w:rsid w:val="004846A9"/>
    <w:rsid w:val="00484AF1"/>
    <w:rsid w:val="00484E06"/>
    <w:rsid w:val="00485150"/>
    <w:rsid w:val="00485A16"/>
    <w:rsid w:val="00485D4A"/>
    <w:rsid w:val="00486252"/>
    <w:rsid w:val="0048678C"/>
    <w:rsid w:val="00486B01"/>
    <w:rsid w:val="00486C58"/>
    <w:rsid w:val="00486C93"/>
    <w:rsid w:val="00486CC3"/>
    <w:rsid w:val="00486D9A"/>
    <w:rsid w:val="00486F07"/>
    <w:rsid w:val="004871E8"/>
    <w:rsid w:val="004872DE"/>
    <w:rsid w:val="00487913"/>
    <w:rsid w:val="004879D7"/>
    <w:rsid w:val="00487CF0"/>
    <w:rsid w:val="004904C6"/>
    <w:rsid w:val="00490598"/>
    <w:rsid w:val="004907F7"/>
    <w:rsid w:val="004908AD"/>
    <w:rsid w:val="00490B2F"/>
    <w:rsid w:val="00490F47"/>
    <w:rsid w:val="004910D8"/>
    <w:rsid w:val="00491317"/>
    <w:rsid w:val="004913B2"/>
    <w:rsid w:val="004914B0"/>
    <w:rsid w:val="004914F8"/>
    <w:rsid w:val="0049156D"/>
    <w:rsid w:val="00491A1B"/>
    <w:rsid w:val="00491B05"/>
    <w:rsid w:val="00491CC4"/>
    <w:rsid w:val="00492403"/>
    <w:rsid w:val="0049247E"/>
    <w:rsid w:val="004925AA"/>
    <w:rsid w:val="00492B10"/>
    <w:rsid w:val="004932BB"/>
    <w:rsid w:val="004937F9"/>
    <w:rsid w:val="004940C6"/>
    <w:rsid w:val="0049430E"/>
    <w:rsid w:val="004949C9"/>
    <w:rsid w:val="00494EC6"/>
    <w:rsid w:val="00494EC7"/>
    <w:rsid w:val="0049504E"/>
    <w:rsid w:val="00495113"/>
    <w:rsid w:val="00495732"/>
    <w:rsid w:val="004959ED"/>
    <w:rsid w:val="00495DC2"/>
    <w:rsid w:val="0049660E"/>
    <w:rsid w:val="00496792"/>
    <w:rsid w:val="0049682C"/>
    <w:rsid w:val="004968EE"/>
    <w:rsid w:val="00496921"/>
    <w:rsid w:val="00496B0B"/>
    <w:rsid w:val="00496C60"/>
    <w:rsid w:val="00496D9C"/>
    <w:rsid w:val="00497267"/>
    <w:rsid w:val="0049750A"/>
    <w:rsid w:val="004978AD"/>
    <w:rsid w:val="00497900"/>
    <w:rsid w:val="00497A6B"/>
    <w:rsid w:val="00497A91"/>
    <w:rsid w:val="00497BE4"/>
    <w:rsid w:val="00497C69"/>
    <w:rsid w:val="004A0239"/>
    <w:rsid w:val="004A06F4"/>
    <w:rsid w:val="004A07AC"/>
    <w:rsid w:val="004A08E9"/>
    <w:rsid w:val="004A0E02"/>
    <w:rsid w:val="004A0FB1"/>
    <w:rsid w:val="004A103C"/>
    <w:rsid w:val="004A10E8"/>
    <w:rsid w:val="004A13D3"/>
    <w:rsid w:val="004A1544"/>
    <w:rsid w:val="004A15B3"/>
    <w:rsid w:val="004A1A36"/>
    <w:rsid w:val="004A1CEA"/>
    <w:rsid w:val="004A1E48"/>
    <w:rsid w:val="004A2321"/>
    <w:rsid w:val="004A33D5"/>
    <w:rsid w:val="004A38A9"/>
    <w:rsid w:val="004A3CDD"/>
    <w:rsid w:val="004A4032"/>
    <w:rsid w:val="004A4419"/>
    <w:rsid w:val="004A4718"/>
    <w:rsid w:val="004A47FB"/>
    <w:rsid w:val="004A49F5"/>
    <w:rsid w:val="004A51A4"/>
    <w:rsid w:val="004A568D"/>
    <w:rsid w:val="004A5CD1"/>
    <w:rsid w:val="004A5FEE"/>
    <w:rsid w:val="004A62DA"/>
    <w:rsid w:val="004A6745"/>
    <w:rsid w:val="004A6EDC"/>
    <w:rsid w:val="004A70AA"/>
    <w:rsid w:val="004A72A7"/>
    <w:rsid w:val="004A73B6"/>
    <w:rsid w:val="004A7507"/>
    <w:rsid w:val="004A7C8F"/>
    <w:rsid w:val="004A7DDC"/>
    <w:rsid w:val="004A7DFC"/>
    <w:rsid w:val="004A7FFE"/>
    <w:rsid w:val="004B081D"/>
    <w:rsid w:val="004B0938"/>
    <w:rsid w:val="004B098F"/>
    <w:rsid w:val="004B0C9A"/>
    <w:rsid w:val="004B0F05"/>
    <w:rsid w:val="004B0FC7"/>
    <w:rsid w:val="004B2A4D"/>
    <w:rsid w:val="004B2EAF"/>
    <w:rsid w:val="004B366A"/>
    <w:rsid w:val="004B3BF2"/>
    <w:rsid w:val="004B42A5"/>
    <w:rsid w:val="004B42C4"/>
    <w:rsid w:val="004B4695"/>
    <w:rsid w:val="004B4938"/>
    <w:rsid w:val="004B49CB"/>
    <w:rsid w:val="004B5BE9"/>
    <w:rsid w:val="004B5ED6"/>
    <w:rsid w:val="004B60CB"/>
    <w:rsid w:val="004B62CE"/>
    <w:rsid w:val="004B6834"/>
    <w:rsid w:val="004B7716"/>
    <w:rsid w:val="004B7A50"/>
    <w:rsid w:val="004B7D8D"/>
    <w:rsid w:val="004C0086"/>
    <w:rsid w:val="004C0461"/>
    <w:rsid w:val="004C075D"/>
    <w:rsid w:val="004C0849"/>
    <w:rsid w:val="004C0912"/>
    <w:rsid w:val="004C0FD8"/>
    <w:rsid w:val="004C1439"/>
    <w:rsid w:val="004C16D6"/>
    <w:rsid w:val="004C1705"/>
    <w:rsid w:val="004C2486"/>
    <w:rsid w:val="004C2A73"/>
    <w:rsid w:val="004C2D5E"/>
    <w:rsid w:val="004C3194"/>
    <w:rsid w:val="004C33FA"/>
    <w:rsid w:val="004C3611"/>
    <w:rsid w:val="004C3618"/>
    <w:rsid w:val="004C366E"/>
    <w:rsid w:val="004C386B"/>
    <w:rsid w:val="004C3B04"/>
    <w:rsid w:val="004C3E95"/>
    <w:rsid w:val="004C43C8"/>
    <w:rsid w:val="004C4479"/>
    <w:rsid w:val="004C450E"/>
    <w:rsid w:val="004C48AB"/>
    <w:rsid w:val="004C50F2"/>
    <w:rsid w:val="004C57EA"/>
    <w:rsid w:val="004C5D72"/>
    <w:rsid w:val="004C5FAD"/>
    <w:rsid w:val="004C6405"/>
    <w:rsid w:val="004C6638"/>
    <w:rsid w:val="004C6874"/>
    <w:rsid w:val="004C7089"/>
    <w:rsid w:val="004C742D"/>
    <w:rsid w:val="004C7896"/>
    <w:rsid w:val="004D0030"/>
    <w:rsid w:val="004D09C3"/>
    <w:rsid w:val="004D09C7"/>
    <w:rsid w:val="004D0A8B"/>
    <w:rsid w:val="004D1C6C"/>
    <w:rsid w:val="004D24DA"/>
    <w:rsid w:val="004D2650"/>
    <w:rsid w:val="004D2899"/>
    <w:rsid w:val="004D2EBE"/>
    <w:rsid w:val="004D2FB5"/>
    <w:rsid w:val="004D3053"/>
    <w:rsid w:val="004D33BF"/>
    <w:rsid w:val="004D354E"/>
    <w:rsid w:val="004D37AD"/>
    <w:rsid w:val="004D3C90"/>
    <w:rsid w:val="004D3D11"/>
    <w:rsid w:val="004D4180"/>
    <w:rsid w:val="004D4293"/>
    <w:rsid w:val="004D44DC"/>
    <w:rsid w:val="004D4524"/>
    <w:rsid w:val="004D467B"/>
    <w:rsid w:val="004D48BA"/>
    <w:rsid w:val="004D48F7"/>
    <w:rsid w:val="004D49CE"/>
    <w:rsid w:val="004D4FAA"/>
    <w:rsid w:val="004D59EA"/>
    <w:rsid w:val="004D5AA7"/>
    <w:rsid w:val="004D5FE8"/>
    <w:rsid w:val="004D603E"/>
    <w:rsid w:val="004D606D"/>
    <w:rsid w:val="004D632D"/>
    <w:rsid w:val="004D63CD"/>
    <w:rsid w:val="004D6527"/>
    <w:rsid w:val="004D69FB"/>
    <w:rsid w:val="004D6D02"/>
    <w:rsid w:val="004D71D3"/>
    <w:rsid w:val="004D7762"/>
    <w:rsid w:val="004D7831"/>
    <w:rsid w:val="004D7B6D"/>
    <w:rsid w:val="004D7CB1"/>
    <w:rsid w:val="004D7D95"/>
    <w:rsid w:val="004D7E48"/>
    <w:rsid w:val="004D7EF4"/>
    <w:rsid w:val="004E03AF"/>
    <w:rsid w:val="004E0610"/>
    <w:rsid w:val="004E09F8"/>
    <w:rsid w:val="004E0AB0"/>
    <w:rsid w:val="004E1066"/>
    <w:rsid w:val="004E1139"/>
    <w:rsid w:val="004E18A3"/>
    <w:rsid w:val="004E190D"/>
    <w:rsid w:val="004E1973"/>
    <w:rsid w:val="004E1A61"/>
    <w:rsid w:val="004E1BCF"/>
    <w:rsid w:val="004E1D47"/>
    <w:rsid w:val="004E1F1B"/>
    <w:rsid w:val="004E1F20"/>
    <w:rsid w:val="004E2977"/>
    <w:rsid w:val="004E2A1D"/>
    <w:rsid w:val="004E2BDC"/>
    <w:rsid w:val="004E2D9D"/>
    <w:rsid w:val="004E2F3F"/>
    <w:rsid w:val="004E2F57"/>
    <w:rsid w:val="004E33E9"/>
    <w:rsid w:val="004E3AF2"/>
    <w:rsid w:val="004E3B3E"/>
    <w:rsid w:val="004E3D4E"/>
    <w:rsid w:val="004E3E9E"/>
    <w:rsid w:val="004E4306"/>
    <w:rsid w:val="004E461A"/>
    <w:rsid w:val="004E4DBE"/>
    <w:rsid w:val="004E4E85"/>
    <w:rsid w:val="004E4EA7"/>
    <w:rsid w:val="004E5230"/>
    <w:rsid w:val="004E57E4"/>
    <w:rsid w:val="004E5965"/>
    <w:rsid w:val="004E59CB"/>
    <w:rsid w:val="004E5C37"/>
    <w:rsid w:val="004E64A3"/>
    <w:rsid w:val="004E661C"/>
    <w:rsid w:val="004E68BA"/>
    <w:rsid w:val="004E6D31"/>
    <w:rsid w:val="004E6E8B"/>
    <w:rsid w:val="004E6F7E"/>
    <w:rsid w:val="004E71ED"/>
    <w:rsid w:val="004E73C5"/>
    <w:rsid w:val="004E7A4F"/>
    <w:rsid w:val="004F06A2"/>
    <w:rsid w:val="004F0975"/>
    <w:rsid w:val="004F0AFD"/>
    <w:rsid w:val="004F0B37"/>
    <w:rsid w:val="004F0C20"/>
    <w:rsid w:val="004F0DEC"/>
    <w:rsid w:val="004F0E03"/>
    <w:rsid w:val="004F14C2"/>
    <w:rsid w:val="004F14F8"/>
    <w:rsid w:val="004F1578"/>
    <w:rsid w:val="004F1835"/>
    <w:rsid w:val="004F186A"/>
    <w:rsid w:val="004F213F"/>
    <w:rsid w:val="004F2321"/>
    <w:rsid w:val="004F28DF"/>
    <w:rsid w:val="004F2BB0"/>
    <w:rsid w:val="004F3655"/>
    <w:rsid w:val="004F3693"/>
    <w:rsid w:val="004F3802"/>
    <w:rsid w:val="004F399A"/>
    <w:rsid w:val="004F3DDE"/>
    <w:rsid w:val="004F448E"/>
    <w:rsid w:val="004F495C"/>
    <w:rsid w:val="004F4C32"/>
    <w:rsid w:val="004F525E"/>
    <w:rsid w:val="004F5422"/>
    <w:rsid w:val="004F583C"/>
    <w:rsid w:val="004F5A54"/>
    <w:rsid w:val="004F5ECB"/>
    <w:rsid w:val="004F649E"/>
    <w:rsid w:val="004F7021"/>
    <w:rsid w:val="004F7483"/>
    <w:rsid w:val="004F7813"/>
    <w:rsid w:val="004F78D0"/>
    <w:rsid w:val="004F7951"/>
    <w:rsid w:val="004F7B0D"/>
    <w:rsid w:val="004F7DDA"/>
    <w:rsid w:val="0050007E"/>
    <w:rsid w:val="0050036E"/>
    <w:rsid w:val="00500596"/>
    <w:rsid w:val="00500601"/>
    <w:rsid w:val="00500E26"/>
    <w:rsid w:val="00500FEA"/>
    <w:rsid w:val="005010B9"/>
    <w:rsid w:val="005012B3"/>
    <w:rsid w:val="0050130B"/>
    <w:rsid w:val="0050134A"/>
    <w:rsid w:val="005015BF"/>
    <w:rsid w:val="00501669"/>
    <w:rsid w:val="005016C4"/>
    <w:rsid w:val="005018CD"/>
    <w:rsid w:val="005022A4"/>
    <w:rsid w:val="00502835"/>
    <w:rsid w:val="00502CB4"/>
    <w:rsid w:val="0050334B"/>
    <w:rsid w:val="0050466F"/>
    <w:rsid w:val="00504A55"/>
    <w:rsid w:val="00505BDA"/>
    <w:rsid w:val="00506420"/>
    <w:rsid w:val="005065FA"/>
    <w:rsid w:val="005067A3"/>
    <w:rsid w:val="005067F0"/>
    <w:rsid w:val="00506B44"/>
    <w:rsid w:val="00506C41"/>
    <w:rsid w:val="00507159"/>
    <w:rsid w:val="005071A1"/>
    <w:rsid w:val="0050734C"/>
    <w:rsid w:val="0050770B"/>
    <w:rsid w:val="0050774A"/>
    <w:rsid w:val="00507B69"/>
    <w:rsid w:val="00507D3F"/>
    <w:rsid w:val="00507D9C"/>
    <w:rsid w:val="0051043A"/>
    <w:rsid w:val="00510932"/>
    <w:rsid w:val="00511283"/>
    <w:rsid w:val="005113D2"/>
    <w:rsid w:val="00511483"/>
    <w:rsid w:val="0051182D"/>
    <w:rsid w:val="00511B27"/>
    <w:rsid w:val="005121D2"/>
    <w:rsid w:val="0051238F"/>
    <w:rsid w:val="00512786"/>
    <w:rsid w:val="00512D89"/>
    <w:rsid w:val="00512EE9"/>
    <w:rsid w:val="00512F58"/>
    <w:rsid w:val="00512FAC"/>
    <w:rsid w:val="005133DF"/>
    <w:rsid w:val="0051384D"/>
    <w:rsid w:val="0051390C"/>
    <w:rsid w:val="00513EE2"/>
    <w:rsid w:val="0051418C"/>
    <w:rsid w:val="005148F8"/>
    <w:rsid w:val="00514AA9"/>
    <w:rsid w:val="00514C80"/>
    <w:rsid w:val="00514E7B"/>
    <w:rsid w:val="00515353"/>
    <w:rsid w:val="005153B1"/>
    <w:rsid w:val="005154D4"/>
    <w:rsid w:val="0051564A"/>
    <w:rsid w:val="005159D0"/>
    <w:rsid w:val="005159E0"/>
    <w:rsid w:val="00515A78"/>
    <w:rsid w:val="00515CC3"/>
    <w:rsid w:val="00515DA5"/>
    <w:rsid w:val="00516016"/>
    <w:rsid w:val="005161B1"/>
    <w:rsid w:val="00516377"/>
    <w:rsid w:val="0051680E"/>
    <w:rsid w:val="00516CF9"/>
    <w:rsid w:val="005177CE"/>
    <w:rsid w:val="00517A9A"/>
    <w:rsid w:val="00517BA3"/>
    <w:rsid w:val="0052009D"/>
    <w:rsid w:val="00520451"/>
    <w:rsid w:val="00520499"/>
    <w:rsid w:val="00520B07"/>
    <w:rsid w:val="00521124"/>
    <w:rsid w:val="00521383"/>
    <w:rsid w:val="00521660"/>
    <w:rsid w:val="00521733"/>
    <w:rsid w:val="00521A3C"/>
    <w:rsid w:val="00521AF5"/>
    <w:rsid w:val="00521D97"/>
    <w:rsid w:val="00521F1F"/>
    <w:rsid w:val="0052244C"/>
    <w:rsid w:val="00522468"/>
    <w:rsid w:val="005226B9"/>
    <w:rsid w:val="00522858"/>
    <w:rsid w:val="00522B16"/>
    <w:rsid w:val="00522D0C"/>
    <w:rsid w:val="00522D63"/>
    <w:rsid w:val="00523461"/>
    <w:rsid w:val="00523E2A"/>
    <w:rsid w:val="00524599"/>
    <w:rsid w:val="005246A9"/>
    <w:rsid w:val="00524B09"/>
    <w:rsid w:val="00524D31"/>
    <w:rsid w:val="0052523A"/>
    <w:rsid w:val="00525282"/>
    <w:rsid w:val="005256F0"/>
    <w:rsid w:val="00525937"/>
    <w:rsid w:val="00525BB5"/>
    <w:rsid w:val="00525CFB"/>
    <w:rsid w:val="00525D37"/>
    <w:rsid w:val="00525DC8"/>
    <w:rsid w:val="00525EB1"/>
    <w:rsid w:val="0052670C"/>
    <w:rsid w:val="00526E61"/>
    <w:rsid w:val="00526FBA"/>
    <w:rsid w:val="0052705D"/>
    <w:rsid w:val="0052739A"/>
    <w:rsid w:val="00527472"/>
    <w:rsid w:val="00527F19"/>
    <w:rsid w:val="00530304"/>
    <w:rsid w:val="00530566"/>
    <w:rsid w:val="005308EB"/>
    <w:rsid w:val="00530CB2"/>
    <w:rsid w:val="00530D80"/>
    <w:rsid w:val="00531026"/>
    <w:rsid w:val="005312DF"/>
    <w:rsid w:val="005312E2"/>
    <w:rsid w:val="005316CE"/>
    <w:rsid w:val="00531A5A"/>
    <w:rsid w:val="00531A5B"/>
    <w:rsid w:val="00531B9A"/>
    <w:rsid w:val="00532078"/>
    <w:rsid w:val="00532337"/>
    <w:rsid w:val="00532455"/>
    <w:rsid w:val="00533153"/>
    <w:rsid w:val="00533297"/>
    <w:rsid w:val="005335EC"/>
    <w:rsid w:val="0053380B"/>
    <w:rsid w:val="00533C2E"/>
    <w:rsid w:val="00533E60"/>
    <w:rsid w:val="005341F5"/>
    <w:rsid w:val="00534556"/>
    <w:rsid w:val="005349B5"/>
    <w:rsid w:val="00535706"/>
    <w:rsid w:val="005362D3"/>
    <w:rsid w:val="00536463"/>
    <w:rsid w:val="00536CED"/>
    <w:rsid w:val="005370C3"/>
    <w:rsid w:val="00537444"/>
    <w:rsid w:val="005376F5"/>
    <w:rsid w:val="0053798C"/>
    <w:rsid w:val="00537B53"/>
    <w:rsid w:val="00537D0B"/>
    <w:rsid w:val="00540364"/>
    <w:rsid w:val="00540534"/>
    <w:rsid w:val="00540AA8"/>
    <w:rsid w:val="00540DA3"/>
    <w:rsid w:val="005414EC"/>
    <w:rsid w:val="00541574"/>
    <w:rsid w:val="00541ACC"/>
    <w:rsid w:val="00541AED"/>
    <w:rsid w:val="00541CBA"/>
    <w:rsid w:val="00541F39"/>
    <w:rsid w:val="0054208F"/>
    <w:rsid w:val="0054217A"/>
    <w:rsid w:val="00542210"/>
    <w:rsid w:val="00542979"/>
    <w:rsid w:val="00542A15"/>
    <w:rsid w:val="00542AEE"/>
    <w:rsid w:val="00542B9C"/>
    <w:rsid w:val="00542BC9"/>
    <w:rsid w:val="00542C26"/>
    <w:rsid w:val="00542C6E"/>
    <w:rsid w:val="00542FC5"/>
    <w:rsid w:val="00543503"/>
    <w:rsid w:val="00543931"/>
    <w:rsid w:val="00543ADD"/>
    <w:rsid w:val="00543BEB"/>
    <w:rsid w:val="00544158"/>
    <w:rsid w:val="00544258"/>
    <w:rsid w:val="0054480C"/>
    <w:rsid w:val="00544893"/>
    <w:rsid w:val="00544B5D"/>
    <w:rsid w:val="00545389"/>
    <w:rsid w:val="005453FD"/>
    <w:rsid w:val="0054558C"/>
    <w:rsid w:val="00545932"/>
    <w:rsid w:val="0054616F"/>
    <w:rsid w:val="00546A7D"/>
    <w:rsid w:val="00546AD9"/>
    <w:rsid w:val="00546BFE"/>
    <w:rsid w:val="0054716B"/>
    <w:rsid w:val="005477B4"/>
    <w:rsid w:val="00547E13"/>
    <w:rsid w:val="00547FE5"/>
    <w:rsid w:val="00550124"/>
    <w:rsid w:val="0055026C"/>
    <w:rsid w:val="0055035D"/>
    <w:rsid w:val="005504A0"/>
    <w:rsid w:val="005505BF"/>
    <w:rsid w:val="00551118"/>
    <w:rsid w:val="00551167"/>
    <w:rsid w:val="00551278"/>
    <w:rsid w:val="00551588"/>
    <w:rsid w:val="00551AD4"/>
    <w:rsid w:val="00551CBF"/>
    <w:rsid w:val="005525BC"/>
    <w:rsid w:val="00552E75"/>
    <w:rsid w:val="0055340D"/>
    <w:rsid w:val="00553551"/>
    <w:rsid w:val="005539C0"/>
    <w:rsid w:val="00553C08"/>
    <w:rsid w:val="00554775"/>
    <w:rsid w:val="00554BBE"/>
    <w:rsid w:val="00554E5D"/>
    <w:rsid w:val="005552CF"/>
    <w:rsid w:val="00555887"/>
    <w:rsid w:val="00555C34"/>
    <w:rsid w:val="00556219"/>
    <w:rsid w:val="005562A2"/>
    <w:rsid w:val="005567BF"/>
    <w:rsid w:val="00556D30"/>
    <w:rsid w:val="00556F92"/>
    <w:rsid w:val="005570BC"/>
    <w:rsid w:val="005576E9"/>
    <w:rsid w:val="0055772C"/>
    <w:rsid w:val="0056026E"/>
    <w:rsid w:val="00560336"/>
    <w:rsid w:val="00560433"/>
    <w:rsid w:val="005605D5"/>
    <w:rsid w:val="00560BF5"/>
    <w:rsid w:val="00560C30"/>
    <w:rsid w:val="00561073"/>
    <w:rsid w:val="005614F4"/>
    <w:rsid w:val="00561A07"/>
    <w:rsid w:val="00561EDB"/>
    <w:rsid w:val="0056213D"/>
    <w:rsid w:val="0056306C"/>
    <w:rsid w:val="00563382"/>
    <w:rsid w:val="00563815"/>
    <w:rsid w:val="00563840"/>
    <w:rsid w:val="00563A8C"/>
    <w:rsid w:val="00563BEB"/>
    <w:rsid w:val="00563C20"/>
    <w:rsid w:val="00563C96"/>
    <w:rsid w:val="00563E44"/>
    <w:rsid w:val="00564024"/>
    <w:rsid w:val="00564201"/>
    <w:rsid w:val="00564729"/>
    <w:rsid w:val="00564B1A"/>
    <w:rsid w:val="00564B8F"/>
    <w:rsid w:val="00564CB6"/>
    <w:rsid w:val="00564DB2"/>
    <w:rsid w:val="00564FD4"/>
    <w:rsid w:val="005650D5"/>
    <w:rsid w:val="005650E7"/>
    <w:rsid w:val="00565126"/>
    <w:rsid w:val="00566554"/>
    <w:rsid w:val="00566650"/>
    <w:rsid w:val="00566B20"/>
    <w:rsid w:val="0056715A"/>
    <w:rsid w:val="00567229"/>
    <w:rsid w:val="00567A9F"/>
    <w:rsid w:val="00567D9E"/>
    <w:rsid w:val="0057034C"/>
    <w:rsid w:val="00570558"/>
    <w:rsid w:val="00570DC6"/>
    <w:rsid w:val="0057108D"/>
    <w:rsid w:val="005711A8"/>
    <w:rsid w:val="005712AA"/>
    <w:rsid w:val="005717B3"/>
    <w:rsid w:val="00571F29"/>
    <w:rsid w:val="005721E8"/>
    <w:rsid w:val="00572461"/>
    <w:rsid w:val="00572C38"/>
    <w:rsid w:val="0057333E"/>
    <w:rsid w:val="00573393"/>
    <w:rsid w:val="005737CC"/>
    <w:rsid w:val="005739D2"/>
    <w:rsid w:val="005741E1"/>
    <w:rsid w:val="00574349"/>
    <w:rsid w:val="0057447C"/>
    <w:rsid w:val="005746A1"/>
    <w:rsid w:val="005749EE"/>
    <w:rsid w:val="00574AFA"/>
    <w:rsid w:val="00574ED6"/>
    <w:rsid w:val="00574F10"/>
    <w:rsid w:val="005750D9"/>
    <w:rsid w:val="005753AC"/>
    <w:rsid w:val="005755C1"/>
    <w:rsid w:val="00575717"/>
    <w:rsid w:val="005759AB"/>
    <w:rsid w:val="00575CAC"/>
    <w:rsid w:val="00576516"/>
    <w:rsid w:val="00576A90"/>
    <w:rsid w:val="00576F70"/>
    <w:rsid w:val="0057731A"/>
    <w:rsid w:val="00577449"/>
    <w:rsid w:val="00577487"/>
    <w:rsid w:val="0057751D"/>
    <w:rsid w:val="00577CC7"/>
    <w:rsid w:val="005800AC"/>
    <w:rsid w:val="005805C3"/>
    <w:rsid w:val="0058067F"/>
    <w:rsid w:val="00580A75"/>
    <w:rsid w:val="00580ABD"/>
    <w:rsid w:val="00581120"/>
    <w:rsid w:val="0058168A"/>
    <w:rsid w:val="00581B0E"/>
    <w:rsid w:val="00581EB8"/>
    <w:rsid w:val="005822D0"/>
    <w:rsid w:val="005826CB"/>
    <w:rsid w:val="00583189"/>
    <w:rsid w:val="00583891"/>
    <w:rsid w:val="005838AD"/>
    <w:rsid w:val="005838DA"/>
    <w:rsid w:val="00583DCF"/>
    <w:rsid w:val="00583E36"/>
    <w:rsid w:val="0058418C"/>
    <w:rsid w:val="00584217"/>
    <w:rsid w:val="00584523"/>
    <w:rsid w:val="00584613"/>
    <w:rsid w:val="00584B65"/>
    <w:rsid w:val="00585156"/>
    <w:rsid w:val="00585240"/>
    <w:rsid w:val="00585528"/>
    <w:rsid w:val="00585B03"/>
    <w:rsid w:val="00585B76"/>
    <w:rsid w:val="00585D57"/>
    <w:rsid w:val="00586059"/>
    <w:rsid w:val="005865BE"/>
    <w:rsid w:val="005866B5"/>
    <w:rsid w:val="005874FD"/>
    <w:rsid w:val="00587B69"/>
    <w:rsid w:val="00587CBD"/>
    <w:rsid w:val="005903EF"/>
    <w:rsid w:val="0059072A"/>
    <w:rsid w:val="00590A4D"/>
    <w:rsid w:val="005911A7"/>
    <w:rsid w:val="00591770"/>
    <w:rsid w:val="00591A34"/>
    <w:rsid w:val="00591C37"/>
    <w:rsid w:val="00591F68"/>
    <w:rsid w:val="00592013"/>
    <w:rsid w:val="00592192"/>
    <w:rsid w:val="005923CF"/>
    <w:rsid w:val="00592547"/>
    <w:rsid w:val="00592B2E"/>
    <w:rsid w:val="00592E47"/>
    <w:rsid w:val="00593C36"/>
    <w:rsid w:val="00593EB4"/>
    <w:rsid w:val="005943F0"/>
    <w:rsid w:val="005945CD"/>
    <w:rsid w:val="00594A80"/>
    <w:rsid w:val="00594FC5"/>
    <w:rsid w:val="0059504E"/>
    <w:rsid w:val="005953E7"/>
    <w:rsid w:val="00595592"/>
    <w:rsid w:val="0059572E"/>
    <w:rsid w:val="00595B0B"/>
    <w:rsid w:val="00595C1F"/>
    <w:rsid w:val="00595DB6"/>
    <w:rsid w:val="00596009"/>
    <w:rsid w:val="00596998"/>
    <w:rsid w:val="00596A7A"/>
    <w:rsid w:val="00596B11"/>
    <w:rsid w:val="00596E71"/>
    <w:rsid w:val="005974EE"/>
    <w:rsid w:val="00597AF9"/>
    <w:rsid w:val="005A0020"/>
    <w:rsid w:val="005A09BC"/>
    <w:rsid w:val="005A1177"/>
    <w:rsid w:val="005A1571"/>
    <w:rsid w:val="005A162D"/>
    <w:rsid w:val="005A164F"/>
    <w:rsid w:val="005A1847"/>
    <w:rsid w:val="005A1869"/>
    <w:rsid w:val="005A1B2D"/>
    <w:rsid w:val="005A1D7C"/>
    <w:rsid w:val="005A1DC6"/>
    <w:rsid w:val="005A1F0E"/>
    <w:rsid w:val="005A2095"/>
    <w:rsid w:val="005A24CB"/>
    <w:rsid w:val="005A29F3"/>
    <w:rsid w:val="005A3118"/>
    <w:rsid w:val="005A3594"/>
    <w:rsid w:val="005A36A1"/>
    <w:rsid w:val="005A3B39"/>
    <w:rsid w:val="005A3F7D"/>
    <w:rsid w:val="005A3F8B"/>
    <w:rsid w:val="005A460E"/>
    <w:rsid w:val="005A4917"/>
    <w:rsid w:val="005A49BF"/>
    <w:rsid w:val="005A4BB7"/>
    <w:rsid w:val="005A4F6F"/>
    <w:rsid w:val="005A5069"/>
    <w:rsid w:val="005A5437"/>
    <w:rsid w:val="005A59B3"/>
    <w:rsid w:val="005A5E40"/>
    <w:rsid w:val="005A635D"/>
    <w:rsid w:val="005A650B"/>
    <w:rsid w:val="005A66AC"/>
    <w:rsid w:val="005A677A"/>
    <w:rsid w:val="005A6D37"/>
    <w:rsid w:val="005A6D7D"/>
    <w:rsid w:val="005A7C2B"/>
    <w:rsid w:val="005A7E7E"/>
    <w:rsid w:val="005B0F89"/>
    <w:rsid w:val="005B1684"/>
    <w:rsid w:val="005B1C7C"/>
    <w:rsid w:val="005B1EB4"/>
    <w:rsid w:val="005B1F4B"/>
    <w:rsid w:val="005B212A"/>
    <w:rsid w:val="005B2152"/>
    <w:rsid w:val="005B23BF"/>
    <w:rsid w:val="005B26EA"/>
    <w:rsid w:val="005B2D0C"/>
    <w:rsid w:val="005B2D9D"/>
    <w:rsid w:val="005B2E5C"/>
    <w:rsid w:val="005B2FE1"/>
    <w:rsid w:val="005B307C"/>
    <w:rsid w:val="005B35AB"/>
    <w:rsid w:val="005B38FD"/>
    <w:rsid w:val="005B4274"/>
    <w:rsid w:val="005B43A4"/>
    <w:rsid w:val="005B4433"/>
    <w:rsid w:val="005B4A58"/>
    <w:rsid w:val="005B5237"/>
    <w:rsid w:val="005B5407"/>
    <w:rsid w:val="005B5413"/>
    <w:rsid w:val="005B5437"/>
    <w:rsid w:val="005B5591"/>
    <w:rsid w:val="005B563C"/>
    <w:rsid w:val="005B5988"/>
    <w:rsid w:val="005B5B19"/>
    <w:rsid w:val="005B5C92"/>
    <w:rsid w:val="005B5CBD"/>
    <w:rsid w:val="005B5DCA"/>
    <w:rsid w:val="005B61AD"/>
    <w:rsid w:val="005B6861"/>
    <w:rsid w:val="005B6E4C"/>
    <w:rsid w:val="005B7287"/>
    <w:rsid w:val="005B785E"/>
    <w:rsid w:val="005B7B3C"/>
    <w:rsid w:val="005C05B6"/>
    <w:rsid w:val="005C065A"/>
    <w:rsid w:val="005C06B2"/>
    <w:rsid w:val="005C0791"/>
    <w:rsid w:val="005C0A46"/>
    <w:rsid w:val="005C15B4"/>
    <w:rsid w:val="005C1CD5"/>
    <w:rsid w:val="005C1E4F"/>
    <w:rsid w:val="005C22CC"/>
    <w:rsid w:val="005C26E0"/>
    <w:rsid w:val="005C2E4E"/>
    <w:rsid w:val="005C2F7F"/>
    <w:rsid w:val="005C30D3"/>
    <w:rsid w:val="005C30E9"/>
    <w:rsid w:val="005C3760"/>
    <w:rsid w:val="005C387C"/>
    <w:rsid w:val="005C38F2"/>
    <w:rsid w:val="005C3B0E"/>
    <w:rsid w:val="005C3BDF"/>
    <w:rsid w:val="005C40A2"/>
    <w:rsid w:val="005C420F"/>
    <w:rsid w:val="005C48B1"/>
    <w:rsid w:val="005C48F0"/>
    <w:rsid w:val="005C4EDE"/>
    <w:rsid w:val="005C540B"/>
    <w:rsid w:val="005C5516"/>
    <w:rsid w:val="005C5A77"/>
    <w:rsid w:val="005C5AC0"/>
    <w:rsid w:val="005C636E"/>
    <w:rsid w:val="005C673E"/>
    <w:rsid w:val="005C6892"/>
    <w:rsid w:val="005C6B26"/>
    <w:rsid w:val="005C6B8D"/>
    <w:rsid w:val="005C700E"/>
    <w:rsid w:val="005C7301"/>
    <w:rsid w:val="005C75EB"/>
    <w:rsid w:val="005C779B"/>
    <w:rsid w:val="005C7CED"/>
    <w:rsid w:val="005C7F5F"/>
    <w:rsid w:val="005D044A"/>
    <w:rsid w:val="005D04A7"/>
    <w:rsid w:val="005D0510"/>
    <w:rsid w:val="005D0B06"/>
    <w:rsid w:val="005D104C"/>
    <w:rsid w:val="005D11F9"/>
    <w:rsid w:val="005D12AA"/>
    <w:rsid w:val="005D15C1"/>
    <w:rsid w:val="005D169B"/>
    <w:rsid w:val="005D1752"/>
    <w:rsid w:val="005D1FB8"/>
    <w:rsid w:val="005D2262"/>
    <w:rsid w:val="005D2304"/>
    <w:rsid w:val="005D24FE"/>
    <w:rsid w:val="005D2509"/>
    <w:rsid w:val="005D257E"/>
    <w:rsid w:val="005D2D5E"/>
    <w:rsid w:val="005D39FF"/>
    <w:rsid w:val="005D3E08"/>
    <w:rsid w:val="005D457E"/>
    <w:rsid w:val="005D48A3"/>
    <w:rsid w:val="005D4AA5"/>
    <w:rsid w:val="005D4ADB"/>
    <w:rsid w:val="005D4B5B"/>
    <w:rsid w:val="005D4C20"/>
    <w:rsid w:val="005D502E"/>
    <w:rsid w:val="005D51AC"/>
    <w:rsid w:val="005D55FF"/>
    <w:rsid w:val="005D5DC7"/>
    <w:rsid w:val="005D60DA"/>
    <w:rsid w:val="005D6807"/>
    <w:rsid w:val="005D70EC"/>
    <w:rsid w:val="005D73C8"/>
    <w:rsid w:val="005D7900"/>
    <w:rsid w:val="005E03F9"/>
    <w:rsid w:val="005E074C"/>
    <w:rsid w:val="005E0B98"/>
    <w:rsid w:val="005E1665"/>
    <w:rsid w:val="005E1C21"/>
    <w:rsid w:val="005E211C"/>
    <w:rsid w:val="005E21FB"/>
    <w:rsid w:val="005E2933"/>
    <w:rsid w:val="005E293C"/>
    <w:rsid w:val="005E2946"/>
    <w:rsid w:val="005E2D21"/>
    <w:rsid w:val="005E2E9D"/>
    <w:rsid w:val="005E3265"/>
    <w:rsid w:val="005E3407"/>
    <w:rsid w:val="005E3544"/>
    <w:rsid w:val="005E36C2"/>
    <w:rsid w:val="005E3DE6"/>
    <w:rsid w:val="005E40B7"/>
    <w:rsid w:val="005E4182"/>
    <w:rsid w:val="005E42A6"/>
    <w:rsid w:val="005E4BC5"/>
    <w:rsid w:val="005E4BC7"/>
    <w:rsid w:val="005E4D8B"/>
    <w:rsid w:val="005E4DB3"/>
    <w:rsid w:val="005E4E50"/>
    <w:rsid w:val="005E4FF7"/>
    <w:rsid w:val="005E5301"/>
    <w:rsid w:val="005E56DC"/>
    <w:rsid w:val="005E5A4D"/>
    <w:rsid w:val="005E608E"/>
    <w:rsid w:val="005E6425"/>
    <w:rsid w:val="005E662A"/>
    <w:rsid w:val="005E69E0"/>
    <w:rsid w:val="005E6B10"/>
    <w:rsid w:val="005E700C"/>
    <w:rsid w:val="005E76CB"/>
    <w:rsid w:val="005E790B"/>
    <w:rsid w:val="005E7CB5"/>
    <w:rsid w:val="005E7CBB"/>
    <w:rsid w:val="005E7CDF"/>
    <w:rsid w:val="005E7D24"/>
    <w:rsid w:val="005F05A1"/>
    <w:rsid w:val="005F0B6A"/>
    <w:rsid w:val="005F10F7"/>
    <w:rsid w:val="005F18BE"/>
    <w:rsid w:val="005F1DFC"/>
    <w:rsid w:val="005F1EC0"/>
    <w:rsid w:val="005F2134"/>
    <w:rsid w:val="005F21EC"/>
    <w:rsid w:val="005F228A"/>
    <w:rsid w:val="005F23A7"/>
    <w:rsid w:val="005F323F"/>
    <w:rsid w:val="005F352A"/>
    <w:rsid w:val="005F39F9"/>
    <w:rsid w:val="005F3D52"/>
    <w:rsid w:val="005F3FDF"/>
    <w:rsid w:val="005F4405"/>
    <w:rsid w:val="005F45BE"/>
    <w:rsid w:val="005F45C3"/>
    <w:rsid w:val="005F490B"/>
    <w:rsid w:val="005F494E"/>
    <w:rsid w:val="005F4A28"/>
    <w:rsid w:val="005F4DCA"/>
    <w:rsid w:val="005F4FEC"/>
    <w:rsid w:val="005F5854"/>
    <w:rsid w:val="005F5881"/>
    <w:rsid w:val="005F603A"/>
    <w:rsid w:val="005F64CB"/>
    <w:rsid w:val="005F6BB5"/>
    <w:rsid w:val="005F6F05"/>
    <w:rsid w:val="005F7434"/>
    <w:rsid w:val="005F78F5"/>
    <w:rsid w:val="005F7AAE"/>
    <w:rsid w:val="005F7E66"/>
    <w:rsid w:val="005F7F1A"/>
    <w:rsid w:val="00600434"/>
    <w:rsid w:val="00600BD0"/>
    <w:rsid w:val="00600C2F"/>
    <w:rsid w:val="00600F20"/>
    <w:rsid w:val="00601405"/>
    <w:rsid w:val="00601496"/>
    <w:rsid w:val="00601674"/>
    <w:rsid w:val="00601A33"/>
    <w:rsid w:val="00601FBE"/>
    <w:rsid w:val="00602199"/>
    <w:rsid w:val="00602323"/>
    <w:rsid w:val="00602366"/>
    <w:rsid w:val="006023F0"/>
    <w:rsid w:val="006024DC"/>
    <w:rsid w:val="00602504"/>
    <w:rsid w:val="00602730"/>
    <w:rsid w:val="00602AE5"/>
    <w:rsid w:val="00602C8F"/>
    <w:rsid w:val="00602E38"/>
    <w:rsid w:val="006030C1"/>
    <w:rsid w:val="00603CF3"/>
    <w:rsid w:val="00604685"/>
    <w:rsid w:val="00604AF2"/>
    <w:rsid w:val="00605547"/>
    <w:rsid w:val="0060554D"/>
    <w:rsid w:val="00605898"/>
    <w:rsid w:val="00605DFD"/>
    <w:rsid w:val="00605F7D"/>
    <w:rsid w:val="00605FA7"/>
    <w:rsid w:val="00606AC3"/>
    <w:rsid w:val="00606BB6"/>
    <w:rsid w:val="00607008"/>
    <w:rsid w:val="00607203"/>
    <w:rsid w:val="006073D2"/>
    <w:rsid w:val="0060769A"/>
    <w:rsid w:val="006079DE"/>
    <w:rsid w:val="0061002A"/>
    <w:rsid w:val="00610566"/>
    <w:rsid w:val="006108A2"/>
    <w:rsid w:val="006108EF"/>
    <w:rsid w:val="006109D7"/>
    <w:rsid w:val="00610DAA"/>
    <w:rsid w:val="00610E19"/>
    <w:rsid w:val="00611014"/>
    <w:rsid w:val="0061135E"/>
    <w:rsid w:val="006113E2"/>
    <w:rsid w:val="006116FC"/>
    <w:rsid w:val="00611727"/>
    <w:rsid w:val="00611846"/>
    <w:rsid w:val="00611963"/>
    <w:rsid w:val="00611E7C"/>
    <w:rsid w:val="00611FA9"/>
    <w:rsid w:val="00612454"/>
    <w:rsid w:val="006124A4"/>
    <w:rsid w:val="006125B9"/>
    <w:rsid w:val="006125BB"/>
    <w:rsid w:val="006126D3"/>
    <w:rsid w:val="00612DA6"/>
    <w:rsid w:val="00612FEB"/>
    <w:rsid w:val="00613089"/>
    <w:rsid w:val="00613178"/>
    <w:rsid w:val="00613802"/>
    <w:rsid w:val="00613939"/>
    <w:rsid w:val="00613B59"/>
    <w:rsid w:val="00613BC4"/>
    <w:rsid w:val="00613EAF"/>
    <w:rsid w:val="006140AD"/>
    <w:rsid w:val="006141AF"/>
    <w:rsid w:val="00614C3D"/>
    <w:rsid w:val="00614CAC"/>
    <w:rsid w:val="00614DB3"/>
    <w:rsid w:val="006153E4"/>
    <w:rsid w:val="00615662"/>
    <w:rsid w:val="00615D7D"/>
    <w:rsid w:val="00616081"/>
    <w:rsid w:val="006160B0"/>
    <w:rsid w:val="00616786"/>
    <w:rsid w:val="00616E11"/>
    <w:rsid w:val="006170A3"/>
    <w:rsid w:val="00617175"/>
    <w:rsid w:val="006171EC"/>
    <w:rsid w:val="00617343"/>
    <w:rsid w:val="006173E0"/>
    <w:rsid w:val="00617810"/>
    <w:rsid w:val="00617822"/>
    <w:rsid w:val="00617A41"/>
    <w:rsid w:val="00617A8E"/>
    <w:rsid w:val="00617DAE"/>
    <w:rsid w:val="00617EFE"/>
    <w:rsid w:val="006200AD"/>
    <w:rsid w:val="006205D1"/>
    <w:rsid w:val="0062077F"/>
    <w:rsid w:val="00620921"/>
    <w:rsid w:val="006209EA"/>
    <w:rsid w:val="00620EC6"/>
    <w:rsid w:val="00620ECA"/>
    <w:rsid w:val="00620FE6"/>
    <w:rsid w:val="00621305"/>
    <w:rsid w:val="0062142A"/>
    <w:rsid w:val="006220D9"/>
    <w:rsid w:val="00622312"/>
    <w:rsid w:val="00622C14"/>
    <w:rsid w:val="00622CED"/>
    <w:rsid w:val="00622E58"/>
    <w:rsid w:val="006230B8"/>
    <w:rsid w:val="006232AF"/>
    <w:rsid w:val="00623416"/>
    <w:rsid w:val="0062367C"/>
    <w:rsid w:val="006236E6"/>
    <w:rsid w:val="00623850"/>
    <w:rsid w:val="006243AA"/>
    <w:rsid w:val="006245D7"/>
    <w:rsid w:val="0062493D"/>
    <w:rsid w:val="00624AC4"/>
    <w:rsid w:val="00624CC3"/>
    <w:rsid w:val="00624FE3"/>
    <w:rsid w:val="006250A0"/>
    <w:rsid w:val="006251A2"/>
    <w:rsid w:val="00625A1E"/>
    <w:rsid w:val="00625C06"/>
    <w:rsid w:val="00625E5D"/>
    <w:rsid w:val="00626836"/>
    <w:rsid w:val="00626A78"/>
    <w:rsid w:val="00626C02"/>
    <w:rsid w:val="0062780F"/>
    <w:rsid w:val="00627827"/>
    <w:rsid w:val="00630A68"/>
    <w:rsid w:val="00630A9C"/>
    <w:rsid w:val="00630C16"/>
    <w:rsid w:val="00630DEC"/>
    <w:rsid w:val="00630F9D"/>
    <w:rsid w:val="00630FE5"/>
    <w:rsid w:val="0063101C"/>
    <w:rsid w:val="00631198"/>
    <w:rsid w:val="00631427"/>
    <w:rsid w:val="00631533"/>
    <w:rsid w:val="0063184A"/>
    <w:rsid w:val="006318B8"/>
    <w:rsid w:val="00631C15"/>
    <w:rsid w:val="00631D14"/>
    <w:rsid w:val="00631E79"/>
    <w:rsid w:val="00632405"/>
    <w:rsid w:val="006324D5"/>
    <w:rsid w:val="0063274C"/>
    <w:rsid w:val="006327DC"/>
    <w:rsid w:val="00632A61"/>
    <w:rsid w:val="00632BD4"/>
    <w:rsid w:val="006333F9"/>
    <w:rsid w:val="00633432"/>
    <w:rsid w:val="0063391A"/>
    <w:rsid w:val="0063428B"/>
    <w:rsid w:val="00634421"/>
    <w:rsid w:val="0063454F"/>
    <w:rsid w:val="006349B1"/>
    <w:rsid w:val="00634EC8"/>
    <w:rsid w:val="00635918"/>
    <w:rsid w:val="00635AE7"/>
    <w:rsid w:val="00635C78"/>
    <w:rsid w:val="00635DDB"/>
    <w:rsid w:val="00636165"/>
    <w:rsid w:val="0063690D"/>
    <w:rsid w:val="0063697B"/>
    <w:rsid w:val="00636B09"/>
    <w:rsid w:val="00636DF1"/>
    <w:rsid w:val="0063758F"/>
    <w:rsid w:val="00637990"/>
    <w:rsid w:val="00637FC8"/>
    <w:rsid w:val="006401BB"/>
    <w:rsid w:val="006404A1"/>
    <w:rsid w:val="00640584"/>
    <w:rsid w:val="006405BF"/>
    <w:rsid w:val="00640F32"/>
    <w:rsid w:val="00641199"/>
    <w:rsid w:val="0064134B"/>
    <w:rsid w:val="006413B3"/>
    <w:rsid w:val="006415F1"/>
    <w:rsid w:val="00642434"/>
    <w:rsid w:val="00642581"/>
    <w:rsid w:val="00642AA1"/>
    <w:rsid w:val="00642D36"/>
    <w:rsid w:val="00642D43"/>
    <w:rsid w:val="00642DA1"/>
    <w:rsid w:val="006437EE"/>
    <w:rsid w:val="00643837"/>
    <w:rsid w:val="0064386A"/>
    <w:rsid w:val="006441F0"/>
    <w:rsid w:val="006446AE"/>
    <w:rsid w:val="0064476B"/>
    <w:rsid w:val="00644BEF"/>
    <w:rsid w:val="00645240"/>
    <w:rsid w:val="00645333"/>
    <w:rsid w:val="00645550"/>
    <w:rsid w:val="006455A7"/>
    <w:rsid w:val="00645C63"/>
    <w:rsid w:val="00645EBA"/>
    <w:rsid w:val="006462B1"/>
    <w:rsid w:val="00646E24"/>
    <w:rsid w:val="00646FF8"/>
    <w:rsid w:val="006471B2"/>
    <w:rsid w:val="00647547"/>
    <w:rsid w:val="00647633"/>
    <w:rsid w:val="0064781C"/>
    <w:rsid w:val="00647850"/>
    <w:rsid w:val="0065025C"/>
    <w:rsid w:val="006503CB"/>
    <w:rsid w:val="00651173"/>
    <w:rsid w:val="00651884"/>
    <w:rsid w:val="00651C18"/>
    <w:rsid w:val="00651E70"/>
    <w:rsid w:val="00651F18"/>
    <w:rsid w:val="00651FA7"/>
    <w:rsid w:val="00652126"/>
    <w:rsid w:val="006522E4"/>
    <w:rsid w:val="00652967"/>
    <w:rsid w:val="0065349D"/>
    <w:rsid w:val="006534E2"/>
    <w:rsid w:val="00653810"/>
    <w:rsid w:val="00653D49"/>
    <w:rsid w:val="00654687"/>
    <w:rsid w:val="00654725"/>
    <w:rsid w:val="006548A8"/>
    <w:rsid w:val="00654AD6"/>
    <w:rsid w:val="00654BBB"/>
    <w:rsid w:val="00655325"/>
    <w:rsid w:val="006553B8"/>
    <w:rsid w:val="0065568E"/>
    <w:rsid w:val="006559E1"/>
    <w:rsid w:val="00655F92"/>
    <w:rsid w:val="00656258"/>
    <w:rsid w:val="006572AE"/>
    <w:rsid w:val="0065787B"/>
    <w:rsid w:val="00657E50"/>
    <w:rsid w:val="006600B7"/>
    <w:rsid w:val="006601A4"/>
    <w:rsid w:val="006601C2"/>
    <w:rsid w:val="00660F83"/>
    <w:rsid w:val="006610CC"/>
    <w:rsid w:val="00661AF8"/>
    <w:rsid w:val="0066240F"/>
    <w:rsid w:val="006625E5"/>
    <w:rsid w:val="0066268E"/>
    <w:rsid w:val="00662832"/>
    <w:rsid w:val="00662DF7"/>
    <w:rsid w:val="00662F1C"/>
    <w:rsid w:val="0066396A"/>
    <w:rsid w:val="00663ADF"/>
    <w:rsid w:val="00664166"/>
    <w:rsid w:val="0066416C"/>
    <w:rsid w:val="00664DAA"/>
    <w:rsid w:val="00664FB3"/>
    <w:rsid w:val="006650D8"/>
    <w:rsid w:val="00665A2B"/>
    <w:rsid w:val="00665B0E"/>
    <w:rsid w:val="00665D5E"/>
    <w:rsid w:val="00665F99"/>
    <w:rsid w:val="00666FD2"/>
    <w:rsid w:val="006670AF"/>
    <w:rsid w:val="00667642"/>
    <w:rsid w:val="006676CE"/>
    <w:rsid w:val="00667B30"/>
    <w:rsid w:val="00667BA9"/>
    <w:rsid w:val="00667ECA"/>
    <w:rsid w:val="00670DA1"/>
    <w:rsid w:val="00670EAC"/>
    <w:rsid w:val="00670F07"/>
    <w:rsid w:val="006710C8"/>
    <w:rsid w:val="006711C1"/>
    <w:rsid w:val="00671350"/>
    <w:rsid w:val="006713A6"/>
    <w:rsid w:val="00671468"/>
    <w:rsid w:val="00671492"/>
    <w:rsid w:val="00671526"/>
    <w:rsid w:val="00671E4C"/>
    <w:rsid w:val="00671F3C"/>
    <w:rsid w:val="00672251"/>
    <w:rsid w:val="00672480"/>
    <w:rsid w:val="006729E9"/>
    <w:rsid w:val="00672B52"/>
    <w:rsid w:val="00672C55"/>
    <w:rsid w:val="00672CDB"/>
    <w:rsid w:val="00672D99"/>
    <w:rsid w:val="00673096"/>
    <w:rsid w:val="0067335C"/>
    <w:rsid w:val="0067350B"/>
    <w:rsid w:val="00673A46"/>
    <w:rsid w:val="00673BE2"/>
    <w:rsid w:val="00673D47"/>
    <w:rsid w:val="00673DAC"/>
    <w:rsid w:val="00673EDB"/>
    <w:rsid w:val="00673FF4"/>
    <w:rsid w:val="006740BA"/>
    <w:rsid w:val="00674482"/>
    <w:rsid w:val="00674A7D"/>
    <w:rsid w:val="006750E2"/>
    <w:rsid w:val="006757BA"/>
    <w:rsid w:val="0067582D"/>
    <w:rsid w:val="00675D52"/>
    <w:rsid w:val="0067650E"/>
    <w:rsid w:val="0067657A"/>
    <w:rsid w:val="00676EDE"/>
    <w:rsid w:val="006771C4"/>
    <w:rsid w:val="006771E0"/>
    <w:rsid w:val="00677B70"/>
    <w:rsid w:val="00680124"/>
    <w:rsid w:val="006805DA"/>
    <w:rsid w:val="0068091E"/>
    <w:rsid w:val="00680A99"/>
    <w:rsid w:val="00680B60"/>
    <w:rsid w:val="00681257"/>
    <w:rsid w:val="00681405"/>
    <w:rsid w:val="00681741"/>
    <w:rsid w:val="00681844"/>
    <w:rsid w:val="00681932"/>
    <w:rsid w:val="00681BD3"/>
    <w:rsid w:val="006825D1"/>
    <w:rsid w:val="00682CA6"/>
    <w:rsid w:val="00683303"/>
    <w:rsid w:val="00683635"/>
    <w:rsid w:val="00683A74"/>
    <w:rsid w:val="00683B9D"/>
    <w:rsid w:val="00684386"/>
    <w:rsid w:val="0068444E"/>
    <w:rsid w:val="00684D40"/>
    <w:rsid w:val="00684F5A"/>
    <w:rsid w:val="006853D4"/>
    <w:rsid w:val="00685B5F"/>
    <w:rsid w:val="00685D1F"/>
    <w:rsid w:val="00685D44"/>
    <w:rsid w:val="00685DFB"/>
    <w:rsid w:val="00685FC3"/>
    <w:rsid w:val="006861E3"/>
    <w:rsid w:val="00686B7F"/>
    <w:rsid w:val="00686CFC"/>
    <w:rsid w:val="00686E7F"/>
    <w:rsid w:val="00686ECE"/>
    <w:rsid w:val="00687270"/>
    <w:rsid w:val="00687444"/>
    <w:rsid w:val="006876A1"/>
    <w:rsid w:val="00687AE7"/>
    <w:rsid w:val="00687F0A"/>
    <w:rsid w:val="00687F79"/>
    <w:rsid w:val="006900BF"/>
    <w:rsid w:val="00690301"/>
    <w:rsid w:val="00690400"/>
    <w:rsid w:val="00690889"/>
    <w:rsid w:val="00690B15"/>
    <w:rsid w:val="00690BA3"/>
    <w:rsid w:val="00690E92"/>
    <w:rsid w:val="00691381"/>
    <w:rsid w:val="00691640"/>
    <w:rsid w:val="0069179F"/>
    <w:rsid w:val="00691FEE"/>
    <w:rsid w:val="0069246C"/>
    <w:rsid w:val="00692555"/>
    <w:rsid w:val="006926C3"/>
    <w:rsid w:val="0069273B"/>
    <w:rsid w:val="00692AC1"/>
    <w:rsid w:val="00692BF4"/>
    <w:rsid w:val="00693144"/>
    <w:rsid w:val="00693A27"/>
    <w:rsid w:val="00693AEE"/>
    <w:rsid w:val="00693DFD"/>
    <w:rsid w:val="00694569"/>
    <w:rsid w:val="00694AB9"/>
    <w:rsid w:val="006950EC"/>
    <w:rsid w:val="0069530E"/>
    <w:rsid w:val="006953B1"/>
    <w:rsid w:val="00696071"/>
    <w:rsid w:val="006960C6"/>
    <w:rsid w:val="0069629A"/>
    <w:rsid w:val="006962E0"/>
    <w:rsid w:val="00696384"/>
    <w:rsid w:val="00696DF7"/>
    <w:rsid w:val="00696F76"/>
    <w:rsid w:val="00697063"/>
    <w:rsid w:val="00697354"/>
    <w:rsid w:val="00697773"/>
    <w:rsid w:val="006979AF"/>
    <w:rsid w:val="006A03DD"/>
    <w:rsid w:val="006A0499"/>
    <w:rsid w:val="006A05ED"/>
    <w:rsid w:val="006A07AA"/>
    <w:rsid w:val="006A0807"/>
    <w:rsid w:val="006A08E9"/>
    <w:rsid w:val="006A0B9B"/>
    <w:rsid w:val="006A0F64"/>
    <w:rsid w:val="006A1171"/>
    <w:rsid w:val="006A12B1"/>
    <w:rsid w:val="006A1328"/>
    <w:rsid w:val="006A1602"/>
    <w:rsid w:val="006A1ABB"/>
    <w:rsid w:val="006A1B74"/>
    <w:rsid w:val="006A1E91"/>
    <w:rsid w:val="006A1EAC"/>
    <w:rsid w:val="006A24D8"/>
    <w:rsid w:val="006A2501"/>
    <w:rsid w:val="006A25DF"/>
    <w:rsid w:val="006A287F"/>
    <w:rsid w:val="006A2CB3"/>
    <w:rsid w:val="006A2CB5"/>
    <w:rsid w:val="006A2F73"/>
    <w:rsid w:val="006A38EB"/>
    <w:rsid w:val="006A38EE"/>
    <w:rsid w:val="006A3AE8"/>
    <w:rsid w:val="006A3B4A"/>
    <w:rsid w:val="006A3EED"/>
    <w:rsid w:val="006A4105"/>
    <w:rsid w:val="006A44DB"/>
    <w:rsid w:val="006A466B"/>
    <w:rsid w:val="006A4DE2"/>
    <w:rsid w:val="006A531F"/>
    <w:rsid w:val="006A59AF"/>
    <w:rsid w:val="006A5DA7"/>
    <w:rsid w:val="006A5EB9"/>
    <w:rsid w:val="006A5FB9"/>
    <w:rsid w:val="006A607D"/>
    <w:rsid w:val="006A6795"/>
    <w:rsid w:val="006A6851"/>
    <w:rsid w:val="006A690D"/>
    <w:rsid w:val="006A6C8C"/>
    <w:rsid w:val="006A6DA2"/>
    <w:rsid w:val="006A6FEB"/>
    <w:rsid w:val="006A74D5"/>
    <w:rsid w:val="006A7773"/>
    <w:rsid w:val="006A7F4F"/>
    <w:rsid w:val="006B00C8"/>
    <w:rsid w:val="006B0FC2"/>
    <w:rsid w:val="006B104F"/>
    <w:rsid w:val="006B1576"/>
    <w:rsid w:val="006B1768"/>
    <w:rsid w:val="006B1CEE"/>
    <w:rsid w:val="006B1CFB"/>
    <w:rsid w:val="006B217B"/>
    <w:rsid w:val="006B262C"/>
    <w:rsid w:val="006B290C"/>
    <w:rsid w:val="006B2D62"/>
    <w:rsid w:val="006B2F15"/>
    <w:rsid w:val="006B3182"/>
    <w:rsid w:val="006B3B5A"/>
    <w:rsid w:val="006B3DCF"/>
    <w:rsid w:val="006B3E5D"/>
    <w:rsid w:val="006B3FD6"/>
    <w:rsid w:val="006B4240"/>
    <w:rsid w:val="006B44F8"/>
    <w:rsid w:val="006B4923"/>
    <w:rsid w:val="006B4E27"/>
    <w:rsid w:val="006B55AD"/>
    <w:rsid w:val="006B5649"/>
    <w:rsid w:val="006B5BE4"/>
    <w:rsid w:val="006B601D"/>
    <w:rsid w:val="006B6170"/>
    <w:rsid w:val="006B696D"/>
    <w:rsid w:val="006B6ADA"/>
    <w:rsid w:val="006B6BE2"/>
    <w:rsid w:val="006B7075"/>
    <w:rsid w:val="006B7157"/>
    <w:rsid w:val="006B74CA"/>
    <w:rsid w:val="006B77C7"/>
    <w:rsid w:val="006B7F88"/>
    <w:rsid w:val="006C0310"/>
    <w:rsid w:val="006C096E"/>
    <w:rsid w:val="006C0A14"/>
    <w:rsid w:val="006C0BE2"/>
    <w:rsid w:val="006C0CF6"/>
    <w:rsid w:val="006C1971"/>
    <w:rsid w:val="006C1CCC"/>
    <w:rsid w:val="006C1DC4"/>
    <w:rsid w:val="006C1E33"/>
    <w:rsid w:val="006C1F98"/>
    <w:rsid w:val="006C1FB2"/>
    <w:rsid w:val="006C1FC5"/>
    <w:rsid w:val="006C22DE"/>
    <w:rsid w:val="006C2683"/>
    <w:rsid w:val="006C36E4"/>
    <w:rsid w:val="006C3828"/>
    <w:rsid w:val="006C38D0"/>
    <w:rsid w:val="006C3AA8"/>
    <w:rsid w:val="006C3B2C"/>
    <w:rsid w:val="006C4ADC"/>
    <w:rsid w:val="006C4BE1"/>
    <w:rsid w:val="006C4E08"/>
    <w:rsid w:val="006C5356"/>
    <w:rsid w:val="006C59E0"/>
    <w:rsid w:val="006C5C84"/>
    <w:rsid w:val="006C5F7A"/>
    <w:rsid w:val="006C612A"/>
    <w:rsid w:val="006C6655"/>
    <w:rsid w:val="006C6A4D"/>
    <w:rsid w:val="006C7C3A"/>
    <w:rsid w:val="006C7D3B"/>
    <w:rsid w:val="006C7DC6"/>
    <w:rsid w:val="006D036F"/>
    <w:rsid w:val="006D03E5"/>
    <w:rsid w:val="006D096F"/>
    <w:rsid w:val="006D0AE1"/>
    <w:rsid w:val="006D1007"/>
    <w:rsid w:val="006D114D"/>
    <w:rsid w:val="006D1268"/>
    <w:rsid w:val="006D159D"/>
    <w:rsid w:val="006D1641"/>
    <w:rsid w:val="006D17D6"/>
    <w:rsid w:val="006D2374"/>
    <w:rsid w:val="006D2C8B"/>
    <w:rsid w:val="006D32E0"/>
    <w:rsid w:val="006D34A5"/>
    <w:rsid w:val="006D3613"/>
    <w:rsid w:val="006D3B5B"/>
    <w:rsid w:val="006D3F04"/>
    <w:rsid w:val="006D3F63"/>
    <w:rsid w:val="006D43E4"/>
    <w:rsid w:val="006D4475"/>
    <w:rsid w:val="006D4CFF"/>
    <w:rsid w:val="006D4E81"/>
    <w:rsid w:val="006D5254"/>
    <w:rsid w:val="006D530B"/>
    <w:rsid w:val="006D534A"/>
    <w:rsid w:val="006D53BC"/>
    <w:rsid w:val="006D5BDC"/>
    <w:rsid w:val="006D5DF4"/>
    <w:rsid w:val="006D5E8E"/>
    <w:rsid w:val="006D5ECA"/>
    <w:rsid w:val="006D6BC1"/>
    <w:rsid w:val="006D6BC3"/>
    <w:rsid w:val="006D6DAB"/>
    <w:rsid w:val="006D720D"/>
    <w:rsid w:val="006D743B"/>
    <w:rsid w:val="006D7A89"/>
    <w:rsid w:val="006D7C02"/>
    <w:rsid w:val="006D7C47"/>
    <w:rsid w:val="006D7EE8"/>
    <w:rsid w:val="006E02DE"/>
    <w:rsid w:val="006E059F"/>
    <w:rsid w:val="006E092D"/>
    <w:rsid w:val="006E093A"/>
    <w:rsid w:val="006E0B29"/>
    <w:rsid w:val="006E0CD5"/>
    <w:rsid w:val="006E0DD0"/>
    <w:rsid w:val="006E0F26"/>
    <w:rsid w:val="006E132B"/>
    <w:rsid w:val="006E1704"/>
    <w:rsid w:val="006E18D7"/>
    <w:rsid w:val="006E1AC2"/>
    <w:rsid w:val="006E21E0"/>
    <w:rsid w:val="006E243C"/>
    <w:rsid w:val="006E2491"/>
    <w:rsid w:val="006E264D"/>
    <w:rsid w:val="006E348D"/>
    <w:rsid w:val="006E3622"/>
    <w:rsid w:val="006E3D79"/>
    <w:rsid w:val="006E3ED1"/>
    <w:rsid w:val="006E419C"/>
    <w:rsid w:val="006E4323"/>
    <w:rsid w:val="006E4328"/>
    <w:rsid w:val="006E493F"/>
    <w:rsid w:val="006E4953"/>
    <w:rsid w:val="006E4B8C"/>
    <w:rsid w:val="006E525B"/>
    <w:rsid w:val="006E5A10"/>
    <w:rsid w:val="006E5D57"/>
    <w:rsid w:val="006E5E46"/>
    <w:rsid w:val="006E6028"/>
    <w:rsid w:val="006E603D"/>
    <w:rsid w:val="006E6579"/>
    <w:rsid w:val="006E65F1"/>
    <w:rsid w:val="006E670D"/>
    <w:rsid w:val="006E7185"/>
    <w:rsid w:val="006E76CA"/>
    <w:rsid w:val="006E7AE8"/>
    <w:rsid w:val="006E7D80"/>
    <w:rsid w:val="006F00F4"/>
    <w:rsid w:val="006F01CF"/>
    <w:rsid w:val="006F07C1"/>
    <w:rsid w:val="006F09DA"/>
    <w:rsid w:val="006F0B1C"/>
    <w:rsid w:val="006F0B5D"/>
    <w:rsid w:val="006F0CCF"/>
    <w:rsid w:val="006F1377"/>
    <w:rsid w:val="006F1AF3"/>
    <w:rsid w:val="006F1B4C"/>
    <w:rsid w:val="006F1EFD"/>
    <w:rsid w:val="006F1F1F"/>
    <w:rsid w:val="006F2071"/>
    <w:rsid w:val="006F21EA"/>
    <w:rsid w:val="006F23F8"/>
    <w:rsid w:val="006F485D"/>
    <w:rsid w:val="006F4B54"/>
    <w:rsid w:val="006F4BC4"/>
    <w:rsid w:val="006F4C30"/>
    <w:rsid w:val="006F4D2C"/>
    <w:rsid w:val="006F562B"/>
    <w:rsid w:val="006F56CD"/>
    <w:rsid w:val="006F56E3"/>
    <w:rsid w:val="006F66AF"/>
    <w:rsid w:val="006F66C9"/>
    <w:rsid w:val="006F69B3"/>
    <w:rsid w:val="006F753D"/>
    <w:rsid w:val="006F7AD6"/>
    <w:rsid w:val="0070028A"/>
    <w:rsid w:val="007003A4"/>
    <w:rsid w:val="0070058E"/>
    <w:rsid w:val="0070070F"/>
    <w:rsid w:val="0070143B"/>
    <w:rsid w:val="007014CA"/>
    <w:rsid w:val="0070154D"/>
    <w:rsid w:val="0070189B"/>
    <w:rsid w:val="00702086"/>
    <w:rsid w:val="0070218B"/>
    <w:rsid w:val="00702395"/>
    <w:rsid w:val="0070267E"/>
    <w:rsid w:val="00703263"/>
    <w:rsid w:val="0070354D"/>
    <w:rsid w:val="00703734"/>
    <w:rsid w:val="00703871"/>
    <w:rsid w:val="0070436D"/>
    <w:rsid w:val="00704924"/>
    <w:rsid w:val="00704BAB"/>
    <w:rsid w:val="00704BC1"/>
    <w:rsid w:val="007051DA"/>
    <w:rsid w:val="007052E6"/>
    <w:rsid w:val="007056B5"/>
    <w:rsid w:val="00705939"/>
    <w:rsid w:val="00705B6A"/>
    <w:rsid w:val="00705E10"/>
    <w:rsid w:val="0070604E"/>
    <w:rsid w:val="00706419"/>
    <w:rsid w:val="0070699E"/>
    <w:rsid w:val="00706F15"/>
    <w:rsid w:val="00707148"/>
    <w:rsid w:val="00707D34"/>
    <w:rsid w:val="00710043"/>
    <w:rsid w:val="00710C5A"/>
    <w:rsid w:val="00710DA9"/>
    <w:rsid w:val="007112DF"/>
    <w:rsid w:val="007117DA"/>
    <w:rsid w:val="007118B8"/>
    <w:rsid w:val="00711942"/>
    <w:rsid w:val="00711BD3"/>
    <w:rsid w:val="00711D36"/>
    <w:rsid w:val="00711F22"/>
    <w:rsid w:val="00711FA4"/>
    <w:rsid w:val="00712664"/>
    <w:rsid w:val="00712E93"/>
    <w:rsid w:val="00712E98"/>
    <w:rsid w:val="00713122"/>
    <w:rsid w:val="007133F2"/>
    <w:rsid w:val="0071381D"/>
    <w:rsid w:val="00713E95"/>
    <w:rsid w:val="00714051"/>
    <w:rsid w:val="0071462A"/>
    <w:rsid w:val="00714C00"/>
    <w:rsid w:val="0071525E"/>
    <w:rsid w:val="007152B2"/>
    <w:rsid w:val="007159C1"/>
    <w:rsid w:val="00715EBA"/>
    <w:rsid w:val="00716C6E"/>
    <w:rsid w:val="00716CDF"/>
    <w:rsid w:val="00717220"/>
    <w:rsid w:val="0071734E"/>
    <w:rsid w:val="0071751A"/>
    <w:rsid w:val="00717839"/>
    <w:rsid w:val="007178E0"/>
    <w:rsid w:val="00717F30"/>
    <w:rsid w:val="007202F2"/>
    <w:rsid w:val="00720401"/>
    <w:rsid w:val="00720748"/>
    <w:rsid w:val="00720C99"/>
    <w:rsid w:val="00720D4B"/>
    <w:rsid w:val="007213A5"/>
    <w:rsid w:val="00721415"/>
    <w:rsid w:val="007214BD"/>
    <w:rsid w:val="0072193A"/>
    <w:rsid w:val="00721A44"/>
    <w:rsid w:val="00721A8A"/>
    <w:rsid w:val="00721ACE"/>
    <w:rsid w:val="00721DE2"/>
    <w:rsid w:val="00722055"/>
    <w:rsid w:val="007221F5"/>
    <w:rsid w:val="00722245"/>
    <w:rsid w:val="007226FC"/>
    <w:rsid w:val="00722F93"/>
    <w:rsid w:val="0072324A"/>
    <w:rsid w:val="00723456"/>
    <w:rsid w:val="00723674"/>
    <w:rsid w:val="00723B67"/>
    <w:rsid w:val="00723DDB"/>
    <w:rsid w:val="00723E02"/>
    <w:rsid w:val="00723EE8"/>
    <w:rsid w:val="007242F6"/>
    <w:rsid w:val="007242F8"/>
    <w:rsid w:val="0072436A"/>
    <w:rsid w:val="0072437A"/>
    <w:rsid w:val="0072458A"/>
    <w:rsid w:val="00724956"/>
    <w:rsid w:val="007254BE"/>
    <w:rsid w:val="00725D34"/>
    <w:rsid w:val="00725FC5"/>
    <w:rsid w:val="0072602B"/>
    <w:rsid w:val="00726BAF"/>
    <w:rsid w:val="007270AB"/>
    <w:rsid w:val="0072792D"/>
    <w:rsid w:val="00727C23"/>
    <w:rsid w:val="00730488"/>
    <w:rsid w:val="007310E7"/>
    <w:rsid w:val="00731320"/>
    <w:rsid w:val="00731979"/>
    <w:rsid w:val="00731B5B"/>
    <w:rsid w:val="00731C8D"/>
    <w:rsid w:val="00731FB8"/>
    <w:rsid w:val="0073213E"/>
    <w:rsid w:val="007324A3"/>
    <w:rsid w:val="007325DB"/>
    <w:rsid w:val="0073272A"/>
    <w:rsid w:val="007328AF"/>
    <w:rsid w:val="00732A70"/>
    <w:rsid w:val="00732CCE"/>
    <w:rsid w:val="00733092"/>
    <w:rsid w:val="00733454"/>
    <w:rsid w:val="007336AD"/>
    <w:rsid w:val="007336B6"/>
    <w:rsid w:val="0073378A"/>
    <w:rsid w:val="0073424A"/>
    <w:rsid w:val="007344A3"/>
    <w:rsid w:val="0073470B"/>
    <w:rsid w:val="00734DFA"/>
    <w:rsid w:val="00735C19"/>
    <w:rsid w:val="007365A0"/>
    <w:rsid w:val="00736B8C"/>
    <w:rsid w:val="007372D6"/>
    <w:rsid w:val="00737333"/>
    <w:rsid w:val="007378F1"/>
    <w:rsid w:val="00737A67"/>
    <w:rsid w:val="00737ACF"/>
    <w:rsid w:val="00737CD4"/>
    <w:rsid w:val="00740433"/>
    <w:rsid w:val="00740454"/>
    <w:rsid w:val="0074050A"/>
    <w:rsid w:val="007405DD"/>
    <w:rsid w:val="00740629"/>
    <w:rsid w:val="007407DF"/>
    <w:rsid w:val="00740BFA"/>
    <w:rsid w:val="00740FA3"/>
    <w:rsid w:val="007412E0"/>
    <w:rsid w:val="0074152F"/>
    <w:rsid w:val="0074177D"/>
    <w:rsid w:val="007420CD"/>
    <w:rsid w:val="007428C2"/>
    <w:rsid w:val="00742A65"/>
    <w:rsid w:val="00742CA2"/>
    <w:rsid w:val="00742CF2"/>
    <w:rsid w:val="00742E57"/>
    <w:rsid w:val="00742E9F"/>
    <w:rsid w:val="0074385F"/>
    <w:rsid w:val="0074386F"/>
    <w:rsid w:val="00743871"/>
    <w:rsid w:val="007439F0"/>
    <w:rsid w:val="00743FAA"/>
    <w:rsid w:val="007441C4"/>
    <w:rsid w:val="007445B5"/>
    <w:rsid w:val="00744822"/>
    <w:rsid w:val="007449CC"/>
    <w:rsid w:val="00744B5A"/>
    <w:rsid w:val="00744BE5"/>
    <w:rsid w:val="00744C3D"/>
    <w:rsid w:val="00744C7A"/>
    <w:rsid w:val="007452CD"/>
    <w:rsid w:val="0074572D"/>
    <w:rsid w:val="007458FC"/>
    <w:rsid w:val="00745AB3"/>
    <w:rsid w:val="00746443"/>
    <w:rsid w:val="0074660A"/>
    <w:rsid w:val="007467F9"/>
    <w:rsid w:val="00746A8F"/>
    <w:rsid w:val="00746CC6"/>
    <w:rsid w:val="00746F5B"/>
    <w:rsid w:val="007470BE"/>
    <w:rsid w:val="007475E0"/>
    <w:rsid w:val="0074799C"/>
    <w:rsid w:val="00747B06"/>
    <w:rsid w:val="00747C7A"/>
    <w:rsid w:val="00747D05"/>
    <w:rsid w:val="00750002"/>
    <w:rsid w:val="007503ED"/>
    <w:rsid w:val="00750A7D"/>
    <w:rsid w:val="00750ECE"/>
    <w:rsid w:val="007513FA"/>
    <w:rsid w:val="007517A8"/>
    <w:rsid w:val="00751A0D"/>
    <w:rsid w:val="007523D5"/>
    <w:rsid w:val="00752C1A"/>
    <w:rsid w:val="007532AC"/>
    <w:rsid w:val="0075360A"/>
    <w:rsid w:val="007538B9"/>
    <w:rsid w:val="00753D2C"/>
    <w:rsid w:val="007545F9"/>
    <w:rsid w:val="00754A8C"/>
    <w:rsid w:val="00754EAD"/>
    <w:rsid w:val="00755332"/>
    <w:rsid w:val="007558EC"/>
    <w:rsid w:val="00755BED"/>
    <w:rsid w:val="00756254"/>
    <w:rsid w:val="00756617"/>
    <w:rsid w:val="007571B3"/>
    <w:rsid w:val="00757266"/>
    <w:rsid w:val="007573B2"/>
    <w:rsid w:val="00757A75"/>
    <w:rsid w:val="00757EE1"/>
    <w:rsid w:val="007601A3"/>
    <w:rsid w:val="007601CC"/>
    <w:rsid w:val="00760496"/>
    <w:rsid w:val="007604A4"/>
    <w:rsid w:val="007606D3"/>
    <w:rsid w:val="0076082A"/>
    <w:rsid w:val="00760E29"/>
    <w:rsid w:val="00760EDB"/>
    <w:rsid w:val="007617BD"/>
    <w:rsid w:val="007619B5"/>
    <w:rsid w:val="007619B7"/>
    <w:rsid w:val="0076212B"/>
    <w:rsid w:val="00762698"/>
    <w:rsid w:val="00762957"/>
    <w:rsid w:val="00762A07"/>
    <w:rsid w:val="00763066"/>
    <w:rsid w:val="007633AC"/>
    <w:rsid w:val="007636C6"/>
    <w:rsid w:val="00763A10"/>
    <w:rsid w:val="0076429B"/>
    <w:rsid w:val="00764403"/>
    <w:rsid w:val="0076460F"/>
    <w:rsid w:val="0076477F"/>
    <w:rsid w:val="00764A90"/>
    <w:rsid w:val="00764BA3"/>
    <w:rsid w:val="00764E70"/>
    <w:rsid w:val="007650F9"/>
    <w:rsid w:val="007657FA"/>
    <w:rsid w:val="00765969"/>
    <w:rsid w:val="007659AC"/>
    <w:rsid w:val="00765B1A"/>
    <w:rsid w:val="00765CAA"/>
    <w:rsid w:val="00765DA5"/>
    <w:rsid w:val="00766167"/>
    <w:rsid w:val="00766441"/>
    <w:rsid w:val="0076652B"/>
    <w:rsid w:val="007666F0"/>
    <w:rsid w:val="0076672B"/>
    <w:rsid w:val="00766A86"/>
    <w:rsid w:val="00766FFB"/>
    <w:rsid w:val="0076739D"/>
    <w:rsid w:val="00767454"/>
    <w:rsid w:val="00767801"/>
    <w:rsid w:val="00767C6E"/>
    <w:rsid w:val="00770223"/>
    <w:rsid w:val="00770571"/>
    <w:rsid w:val="0077073F"/>
    <w:rsid w:val="007708D8"/>
    <w:rsid w:val="00770A15"/>
    <w:rsid w:val="00770A8B"/>
    <w:rsid w:val="00770B28"/>
    <w:rsid w:val="007711E4"/>
    <w:rsid w:val="00771216"/>
    <w:rsid w:val="007712EC"/>
    <w:rsid w:val="00771A07"/>
    <w:rsid w:val="00771B10"/>
    <w:rsid w:val="00771C8F"/>
    <w:rsid w:val="0077225E"/>
    <w:rsid w:val="00772430"/>
    <w:rsid w:val="00772515"/>
    <w:rsid w:val="00772A01"/>
    <w:rsid w:val="00772E29"/>
    <w:rsid w:val="00772ED9"/>
    <w:rsid w:val="00773041"/>
    <w:rsid w:val="007730A6"/>
    <w:rsid w:val="00773373"/>
    <w:rsid w:val="007733C1"/>
    <w:rsid w:val="0077373C"/>
    <w:rsid w:val="00773921"/>
    <w:rsid w:val="00773CDC"/>
    <w:rsid w:val="007744C7"/>
    <w:rsid w:val="00774662"/>
    <w:rsid w:val="00774A56"/>
    <w:rsid w:val="00774DCA"/>
    <w:rsid w:val="00774F31"/>
    <w:rsid w:val="00774F75"/>
    <w:rsid w:val="00775422"/>
    <w:rsid w:val="007756B1"/>
    <w:rsid w:val="0077571B"/>
    <w:rsid w:val="00775F46"/>
    <w:rsid w:val="00776128"/>
    <w:rsid w:val="007761E4"/>
    <w:rsid w:val="007761FA"/>
    <w:rsid w:val="0077662C"/>
    <w:rsid w:val="00776650"/>
    <w:rsid w:val="0077727A"/>
    <w:rsid w:val="007772A5"/>
    <w:rsid w:val="00777301"/>
    <w:rsid w:val="00777432"/>
    <w:rsid w:val="0077752C"/>
    <w:rsid w:val="0077757F"/>
    <w:rsid w:val="00777860"/>
    <w:rsid w:val="00777C58"/>
    <w:rsid w:val="00777D94"/>
    <w:rsid w:val="00777E59"/>
    <w:rsid w:val="0078063A"/>
    <w:rsid w:val="00780718"/>
    <w:rsid w:val="00780F28"/>
    <w:rsid w:val="0078186B"/>
    <w:rsid w:val="00781B10"/>
    <w:rsid w:val="00781BB2"/>
    <w:rsid w:val="00781E7E"/>
    <w:rsid w:val="00782002"/>
    <w:rsid w:val="0078268B"/>
    <w:rsid w:val="00782CA1"/>
    <w:rsid w:val="00782D83"/>
    <w:rsid w:val="007833A5"/>
    <w:rsid w:val="00783516"/>
    <w:rsid w:val="00783804"/>
    <w:rsid w:val="00783867"/>
    <w:rsid w:val="00783A1F"/>
    <w:rsid w:val="00783A85"/>
    <w:rsid w:val="00783BD8"/>
    <w:rsid w:val="00783D4F"/>
    <w:rsid w:val="00783E45"/>
    <w:rsid w:val="007841A8"/>
    <w:rsid w:val="00784418"/>
    <w:rsid w:val="007844FC"/>
    <w:rsid w:val="007845C9"/>
    <w:rsid w:val="00784B00"/>
    <w:rsid w:val="00784C0F"/>
    <w:rsid w:val="00784D9C"/>
    <w:rsid w:val="00784EC4"/>
    <w:rsid w:val="00785113"/>
    <w:rsid w:val="00786129"/>
    <w:rsid w:val="0078650C"/>
    <w:rsid w:val="00786601"/>
    <w:rsid w:val="0078708F"/>
    <w:rsid w:val="00787702"/>
    <w:rsid w:val="00787832"/>
    <w:rsid w:val="007878F2"/>
    <w:rsid w:val="00787EF3"/>
    <w:rsid w:val="007900FA"/>
    <w:rsid w:val="007904E7"/>
    <w:rsid w:val="0079061C"/>
    <w:rsid w:val="00790672"/>
    <w:rsid w:val="0079076F"/>
    <w:rsid w:val="00790906"/>
    <w:rsid w:val="00790EF3"/>
    <w:rsid w:val="007910C1"/>
    <w:rsid w:val="007912FB"/>
    <w:rsid w:val="007915DA"/>
    <w:rsid w:val="00791A12"/>
    <w:rsid w:val="00791CA2"/>
    <w:rsid w:val="00791F7E"/>
    <w:rsid w:val="007921DA"/>
    <w:rsid w:val="007924E3"/>
    <w:rsid w:val="007926D7"/>
    <w:rsid w:val="007928C7"/>
    <w:rsid w:val="00792A7E"/>
    <w:rsid w:val="00792BA8"/>
    <w:rsid w:val="00792E63"/>
    <w:rsid w:val="00792F13"/>
    <w:rsid w:val="00792FB4"/>
    <w:rsid w:val="0079308E"/>
    <w:rsid w:val="007930EC"/>
    <w:rsid w:val="007931B0"/>
    <w:rsid w:val="007938C0"/>
    <w:rsid w:val="00793DD9"/>
    <w:rsid w:val="00793ED9"/>
    <w:rsid w:val="00794DB7"/>
    <w:rsid w:val="0079521C"/>
    <w:rsid w:val="00795B1B"/>
    <w:rsid w:val="00795D11"/>
    <w:rsid w:val="00795D1C"/>
    <w:rsid w:val="00795E9B"/>
    <w:rsid w:val="00796133"/>
    <w:rsid w:val="007961C4"/>
    <w:rsid w:val="0079627F"/>
    <w:rsid w:val="00796469"/>
    <w:rsid w:val="00796603"/>
    <w:rsid w:val="00796655"/>
    <w:rsid w:val="007966D3"/>
    <w:rsid w:val="00796F5D"/>
    <w:rsid w:val="007977AD"/>
    <w:rsid w:val="007A0267"/>
    <w:rsid w:val="007A038E"/>
    <w:rsid w:val="007A0E09"/>
    <w:rsid w:val="007A141E"/>
    <w:rsid w:val="007A1694"/>
    <w:rsid w:val="007A1803"/>
    <w:rsid w:val="007A1A08"/>
    <w:rsid w:val="007A1B36"/>
    <w:rsid w:val="007A2CCF"/>
    <w:rsid w:val="007A3B35"/>
    <w:rsid w:val="007A3C00"/>
    <w:rsid w:val="007A3FA0"/>
    <w:rsid w:val="007A4756"/>
    <w:rsid w:val="007A47D9"/>
    <w:rsid w:val="007A4A83"/>
    <w:rsid w:val="007A4B6E"/>
    <w:rsid w:val="007A51DE"/>
    <w:rsid w:val="007A556D"/>
    <w:rsid w:val="007A578A"/>
    <w:rsid w:val="007A5804"/>
    <w:rsid w:val="007A5822"/>
    <w:rsid w:val="007A582A"/>
    <w:rsid w:val="007A5877"/>
    <w:rsid w:val="007A5E38"/>
    <w:rsid w:val="007A5EA4"/>
    <w:rsid w:val="007A6659"/>
    <w:rsid w:val="007A66B2"/>
    <w:rsid w:val="007A6748"/>
    <w:rsid w:val="007A674A"/>
    <w:rsid w:val="007A6996"/>
    <w:rsid w:val="007A69BC"/>
    <w:rsid w:val="007A69D0"/>
    <w:rsid w:val="007A6C3D"/>
    <w:rsid w:val="007A7246"/>
    <w:rsid w:val="007A72C7"/>
    <w:rsid w:val="007A74FF"/>
    <w:rsid w:val="007A768D"/>
    <w:rsid w:val="007A76A2"/>
    <w:rsid w:val="007A7A1E"/>
    <w:rsid w:val="007B02CF"/>
    <w:rsid w:val="007B02D3"/>
    <w:rsid w:val="007B0A34"/>
    <w:rsid w:val="007B0BAE"/>
    <w:rsid w:val="007B0F0D"/>
    <w:rsid w:val="007B0F2F"/>
    <w:rsid w:val="007B0F4E"/>
    <w:rsid w:val="007B1220"/>
    <w:rsid w:val="007B1270"/>
    <w:rsid w:val="007B1579"/>
    <w:rsid w:val="007B1B4E"/>
    <w:rsid w:val="007B1E46"/>
    <w:rsid w:val="007B1F3D"/>
    <w:rsid w:val="007B206A"/>
    <w:rsid w:val="007B2499"/>
    <w:rsid w:val="007B266F"/>
    <w:rsid w:val="007B28C3"/>
    <w:rsid w:val="007B2C2B"/>
    <w:rsid w:val="007B2C58"/>
    <w:rsid w:val="007B2D0C"/>
    <w:rsid w:val="007B2F4D"/>
    <w:rsid w:val="007B30D1"/>
    <w:rsid w:val="007B37A0"/>
    <w:rsid w:val="007B3A9B"/>
    <w:rsid w:val="007B3C70"/>
    <w:rsid w:val="007B3DA5"/>
    <w:rsid w:val="007B44CF"/>
    <w:rsid w:val="007B4519"/>
    <w:rsid w:val="007B46FE"/>
    <w:rsid w:val="007B47AE"/>
    <w:rsid w:val="007B4DE0"/>
    <w:rsid w:val="007B50D0"/>
    <w:rsid w:val="007B566C"/>
    <w:rsid w:val="007B57DD"/>
    <w:rsid w:val="007B59D3"/>
    <w:rsid w:val="007B5CC4"/>
    <w:rsid w:val="007B672A"/>
    <w:rsid w:val="007B6910"/>
    <w:rsid w:val="007B6D6F"/>
    <w:rsid w:val="007B7021"/>
    <w:rsid w:val="007B7208"/>
    <w:rsid w:val="007B75AA"/>
    <w:rsid w:val="007B7870"/>
    <w:rsid w:val="007B7A84"/>
    <w:rsid w:val="007B7AE0"/>
    <w:rsid w:val="007B7C30"/>
    <w:rsid w:val="007C053C"/>
    <w:rsid w:val="007C06F1"/>
    <w:rsid w:val="007C0D56"/>
    <w:rsid w:val="007C0EB2"/>
    <w:rsid w:val="007C10A1"/>
    <w:rsid w:val="007C1AF5"/>
    <w:rsid w:val="007C1CB7"/>
    <w:rsid w:val="007C1F72"/>
    <w:rsid w:val="007C2444"/>
    <w:rsid w:val="007C2595"/>
    <w:rsid w:val="007C2AF0"/>
    <w:rsid w:val="007C30C9"/>
    <w:rsid w:val="007C3B6D"/>
    <w:rsid w:val="007C3C5A"/>
    <w:rsid w:val="007C3D47"/>
    <w:rsid w:val="007C3FBC"/>
    <w:rsid w:val="007C3FED"/>
    <w:rsid w:val="007C4151"/>
    <w:rsid w:val="007C41CF"/>
    <w:rsid w:val="007C44CC"/>
    <w:rsid w:val="007C4A36"/>
    <w:rsid w:val="007C4A40"/>
    <w:rsid w:val="007C4A59"/>
    <w:rsid w:val="007C4A74"/>
    <w:rsid w:val="007C4BDF"/>
    <w:rsid w:val="007C4D35"/>
    <w:rsid w:val="007C5184"/>
    <w:rsid w:val="007C54A0"/>
    <w:rsid w:val="007C5602"/>
    <w:rsid w:val="007C5669"/>
    <w:rsid w:val="007C5BD1"/>
    <w:rsid w:val="007C6119"/>
    <w:rsid w:val="007C6149"/>
    <w:rsid w:val="007C6447"/>
    <w:rsid w:val="007C657C"/>
    <w:rsid w:val="007C65F2"/>
    <w:rsid w:val="007C6752"/>
    <w:rsid w:val="007C68A1"/>
    <w:rsid w:val="007C6B37"/>
    <w:rsid w:val="007C6EE0"/>
    <w:rsid w:val="007C73A0"/>
    <w:rsid w:val="007C7475"/>
    <w:rsid w:val="007C749B"/>
    <w:rsid w:val="007C792C"/>
    <w:rsid w:val="007C7994"/>
    <w:rsid w:val="007C7A0F"/>
    <w:rsid w:val="007C7F59"/>
    <w:rsid w:val="007D011F"/>
    <w:rsid w:val="007D0392"/>
    <w:rsid w:val="007D058B"/>
    <w:rsid w:val="007D0644"/>
    <w:rsid w:val="007D07C2"/>
    <w:rsid w:val="007D0F3F"/>
    <w:rsid w:val="007D1300"/>
    <w:rsid w:val="007D14D4"/>
    <w:rsid w:val="007D15B4"/>
    <w:rsid w:val="007D1613"/>
    <w:rsid w:val="007D1732"/>
    <w:rsid w:val="007D182A"/>
    <w:rsid w:val="007D1849"/>
    <w:rsid w:val="007D2233"/>
    <w:rsid w:val="007D286B"/>
    <w:rsid w:val="007D39FF"/>
    <w:rsid w:val="007D3BDF"/>
    <w:rsid w:val="007D3C5A"/>
    <w:rsid w:val="007D3ED9"/>
    <w:rsid w:val="007D3F03"/>
    <w:rsid w:val="007D3F1B"/>
    <w:rsid w:val="007D47BF"/>
    <w:rsid w:val="007D4DF4"/>
    <w:rsid w:val="007D508C"/>
    <w:rsid w:val="007D5093"/>
    <w:rsid w:val="007D587D"/>
    <w:rsid w:val="007D5B85"/>
    <w:rsid w:val="007D5DAF"/>
    <w:rsid w:val="007D5FF3"/>
    <w:rsid w:val="007D629E"/>
    <w:rsid w:val="007D638A"/>
    <w:rsid w:val="007D6694"/>
    <w:rsid w:val="007D6B27"/>
    <w:rsid w:val="007D7065"/>
    <w:rsid w:val="007D77AF"/>
    <w:rsid w:val="007E0308"/>
    <w:rsid w:val="007E0AE0"/>
    <w:rsid w:val="007E1044"/>
    <w:rsid w:val="007E1352"/>
    <w:rsid w:val="007E1402"/>
    <w:rsid w:val="007E1C54"/>
    <w:rsid w:val="007E20FA"/>
    <w:rsid w:val="007E263A"/>
    <w:rsid w:val="007E28AE"/>
    <w:rsid w:val="007E2C45"/>
    <w:rsid w:val="007E2C95"/>
    <w:rsid w:val="007E2EA4"/>
    <w:rsid w:val="007E36A3"/>
    <w:rsid w:val="007E3929"/>
    <w:rsid w:val="007E3AE1"/>
    <w:rsid w:val="007E42D3"/>
    <w:rsid w:val="007E4C19"/>
    <w:rsid w:val="007E4D8E"/>
    <w:rsid w:val="007E5155"/>
    <w:rsid w:val="007E522E"/>
    <w:rsid w:val="007E5784"/>
    <w:rsid w:val="007E5794"/>
    <w:rsid w:val="007E5AFF"/>
    <w:rsid w:val="007E5B3A"/>
    <w:rsid w:val="007E5B9D"/>
    <w:rsid w:val="007E5FEC"/>
    <w:rsid w:val="007E6762"/>
    <w:rsid w:val="007E678A"/>
    <w:rsid w:val="007E6BDB"/>
    <w:rsid w:val="007E6D94"/>
    <w:rsid w:val="007E6D98"/>
    <w:rsid w:val="007E7543"/>
    <w:rsid w:val="007E7673"/>
    <w:rsid w:val="007E7751"/>
    <w:rsid w:val="007E7887"/>
    <w:rsid w:val="007F00A5"/>
    <w:rsid w:val="007F010B"/>
    <w:rsid w:val="007F0578"/>
    <w:rsid w:val="007F0975"/>
    <w:rsid w:val="007F0BAC"/>
    <w:rsid w:val="007F1168"/>
    <w:rsid w:val="007F176B"/>
    <w:rsid w:val="007F1CD7"/>
    <w:rsid w:val="007F1D3E"/>
    <w:rsid w:val="007F207C"/>
    <w:rsid w:val="007F2550"/>
    <w:rsid w:val="007F31DD"/>
    <w:rsid w:val="007F38DC"/>
    <w:rsid w:val="007F3D8A"/>
    <w:rsid w:val="007F3EA4"/>
    <w:rsid w:val="007F416D"/>
    <w:rsid w:val="007F453D"/>
    <w:rsid w:val="007F453E"/>
    <w:rsid w:val="007F45E8"/>
    <w:rsid w:val="007F4754"/>
    <w:rsid w:val="007F52B9"/>
    <w:rsid w:val="007F57B3"/>
    <w:rsid w:val="007F5912"/>
    <w:rsid w:val="007F59FD"/>
    <w:rsid w:val="007F5B5F"/>
    <w:rsid w:val="007F5CFC"/>
    <w:rsid w:val="007F6057"/>
    <w:rsid w:val="007F63E0"/>
    <w:rsid w:val="007F6611"/>
    <w:rsid w:val="007F684F"/>
    <w:rsid w:val="007F6880"/>
    <w:rsid w:val="007F75A8"/>
    <w:rsid w:val="007F765E"/>
    <w:rsid w:val="007F76A1"/>
    <w:rsid w:val="007F779A"/>
    <w:rsid w:val="007F77D4"/>
    <w:rsid w:val="007F7E79"/>
    <w:rsid w:val="007F7FC4"/>
    <w:rsid w:val="007F7FC7"/>
    <w:rsid w:val="0080015B"/>
    <w:rsid w:val="00800DE8"/>
    <w:rsid w:val="00800E40"/>
    <w:rsid w:val="008014AE"/>
    <w:rsid w:val="0080158A"/>
    <w:rsid w:val="008016ED"/>
    <w:rsid w:val="00801729"/>
    <w:rsid w:val="008017A8"/>
    <w:rsid w:val="008018DB"/>
    <w:rsid w:val="00801939"/>
    <w:rsid w:val="008019CC"/>
    <w:rsid w:val="0080267F"/>
    <w:rsid w:val="00802CE0"/>
    <w:rsid w:val="00802E63"/>
    <w:rsid w:val="00802EAA"/>
    <w:rsid w:val="00802FA1"/>
    <w:rsid w:val="00802FC3"/>
    <w:rsid w:val="00803A62"/>
    <w:rsid w:val="00803AC2"/>
    <w:rsid w:val="00803C3D"/>
    <w:rsid w:val="00804625"/>
    <w:rsid w:val="008051B1"/>
    <w:rsid w:val="00805289"/>
    <w:rsid w:val="00805348"/>
    <w:rsid w:val="00805588"/>
    <w:rsid w:val="0080576D"/>
    <w:rsid w:val="00805C67"/>
    <w:rsid w:val="00805EBC"/>
    <w:rsid w:val="00806252"/>
    <w:rsid w:val="00806496"/>
    <w:rsid w:val="00806879"/>
    <w:rsid w:val="00806AEA"/>
    <w:rsid w:val="00806EEB"/>
    <w:rsid w:val="00806F21"/>
    <w:rsid w:val="0080704B"/>
    <w:rsid w:val="00807146"/>
    <w:rsid w:val="0080749D"/>
    <w:rsid w:val="00807832"/>
    <w:rsid w:val="00807A9F"/>
    <w:rsid w:val="00807ABA"/>
    <w:rsid w:val="00807CD0"/>
    <w:rsid w:val="00810076"/>
    <w:rsid w:val="008108ED"/>
    <w:rsid w:val="00810C26"/>
    <w:rsid w:val="00810FCB"/>
    <w:rsid w:val="00811739"/>
    <w:rsid w:val="00811A45"/>
    <w:rsid w:val="00812CBF"/>
    <w:rsid w:val="00813290"/>
    <w:rsid w:val="0081331B"/>
    <w:rsid w:val="00813990"/>
    <w:rsid w:val="00813D93"/>
    <w:rsid w:val="00814463"/>
    <w:rsid w:val="00814A19"/>
    <w:rsid w:val="00814AA1"/>
    <w:rsid w:val="008153B6"/>
    <w:rsid w:val="0081567E"/>
    <w:rsid w:val="008156E6"/>
    <w:rsid w:val="00815FCF"/>
    <w:rsid w:val="008160AE"/>
    <w:rsid w:val="008161CF"/>
    <w:rsid w:val="008167CC"/>
    <w:rsid w:val="00817156"/>
    <w:rsid w:val="008173EF"/>
    <w:rsid w:val="0081753E"/>
    <w:rsid w:val="00817876"/>
    <w:rsid w:val="00817B6F"/>
    <w:rsid w:val="00817DF8"/>
    <w:rsid w:val="00817E4D"/>
    <w:rsid w:val="00820759"/>
    <w:rsid w:val="00820766"/>
    <w:rsid w:val="00820B59"/>
    <w:rsid w:val="00820C40"/>
    <w:rsid w:val="00821351"/>
    <w:rsid w:val="008218DA"/>
    <w:rsid w:val="00821E74"/>
    <w:rsid w:val="0082262C"/>
    <w:rsid w:val="00822CA6"/>
    <w:rsid w:val="00822CC7"/>
    <w:rsid w:val="00823372"/>
    <w:rsid w:val="00823402"/>
    <w:rsid w:val="00823749"/>
    <w:rsid w:val="008239A5"/>
    <w:rsid w:val="008239E5"/>
    <w:rsid w:val="00823C26"/>
    <w:rsid w:val="00823E31"/>
    <w:rsid w:val="008240D4"/>
    <w:rsid w:val="0082422A"/>
    <w:rsid w:val="00824AC5"/>
    <w:rsid w:val="00824ED2"/>
    <w:rsid w:val="00824FDC"/>
    <w:rsid w:val="00825211"/>
    <w:rsid w:val="008257D4"/>
    <w:rsid w:val="00826047"/>
    <w:rsid w:val="008261EC"/>
    <w:rsid w:val="00826619"/>
    <w:rsid w:val="008270CD"/>
    <w:rsid w:val="00827184"/>
    <w:rsid w:val="008274A8"/>
    <w:rsid w:val="008279A0"/>
    <w:rsid w:val="00827C6C"/>
    <w:rsid w:val="00827EC2"/>
    <w:rsid w:val="00827EC5"/>
    <w:rsid w:val="008303B7"/>
    <w:rsid w:val="0083048B"/>
    <w:rsid w:val="0083098F"/>
    <w:rsid w:val="00830C38"/>
    <w:rsid w:val="00830DD2"/>
    <w:rsid w:val="00831404"/>
    <w:rsid w:val="00831A75"/>
    <w:rsid w:val="00831BB1"/>
    <w:rsid w:val="00831C2E"/>
    <w:rsid w:val="00832049"/>
    <w:rsid w:val="0083269E"/>
    <w:rsid w:val="00832872"/>
    <w:rsid w:val="008328A4"/>
    <w:rsid w:val="00832D5B"/>
    <w:rsid w:val="00832F40"/>
    <w:rsid w:val="0083309C"/>
    <w:rsid w:val="00833762"/>
    <w:rsid w:val="00833FAE"/>
    <w:rsid w:val="00833FC1"/>
    <w:rsid w:val="008345F8"/>
    <w:rsid w:val="00834C8B"/>
    <w:rsid w:val="0083537E"/>
    <w:rsid w:val="0083569B"/>
    <w:rsid w:val="0083629D"/>
    <w:rsid w:val="00836862"/>
    <w:rsid w:val="00836D6C"/>
    <w:rsid w:val="00836F1D"/>
    <w:rsid w:val="00837062"/>
    <w:rsid w:val="00837723"/>
    <w:rsid w:val="00837EB6"/>
    <w:rsid w:val="008402B1"/>
    <w:rsid w:val="008408F9"/>
    <w:rsid w:val="00840EA8"/>
    <w:rsid w:val="00841170"/>
    <w:rsid w:val="00841639"/>
    <w:rsid w:val="00841813"/>
    <w:rsid w:val="00841B07"/>
    <w:rsid w:val="00842518"/>
    <w:rsid w:val="008427D2"/>
    <w:rsid w:val="008431AD"/>
    <w:rsid w:val="008436A2"/>
    <w:rsid w:val="008443E9"/>
    <w:rsid w:val="008449FA"/>
    <w:rsid w:val="00844BD2"/>
    <w:rsid w:val="0084501D"/>
    <w:rsid w:val="008450C1"/>
    <w:rsid w:val="008452B6"/>
    <w:rsid w:val="008454E3"/>
    <w:rsid w:val="00845871"/>
    <w:rsid w:val="008461CE"/>
    <w:rsid w:val="00846711"/>
    <w:rsid w:val="00846813"/>
    <w:rsid w:val="00846C95"/>
    <w:rsid w:val="00846D73"/>
    <w:rsid w:val="008471DC"/>
    <w:rsid w:val="008473C6"/>
    <w:rsid w:val="008477CF"/>
    <w:rsid w:val="00850063"/>
    <w:rsid w:val="00850147"/>
    <w:rsid w:val="00850160"/>
    <w:rsid w:val="008508C4"/>
    <w:rsid w:val="00850947"/>
    <w:rsid w:val="008509A6"/>
    <w:rsid w:val="00850B45"/>
    <w:rsid w:val="00850BAF"/>
    <w:rsid w:val="00850CB4"/>
    <w:rsid w:val="0085120F"/>
    <w:rsid w:val="00851E9A"/>
    <w:rsid w:val="0085247F"/>
    <w:rsid w:val="008524DD"/>
    <w:rsid w:val="00852542"/>
    <w:rsid w:val="0085282C"/>
    <w:rsid w:val="00852AB3"/>
    <w:rsid w:val="00852D09"/>
    <w:rsid w:val="0085348C"/>
    <w:rsid w:val="00853586"/>
    <w:rsid w:val="008535A0"/>
    <w:rsid w:val="0085388D"/>
    <w:rsid w:val="00853A60"/>
    <w:rsid w:val="00853E1F"/>
    <w:rsid w:val="00854FEC"/>
    <w:rsid w:val="008552DF"/>
    <w:rsid w:val="0085554E"/>
    <w:rsid w:val="00855844"/>
    <w:rsid w:val="00855F0E"/>
    <w:rsid w:val="00855FAF"/>
    <w:rsid w:val="0085629D"/>
    <w:rsid w:val="0085634C"/>
    <w:rsid w:val="00856689"/>
    <w:rsid w:val="008569FF"/>
    <w:rsid w:val="00856BB2"/>
    <w:rsid w:val="00856C91"/>
    <w:rsid w:val="0085704F"/>
    <w:rsid w:val="00857154"/>
    <w:rsid w:val="0085724B"/>
    <w:rsid w:val="00857448"/>
    <w:rsid w:val="0085769E"/>
    <w:rsid w:val="008608E4"/>
    <w:rsid w:val="00861380"/>
    <w:rsid w:val="008614FE"/>
    <w:rsid w:val="0086183C"/>
    <w:rsid w:val="00861A74"/>
    <w:rsid w:val="00861BCC"/>
    <w:rsid w:val="00862614"/>
    <w:rsid w:val="00863006"/>
    <w:rsid w:val="0086322E"/>
    <w:rsid w:val="008640B2"/>
    <w:rsid w:val="00864364"/>
    <w:rsid w:val="0086491D"/>
    <w:rsid w:val="00864A4C"/>
    <w:rsid w:val="00864ACA"/>
    <w:rsid w:val="0086520F"/>
    <w:rsid w:val="008655DB"/>
    <w:rsid w:val="0086600D"/>
    <w:rsid w:val="008667DC"/>
    <w:rsid w:val="00866B43"/>
    <w:rsid w:val="00866F78"/>
    <w:rsid w:val="0086797A"/>
    <w:rsid w:val="00867A64"/>
    <w:rsid w:val="00867B86"/>
    <w:rsid w:val="00867D54"/>
    <w:rsid w:val="00870367"/>
    <w:rsid w:val="008706AD"/>
    <w:rsid w:val="008707ED"/>
    <w:rsid w:val="00870ABD"/>
    <w:rsid w:val="00870ED0"/>
    <w:rsid w:val="00870F3D"/>
    <w:rsid w:val="00871501"/>
    <w:rsid w:val="00871A77"/>
    <w:rsid w:val="00871B59"/>
    <w:rsid w:val="008721F9"/>
    <w:rsid w:val="0087224E"/>
    <w:rsid w:val="00872539"/>
    <w:rsid w:val="00872DC6"/>
    <w:rsid w:val="00873220"/>
    <w:rsid w:val="00873358"/>
    <w:rsid w:val="008735C1"/>
    <w:rsid w:val="00873727"/>
    <w:rsid w:val="00873A09"/>
    <w:rsid w:val="00873A60"/>
    <w:rsid w:val="00873C01"/>
    <w:rsid w:val="00873D02"/>
    <w:rsid w:val="0087416D"/>
    <w:rsid w:val="008741B5"/>
    <w:rsid w:val="008742E9"/>
    <w:rsid w:val="0087434D"/>
    <w:rsid w:val="00874539"/>
    <w:rsid w:val="0087484B"/>
    <w:rsid w:val="00874B71"/>
    <w:rsid w:val="00874C1B"/>
    <w:rsid w:val="00874E9C"/>
    <w:rsid w:val="00874FA9"/>
    <w:rsid w:val="0087503D"/>
    <w:rsid w:val="0087505A"/>
    <w:rsid w:val="00875771"/>
    <w:rsid w:val="00875C7B"/>
    <w:rsid w:val="008760A3"/>
    <w:rsid w:val="00876914"/>
    <w:rsid w:val="00876B1A"/>
    <w:rsid w:val="0087705C"/>
    <w:rsid w:val="008770FD"/>
    <w:rsid w:val="008772B8"/>
    <w:rsid w:val="00877418"/>
    <w:rsid w:val="00877477"/>
    <w:rsid w:val="00877B0F"/>
    <w:rsid w:val="008800E3"/>
    <w:rsid w:val="008804B3"/>
    <w:rsid w:val="0088068A"/>
    <w:rsid w:val="00880696"/>
    <w:rsid w:val="00880AF1"/>
    <w:rsid w:val="00880AF6"/>
    <w:rsid w:val="008813CA"/>
    <w:rsid w:val="00881F73"/>
    <w:rsid w:val="0088266A"/>
    <w:rsid w:val="008828D8"/>
    <w:rsid w:val="00882A5E"/>
    <w:rsid w:val="00882E81"/>
    <w:rsid w:val="00882EB8"/>
    <w:rsid w:val="00883779"/>
    <w:rsid w:val="008839F7"/>
    <w:rsid w:val="00883CA0"/>
    <w:rsid w:val="00884026"/>
    <w:rsid w:val="0088432E"/>
    <w:rsid w:val="008843AE"/>
    <w:rsid w:val="00884FC4"/>
    <w:rsid w:val="008850F4"/>
    <w:rsid w:val="00885336"/>
    <w:rsid w:val="00885D8A"/>
    <w:rsid w:val="008860FB"/>
    <w:rsid w:val="008864CC"/>
    <w:rsid w:val="008866AA"/>
    <w:rsid w:val="00886780"/>
    <w:rsid w:val="00886AC4"/>
    <w:rsid w:val="00886B6B"/>
    <w:rsid w:val="00886C1B"/>
    <w:rsid w:val="00886E00"/>
    <w:rsid w:val="00886F37"/>
    <w:rsid w:val="008870BD"/>
    <w:rsid w:val="0088716A"/>
    <w:rsid w:val="0088717D"/>
    <w:rsid w:val="00887C48"/>
    <w:rsid w:val="00887EDD"/>
    <w:rsid w:val="008902CE"/>
    <w:rsid w:val="00890861"/>
    <w:rsid w:val="008909E1"/>
    <w:rsid w:val="0089108E"/>
    <w:rsid w:val="0089124C"/>
    <w:rsid w:val="008918D7"/>
    <w:rsid w:val="00891CD8"/>
    <w:rsid w:val="008922F9"/>
    <w:rsid w:val="00892487"/>
    <w:rsid w:val="008926CA"/>
    <w:rsid w:val="0089277B"/>
    <w:rsid w:val="0089319E"/>
    <w:rsid w:val="00893561"/>
    <w:rsid w:val="008935B7"/>
    <w:rsid w:val="00893E18"/>
    <w:rsid w:val="008942C8"/>
    <w:rsid w:val="00894456"/>
    <w:rsid w:val="0089474A"/>
    <w:rsid w:val="00895627"/>
    <w:rsid w:val="008958AB"/>
    <w:rsid w:val="00895990"/>
    <w:rsid w:val="00895C39"/>
    <w:rsid w:val="00895C5F"/>
    <w:rsid w:val="00896394"/>
    <w:rsid w:val="00896520"/>
    <w:rsid w:val="0089687B"/>
    <w:rsid w:val="008970BB"/>
    <w:rsid w:val="008972B0"/>
    <w:rsid w:val="00897430"/>
    <w:rsid w:val="008A05CB"/>
    <w:rsid w:val="008A0C55"/>
    <w:rsid w:val="008A0D27"/>
    <w:rsid w:val="008A18D5"/>
    <w:rsid w:val="008A1D6F"/>
    <w:rsid w:val="008A21B3"/>
    <w:rsid w:val="008A2C33"/>
    <w:rsid w:val="008A2C4C"/>
    <w:rsid w:val="008A2E7C"/>
    <w:rsid w:val="008A30A2"/>
    <w:rsid w:val="008A374B"/>
    <w:rsid w:val="008A3A2A"/>
    <w:rsid w:val="008A4136"/>
    <w:rsid w:val="008A4755"/>
    <w:rsid w:val="008A4924"/>
    <w:rsid w:val="008A4A81"/>
    <w:rsid w:val="008A4E86"/>
    <w:rsid w:val="008A50AA"/>
    <w:rsid w:val="008A55ED"/>
    <w:rsid w:val="008A571C"/>
    <w:rsid w:val="008A62A9"/>
    <w:rsid w:val="008A7406"/>
    <w:rsid w:val="008A77CE"/>
    <w:rsid w:val="008A78D5"/>
    <w:rsid w:val="008B0050"/>
    <w:rsid w:val="008B0972"/>
    <w:rsid w:val="008B09CE"/>
    <w:rsid w:val="008B0E57"/>
    <w:rsid w:val="008B1743"/>
    <w:rsid w:val="008B1AB1"/>
    <w:rsid w:val="008B2209"/>
    <w:rsid w:val="008B22A9"/>
    <w:rsid w:val="008B3054"/>
    <w:rsid w:val="008B30A8"/>
    <w:rsid w:val="008B32B7"/>
    <w:rsid w:val="008B3644"/>
    <w:rsid w:val="008B3760"/>
    <w:rsid w:val="008B382D"/>
    <w:rsid w:val="008B3D61"/>
    <w:rsid w:val="008B44CC"/>
    <w:rsid w:val="008B4A1A"/>
    <w:rsid w:val="008B4C54"/>
    <w:rsid w:val="008B4DB7"/>
    <w:rsid w:val="008B5BAF"/>
    <w:rsid w:val="008B5EC2"/>
    <w:rsid w:val="008B6899"/>
    <w:rsid w:val="008B6BFE"/>
    <w:rsid w:val="008B724A"/>
    <w:rsid w:val="008B7709"/>
    <w:rsid w:val="008B7B63"/>
    <w:rsid w:val="008B7E4A"/>
    <w:rsid w:val="008C065B"/>
    <w:rsid w:val="008C0B44"/>
    <w:rsid w:val="008C0BBD"/>
    <w:rsid w:val="008C0E49"/>
    <w:rsid w:val="008C0E7C"/>
    <w:rsid w:val="008C0EBF"/>
    <w:rsid w:val="008C0F8F"/>
    <w:rsid w:val="008C184B"/>
    <w:rsid w:val="008C1C90"/>
    <w:rsid w:val="008C2818"/>
    <w:rsid w:val="008C28CA"/>
    <w:rsid w:val="008C29FA"/>
    <w:rsid w:val="008C2AE7"/>
    <w:rsid w:val="008C2C0F"/>
    <w:rsid w:val="008C345A"/>
    <w:rsid w:val="008C3C50"/>
    <w:rsid w:val="008C3F68"/>
    <w:rsid w:val="008C412F"/>
    <w:rsid w:val="008C4184"/>
    <w:rsid w:val="008C41A6"/>
    <w:rsid w:val="008C425D"/>
    <w:rsid w:val="008C43C1"/>
    <w:rsid w:val="008C4F1C"/>
    <w:rsid w:val="008C55C9"/>
    <w:rsid w:val="008C587D"/>
    <w:rsid w:val="008C5A2B"/>
    <w:rsid w:val="008C5B59"/>
    <w:rsid w:val="008C5B89"/>
    <w:rsid w:val="008C5C28"/>
    <w:rsid w:val="008C5C29"/>
    <w:rsid w:val="008C60BF"/>
    <w:rsid w:val="008C6266"/>
    <w:rsid w:val="008C62F5"/>
    <w:rsid w:val="008C638D"/>
    <w:rsid w:val="008C675C"/>
    <w:rsid w:val="008C6992"/>
    <w:rsid w:val="008C6B2C"/>
    <w:rsid w:val="008C6B4F"/>
    <w:rsid w:val="008C6CC4"/>
    <w:rsid w:val="008C6D02"/>
    <w:rsid w:val="008C7B93"/>
    <w:rsid w:val="008C7BE4"/>
    <w:rsid w:val="008C7C7B"/>
    <w:rsid w:val="008C7CD0"/>
    <w:rsid w:val="008C7D2E"/>
    <w:rsid w:val="008C7E91"/>
    <w:rsid w:val="008D02C6"/>
    <w:rsid w:val="008D0525"/>
    <w:rsid w:val="008D083E"/>
    <w:rsid w:val="008D0887"/>
    <w:rsid w:val="008D0C33"/>
    <w:rsid w:val="008D0D11"/>
    <w:rsid w:val="008D10C9"/>
    <w:rsid w:val="008D1304"/>
    <w:rsid w:val="008D1477"/>
    <w:rsid w:val="008D16E1"/>
    <w:rsid w:val="008D1BCD"/>
    <w:rsid w:val="008D1F41"/>
    <w:rsid w:val="008D274A"/>
    <w:rsid w:val="008D27B4"/>
    <w:rsid w:val="008D2942"/>
    <w:rsid w:val="008D2CB4"/>
    <w:rsid w:val="008D320F"/>
    <w:rsid w:val="008D323E"/>
    <w:rsid w:val="008D327E"/>
    <w:rsid w:val="008D3AF8"/>
    <w:rsid w:val="008D3B87"/>
    <w:rsid w:val="008D3CB0"/>
    <w:rsid w:val="008D47D2"/>
    <w:rsid w:val="008D4CD7"/>
    <w:rsid w:val="008D4E27"/>
    <w:rsid w:val="008D5077"/>
    <w:rsid w:val="008D5616"/>
    <w:rsid w:val="008D5AFD"/>
    <w:rsid w:val="008D5E24"/>
    <w:rsid w:val="008D5FDC"/>
    <w:rsid w:val="008D6085"/>
    <w:rsid w:val="008D6094"/>
    <w:rsid w:val="008D6777"/>
    <w:rsid w:val="008D687C"/>
    <w:rsid w:val="008D7186"/>
    <w:rsid w:val="008D74D2"/>
    <w:rsid w:val="008D769E"/>
    <w:rsid w:val="008D7953"/>
    <w:rsid w:val="008D7EFB"/>
    <w:rsid w:val="008E057C"/>
    <w:rsid w:val="008E074C"/>
    <w:rsid w:val="008E0DA5"/>
    <w:rsid w:val="008E0F1D"/>
    <w:rsid w:val="008E11CF"/>
    <w:rsid w:val="008E1239"/>
    <w:rsid w:val="008E16EC"/>
    <w:rsid w:val="008E1F3E"/>
    <w:rsid w:val="008E2086"/>
    <w:rsid w:val="008E20ED"/>
    <w:rsid w:val="008E24AE"/>
    <w:rsid w:val="008E2519"/>
    <w:rsid w:val="008E2536"/>
    <w:rsid w:val="008E2583"/>
    <w:rsid w:val="008E258C"/>
    <w:rsid w:val="008E2A0E"/>
    <w:rsid w:val="008E2BC4"/>
    <w:rsid w:val="008E2C4D"/>
    <w:rsid w:val="008E2C7C"/>
    <w:rsid w:val="008E313B"/>
    <w:rsid w:val="008E324C"/>
    <w:rsid w:val="008E3452"/>
    <w:rsid w:val="008E37DE"/>
    <w:rsid w:val="008E3A5A"/>
    <w:rsid w:val="008E3ACC"/>
    <w:rsid w:val="008E3C39"/>
    <w:rsid w:val="008E3F5C"/>
    <w:rsid w:val="008E3F73"/>
    <w:rsid w:val="008E42F4"/>
    <w:rsid w:val="008E44BF"/>
    <w:rsid w:val="008E56F5"/>
    <w:rsid w:val="008E5735"/>
    <w:rsid w:val="008E5AEB"/>
    <w:rsid w:val="008E5E77"/>
    <w:rsid w:val="008E5F66"/>
    <w:rsid w:val="008E605C"/>
    <w:rsid w:val="008E614C"/>
    <w:rsid w:val="008E6250"/>
    <w:rsid w:val="008E6445"/>
    <w:rsid w:val="008E6630"/>
    <w:rsid w:val="008E67EF"/>
    <w:rsid w:val="008E6865"/>
    <w:rsid w:val="008E722D"/>
    <w:rsid w:val="008E75F6"/>
    <w:rsid w:val="008E7710"/>
    <w:rsid w:val="008E7711"/>
    <w:rsid w:val="008E78DF"/>
    <w:rsid w:val="008E7A91"/>
    <w:rsid w:val="008E7B27"/>
    <w:rsid w:val="008E7B71"/>
    <w:rsid w:val="008E7CFE"/>
    <w:rsid w:val="008F0442"/>
    <w:rsid w:val="008F04AA"/>
    <w:rsid w:val="008F05EE"/>
    <w:rsid w:val="008F064C"/>
    <w:rsid w:val="008F0689"/>
    <w:rsid w:val="008F06C4"/>
    <w:rsid w:val="008F072E"/>
    <w:rsid w:val="008F07B6"/>
    <w:rsid w:val="008F0AC6"/>
    <w:rsid w:val="008F0B8D"/>
    <w:rsid w:val="008F0C04"/>
    <w:rsid w:val="008F0F62"/>
    <w:rsid w:val="008F1092"/>
    <w:rsid w:val="008F138C"/>
    <w:rsid w:val="008F17B5"/>
    <w:rsid w:val="008F233B"/>
    <w:rsid w:val="008F2371"/>
    <w:rsid w:val="008F2444"/>
    <w:rsid w:val="008F2562"/>
    <w:rsid w:val="008F2784"/>
    <w:rsid w:val="008F27C7"/>
    <w:rsid w:val="008F2B2E"/>
    <w:rsid w:val="008F2C98"/>
    <w:rsid w:val="008F2E02"/>
    <w:rsid w:val="008F32B7"/>
    <w:rsid w:val="008F3C1E"/>
    <w:rsid w:val="008F3E34"/>
    <w:rsid w:val="008F4309"/>
    <w:rsid w:val="008F438E"/>
    <w:rsid w:val="008F510D"/>
    <w:rsid w:val="008F523D"/>
    <w:rsid w:val="008F5640"/>
    <w:rsid w:val="008F56AA"/>
    <w:rsid w:val="008F57C4"/>
    <w:rsid w:val="008F5ADC"/>
    <w:rsid w:val="008F5B7C"/>
    <w:rsid w:val="008F5BFE"/>
    <w:rsid w:val="008F5CC6"/>
    <w:rsid w:val="008F60A2"/>
    <w:rsid w:val="008F64DD"/>
    <w:rsid w:val="008F699E"/>
    <w:rsid w:val="008F6A10"/>
    <w:rsid w:val="008F6B03"/>
    <w:rsid w:val="008F6BE1"/>
    <w:rsid w:val="008F6FC6"/>
    <w:rsid w:val="008F6FD4"/>
    <w:rsid w:val="008F7490"/>
    <w:rsid w:val="008F77F5"/>
    <w:rsid w:val="008F7B85"/>
    <w:rsid w:val="00900195"/>
    <w:rsid w:val="0090052F"/>
    <w:rsid w:val="0090069D"/>
    <w:rsid w:val="00900BE8"/>
    <w:rsid w:val="00900CC4"/>
    <w:rsid w:val="00900CDA"/>
    <w:rsid w:val="00900D7B"/>
    <w:rsid w:val="00901050"/>
    <w:rsid w:val="009010C1"/>
    <w:rsid w:val="009014FE"/>
    <w:rsid w:val="00901590"/>
    <w:rsid w:val="009017ED"/>
    <w:rsid w:val="0090232C"/>
    <w:rsid w:val="009032C2"/>
    <w:rsid w:val="009032E5"/>
    <w:rsid w:val="00903540"/>
    <w:rsid w:val="009036B2"/>
    <w:rsid w:val="00903A00"/>
    <w:rsid w:val="00903AE8"/>
    <w:rsid w:val="00904B85"/>
    <w:rsid w:val="00904CBD"/>
    <w:rsid w:val="00904DD7"/>
    <w:rsid w:val="009055E2"/>
    <w:rsid w:val="00905B18"/>
    <w:rsid w:val="00905C8B"/>
    <w:rsid w:val="00906659"/>
    <w:rsid w:val="009068A7"/>
    <w:rsid w:val="00906D29"/>
    <w:rsid w:val="00906E40"/>
    <w:rsid w:val="00907151"/>
    <w:rsid w:val="009075DC"/>
    <w:rsid w:val="0090762C"/>
    <w:rsid w:val="0090769A"/>
    <w:rsid w:val="00907C10"/>
    <w:rsid w:val="00907C50"/>
    <w:rsid w:val="0091076E"/>
    <w:rsid w:val="0091080E"/>
    <w:rsid w:val="00910A70"/>
    <w:rsid w:val="00910A9C"/>
    <w:rsid w:val="00910BB9"/>
    <w:rsid w:val="0091141D"/>
    <w:rsid w:val="009119C2"/>
    <w:rsid w:val="00911ED3"/>
    <w:rsid w:val="009123DC"/>
    <w:rsid w:val="009126D8"/>
    <w:rsid w:val="00912828"/>
    <w:rsid w:val="00912947"/>
    <w:rsid w:val="00912EA5"/>
    <w:rsid w:val="009137DF"/>
    <w:rsid w:val="00913BAD"/>
    <w:rsid w:val="00913D1B"/>
    <w:rsid w:val="00913DFB"/>
    <w:rsid w:val="00913E4A"/>
    <w:rsid w:val="00914407"/>
    <w:rsid w:val="00915214"/>
    <w:rsid w:val="009157AF"/>
    <w:rsid w:val="00915B3E"/>
    <w:rsid w:val="00915BFB"/>
    <w:rsid w:val="00916413"/>
    <w:rsid w:val="009164AA"/>
    <w:rsid w:val="009167C2"/>
    <w:rsid w:val="00916B83"/>
    <w:rsid w:val="00916BC7"/>
    <w:rsid w:val="00916CD4"/>
    <w:rsid w:val="00916D3E"/>
    <w:rsid w:val="00916D98"/>
    <w:rsid w:val="009171A2"/>
    <w:rsid w:val="009173E4"/>
    <w:rsid w:val="0091781D"/>
    <w:rsid w:val="00917B3D"/>
    <w:rsid w:val="00917C7A"/>
    <w:rsid w:val="00917DFC"/>
    <w:rsid w:val="00917F85"/>
    <w:rsid w:val="009200C3"/>
    <w:rsid w:val="00920BEE"/>
    <w:rsid w:val="00921554"/>
    <w:rsid w:val="00921AED"/>
    <w:rsid w:val="00921CFE"/>
    <w:rsid w:val="00922364"/>
    <w:rsid w:val="00922375"/>
    <w:rsid w:val="00922927"/>
    <w:rsid w:val="009229AC"/>
    <w:rsid w:val="00922BBF"/>
    <w:rsid w:val="009233DF"/>
    <w:rsid w:val="00923B09"/>
    <w:rsid w:val="00923C16"/>
    <w:rsid w:val="00923CEF"/>
    <w:rsid w:val="00924285"/>
    <w:rsid w:val="00924348"/>
    <w:rsid w:val="009244B8"/>
    <w:rsid w:val="009245F4"/>
    <w:rsid w:val="00924BBC"/>
    <w:rsid w:val="009250D4"/>
    <w:rsid w:val="00925508"/>
    <w:rsid w:val="00925719"/>
    <w:rsid w:val="009257F9"/>
    <w:rsid w:val="0092589F"/>
    <w:rsid w:val="00925907"/>
    <w:rsid w:val="00925C73"/>
    <w:rsid w:val="00926734"/>
    <w:rsid w:val="009268ED"/>
    <w:rsid w:val="00926BCB"/>
    <w:rsid w:val="00926C29"/>
    <w:rsid w:val="00926DF9"/>
    <w:rsid w:val="00927172"/>
    <w:rsid w:val="00927387"/>
    <w:rsid w:val="009274F3"/>
    <w:rsid w:val="0092775F"/>
    <w:rsid w:val="00927859"/>
    <w:rsid w:val="009278D9"/>
    <w:rsid w:val="00927BF6"/>
    <w:rsid w:val="00930305"/>
    <w:rsid w:val="009304BC"/>
    <w:rsid w:val="00930A14"/>
    <w:rsid w:val="00930E4A"/>
    <w:rsid w:val="0093104F"/>
    <w:rsid w:val="00931125"/>
    <w:rsid w:val="009316ED"/>
    <w:rsid w:val="00931894"/>
    <w:rsid w:val="009319C9"/>
    <w:rsid w:val="00931AAA"/>
    <w:rsid w:val="00931D1A"/>
    <w:rsid w:val="00931D59"/>
    <w:rsid w:val="009325FB"/>
    <w:rsid w:val="00932742"/>
    <w:rsid w:val="00932C50"/>
    <w:rsid w:val="00932DF2"/>
    <w:rsid w:val="00932E37"/>
    <w:rsid w:val="00932FB1"/>
    <w:rsid w:val="00933213"/>
    <w:rsid w:val="00933911"/>
    <w:rsid w:val="0093472A"/>
    <w:rsid w:val="00934882"/>
    <w:rsid w:val="00935169"/>
    <w:rsid w:val="009352AB"/>
    <w:rsid w:val="009354EE"/>
    <w:rsid w:val="009355DC"/>
    <w:rsid w:val="00935711"/>
    <w:rsid w:val="00935747"/>
    <w:rsid w:val="00935E71"/>
    <w:rsid w:val="00936277"/>
    <w:rsid w:val="00936BA3"/>
    <w:rsid w:val="00936EA1"/>
    <w:rsid w:val="00937210"/>
    <w:rsid w:val="00937216"/>
    <w:rsid w:val="00937498"/>
    <w:rsid w:val="009376C4"/>
    <w:rsid w:val="009378D9"/>
    <w:rsid w:val="00937977"/>
    <w:rsid w:val="0094015C"/>
    <w:rsid w:val="009402D1"/>
    <w:rsid w:val="0094073E"/>
    <w:rsid w:val="00940F87"/>
    <w:rsid w:val="00941107"/>
    <w:rsid w:val="0094133F"/>
    <w:rsid w:val="0094156B"/>
    <w:rsid w:val="009418F7"/>
    <w:rsid w:val="00941E4B"/>
    <w:rsid w:val="009420EE"/>
    <w:rsid w:val="00942486"/>
    <w:rsid w:val="00942987"/>
    <w:rsid w:val="0094371E"/>
    <w:rsid w:val="00943735"/>
    <w:rsid w:val="00943B1E"/>
    <w:rsid w:val="00943F49"/>
    <w:rsid w:val="00943FB5"/>
    <w:rsid w:val="00943FFF"/>
    <w:rsid w:val="009442D1"/>
    <w:rsid w:val="00944615"/>
    <w:rsid w:val="00944878"/>
    <w:rsid w:val="00944D09"/>
    <w:rsid w:val="009450AD"/>
    <w:rsid w:val="009455B4"/>
    <w:rsid w:val="00945669"/>
    <w:rsid w:val="009457F8"/>
    <w:rsid w:val="009458E1"/>
    <w:rsid w:val="00945E6C"/>
    <w:rsid w:val="00946545"/>
    <w:rsid w:val="009466FA"/>
    <w:rsid w:val="009471EC"/>
    <w:rsid w:val="00947491"/>
    <w:rsid w:val="00947DD8"/>
    <w:rsid w:val="00947E60"/>
    <w:rsid w:val="009501FC"/>
    <w:rsid w:val="009504E8"/>
    <w:rsid w:val="00950501"/>
    <w:rsid w:val="0095054F"/>
    <w:rsid w:val="00950794"/>
    <w:rsid w:val="00950921"/>
    <w:rsid w:val="009509C6"/>
    <w:rsid w:val="00950E61"/>
    <w:rsid w:val="00951387"/>
    <w:rsid w:val="0095149E"/>
    <w:rsid w:val="00951689"/>
    <w:rsid w:val="00951CD1"/>
    <w:rsid w:val="009522AB"/>
    <w:rsid w:val="009523B6"/>
    <w:rsid w:val="009523F7"/>
    <w:rsid w:val="0095259C"/>
    <w:rsid w:val="009526AC"/>
    <w:rsid w:val="00952C41"/>
    <w:rsid w:val="009531DA"/>
    <w:rsid w:val="009531F8"/>
    <w:rsid w:val="009534E2"/>
    <w:rsid w:val="00953BE7"/>
    <w:rsid w:val="00953CEE"/>
    <w:rsid w:val="009544E6"/>
    <w:rsid w:val="00954C25"/>
    <w:rsid w:val="00954DE8"/>
    <w:rsid w:val="00954E20"/>
    <w:rsid w:val="00954EC2"/>
    <w:rsid w:val="0095522C"/>
    <w:rsid w:val="0095526B"/>
    <w:rsid w:val="0095561B"/>
    <w:rsid w:val="0095562B"/>
    <w:rsid w:val="009556C4"/>
    <w:rsid w:val="00955A0C"/>
    <w:rsid w:val="00955EEF"/>
    <w:rsid w:val="00955F29"/>
    <w:rsid w:val="0095614A"/>
    <w:rsid w:val="00956A2B"/>
    <w:rsid w:val="00956B14"/>
    <w:rsid w:val="00956CF7"/>
    <w:rsid w:val="00956E1D"/>
    <w:rsid w:val="00957788"/>
    <w:rsid w:val="00957F99"/>
    <w:rsid w:val="00960BED"/>
    <w:rsid w:val="00960EE8"/>
    <w:rsid w:val="009613A3"/>
    <w:rsid w:val="00961B8C"/>
    <w:rsid w:val="00961DEB"/>
    <w:rsid w:val="00962B73"/>
    <w:rsid w:val="00962BDA"/>
    <w:rsid w:val="00962CDB"/>
    <w:rsid w:val="0096305A"/>
    <w:rsid w:val="00963696"/>
    <w:rsid w:val="00963A24"/>
    <w:rsid w:val="00963DDB"/>
    <w:rsid w:val="00963E49"/>
    <w:rsid w:val="00964027"/>
    <w:rsid w:val="0096418F"/>
    <w:rsid w:val="00964472"/>
    <w:rsid w:val="00964DCE"/>
    <w:rsid w:val="00964FA1"/>
    <w:rsid w:val="009651E5"/>
    <w:rsid w:val="0096592F"/>
    <w:rsid w:val="00965B90"/>
    <w:rsid w:val="00965E66"/>
    <w:rsid w:val="009662B6"/>
    <w:rsid w:val="00966571"/>
    <w:rsid w:val="009665C0"/>
    <w:rsid w:val="00966931"/>
    <w:rsid w:val="00966C92"/>
    <w:rsid w:val="00967739"/>
    <w:rsid w:val="00967971"/>
    <w:rsid w:val="00967C29"/>
    <w:rsid w:val="00970018"/>
    <w:rsid w:val="009700C6"/>
    <w:rsid w:val="009702EB"/>
    <w:rsid w:val="009706FE"/>
    <w:rsid w:val="00970A75"/>
    <w:rsid w:val="00970F66"/>
    <w:rsid w:val="00971137"/>
    <w:rsid w:val="00971363"/>
    <w:rsid w:val="0097164A"/>
    <w:rsid w:val="009716E9"/>
    <w:rsid w:val="0097182A"/>
    <w:rsid w:val="00971889"/>
    <w:rsid w:val="0097198D"/>
    <w:rsid w:val="00971B68"/>
    <w:rsid w:val="00971D0F"/>
    <w:rsid w:val="00971F31"/>
    <w:rsid w:val="00972BFF"/>
    <w:rsid w:val="00972F69"/>
    <w:rsid w:val="00973279"/>
    <w:rsid w:val="009737E6"/>
    <w:rsid w:val="00973BA0"/>
    <w:rsid w:val="00973E00"/>
    <w:rsid w:val="00973FC5"/>
    <w:rsid w:val="00974906"/>
    <w:rsid w:val="00974B5A"/>
    <w:rsid w:val="00974B7E"/>
    <w:rsid w:val="00975423"/>
    <w:rsid w:val="0097589A"/>
    <w:rsid w:val="00975A3A"/>
    <w:rsid w:val="00975A61"/>
    <w:rsid w:val="00975B0F"/>
    <w:rsid w:val="0097631F"/>
    <w:rsid w:val="00976757"/>
    <w:rsid w:val="00976B2A"/>
    <w:rsid w:val="00977135"/>
    <w:rsid w:val="00977413"/>
    <w:rsid w:val="0097764B"/>
    <w:rsid w:val="009776EB"/>
    <w:rsid w:val="00977D59"/>
    <w:rsid w:val="0098047A"/>
    <w:rsid w:val="00980543"/>
    <w:rsid w:val="00980ED1"/>
    <w:rsid w:val="00980FDC"/>
    <w:rsid w:val="00981371"/>
    <w:rsid w:val="0098158B"/>
    <w:rsid w:val="0098169D"/>
    <w:rsid w:val="00981F0E"/>
    <w:rsid w:val="00982345"/>
    <w:rsid w:val="00982935"/>
    <w:rsid w:val="00982C04"/>
    <w:rsid w:val="0098304F"/>
    <w:rsid w:val="009832C5"/>
    <w:rsid w:val="00983446"/>
    <w:rsid w:val="009835B6"/>
    <w:rsid w:val="009839A4"/>
    <w:rsid w:val="00983C0D"/>
    <w:rsid w:val="00983D02"/>
    <w:rsid w:val="00983E06"/>
    <w:rsid w:val="00983E33"/>
    <w:rsid w:val="00983F8C"/>
    <w:rsid w:val="009841DB"/>
    <w:rsid w:val="0098448B"/>
    <w:rsid w:val="009847AE"/>
    <w:rsid w:val="00984951"/>
    <w:rsid w:val="00984FBC"/>
    <w:rsid w:val="00985464"/>
    <w:rsid w:val="00985B94"/>
    <w:rsid w:val="00985E7A"/>
    <w:rsid w:val="00986424"/>
    <w:rsid w:val="00986EA4"/>
    <w:rsid w:val="009876F1"/>
    <w:rsid w:val="00990101"/>
    <w:rsid w:val="0099019D"/>
    <w:rsid w:val="00990552"/>
    <w:rsid w:val="009906AD"/>
    <w:rsid w:val="009906DF"/>
    <w:rsid w:val="00990DD2"/>
    <w:rsid w:val="00990E4E"/>
    <w:rsid w:val="0099116E"/>
    <w:rsid w:val="009913CC"/>
    <w:rsid w:val="0099146A"/>
    <w:rsid w:val="009916D5"/>
    <w:rsid w:val="0099171B"/>
    <w:rsid w:val="00991B08"/>
    <w:rsid w:val="0099231D"/>
    <w:rsid w:val="00992357"/>
    <w:rsid w:val="00992894"/>
    <w:rsid w:val="00992A2A"/>
    <w:rsid w:val="00992F2B"/>
    <w:rsid w:val="00992FDC"/>
    <w:rsid w:val="00992FED"/>
    <w:rsid w:val="00993544"/>
    <w:rsid w:val="00993B3D"/>
    <w:rsid w:val="009940FE"/>
    <w:rsid w:val="009942BB"/>
    <w:rsid w:val="00994622"/>
    <w:rsid w:val="0099472B"/>
    <w:rsid w:val="00994B70"/>
    <w:rsid w:val="00994DD7"/>
    <w:rsid w:val="00994EFA"/>
    <w:rsid w:val="00995082"/>
    <w:rsid w:val="0099568E"/>
    <w:rsid w:val="00995807"/>
    <w:rsid w:val="00995AD0"/>
    <w:rsid w:val="00995D20"/>
    <w:rsid w:val="00995DE3"/>
    <w:rsid w:val="00997436"/>
    <w:rsid w:val="00997763"/>
    <w:rsid w:val="009979DA"/>
    <w:rsid w:val="00997B7E"/>
    <w:rsid w:val="00997BD4"/>
    <w:rsid w:val="00997EA6"/>
    <w:rsid w:val="009A040A"/>
    <w:rsid w:val="009A04C7"/>
    <w:rsid w:val="009A06F7"/>
    <w:rsid w:val="009A0B0A"/>
    <w:rsid w:val="009A0B4C"/>
    <w:rsid w:val="009A0B76"/>
    <w:rsid w:val="009A0C18"/>
    <w:rsid w:val="009A0CE1"/>
    <w:rsid w:val="009A0F76"/>
    <w:rsid w:val="009A12B9"/>
    <w:rsid w:val="009A12C2"/>
    <w:rsid w:val="009A17AE"/>
    <w:rsid w:val="009A1AA1"/>
    <w:rsid w:val="009A2426"/>
    <w:rsid w:val="009A24BD"/>
    <w:rsid w:val="009A25B3"/>
    <w:rsid w:val="009A2A2F"/>
    <w:rsid w:val="009A2B6F"/>
    <w:rsid w:val="009A2BEB"/>
    <w:rsid w:val="009A30AD"/>
    <w:rsid w:val="009A3209"/>
    <w:rsid w:val="009A38C2"/>
    <w:rsid w:val="009A3EB2"/>
    <w:rsid w:val="009A44CC"/>
    <w:rsid w:val="009A465A"/>
    <w:rsid w:val="009A4983"/>
    <w:rsid w:val="009A49D0"/>
    <w:rsid w:val="009A4CF8"/>
    <w:rsid w:val="009A4F06"/>
    <w:rsid w:val="009A545D"/>
    <w:rsid w:val="009A54D2"/>
    <w:rsid w:val="009A5A95"/>
    <w:rsid w:val="009A5E0C"/>
    <w:rsid w:val="009A5FA4"/>
    <w:rsid w:val="009A63CB"/>
    <w:rsid w:val="009A65C9"/>
    <w:rsid w:val="009A660F"/>
    <w:rsid w:val="009A67C8"/>
    <w:rsid w:val="009A6993"/>
    <w:rsid w:val="009A6DA9"/>
    <w:rsid w:val="009A717B"/>
    <w:rsid w:val="009A730F"/>
    <w:rsid w:val="009A741F"/>
    <w:rsid w:val="009A7456"/>
    <w:rsid w:val="009A7546"/>
    <w:rsid w:val="009A766F"/>
    <w:rsid w:val="009A76B4"/>
    <w:rsid w:val="009B0B03"/>
    <w:rsid w:val="009B0B50"/>
    <w:rsid w:val="009B0FF2"/>
    <w:rsid w:val="009B10E0"/>
    <w:rsid w:val="009B132D"/>
    <w:rsid w:val="009B171A"/>
    <w:rsid w:val="009B1AA4"/>
    <w:rsid w:val="009B1FEE"/>
    <w:rsid w:val="009B2CA4"/>
    <w:rsid w:val="009B3091"/>
    <w:rsid w:val="009B320F"/>
    <w:rsid w:val="009B3902"/>
    <w:rsid w:val="009B396E"/>
    <w:rsid w:val="009B3A51"/>
    <w:rsid w:val="009B3CEA"/>
    <w:rsid w:val="009B3E11"/>
    <w:rsid w:val="009B4283"/>
    <w:rsid w:val="009B44A4"/>
    <w:rsid w:val="009B44EF"/>
    <w:rsid w:val="009B4BC9"/>
    <w:rsid w:val="009B50C3"/>
    <w:rsid w:val="009B50FD"/>
    <w:rsid w:val="009B5375"/>
    <w:rsid w:val="009B53B0"/>
    <w:rsid w:val="009B5806"/>
    <w:rsid w:val="009B58A5"/>
    <w:rsid w:val="009B60A3"/>
    <w:rsid w:val="009B610D"/>
    <w:rsid w:val="009B6B75"/>
    <w:rsid w:val="009B6FD0"/>
    <w:rsid w:val="009B7102"/>
    <w:rsid w:val="009B74C4"/>
    <w:rsid w:val="009B78F4"/>
    <w:rsid w:val="009C001B"/>
    <w:rsid w:val="009C0270"/>
    <w:rsid w:val="009C055A"/>
    <w:rsid w:val="009C09E2"/>
    <w:rsid w:val="009C0B07"/>
    <w:rsid w:val="009C0FF5"/>
    <w:rsid w:val="009C124C"/>
    <w:rsid w:val="009C14D8"/>
    <w:rsid w:val="009C1553"/>
    <w:rsid w:val="009C1612"/>
    <w:rsid w:val="009C1EDB"/>
    <w:rsid w:val="009C1EF5"/>
    <w:rsid w:val="009C1F24"/>
    <w:rsid w:val="009C2174"/>
    <w:rsid w:val="009C2234"/>
    <w:rsid w:val="009C224C"/>
    <w:rsid w:val="009C231D"/>
    <w:rsid w:val="009C299F"/>
    <w:rsid w:val="009C2FD1"/>
    <w:rsid w:val="009C3855"/>
    <w:rsid w:val="009C386F"/>
    <w:rsid w:val="009C3900"/>
    <w:rsid w:val="009C3A1C"/>
    <w:rsid w:val="009C4267"/>
    <w:rsid w:val="009C4E36"/>
    <w:rsid w:val="009C518C"/>
    <w:rsid w:val="009C54E2"/>
    <w:rsid w:val="009C5D9A"/>
    <w:rsid w:val="009C623C"/>
    <w:rsid w:val="009C66C3"/>
    <w:rsid w:val="009C69A6"/>
    <w:rsid w:val="009C73E5"/>
    <w:rsid w:val="009C7627"/>
    <w:rsid w:val="009C79B3"/>
    <w:rsid w:val="009C7C7E"/>
    <w:rsid w:val="009C7CC5"/>
    <w:rsid w:val="009C7EBF"/>
    <w:rsid w:val="009D0807"/>
    <w:rsid w:val="009D084F"/>
    <w:rsid w:val="009D09D8"/>
    <w:rsid w:val="009D0B57"/>
    <w:rsid w:val="009D105F"/>
    <w:rsid w:val="009D107B"/>
    <w:rsid w:val="009D1537"/>
    <w:rsid w:val="009D1731"/>
    <w:rsid w:val="009D1C0D"/>
    <w:rsid w:val="009D251B"/>
    <w:rsid w:val="009D2A2F"/>
    <w:rsid w:val="009D2EFE"/>
    <w:rsid w:val="009D364C"/>
    <w:rsid w:val="009D3903"/>
    <w:rsid w:val="009D3B3C"/>
    <w:rsid w:val="009D3EB4"/>
    <w:rsid w:val="009D3F8D"/>
    <w:rsid w:val="009D4756"/>
    <w:rsid w:val="009D4998"/>
    <w:rsid w:val="009D4EB0"/>
    <w:rsid w:val="009D4F20"/>
    <w:rsid w:val="009D55B2"/>
    <w:rsid w:val="009D5978"/>
    <w:rsid w:val="009D5F27"/>
    <w:rsid w:val="009D604F"/>
    <w:rsid w:val="009D6264"/>
    <w:rsid w:val="009D6402"/>
    <w:rsid w:val="009D6571"/>
    <w:rsid w:val="009D70E7"/>
    <w:rsid w:val="009D7173"/>
    <w:rsid w:val="009D7189"/>
    <w:rsid w:val="009D757D"/>
    <w:rsid w:val="009D77EB"/>
    <w:rsid w:val="009E00AD"/>
    <w:rsid w:val="009E0106"/>
    <w:rsid w:val="009E02D3"/>
    <w:rsid w:val="009E0AC3"/>
    <w:rsid w:val="009E0D08"/>
    <w:rsid w:val="009E0DF5"/>
    <w:rsid w:val="009E142E"/>
    <w:rsid w:val="009E14AA"/>
    <w:rsid w:val="009E1959"/>
    <w:rsid w:val="009E19A1"/>
    <w:rsid w:val="009E1A04"/>
    <w:rsid w:val="009E1D5E"/>
    <w:rsid w:val="009E223C"/>
    <w:rsid w:val="009E2526"/>
    <w:rsid w:val="009E27FF"/>
    <w:rsid w:val="009E2E0A"/>
    <w:rsid w:val="009E311D"/>
    <w:rsid w:val="009E31B0"/>
    <w:rsid w:val="009E3620"/>
    <w:rsid w:val="009E3A65"/>
    <w:rsid w:val="009E3E2F"/>
    <w:rsid w:val="009E3E8A"/>
    <w:rsid w:val="009E3F99"/>
    <w:rsid w:val="009E4391"/>
    <w:rsid w:val="009E4794"/>
    <w:rsid w:val="009E47DE"/>
    <w:rsid w:val="009E4A0D"/>
    <w:rsid w:val="009E4D35"/>
    <w:rsid w:val="009E534B"/>
    <w:rsid w:val="009E5FBA"/>
    <w:rsid w:val="009E60F3"/>
    <w:rsid w:val="009E6173"/>
    <w:rsid w:val="009E631D"/>
    <w:rsid w:val="009E6626"/>
    <w:rsid w:val="009E69C4"/>
    <w:rsid w:val="009E6D7B"/>
    <w:rsid w:val="009E7299"/>
    <w:rsid w:val="009E72EC"/>
    <w:rsid w:val="009E7527"/>
    <w:rsid w:val="009E773D"/>
    <w:rsid w:val="009E7AB3"/>
    <w:rsid w:val="009E7BB2"/>
    <w:rsid w:val="009F00F0"/>
    <w:rsid w:val="009F00FF"/>
    <w:rsid w:val="009F0152"/>
    <w:rsid w:val="009F05B6"/>
    <w:rsid w:val="009F092A"/>
    <w:rsid w:val="009F1353"/>
    <w:rsid w:val="009F1455"/>
    <w:rsid w:val="009F1707"/>
    <w:rsid w:val="009F18F1"/>
    <w:rsid w:val="009F201B"/>
    <w:rsid w:val="009F2CCC"/>
    <w:rsid w:val="009F2F45"/>
    <w:rsid w:val="009F3597"/>
    <w:rsid w:val="009F37C4"/>
    <w:rsid w:val="009F3A34"/>
    <w:rsid w:val="009F3AD4"/>
    <w:rsid w:val="009F3C52"/>
    <w:rsid w:val="009F3EC6"/>
    <w:rsid w:val="009F43CE"/>
    <w:rsid w:val="009F4618"/>
    <w:rsid w:val="009F48CA"/>
    <w:rsid w:val="009F4ADA"/>
    <w:rsid w:val="009F4AF6"/>
    <w:rsid w:val="009F4B8B"/>
    <w:rsid w:val="009F4DB2"/>
    <w:rsid w:val="009F4FAB"/>
    <w:rsid w:val="009F501E"/>
    <w:rsid w:val="009F5773"/>
    <w:rsid w:val="009F60EE"/>
    <w:rsid w:val="009F62D8"/>
    <w:rsid w:val="009F685F"/>
    <w:rsid w:val="009F6926"/>
    <w:rsid w:val="009F6D6E"/>
    <w:rsid w:val="009F7899"/>
    <w:rsid w:val="009F7CFA"/>
    <w:rsid w:val="009F7F08"/>
    <w:rsid w:val="009F7F36"/>
    <w:rsid w:val="00A000A9"/>
    <w:rsid w:val="00A00458"/>
    <w:rsid w:val="00A00622"/>
    <w:rsid w:val="00A014BF"/>
    <w:rsid w:val="00A019C3"/>
    <w:rsid w:val="00A0219B"/>
    <w:rsid w:val="00A025BE"/>
    <w:rsid w:val="00A0270C"/>
    <w:rsid w:val="00A02FCB"/>
    <w:rsid w:val="00A03072"/>
    <w:rsid w:val="00A03116"/>
    <w:rsid w:val="00A031AD"/>
    <w:rsid w:val="00A0343A"/>
    <w:rsid w:val="00A03E36"/>
    <w:rsid w:val="00A040F9"/>
    <w:rsid w:val="00A0452E"/>
    <w:rsid w:val="00A0462C"/>
    <w:rsid w:val="00A054E9"/>
    <w:rsid w:val="00A05B4A"/>
    <w:rsid w:val="00A05CD4"/>
    <w:rsid w:val="00A05D2C"/>
    <w:rsid w:val="00A05E9D"/>
    <w:rsid w:val="00A064E8"/>
    <w:rsid w:val="00A06935"/>
    <w:rsid w:val="00A06BBB"/>
    <w:rsid w:val="00A06E16"/>
    <w:rsid w:val="00A0742E"/>
    <w:rsid w:val="00A0772D"/>
    <w:rsid w:val="00A1062A"/>
    <w:rsid w:val="00A10D78"/>
    <w:rsid w:val="00A10D8C"/>
    <w:rsid w:val="00A10FED"/>
    <w:rsid w:val="00A1111D"/>
    <w:rsid w:val="00A11188"/>
    <w:rsid w:val="00A112F7"/>
    <w:rsid w:val="00A11572"/>
    <w:rsid w:val="00A11C82"/>
    <w:rsid w:val="00A123E7"/>
    <w:rsid w:val="00A124D1"/>
    <w:rsid w:val="00A1252C"/>
    <w:rsid w:val="00A13CAB"/>
    <w:rsid w:val="00A14008"/>
    <w:rsid w:val="00A1400B"/>
    <w:rsid w:val="00A1419F"/>
    <w:rsid w:val="00A14231"/>
    <w:rsid w:val="00A1423B"/>
    <w:rsid w:val="00A14541"/>
    <w:rsid w:val="00A1470C"/>
    <w:rsid w:val="00A14C0C"/>
    <w:rsid w:val="00A14C39"/>
    <w:rsid w:val="00A14E6D"/>
    <w:rsid w:val="00A157FB"/>
    <w:rsid w:val="00A158E3"/>
    <w:rsid w:val="00A15F89"/>
    <w:rsid w:val="00A1640F"/>
    <w:rsid w:val="00A1641D"/>
    <w:rsid w:val="00A16A8B"/>
    <w:rsid w:val="00A16AF4"/>
    <w:rsid w:val="00A16DB2"/>
    <w:rsid w:val="00A16FA4"/>
    <w:rsid w:val="00A16FD2"/>
    <w:rsid w:val="00A17017"/>
    <w:rsid w:val="00A17079"/>
    <w:rsid w:val="00A170C7"/>
    <w:rsid w:val="00A170D2"/>
    <w:rsid w:val="00A17278"/>
    <w:rsid w:val="00A172F3"/>
    <w:rsid w:val="00A174F8"/>
    <w:rsid w:val="00A204D1"/>
    <w:rsid w:val="00A204F2"/>
    <w:rsid w:val="00A20537"/>
    <w:rsid w:val="00A20C9F"/>
    <w:rsid w:val="00A20D0F"/>
    <w:rsid w:val="00A20E14"/>
    <w:rsid w:val="00A2143F"/>
    <w:rsid w:val="00A2150E"/>
    <w:rsid w:val="00A21A10"/>
    <w:rsid w:val="00A21BC7"/>
    <w:rsid w:val="00A21DE8"/>
    <w:rsid w:val="00A220D6"/>
    <w:rsid w:val="00A22823"/>
    <w:rsid w:val="00A22C3E"/>
    <w:rsid w:val="00A22FE5"/>
    <w:rsid w:val="00A231E8"/>
    <w:rsid w:val="00A23855"/>
    <w:rsid w:val="00A23873"/>
    <w:rsid w:val="00A23A39"/>
    <w:rsid w:val="00A23AAF"/>
    <w:rsid w:val="00A23B3B"/>
    <w:rsid w:val="00A23F4F"/>
    <w:rsid w:val="00A245C1"/>
    <w:rsid w:val="00A24631"/>
    <w:rsid w:val="00A24768"/>
    <w:rsid w:val="00A2484E"/>
    <w:rsid w:val="00A24D95"/>
    <w:rsid w:val="00A24E26"/>
    <w:rsid w:val="00A24E86"/>
    <w:rsid w:val="00A251C5"/>
    <w:rsid w:val="00A25365"/>
    <w:rsid w:val="00A255A5"/>
    <w:rsid w:val="00A2574B"/>
    <w:rsid w:val="00A259C9"/>
    <w:rsid w:val="00A25A42"/>
    <w:rsid w:val="00A25CCD"/>
    <w:rsid w:val="00A25FF1"/>
    <w:rsid w:val="00A260F6"/>
    <w:rsid w:val="00A269AA"/>
    <w:rsid w:val="00A26F8B"/>
    <w:rsid w:val="00A27C35"/>
    <w:rsid w:val="00A300C1"/>
    <w:rsid w:val="00A305EB"/>
    <w:rsid w:val="00A30873"/>
    <w:rsid w:val="00A308DF"/>
    <w:rsid w:val="00A31085"/>
    <w:rsid w:val="00A311E0"/>
    <w:rsid w:val="00A31336"/>
    <w:rsid w:val="00A3165E"/>
    <w:rsid w:val="00A316C1"/>
    <w:rsid w:val="00A3188B"/>
    <w:rsid w:val="00A31A09"/>
    <w:rsid w:val="00A31A5F"/>
    <w:rsid w:val="00A31D0A"/>
    <w:rsid w:val="00A31D30"/>
    <w:rsid w:val="00A31E18"/>
    <w:rsid w:val="00A32246"/>
    <w:rsid w:val="00A323C0"/>
    <w:rsid w:val="00A32686"/>
    <w:rsid w:val="00A32933"/>
    <w:rsid w:val="00A32E01"/>
    <w:rsid w:val="00A32E55"/>
    <w:rsid w:val="00A332EE"/>
    <w:rsid w:val="00A3332A"/>
    <w:rsid w:val="00A337A6"/>
    <w:rsid w:val="00A344DD"/>
    <w:rsid w:val="00A3458A"/>
    <w:rsid w:val="00A34A1A"/>
    <w:rsid w:val="00A34DE0"/>
    <w:rsid w:val="00A356DA"/>
    <w:rsid w:val="00A35725"/>
    <w:rsid w:val="00A35980"/>
    <w:rsid w:val="00A35BA7"/>
    <w:rsid w:val="00A35EA4"/>
    <w:rsid w:val="00A36032"/>
    <w:rsid w:val="00A3641B"/>
    <w:rsid w:val="00A366E2"/>
    <w:rsid w:val="00A36B3F"/>
    <w:rsid w:val="00A373C0"/>
    <w:rsid w:val="00A37442"/>
    <w:rsid w:val="00A37AC8"/>
    <w:rsid w:val="00A37D53"/>
    <w:rsid w:val="00A37F69"/>
    <w:rsid w:val="00A40250"/>
    <w:rsid w:val="00A40335"/>
    <w:rsid w:val="00A40426"/>
    <w:rsid w:val="00A4071F"/>
    <w:rsid w:val="00A407D1"/>
    <w:rsid w:val="00A40A10"/>
    <w:rsid w:val="00A40CDB"/>
    <w:rsid w:val="00A40D76"/>
    <w:rsid w:val="00A413E3"/>
    <w:rsid w:val="00A41523"/>
    <w:rsid w:val="00A417EF"/>
    <w:rsid w:val="00A418D4"/>
    <w:rsid w:val="00A41EE5"/>
    <w:rsid w:val="00A42173"/>
    <w:rsid w:val="00A4235C"/>
    <w:rsid w:val="00A42A6E"/>
    <w:rsid w:val="00A42C25"/>
    <w:rsid w:val="00A430DC"/>
    <w:rsid w:val="00A43263"/>
    <w:rsid w:val="00A4337E"/>
    <w:rsid w:val="00A43C69"/>
    <w:rsid w:val="00A440DB"/>
    <w:rsid w:val="00A44FB4"/>
    <w:rsid w:val="00A44FD9"/>
    <w:rsid w:val="00A453C2"/>
    <w:rsid w:val="00A4554F"/>
    <w:rsid w:val="00A45FCB"/>
    <w:rsid w:val="00A461D2"/>
    <w:rsid w:val="00A462D1"/>
    <w:rsid w:val="00A46637"/>
    <w:rsid w:val="00A46E55"/>
    <w:rsid w:val="00A47412"/>
    <w:rsid w:val="00A47569"/>
    <w:rsid w:val="00A47801"/>
    <w:rsid w:val="00A479C9"/>
    <w:rsid w:val="00A47B8B"/>
    <w:rsid w:val="00A47C53"/>
    <w:rsid w:val="00A47D63"/>
    <w:rsid w:val="00A50800"/>
    <w:rsid w:val="00A508AB"/>
    <w:rsid w:val="00A50A11"/>
    <w:rsid w:val="00A50ADA"/>
    <w:rsid w:val="00A50D4C"/>
    <w:rsid w:val="00A50D9C"/>
    <w:rsid w:val="00A51432"/>
    <w:rsid w:val="00A51522"/>
    <w:rsid w:val="00A51595"/>
    <w:rsid w:val="00A51714"/>
    <w:rsid w:val="00A52172"/>
    <w:rsid w:val="00A52861"/>
    <w:rsid w:val="00A52B0D"/>
    <w:rsid w:val="00A52FB6"/>
    <w:rsid w:val="00A52FD2"/>
    <w:rsid w:val="00A5306C"/>
    <w:rsid w:val="00A5327F"/>
    <w:rsid w:val="00A533DE"/>
    <w:rsid w:val="00A5356D"/>
    <w:rsid w:val="00A53985"/>
    <w:rsid w:val="00A53E77"/>
    <w:rsid w:val="00A53FC1"/>
    <w:rsid w:val="00A54284"/>
    <w:rsid w:val="00A54329"/>
    <w:rsid w:val="00A544FE"/>
    <w:rsid w:val="00A547E5"/>
    <w:rsid w:val="00A55068"/>
    <w:rsid w:val="00A550E1"/>
    <w:rsid w:val="00A557A5"/>
    <w:rsid w:val="00A5606B"/>
    <w:rsid w:val="00A56700"/>
    <w:rsid w:val="00A56DEA"/>
    <w:rsid w:val="00A57241"/>
    <w:rsid w:val="00A57324"/>
    <w:rsid w:val="00A57BC8"/>
    <w:rsid w:val="00A57E65"/>
    <w:rsid w:val="00A57FCD"/>
    <w:rsid w:val="00A60BA5"/>
    <w:rsid w:val="00A60BE1"/>
    <w:rsid w:val="00A60F51"/>
    <w:rsid w:val="00A610A8"/>
    <w:rsid w:val="00A612C8"/>
    <w:rsid w:val="00A61400"/>
    <w:rsid w:val="00A616EF"/>
    <w:rsid w:val="00A617B6"/>
    <w:rsid w:val="00A61977"/>
    <w:rsid w:val="00A61AD0"/>
    <w:rsid w:val="00A61C97"/>
    <w:rsid w:val="00A61D96"/>
    <w:rsid w:val="00A62062"/>
    <w:rsid w:val="00A621E2"/>
    <w:rsid w:val="00A62254"/>
    <w:rsid w:val="00A62959"/>
    <w:rsid w:val="00A62C53"/>
    <w:rsid w:val="00A62C6C"/>
    <w:rsid w:val="00A62EE7"/>
    <w:rsid w:val="00A631A2"/>
    <w:rsid w:val="00A634AC"/>
    <w:rsid w:val="00A6359E"/>
    <w:rsid w:val="00A63685"/>
    <w:rsid w:val="00A6380B"/>
    <w:rsid w:val="00A63B2F"/>
    <w:rsid w:val="00A63D62"/>
    <w:rsid w:val="00A63DDF"/>
    <w:rsid w:val="00A643A9"/>
    <w:rsid w:val="00A643C3"/>
    <w:rsid w:val="00A64525"/>
    <w:rsid w:val="00A64A4A"/>
    <w:rsid w:val="00A64AF9"/>
    <w:rsid w:val="00A64EDB"/>
    <w:rsid w:val="00A65947"/>
    <w:rsid w:val="00A65B33"/>
    <w:rsid w:val="00A6607F"/>
    <w:rsid w:val="00A6677C"/>
    <w:rsid w:val="00A668C4"/>
    <w:rsid w:val="00A6721A"/>
    <w:rsid w:val="00A6732F"/>
    <w:rsid w:val="00A67C85"/>
    <w:rsid w:val="00A67D49"/>
    <w:rsid w:val="00A67FA0"/>
    <w:rsid w:val="00A70F89"/>
    <w:rsid w:val="00A710CC"/>
    <w:rsid w:val="00A7148E"/>
    <w:rsid w:val="00A7189E"/>
    <w:rsid w:val="00A71C45"/>
    <w:rsid w:val="00A72506"/>
    <w:rsid w:val="00A725C6"/>
    <w:rsid w:val="00A7346F"/>
    <w:rsid w:val="00A73680"/>
    <w:rsid w:val="00A73767"/>
    <w:rsid w:val="00A73A6B"/>
    <w:rsid w:val="00A73D0A"/>
    <w:rsid w:val="00A74362"/>
    <w:rsid w:val="00A74579"/>
    <w:rsid w:val="00A74C08"/>
    <w:rsid w:val="00A7514F"/>
    <w:rsid w:val="00A752E3"/>
    <w:rsid w:val="00A752FF"/>
    <w:rsid w:val="00A759CA"/>
    <w:rsid w:val="00A75AE5"/>
    <w:rsid w:val="00A75DD6"/>
    <w:rsid w:val="00A75ECE"/>
    <w:rsid w:val="00A7639A"/>
    <w:rsid w:val="00A76991"/>
    <w:rsid w:val="00A76FAC"/>
    <w:rsid w:val="00A77996"/>
    <w:rsid w:val="00A77A9F"/>
    <w:rsid w:val="00A80394"/>
    <w:rsid w:val="00A805DB"/>
    <w:rsid w:val="00A80A5A"/>
    <w:rsid w:val="00A80C67"/>
    <w:rsid w:val="00A80D1B"/>
    <w:rsid w:val="00A80F46"/>
    <w:rsid w:val="00A81224"/>
    <w:rsid w:val="00A81231"/>
    <w:rsid w:val="00A812F2"/>
    <w:rsid w:val="00A817C5"/>
    <w:rsid w:val="00A8193F"/>
    <w:rsid w:val="00A81F2D"/>
    <w:rsid w:val="00A82207"/>
    <w:rsid w:val="00A825E4"/>
    <w:rsid w:val="00A827C2"/>
    <w:rsid w:val="00A82A83"/>
    <w:rsid w:val="00A82DE4"/>
    <w:rsid w:val="00A830B2"/>
    <w:rsid w:val="00A83198"/>
    <w:rsid w:val="00A83B2F"/>
    <w:rsid w:val="00A83B72"/>
    <w:rsid w:val="00A83D06"/>
    <w:rsid w:val="00A83E5E"/>
    <w:rsid w:val="00A83EFA"/>
    <w:rsid w:val="00A84059"/>
    <w:rsid w:val="00A8411E"/>
    <w:rsid w:val="00A846DA"/>
    <w:rsid w:val="00A84A34"/>
    <w:rsid w:val="00A84E95"/>
    <w:rsid w:val="00A85513"/>
    <w:rsid w:val="00A8577A"/>
    <w:rsid w:val="00A85A13"/>
    <w:rsid w:val="00A85ACD"/>
    <w:rsid w:val="00A85AFA"/>
    <w:rsid w:val="00A85B28"/>
    <w:rsid w:val="00A85DCC"/>
    <w:rsid w:val="00A85E77"/>
    <w:rsid w:val="00A85EE6"/>
    <w:rsid w:val="00A85F32"/>
    <w:rsid w:val="00A862DE"/>
    <w:rsid w:val="00A86659"/>
    <w:rsid w:val="00A86920"/>
    <w:rsid w:val="00A86BD1"/>
    <w:rsid w:val="00A87240"/>
    <w:rsid w:val="00A87AFB"/>
    <w:rsid w:val="00A87F8B"/>
    <w:rsid w:val="00A905EE"/>
    <w:rsid w:val="00A909EF"/>
    <w:rsid w:val="00A91194"/>
    <w:rsid w:val="00A9144E"/>
    <w:rsid w:val="00A91673"/>
    <w:rsid w:val="00A9169D"/>
    <w:rsid w:val="00A91C01"/>
    <w:rsid w:val="00A91E38"/>
    <w:rsid w:val="00A92A8D"/>
    <w:rsid w:val="00A92C69"/>
    <w:rsid w:val="00A92EAE"/>
    <w:rsid w:val="00A92F52"/>
    <w:rsid w:val="00A933AC"/>
    <w:rsid w:val="00A9355D"/>
    <w:rsid w:val="00A9375C"/>
    <w:rsid w:val="00A93FAB"/>
    <w:rsid w:val="00A941C8"/>
    <w:rsid w:val="00A94780"/>
    <w:rsid w:val="00A94A12"/>
    <w:rsid w:val="00A952CF"/>
    <w:rsid w:val="00A9589E"/>
    <w:rsid w:val="00A959BC"/>
    <w:rsid w:val="00A95A54"/>
    <w:rsid w:val="00A95B22"/>
    <w:rsid w:val="00A95D16"/>
    <w:rsid w:val="00A95D7A"/>
    <w:rsid w:val="00A96230"/>
    <w:rsid w:val="00A96335"/>
    <w:rsid w:val="00A96B3B"/>
    <w:rsid w:val="00A96EEA"/>
    <w:rsid w:val="00A97263"/>
    <w:rsid w:val="00A9753E"/>
    <w:rsid w:val="00A975DD"/>
    <w:rsid w:val="00A978DD"/>
    <w:rsid w:val="00A97BD4"/>
    <w:rsid w:val="00A97BE9"/>
    <w:rsid w:val="00A97F3A"/>
    <w:rsid w:val="00AA0018"/>
    <w:rsid w:val="00AA07F2"/>
    <w:rsid w:val="00AA0BF8"/>
    <w:rsid w:val="00AA13CD"/>
    <w:rsid w:val="00AA1608"/>
    <w:rsid w:val="00AA1895"/>
    <w:rsid w:val="00AA1A9F"/>
    <w:rsid w:val="00AA1BB0"/>
    <w:rsid w:val="00AA277E"/>
    <w:rsid w:val="00AA35F0"/>
    <w:rsid w:val="00AA36C0"/>
    <w:rsid w:val="00AA38CD"/>
    <w:rsid w:val="00AA3A29"/>
    <w:rsid w:val="00AA3EE3"/>
    <w:rsid w:val="00AA439C"/>
    <w:rsid w:val="00AA48ED"/>
    <w:rsid w:val="00AA4CF3"/>
    <w:rsid w:val="00AA523E"/>
    <w:rsid w:val="00AA5793"/>
    <w:rsid w:val="00AA59DE"/>
    <w:rsid w:val="00AA5D82"/>
    <w:rsid w:val="00AA677D"/>
    <w:rsid w:val="00AA68DB"/>
    <w:rsid w:val="00AA6AC6"/>
    <w:rsid w:val="00AA6C5C"/>
    <w:rsid w:val="00AA6CF6"/>
    <w:rsid w:val="00AA6E64"/>
    <w:rsid w:val="00AA7380"/>
    <w:rsid w:val="00AA7386"/>
    <w:rsid w:val="00AA7CA4"/>
    <w:rsid w:val="00AB0213"/>
    <w:rsid w:val="00AB0423"/>
    <w:rsid w:val="00AB081B"/>
    <w:rsid w:val="00AB0E29"/>
    <w:rsid w:val="00AB106A"/>
    <w:rsid w:val="00AB1285"/>
    <w:rsid w:val="00AB131D"/>
    <w:rsid w:val="00AB172B"/>
    <w:rsid w:val="00AB199A"/>
    <w:rsid w:val="00AB1E24"/>
    <w:rsid w:val="00AB2110"/>
    <w:rsid w:val="00AB21A5"/>
    <w:rsid w:val="00AB2700"/>
    <w:rsid w:val="00AB2A8D"/>
    <w:rsid w:val="00AB2F05"/>
    <w:rsid w:val="00AB2F66"/>
    <w:rsid w:val="00AB3107"/>
    <w:rsid w:val="00AB3140"/>
    <w:rsid w:val="00AB35C4"/>
    <w:rsid w:val="00AB365D"/>
    <w:rsid w:val="00AB381C"/>
    <w:rsid w:val="00AB4155"/>
    <w:rsid w:val="00AB42ED"/>
    <w:rsid w:val="00AB4690"/>
    <w:rsid w:val="00AB5222"/>
    <w:rsid w:val="00AB581A"/>
    <w:rsid w:val="00AB5C0B"/>
    <w:rsid w:val="00AB5C56"/>
    <w:rsid w:val="00AB5D71"/>
    <w:rsid w:val="00AB6848"/>
    <w:rsid w:val="00AB7040"/>
    <w:rsid w:val="00AB7062"/>
    <w:rsid w:val="00AB714D"/>
    <w:rsid w:val="00AB7763"/>
    <w:rsid w:val="00AB782B"/>
    <w:rsid w:val="00AB7937"/>
    <w:rsid w:val="00AB7995"/>
    <w:rsid w:val="00AB7BC6"/>
    <w:rsid w:val="00AC051C"/>
    <w:rsid w:val="00AC0644"/>
    <w:rsid w:val="00AC06B1"/>
    <w:rsid w:val="00AC0B99"/>
    <w:rsid w:val="00AC1397"/>
    <w:rsid w:val="00AC1443"/>
    <w:rsid w:val="00AC1BBA"/>
    <w:rsid w:val="00AC1EB6"/>
    <w:rsid w:val="00AC20D0"/>
    <w:rsid w:val="00AC2226"/>
    <w:rsid w:val="00AC23D1"/>
    <w:rsid w:val="00AC26EC"/>
    <w:rsid w:val="00AC28DE"/>
    <w:rsid w:val="00AC2A53"/>
    <w:rsid w:val="00AC2BB4"/>
    <w:rsid w:val="00AC3021"/>
    <w:rsid w:val="00AC30A4"/>
    <w:rsid w:val="00AC30AC"/>
    <w:rsid w:val="00AC39E3"/>
    <w:rsid w:val="00AC3D70"/>
    <w:rsid w:val="00AC3EE8"/>
    <w:rsid w:val="00AC3F05"/>
    <w:rsid w:val="00AC4229"/>
    <w:rsid w:val="00AC443F"/>
    <w:rsid w:val="00AC45D1"/>
    <w:rsid w:val="00AC4673"/>
    <w:rsid w:val="00AC4938"/>
    <w:rsid w:val="00AC49D9"/>
    <w:rsid w:val="00AC4A39"/>
    <w:rsid w:val="00AC4A6F"/>
    <w:rsid w:val="00AC513C"/>
    <w:rsid w:val="00AC53CD"/>
    <w:rsid w:val="00AC58B7"/>
    <w:rsid w:val="00AC5BEB"/>
    <w:rsid w:val="00AC614B"/>
    <w:rsid w:val="00AC64A0"/>
    <w:rsid w:val="00AC661E"/>
    <w:rsid w:val="00AC6763"/>
    <w:rsid w:val="00AC6FE6"/>
    <w:rsid w:val="00AC728A"/>
    <w:rsid w:val="00AC77D0"/>
    <w:rsid w:val="00AC793A"/>
    <w:rsid w:val="00AC7CBB"/>
    <w:rsid w:val="00AC7D8E"/>
    <w:rsid w:val="00AD028B"/>
    <w:rsid w:val="00AD041B"/>
    <w:rsid w:val="00AD0657"/>
    <w:rsid w:val="00AD0AF0"/>
    <w:rsid w:val="00AD0B07"/>
    <w:rsid w:val="00AD0CF8"/>
    <w:rsid w:val="00AD115C"/>
    <w:rsid w:val="00AD133B"/>
    <w:rsid w:val="00AD1423"/>
    <w:rsid w:val="00AD14D8"/>
    <w:rsid w:val="00AD1865"/>
    <w:rsid w:val="00AD1923"/>
    <w:rsid w:val="00AD1EC6"/>
    <w:rsid w:val="00AD2037"/>
    <w:rsid w:val="00AD2AA2"/>
    <w:rsid w:val="00AD2E50"/>
    <w:rsid w:val="00AD3715"/>
    <w:rsid w:val="00AD380F"/>
    <w:rsid w:val="00AD3899"/>
    <w:rsid w:val="00AD46E2"/>
    <w:rsid w:val="00AD4A77"/>
    <w:rsid w:val="00AD4D67"/>
    <w:rsid w:val="00AD4DEA"/>
    <w:rsid w:val="00AD4F73"/>
    <w:rsid w:val="00AD51D2"/>
    <w:rsid w:val="00AD541B"/>
    <w:rsid w:val="00AD56C7"/>
    <w:rsid w:val="00AD5813"/>
    <w:rsid w:val="00AD5B67"/>
    <w:rsid w:val="00AD6CA9"/>
    <w:rsid w:val="00AD738A"/>
    <w:rsid w:val="00AD75C1"/>
    <w:rsid w:val="00AD7D95"/>
    <w:rsid w:val="00AE044C"/>
    <w:rsid w:val="00AE078C"/>
    <w:rsid w:val="00AE0FD2"/>
    <w:rsid w:val="00AE1139"/>
    <w:rsid w:val="00AE121E"/>
    <w:rsid w:val="00AE1A10"/>
    <w:rsid w:val="00AE1D25"/>
    <w:rsid w:val="00AE217C"/>
    <w:rsid w:val="00AE219C"/>
    <w:rsid w:val="00AE2B95"/>
    <w:rsid w:val="00AE3077"/>
    <w:rsid w:val="00AE3956"/>
    <w:rsid w:val="00AE3BA5"/>
    <w:rsid w:val="00AE3C01"/>
    <w:rsid w:val="00AE408A"/>
    <w:rsid w:val="00AE40F1"/>
    <w:rsid w:val="00AE411A"/>
    <w:rsid w:val="00AE4370"/>
    <w:rsid w:val="00AE43CC"/>
    <w:rsid w:val="00AE45A6"/>
    <w:rsid w:val="00AE46B1"/>
    <w:rsid w:val="00AE4C24"/>
    <w:rsid w:val="00AE4EAD"/>
    <w:rsid w:val="00AE5207"/>
    <w:rsid w:val="00AE5472"/>
    <w:rsid w:val="00AE5623"/>
    <w:rsid w:val="00AE57F9"/>
    <w:rsid w:val="00AE5A06"/>
    <w:rsid w:val="00AE5CDC"/>
    <w:rsid w:val="00AE67CA"/>
    <w:rsid w:val="00AE701C"/>
    <w:rsid w:val="00AE73E0"/>
    <w:rsid w:val="00AE77CB"/>
    <w:rsid w:val="00AE786D"/>
    <w:rsid w:val="00AE7DA8"/>
    <w:rsid w:val="00AF03D6"/>
    <w:rsid w:val="00AF09B0"/>
    <w:rsid w:val="00AF0D82"/>
    <w:rsid w:val="00AF13A7"/>
    <w:rsid w:val="00AF151B"/>
    <w:rsid w:val="00AF166F"/>
    <w:rsid w:val="00AF1F21"/>
    <w:rsid w:val="00AF2082"/>
    <w:rsid w:val="00AF2D20"/>
    <w:rsid w:val="00AF332A"/>
    <w:rsid w:val="00AF3749"/>
    <w:rsid w:val="00AF3B90"/>
    <w:rsid w:val="00AF3B96"/>
    <w:rsid w:val="00AF4150"/>
    <w:rsid w:val="00AF424E"/>
    <w:rsid w:val="00AF47EC"/>
    <w:rsid w:val="00AF4839"/>
    <w:rsid w:val="00AF494B"/>
    <w:rsid w:val="00AF5043"/>
    <w:rsid w:val="00AF557F"/>
    <w:rsid w:val="00AF56A8"/>
    <w:rsid w:val="00AF56F9"/>
    <w:rsid w:val="00AF595D"/>
    <w:rsid w:val="00AF6065"/>
    <w:rsid w:val="00AF6205"/>
    <w:rsid w:val="00AF692A"/>
    <w:rsid w:val="00AF6BB1"/>
    <w:rsid w:val="00AF6D22"/>
    <w:rsid w:val="00AF6DBF"/>
    <w:rsid w:val="00AF70A8"/>
    <w:rsid w:val="00AF7461"/>
    <w:rsid w:val="00AF7BE3"/>
    <w:rsid w:val="00AF7EAB"/>
    <w:rsid w:val="00B00145"/>
    <w:rsid w:val="00B0045C"/>
    <w:rsid w:val="00B0049E"/>
    <w:rsid w:val="00B005E3"/>
    <w:rsid w:val="00B00766"/>
    <w:rsid w:val="00B00886"/>
    <w:rsid w:val="00B008E5"/>
    <w:rsid w:val="00B00A47"/>
    <w:rsid w:val="00B00E15"/>
    <w:rsid w:val="00B00EDD"/>
    <w:rsid w:val="00B0140C"/>
    <w:rsid w:val="00B01722"/>
    <w:rsid w:val="00B01805"/>
    <w:rsid w:val="00B01A4B"/>
    <w:rsid w:val="00B01A76"/>
    <w:rsid w:val="00B01F71"/>
    <w:rsid w:val="00B02309"/>
    <w:rsid w:val="00B02F8E"/>
    <w:rsid w:val="00B030D8"/>
    <w:rsid w:val="00B0321B"/>
    <w:rsid w:val="00B03587"/>
    <w:rsid w:val="00B03710"/>
    <w:rsid w:val="00B03956"/>
    <w:rsid w:val="00B039AB"/>
    <w:rsid w:val="00B03AF1"/>
    <w:rsid w:val="00B03B48"/>
    <w:rsid w:val="00B04426"/>
    <w:rsid w:val="00B053E1"/>
    <w:rsid w:val="00B0549D"/>
    <w:rsid w:val="00B05BD9"/>
    <w:rsid w:val="00B05E61"/>
    <w:rsid w:val="00B06446"/>
    <w:rsid w:val="00B0680D"/>
    <w:rsid w:val="00B06E05"/>
    <w:rsid w:val="00B06EBC"/>
    <w:rsid w:val="00B070B5"/>
    <w:rsid w:val="00B070C9"/>
    <w:rsid w:val="00B070F5"/>
    <w:rsid w:val="00B07390"/>
    <w:rsid w:val="00B07A27"/>
    <w:rsid w:val="00B07C05"/>
    <w:rsid w:val="00B07F69"/>
    <w:rsid w:val="00B100A8"/>
    <w:rsid w:val="00B10538"/>
    <w:rsid w:val="00B107A5"/>
    <w:rsid w:val="00B10D59"/>
    <w:rsid w:val="00B113D9"/>
    <w:rsid w:val="00B114D5"/>
    <w:rsid w:val="00B11B81"/>
    <w:rsid w:val="00B11C47"/>
    <w:rsid w:val="00B11D26"/>
    <w:rsid w:val="00B11E48"/>
    <w:rsid w:val="00B11EFE"/>
    <w:rsid w:val="00B125F5"/>
    <w:rsid w:val="00B12731"/>
    <w:rsid w:val="00B12AA0"/>
    <w:rsid w:val="00B12BA8"/>
    <w:rsid w:val="00B12BCE"/>
    <w:rsid w:val="00B12FD5"/>
    <w:rsid w:val="00B134CD"/>
    <w:rsid w:val="00B13738"/>
    <w:rsid w:val="00B13CC3"/>
    <w:rsid w:val="00B140D9"/>
    <w:rsid w:val="00B144EB"/>
    <w:rsid w:val="00B1474C"/>
    <w:rsid w:val="00B14C7C"/>
    <w:rsid w:val="00B157DC"/>
    <w:rsid w:val="00B1586D"/>
    <w:rsid w:val="00B1628B"/>
    <w:rsid w:val="00B16546"/>
    <w:rsid w:val="00B169D4"/>
    <w:rsid w:val="00B16E9C"/>
    <w:rsid w:val="00B16F01"/>
    <w:rsid w:val="00B17395"/>
    <w:rsid w:val="00B173B2"/>
    <w:rsid w:val="00B17836"/>
    <w:rsid w:val="00B17A47"/>
    <w:rsid w:val="00B17CE6"/>
    <w:rsid w:val="00B2077D"/>
    <w:rsid w:val="00B20807"/>
    <w:rsid w:val="00B20902"/>
    <w:rsid w:val="00B20EDD"/>
    <w:rsid w:val="00B210F9"/>
    <w:rsid w:val="00B21510"/>
    <w:rsid w:val="00B216D1"/>
    <w:rsid w:val="00B21CE0"/>
    <w:rsid w:val="00B21F61"/>
    <w:rsid w:val="00B220C8"/>
    <w:rsid w:val="00B22334"/>
    <w:rsid w:val="00B22392"/>
    <w:rsid w:val="00B22DCE"/>
    <w:rsid w:val="00B22DD5"/>
    <w:rsid w:val="00B22F1E"/>
    <w:rsid w:val="00B22FD8"/>
    <w:rsid w:val="00B231B3"/>
    <w:rsid w:val="00B23352"/>
    <w:rsid w:val="00B23744"/>
    <w:rsid w:val="00B23C26"/>
    <w:rsid w:val="00B242D4"/>
    <w:rsid w:val="00B244A1"/>
    <w:rsid w:val="00B24537"/>
    <w:rsid w:val="00B249ED"/>
    <w:rsid w:val="00B253B4"/>
    <w:rsid w:val="00B255D3"/>
    <w:rsid w:val="00B25A89"/>
    <w:rsid w:val="00B25E71"/>
    <w:rsid w:val="00B260F9"/>
    <w:rsid w:val="00B267A7"/>
    <w:rsid w:val="00B269A5"/>
    <w:rsid w:val="00B26D53"/>
    <w:rsid w:val="00B26DBF"/>
    <w:rsid w:val="00B27195"/>
    <w:rsid w:val="00B271C5"/>
    <w:rsid w:val="00B27A97"/>
    <w:rsid w:val="00B27C72"/>
    <w:rsid w:val="00B27C8D"/>
    <w:rsid w:val="00B27CDC"/>
    <w:rsid w:val="00B27DFD"/>
    <w:rsid w:val="00B30314"/>
    <w:rsid w:val="00B304FD"/>
    <w:rsid w:val="00B306BA"/>
    <w:rsid w:val="00B30E08"/>
    <w:rsid w:val="00B315EB"/>
    <w:rsid w:val="00B31B16"/>
    <w:rsid w:val="00B31BC7"/>
    <w:rsid w:val="00B31BE1"/>
    <w:rsid w:val="00B32037"/>
    <w:rsid w:val="00B32468"/>
    <w:rsid w:val="00B32A56"/>
    <w:rsid w:val="00B32F39"/>
    <w:rsid w:val="00B330D2"/>
    <w:rsid w:val="00B332F2"/>
    <w:rsid w:val="00B333BC"/>
    <w:rsid w:val="00B33679"/>
    <w:rsid w:val="00B33A8C"/>
    <w:rsid w:val="00B33AC8"/>
    <w:rsid w:val="00B33D08"/>
    <w:rsid w:val="00B34122"/>
    <w:rsid w:val="00B34311"/>
    <w:rsid w:val="00B345A3"/>
    <w:rsid w:val="00B34612"/>
    <w:rsid w:val="00B34840"/>
    <w:rsid w:val="00B348B8"/>
    <w:rsid w:val="00B34909"/>
    <w:rsid w:val="00B351B9"/>
    <w:rsid w:val="00B35B27"/>
    <w:rsid w:val="00B35DBC"/>
    <w:rsid w:val="00B35F9B"/>
    <w:rsid w:val="00B363B4"/>
    <w:rsid w:val="00B365BD"/>
    <w:rsid w:val="00B3691D"/>
    <w:rsid w:val="00B36926"/>
    <w:rsid w:val="00B36972"/>
    <w:rsid w:val="00B36A16"/>
    <w:rsid w:val="00B36D30"/>
    <w:rsid w:val="00B3702D"/>
    <w:rsid w:val="00B37373"/>
    <w:rsid w:val="00B37499"/>
    <w:rsid w:val="00B3760D"/>
    <w:rsid w:val="00B376D3"/>
    <w:rsid w:val="00B37743"/>
    <w:rsid w:val="00B378FF"/>
    <w:rsid w:val="00B3791A"/>
    <w:rsid w:val="00B379F4"/>
    <w:rsid w:val="00B37A98"/>
    <w:rsid w:val="00B37EE4"/>
    <w:rsid w:val="00B40182"/>
    <w:rsid w:val="00B4102C"/>
    <w:rsid w:val="00B415D6"/>
    <w:rsid w:val="00B417F1"/>
    <w:rsid w:val="00B41A4F"/>
    <w:rsid w:val="00B42253"/>
    <w:rsid w:val="00B4283E"/>
    <w:rsid w:val="00B43247"/>
    <w:rsid w:val="00B43365"/>
    <w:rsid w:val="00B4346B"/>
    <w:rsid w:val="00B4347B"/>
    <w:rsid w:val="00B43E7E"/>
    <w:rsid w:val="00B43ED5"/>
    <w:rsid w:val="00B44615"/>
    <w:rsid w:val="00B446E0"/>
    <w:rsid w:val="00B44A11"/>
    <w:rsid w:val="00B44BC6"/>
    <w:rsid w:val="00B44E02"/>
    <w:rsid w:val="00B4512A"/>
    <w:rsid w:val="00B4519D"/>
    <w:rsid w:val="00B45847"/>
    <w:rsid w:val="00B45C18"/>
    <w:rsid w:val="00B45DEC"/>
    <w:rsid w:val="00B46158"/>
    <w:rsid w:val="00B46245"/>
    <w:rsid w:val="00B4677A"/>
    <w:rsid w:val="00B46D5E"/>
    <w:rsid w:val="00B47330"/>
    <w:rsid w:val="00B47934"/>
    <w:rsid w:val="00B47BE1"/>
    <w:rsid w:val="00B50114"/>
    <w:rsid w:val="00B502BE"/>
    <w:rsid w:val="00B50638"/>
    <w:rsid w:val="00B50B39"/>
    <w:rsid w:val="00B5105C"/>
    <w:rsid w:val="00B511ED"/>
    <w:rsid w:val="00B511F3"/>
    <w:rsid w:val="00B514B0"/>
    <w:rsid w:val="00B51575"/>
    <w:rsid w:val="00B51908"/>
    <w:rsid w:val="00B51BAA"/>
    <w:rsid w:val="00B5249B"/>
    <w:rsid w:val="00B5296A"/>
    <w:rsid w:val="00B52AF0"/>
    <w:rsid w:val="00B52E5B"/>
    <w:rsid w:val="00B53284"/>
    <w:rsid w:val="00B53428"/>
    <w:rsid w:val="00B539B9"/>
    <w:rsid w:val="00B53EC6"/>
    <w:rsid w:val="00B54588"/>
    <w:rsid w:val="00B546B7"/>
    <w:rsid w:val="00B54E98"/>
    <w:rsid w:val="00B557EA"/>
    <w:rsid w:val="00B55E8C"/>
    <w:rsid w:val="00B56339"/>
    <w:rsid w:val="00B56C8F"/>
    <w:rsid w:val="00B57325"/>
    <w:rsid w:val="00B575F4"/>
    <w:rsid w:val="00B57746"/>
    <w:rsid w:val="00B5783A"/>
    <w:rsid w:val="00B57881"/>
    <w:rsid w:val="00B578D4"/>
    <w:rsid w:val="00B579EB"/>
    <w:rsid w:val="00B57E86"/>
    <w:rsid w:val="00B57FB9"/>
    <w:rsid w:val="00B609DA"/>
    <w:rsid w:val="00B60BDA"/>
    <w:rsid w:val="00B60E95"/>
    <w:rsid w:val="00B60F93"/>
    <w:rsid w:val="00B61288"/>
    <w:rsid w:val="00B612AA"/>
    <w:rsid w:val="00B61B3A"/>
    <w:rsid w:val="00B61F3A"/>
    <w:rsid w:val="00B62147"/>
    <w:rsid w:val="00B62634"/>
    <w:rsid w:val="00B62A33"/>
    <w:rsid w:val="00B62A66"/>
    <w:rsid w:val="00B62A7D"/>
    <w:rsid w:val="00B62C62"/>
    <w:rsid w:val="00B62C76"/>
    <w:rsid w:val="00B63478"/>
    <w:rsid w:val="00B63480"/>
    <w:rsid w:val="00B634A7"/>
    <w:rsid w:val="00B63749"/>
    <w:rsid w:val="00B63D0F"/>
    <w:rsid w:val="00B641D7"/>
    <w:rsid w:val="00B64A78"/>
    <w:rsid w:val="00B64B37"/>
    <w:rsid w:val="00B64BD0"/>
    <w:rsid w:val="00B64F6C"/>
    <w:rsid w:val="00B64F8E"/>
    <w:rsid w:val="00B65104"/>
    <w:rsid w:val="00B6581F"/>
    <w:rsid w:val="00B65BC8"/>
    <w:rsid w:val="00B665B5"/>
    <w:rsid w:val="00B66668"/>
    <w:rsid w:val="00B670F4"/>
    <w:rsid w:val="00B67635"/>
    <w:rsid w:val="00B67694"/>
    <w:rsid w:val="00B67945"/>
    <w:rsid w:val="00B67B8D"/>
    <w:rsid w:val="00B67EAC"/>
    <w:rsid w:val="00B7054D"/>
    <w:rsid w:val="00B70FCA"/>
    <w:rsid w:val="00B71156"/>
    <w:rsid w:val="00B71E26"/>
    <w:rsid w:val="00B721AC"/>
    <w:rsid w:val="00B72961"/>
    <w:rsid w:val="00B72A7E"/>
    <w:rsid w:val="00B72B31"/>
    <w:rsid w:val="00B72BCB"/>
    <w:rsid w:val="00B7360C"/>
    <w:rsid w:val="00B73741"/>
    <w:rsid w:val="00B737CE"/>
    <w:rsid w:val="00B73C81"/>
    <w:rsid w:val="00B73C97"/>
    <w:rsid w:val="00B74379"/>
    <w:rsid w:val="00B7449A"/>
    <w:rsid w:val="00B746B2"/>
    <w:rsid w:val="00B74C9C"/>
    <w:rsid w:val="00B755E1"/>
    <w:rsid w:val="00B76245"/>
    <w:rsid w:val="00B764D2"/>
    <w:rsid w:val="00B765D5"/>
    <w:rsid w:val="00B768AB"/>
    <w:rsid w:val="00B771FD"/>
    <w:rsid w:val="00B777CD"/>
    <w:rsid w:val="00B77A91"/>
    <w:rsid w:val="00B77AFE"/>
    <w:rsid w:val="00B77DC7"/>
    <w:rsid w:val="00B80542"/>
    <w:rsid w:val="00B80757"/>
    <w:rsid w:val="00B80CF6"/>
    <w:rsid w:val="00B80DB2"/>
    <w:rsid w:val="00B80E0B"/>
    <w:rsid w:val="00B815A0"/>
    <w:rsid w:val="00B81B0C"/>
    <w:rsid w:val="00B81B69"/>
    <w:rsid w:val="00B81CA6"/>
    <w:rsid w:val="00B822F4"/>
    <w:rsid w:val="00B8280B"/>
    <w:rsid w:val="00B82F19"/>
    <w:rsid w:val="00B83647"/>
    <w:rsid w:val="00B8385E"/>
    <w:rsid w:val="00B83BA5"/>
    <w:rsid w:val="00B84254"/>
    <w:rsid w:val="00B8471C"/>
    <w:rsid w:val="00B84E3E"/>
    <w:rsid w:val="00B84F4F"/>
    <w:rsid w:val="00B8541C"/>
    <w:rsid w:val="00B8557E"/>
    <w:rsid w:val="00B85769"/>
    <w:rsid w:val="00B8578C"/>
    <w:rsid w:val="00B859E7"/>
    <w:rsid w:val="00B85A5F"/>
    <w:rsid w:val="00B85A80"/>
    <w:rsid w:val="00B85B4D"/>
    <w:rsid w:val="00B8662D"/>
    <w:rsid w:val="00B86F3B"/>
    <w:rsid w:val="00B87BD0"/>
    <w:rsid w:val="00B87DED"/>
    <w:rsid w:val="00B87FA2"/>
    <w:rsid w:val="00B900A2"/>
    <w:rsid w:val="00B901EE"/>
    <w:rsid w:val="00B9088C"/>
    <w:rsid w:val="00B90B0C"/>
    <w:rsid w:val="00B90B56"/>
    <w:rsid w:val="00B90FF2"/>
    <w:rsid w:val="00B91348"/>
    <w:rsid w:val="00B916D8"/>
    <w:rsid w:val="00B9228A"/>
    <w:rsid w:val="00B9236E"/>
    <w:rsid w:val="00B92405"/>
    <w:rsid w:val="00B926EB"/>
    <w:rsid w:val="00B9285E"/>
    <w:rsid w:val="00B92913"/>
    <w:rsid w:val="00B92A53"/>
    <w:rsid w:val="00B92B67"/>
    <w:rsid w:val="00B9309F"/>
    <w:rsid w:val="00B93428"/>
    <w:rsid w:val="00B9371A"/>
    <w:rsid w:val="00B93C54"/>
    <w:rsid w:val="00B93DC3"/>
    <w:rsid w:val="00B9435A"/>
    <w:rsid w:val="00B94723"/>
    <w:rsid w:val="00B9485B"/>
    <w:rsid w:val="00B94918"/>
    <w:rsid w:val="00B949B9"/>
    <w:rsid w:val="00B95730"/>
    <w:rsid w:val="00B958DA"/>
    <w:rsid w:val="00B95C8B"/>
    <w:rsid w:val="00B95FBF"/>
    <w:rsid w:val="00B96B67"/>
    <w:rsid w:val="00B96EFA"/>
    <w:rsid w:val="00B972BE"/>
    <w:rsid w:val="00B977B1"/>
    <w:rsid w:val="00B97D80"/>
    <w:rsid w:val="00BA0527"/>
    <w:rsid w:val="00BA05AD"/>
    <w:rsid w:val="00BA096A"/>
    <w:rsid w:val="00BA130A"/>
    <w:rsid w:val="00BA1553"/>
    <w:rsid w:val="00BA199A"/>
    <w:rsid w:val="00BA1FE3"/>
    <w:rsid w:val="00BA2411"/>
    <w:rsid w:val="00BA287B"/>
    <w:rsid w:val="00BA2EC5"/>
    <w:rsid w:val="00BA3063"/>
    <w:rsid w:val="00BA3095"/>
    <w:rsid w:val="00BA3287"/>
    <w:rsid w:val="00BA3C20"/>
    <w:rsid w:val="00BA3C58"/>
    <w:rsid w:val="00BA42BA"/>
    <w:rsid w:val="00BA44EF"/>
    <w:rsid w:val="00BA4713"/>
    <w:rsid w:val="00BA4A6A"/>
    <w:rsid w:val="00BA4F88"/>
    <w:rsid w:val="00BA4FE7"/>
    <w:rsid w:val="00BA5014"/>
    <w:rsid w:val="00BA518F"/>
    <w:rsid w:val="00BA533B"/>
    <w:rsid w:val="00BA546D"/>
    <w:rsid w:val="00BA5D96"/>
    <w:rsid w:val="00BA5EFE"/>
    <w:rsid w:val="00BA5F94"/>
    <w:rsid w:val="00BA5F9E"/>
    <w:rsid w:val="00BA615B"/>
    <w:rsid w:val="00BA6427"/>
    <w:rsid w:val="00BA6C9B"/>
    <w:rsid w:val="00BA7798"/>
    <w:rsid w:val="00BA7EC8"/>
    <w:rsid w:val="00BB0033"/>
    <w:rsid w:val="00BB0046"/>
    <w:rsid w:val="00BB0089"/>
    <w:rsid w:val="00BB03EE"/>
    <w:rsid w:val="00BB0499"/>
    <w:rsid w:val="00BB0725"/>
    <w:rsid w:val="00BB07A9"/>
    <w:rsid w:val="00BB0E51"/>
    <w:rsid w:val="00BB186E"/>
    <w:rsid w:val="00BB1A78"/>
    <w:rsid w:val="00BB2C3D"/>
    <w:rsid w:val="00BB2D85"/>
    <w:rsid w:val="00BB3728"/>
    <w:rsid w:val="00BB3A0A"/>
    <w:rsid w:val="00BB3CB5"/>
    <w:rsid w:val="00BB402E"/>
    <w:rsid w:val="00BB4097"/>
    <w:rsid w:val="00BB41A1"/>
    <w:rsid w:val="00BB41EF"/>
    <w:rsid w:val="00BB429B"/>
    <w:rsid w:val="00BB4529"/>
    <w:rsid w:val="00BB47F7"/>
    <w:rsid w:val="00BB4C57"/>
    <w:rsid w:val="00BB50AC"/>
    <w:rsid w:val="00BB551D"/>
    <w:rsid w:val="00BB5C26"/>
    <w:rsid w:val="00BB5CDB"/>
    <w:rsid w:val="00BB6120"/>
    <w:rsid w:val="00BB671E"/>
    <w:rsid w:val="00BB6C42"/>
    <w:rsid w:val="00BB7154"/>
    <w:rsid w:val="00BB7213"/>
    <w:rsid w:val="00BB7694"/>
    <w:rsid w:val="00BB778B"/>
    <w:rsid w:val="00BB7A49"/>
    <w:rsid w:val="00BB7BBF"/>
    <w:rsid w:val="00BB7DC8"/>
    <w:rsid w:val="00BB7EB3"/>
    <w:rsid w:val="00BC00E8"/>
    <w:rsid w:val="00BC036C"/>
    <w:rsid w:val="00BC0FBE"/>
    <w:rsid w:val="00BC13D2"/>
    <w:rsid w:val="00BC1BAC"/>
    <w:rsid w:val="00BC1C26"/>
    <w:rsid w:val="00BC1CAD"/>
    <w:rsid w:val="00BC1E07"/>
    <w:rsid w:val="00BC225E"/>
    <w:rsid w:val="00BC28EB"/>
    <w:rsid w:val="00BC2988"/>
    <w:rsid w:val="00BC2C52"/>
    <w:rsid w:val="00BC2ED8"/>
    <w:rsid w:val="00BC2F48"/>
    <w:rsid w:val="00BC3091"/>
    <w:rsid w:val="00BC320A"/>
    <w:rsid w:val="00BC3258"/>
    <w:rsid w:val="00BC3679"/>
    <w:rsid w:val="00BC376F"/>
    <w:rsid w:val="00BC3C74"/>
    <w:rsid w:val="00BC3F2F"/>
    <w:rsid w:val="00BC450F"/>
    <w:rsid w:val="00BC4AA3"/>
    <w:rsid w:val="00BC4AC3"/>
    <w:rsid w:val="00BC4E93"/>
    <w:rsid w:val="00BC4FFF"/>
    <w:rsid w:val="00BC5007"/>
    <w:rsid w:val="00BC504E"/>
    <w:rsid w:val="00BC59A1"/>
    <w:rsid w:val="00BC606E"/>
    <w:rsid w:val="00BC611B"/>
    <w:rsid w:val="00BC6293"/>
    <w:rsid w:val="00BC629E"/>
    <w:rsid w:val="00BC66AC"/>
    <w:rsid w:val="00BC66EA"/>
    <w:rsid w:val="00BC71AF"/>
    <w:rsid w:val="00BC7414"/>
    <w:rsid w:val="00BC767C"/>
    <w:rsid w:val="00BC7979"/>
    <w:rsid w:val="00BC7F83"/>
    <w:rsid w:val="00BD05C1"/>
    <w:rsid w:val="00BD0AED"/>
    <w:rsid w:val="00BD0B60"/>
    <w:rsid w:val="00BD0F3F"/>
    <w:rsid w:val="00BD164A"/>
    <w:rsid w:val="00BD1A1A"/>
    <w:rsid w:val="00BD1E39"/>
    <w:rsid w:val="00BD1F9E"/>
    <w:rsid w:val="00BD276A"/>
    <w:rsid w:val="00BD2BB2"/>
    <w:rsid w:val="00BD3172"/>
    <w:rsid w:val="00BD373F"/>
    <w:rsid w:val="00BD37E3"/>
    <w:rsid w:val="00BD3A05"/>
    <w:rsid w:val="00BD40F8"/>
    <w:rsid w:val="00BD4285"/>
    <w:rsid w:val="00BD4647"/>
    <w:rsid w:val="00BD496D"/>
    <w:rsid w:val="00BD4D12"/>
    <w:rsid w:val="00BD4D57"/>
    <w:rsid w:val="00BD4E1E"/>
    <w:rsid w:val="00BD4F73"/>
    <w:rsid w:val="00BD50C5"/>
    <w:rsid w:val="00BD5267"/>
    <w:rsid w:val="00BD548D"/>
    <w:rsid w:val="00BD55AA"/>
    <w:rsid w:val="00BD560B"/>
    <w:rsid w:val="00BD57F2"/>
    <w:rsid w:val="00BD5896"/>
    <w:rsid w:val="00BD5AF6"/>
    <w:rsid w:val="00BD5C02"/>
    <w:rsid w:val="00BD5D30"/>
    <w:rsid w:val="00BD5F30"/>
    <w:rsid w:val="00BD6497"/>
    <w:rsid w:val="00BD64DE"/>
    <w:rsid w:val="00BD6D75"/>
    <w:rsid w:val="00BD78D3"/>
    <w:rsid w:val="00BD7937"/>
    <w:rsid w:val="00BD7A39"/>
    <w:rsid w:val="00BD7C3A"/>
    <w:rsid w:val="00BD7C70"/>
    <w:rsid w:val="00BE0247"/>
    <w:rsid w:val="00BE083F"/>
    <w:rsid w:val="00BE099D"/>
    <w:rsid w:val="00BE0B09"/>
    <w:rsid w:val="00BE0F4D"/>
    <w:rsid w:val="00BE1705"/>
    <w:rsid w:val="00BE172E"/>
    <w:rsid w:val="00BE1865"/>
    <w:rsid w:val="00BE1B99"/>
    <w:rsid w:val="00BE1E2C"/>
    <w:rsid w:val="00BE238A"/>
    <w:rsid w:val="00BE26E2"/>
    <w:rsid w:val="00BE2D8F"/>
    <w:rsid w:val="00BE2EEB"/>
    <w:rsid w:val="00BE3224"/>
    <w:rsid w:val="00BE32A6"/>
    <w:rsid w:val="00BE3401"/>
    <w:rsid w:val="00BE381E"/>
    <w:rsid w:val="00BE3CB3"/>
    <w:rsid w:val="00BE4069"/>
    <w:rsid w:val="00BE415E"/>
    <w:rsid w:val="00BE45AF"/>
    <w:rsid w:val="00BE4906"/>
    <w:rsid w:val="00BE4A72"/>
    <w:rsid w:val="00BE4C6C"/>
    <w:rsid w:val="00BE523C"/>
    <w:rsid w:val="00BE5654"/>
    <w:rsid w:val="00BE5FD4"/>
    <w:rsid w:val="00BE6523"/>
    <w:rsid w:val="00BE69EC"/>
    <w:rsid w:val="00BE6A15"/>
    <w:rsid w:val="00BE6A63"/>
    <w:rsid w:val="00BE6B4B"/>
    <w:rsid w:val="00BE6C69"/>
    <w:rsid w:val="00BE6C7F"/>
    <w:rsid w:val="00BE6D30"/>
    <w:rsid w:val="00BE6E02"/>
    <w:rsid w:val="00BE6EDE"/>
    <w:rsid w:val="00BE76B2"/>
    <w:rsid w:val="00BE79AD"/>
    <w:rsid w:val="00BE7D53"/>
    <w:rsid w:val="00BE7E21"/>
    <w:rsid w:val="00BE7E82"/>
    <w:rsid w:val="00BE7EE1"/>
    <w:rsid w:val="00BF0100"/>
    <w:rsid w:val="00BF02D6"/>
    <w:rsid w:val="00BF03FD"/>
    <w:rsid w:val="00BF051E"/>
    <w:rsid w:val="00BF081C"/>
    <w:rsid w:val="00BF12E4"/>
    <w:rsid w:val="00BF18B7"/>
    <w:rsid w:val="00BF1D0D"/>
    <w:rsid w:val="00BF1D8D"/>
    <w:rsid w:val="00BF1DBD"/>
    <w:rsid w:val="00BF1E49"/>
    <w:rsid w:val="00BF1EF7"/>
    <w:rsid w:val="00BF23F1"/>
    <w:rsid w:val="00BF2400"/>
    <w:rsid w:val="00BF337B"/>
    <w:rsid w:val="00BF3A6F"/>
    <w:rsid w:val="00BF3F8A"/>
    <w:rsid w:val="00BF424F"/>
    <w:rsid w:val="00BF440E"/>
    <w:rsid w:val="00BF4C99"/>
    <w:rsid w:val="00BF4F6A"/>
    <w:rsid w:val="00BF52D6"/>
    <w:rsid w:val="00BF53FF"/>
    <w:rsid w:val="00BF5446"/>
    <w:rsid w:val="00BF5691"/>
    <w:rsid w:val="00BF56CF"/>
    <w:rsid w:val="00BF5795"/>
    <w:rsid w:val="00BF5B63"/>
    <w:rsid w:val="00BF5C64"/>
    <w:rsid w:val="00BF6117"/>
    <w:rsid w:val="00BF63E4"/>
    <w:rsid w:val="00BF673B"/>
    <w:rsid w:val="00BF681E"/>
    <w:rsid w:val="00BF68B8"/>
    <w:rsid w:val="00BF6E2F"/>
    <w:rsid w:val="00BF7541"/>
    <w:rsid w:val="00BF75DB"/>
    <w:rsid w:val="00BF7677"/>
    <w:rsid w:val="00BF76FF"/>
    <w:rsid w:val="00BF7876"/>
    <w:rsid w:val="00BF7997"/>
    <w:rsid w:val="00C002D8"/>
    <w:rsid w:val="00C00D22"/>
    <w:rsid w:val="00C010D0"/>
    <w:rsid w:val="00C01312"/>
    <w:rsid w:val="00C01840"/>
    <w:rsid w:val="00C01F91"/>
    <w:rsid w:val="00C02149"/>
    <w:rsid w:val="00C0242E"/>
    <w:rsid w:val="00C027E9"/>
    <w:rsid w:val="00C02956"/>
    <w:rsid w:val="00C02C72"/>
    <w:rsid w:val="00C02DA4"/>
    <w:rsid w:val="00C02F87"/>
    <w:rsid w:val="00C03227"/>
    <w:rsid w:val="00C04272"/>
    <w:rsid w:val="00C04622"/>
    <w:rsid w:val="00C0480B"/>
    <w:rsid w:val="00C04BF5"/>
    <w:rsid w:val="00C04C12"/>
    <w:rsid w:val="00C04C77"/>
    <w:rsid w:val="00C05085"/>
    <w:rsid w:val="00C05472"/>
    <w:rsid w:val="00C054C4"/>
    <w:rsid w:val="00C057BA"/>
    <w:rsid w:val="00C058A0"/>
    <w:rsid w:val="00C05976"/>
    <w:rsid w:val="00C06002"/>
    <w:rsid w:val="00C06059"/>
    <w:rsid w:val="00C0623E"/>
    <w:rsid w:val="00C0641B"/>
    <w:rsid w:val="00C06CC9"/>
    <w:rsid w:val="00C06D9D"/>
    <w:rsid w:val="00C06E31"/>
    <w:rsid w:val="00C06FC7"/>
    <w:rsid w:val="00C07168"/>
    <w:rsid w:val="00C07283"/>
    <w:rsid w:val="00C07BE4"/>
    <w:rsid w:val="00C103EE"/>
    <w:rsid w:val="00C10495"/>
    <w:rsid w:val="00C10980"/>
    <w:rsid w:val="00C10E49"/>
    <w:rsid w:val="00C113C3"/>
    <w:rsid w:val="00C11565"/>
    <w:rsid w:val="00C1163D"/>
    <w:rsid w:val="00C1192B"/>
    <w:rsid w:val="00C11BF8"/>
    <w:rsid w:val="00C11DB2"/>
    <w:rsid w:val="00C12254"/>
    <w:rsid w:val="00C126C7"/>
    <w:rsid w:val="00C1282A"/>
    <w:rsid w:val="00C13B1A"/>
    <w:rsid w:val="00C13BBB"/>
    <w:rsid w:val="00C13C2F"/>
    <w:rsid w:val="00C13CD1"/>
    <w:rsid w:val="00C141CE"/>
    <w:rsid w:val="00C14560"/>
    <w:rsid w:val="00C14855"/>
    <w:rsid w:val="00C14B0A"/>
    <w:rsid w:val="00C14C69"/>
    <w:rsid w:val="00C151AA"/>
    <w:rsid w:val="00C1529F"/>
    <w:rsid w:val="00C15304"/>
    <w:rsid w:val="00C15A19"/>
    <w:rsid w:val="00C15B72"/>
    <w:rsid w:val="00C16D23"/>
    <w:rsid w:val="00C16FAE"/>
    <w:rsid w:val="00C170A2"/>
    <w:rsid w:val="00C17141"/>
    <w:rsid w:val="00C172E7"/>
    <w:rsid w:val="00C1756E"/>
    <w:rsid w:val="00C177C5"/>
    <w:rsid w:val="00C200E3"/>
    <w:rsid w:val="00C2014B"/>
    <w:rsid w:val="00C20902"/>
    <w:rsid w:val="00C2098A"/>
    <w:rsid w:val="00C20FBE"/>
    <w:rsid w:val="00C2185F"/>
    <w:rsid w:val="00C2197E"/>
    <w:rsid w:val="00C224B7"/>
    <w:rsid w:val="00C22A0D"/>
    <w:rsid w:val="00C22D94"/>
    <w:rsid w:val="00C23397"/>
    <w:rsid w:val="00C237D3"/>
    <w:rsid w:val="00C238F8"/>
    <w:rsid w:val="00C23B2E"/>
    <w:rsid w:val="00C2404E"/>
    <w:rsid w:val="00C242BF"/>
    <w:rsid w:val="00C24636"/>
    <w:rsid w:val="00C24819"/>
    <w:rsid w:val="00C248D1"/>
    <w:rsid w:val="00C24B1B"/>
    <w:rsid w:val="00C2513C"/>
    <w:rsid w:val="00C257D2"/>
    <w:rsid w:val="00C25A14"/>
    <w:rsid w:val="00C25ABC"/>
    <w:rsid w:val="00C25F3E"/>
    <w:rsid w:val="00C2649D"/>
    <w:rsid w:val="00C26975"/>
    <w:rsid w:val="00C26984"/>
    <w:rsid w:val="00C26F2B"/>
    <w:rsid w:val="00C27074"/>
    <w:rsid w:val="00C271C8"/>
    <w:rsid w:val="00C27530"/>
    <w:rsid w:val="00C27777"/>
    <w:rsid w:val="00C2787A"/>
    <w:rsid w:val="00C2794F"/>
    <w:rsid w:val="00C279C0"/>
    <w:rsid w:val="00C27A36"/>
    <w:rsid w:val="00C27E31"/>
    <w:rsid w:val="00C3068A"/>
    <w:rsid w:val="00C308D5"/>
    <w:rsid w:val="00C3097F"/>
    <w:rsid w:val="00C30D94"/>
    <w:rsid w:val="00C30E73"/>
    <w:rsid w:val="00C30EA5"/>
    <w:rsid w:val="00C30FF7"/>
    <w:rsid w:val="00C31090"/>
    <w:rsid w:val="00C3147C"/>
    <w:rsid w:val="00C31B99"/>
    <w:rsid w:val="00C31D79"/>
    <w:rsid w:val="00C31EF0"/>
    <w:rsid w:val="00C32063"/>
    <w:rsid w:val="00C32126"/>
    <w:rsid w:val="00C3214F"/>
    <w:rsid w:val="00C3217C"/>
    <w:rsid w:val="00C32352"/>
    <w:rsid w:val="00C33B58"/>
    <w:rsid w:val="00C33C55"/>
    <w:rsid w:val="00C34177"/>
    <w:rsid w:val="00C34412"/>
    <w:rsid w:val="00C34EEB"/>
    <w:rsid w:val="00C3524E"/>
    <w:rsid w:val="00C35521"/>
    <w:rsid w:val="00C35646"/>
    <w:rsid w:val="00C35654"/>
    <w:rsid w:val="00C35A82"/>
    <w:rsid w:val="00C35BB3"/>
    <w:rsid w:val="00C35C57"/>
    <w:rsid w:val="00C36647"/>
    <w:rsid w:val="00C366C0"/>
    <w:rsid w:val="00C3674B"/>
    <w:rsid w:val="00C36DC7"/>
    <w:rsid w:val="00C36F18"/>
    <w:rsid w:val="00C375AE"/>
    <w:rsid w:val="00C4046C"/>
    <w:rsid w:val="00C4047F"/>
    <w:rsid w:val="00C40A11"/>
    <w:rsid w:val="00C40A4A"/>
    <w:rsid w:val="00C40A94"/>
    <w:rsid w:val="00C40FC2"/>
    <w:rsid w:val="00C411B0"/>
    <w:rsid w:val="00C41267"/>
    <w:rsid w:val="00C415F1"/>
    <w:rsid w:val="00C41D55"/>
    <w:rsid w:val="00C41DE2"/>
    <w:rsid w:val="00C41ECD"/>
    <w:rsid w:val="00C421A4"/>
    <w:rsid w:val="00C42858"/>
    <w:rsid w:val="00C43BD3"/>
    <w:rsid w:val="00C43FEF"/>
    <w:rsid w:val="00C4409E"/>
    <w:rsid w:val="00C4431D"/>
    <w:rsid w:val="00C446FE"/>
    <w:rsid w:val="00C4475B"/>
    <w:rsid w:val="00C44829"/>
    <w:rsid w:val="00C44930"/>
    <w:rsid w:val="00C44C6A"/>
    <w:rsid w:val="00C4509C"/>
    <w:rsid w:val="00C45116"/>
    <w:rsid w:val="00C45428"/>
    <w:rsid w:val="00C45459"/>
    <w:rsid w:val="00C45597"/>
    <w:rsid w:val="00C45A1E"/>
    <w:rsid w:val="00C45D64"/>
    <w:rsid w:val="00C45EA3"/>
    <w:rsid w:val="00C462CB"/>
    <w:rsid w:val="00C467F1"/>
    <w:rsid w:val="00C46BE9"/>
    <w:rsid w:val="00C46C55"/>
    <w:rsid w:val="00C46DAE"/>
    <w:rsid w:val="00C471FC"/>
    <w:rsid w:val="00C4746E"/>
    <w:rsid w:val="00C4749A"/>
    <w:rsid w:val="00C47984"/>
    <w:rsid w:val="00C47BA3"/>
    <w:rsid w:val="00C47BA8"/>
    <w:rsid w:val="00C47BC6"/>
    <w:rsid w:val="00C503D5"/>
    <w:rsid w:val="00C50B89"/>
    <w:rsid w:val="00C5154C"/>
    <w:rsid w:val="00C51C12"/>
    <w:rsid w:val="00C51C48"/>
    <w:rsid w:val="00C51CDF"/>
    <w:rsid w:val="00C51DB1"/>
    <w:rsid w:val="00C520D0"/>
    <w:rsid w:val="00C52280"/>
    <w:rsid w:val="00C5252F"/>
    <w:rsid w:val="00C52C5E"/>
    <w:rsid w:val="00C52C92"/>
    <w:rsid w:val="00C53637"/>
    <w:rsid w:val="00C53B56"/>
    <w:rsid w:val="00C53CEE"/>
    <w:rsid w:val="00C53F54"/>
    <w:rsid w:val="00C53FB3"/>
    <w:rsid w:val="00C546FF"/>
    <w:rsid w:val="00C54EAD"/>
    <w:rsid w:val="00C55135"/>
    <w:rsid w:val="00C55EA4"/>
    <w:rsid w:val="00C568CB"/>
    <w:rsid w:val="00C57900"/>
    <w:rsid w:val="00C602E5"/>
    <w:rsid w:val="00C60454"/>
    <w:rsid w:val="00C605D4"/>
    <w:rsid w:val="00C60785"/>
    <w:rsid w:val="00C608A4"/>
    <w:rsid w:val="00C608DC"/>
    <w:rsid w:val="00C609D8"/>
    <w:rsid w:val="00C60ED6"/>
    <w:rsid w:val="00C60F73"/>
    <w:rsid w:val="00C617BB"/>
    <w:rsid w:val="00C61EFF"/>
    <w:rsid w:val="00C6299D"/>
    <w:rsid w:val="00C62F06"/>
    <w:rsid w:val="00C633B4"/>
    <w:rsid w:val="00C637BB"/>
    <w:rsid w:val="00C637FF"/>
    <w:rsid w:val="00C63E4A"/>
    <w:rsid w:val="00C64025"/>
    <w:rsid w:val="00C6408F"/>
    <w:rsid w:val="00C649A1"/>
    <w:rsid w:val="00C649D3"/>
    <w:rsid w:val="00C64C18"/>
    <w:rsid w:val="00C659EE"/>
    <w:rsid w:val="00C65D90"/>
    <w:rsid w:val="00C65E61"/>
    <w:rsid w:val="00C66095"/>
    <w:rsid w:val="00C66110"/>
    <w:rsid w:val="00C6663A"/>
    <w:rsid w:val="00C66701"/>
    <w:rsid w:val="00C668B2"/>
    <w:rsid w:val="00C66AEB"/>
    <w:rsid w:val="00C67175"/>
    <w:rsid w:val="00C67370"/>
    <w:rsid w:val="00C67B13"/>
    <w:rsid w:val="00C67C09"/>
    <w:rsid w:val="00C703E9"/>
    <w:rsid w:val="00C707A9"/>
    <w:rsid w:val="00C70FBB"/>
    <w:rsid w:val="00C7152D"/>
    <w:rsid w:val="00C71759"/>
    <w:rsid w:val="00C71A1F"/>
    <w:rsid w:val="00C71C6F"/>
    <w:rsid w:val="00C71DEF"/>
    <w:rsid w:val="00C72B68"/>
    <w:rsid w:val="00C72B9D"/>
    <w:rsid w:val="00C72EA8"/>
    <w:rsid w:val="00C7311A"/>
    <w:rsid w:val="00C73147"/>
    <w:rsid w:val="00C73782"/>
    <w:rsid w:val="00C738DF"/>
    <w:rsid w:val="00C73930"/>
    <w:rsid w:val="00C73A44"/>
    <w:rsid w:val="00C740AF"/>
    <w:rsid w:val="00C743CD"/>
    <w:rsid w:val="00C74691"/>
    <w:rsid w:val="00C747B9"/>
    <w:rsid w:val="00C747E1"/>
    <w:rsid w:val="00C74CA5"/>
    <w:rsid w:val="00C757E5"/>
    <w:rsid w:val="00C75A50"/>
    <w:rsid w:val="00C75D6E"/>
    <w:rsid w:val="00C75E11"/>
    <w:rsid w:val="00C75E38"/>
    <w:rsid w:val="00C76AB4"/>
    <w:rsid w:val="00C76BA8"/>
    <w:rsid w:val="00C771BB"/>
    <w:rsid w:val="00C77248"/>
    <w:rsid w:val="00C77BA7"/>
    <w:rsid w:val="00C77C59"/>
    <w:rsid w:val="00C80218"/>
    <w:rsid w:val="00C80231"/>
    <w:rsid w:val="00C807BB"/>
    <w:rsid w:val="00C807F5"/>
    <w:rsid w:val="00C8080C"/>
    <w:rsid w:val="00C80AA2"/>
    <w:rsid w:val="00C80D4F"/>
    <w:rsid w:val="00C80DC0"/>
    <w:rsid w:val="00C80E0E"/>
    <w:rsid w:val="00C80E60"/>
    <w:rsid w:val="00C813CC"/>
    <w:rsid w:val="00C813D7"/>
    <w:rsid w:val="00C817DC"/>
    <w:rsid w:val="00C81898"/>
    <w:rsid w:val="00C81971"/>
    <w:rsid w:val="00C81E4C"/>
    <w:rsid w:val="00C8218A"/>
    <w:rsid w:val="00C82703"/>
    <w:rsid w:val="00C828FC"/>
    <w:rsid w:val="00C82A0C"/>
    <w:rsid w:val="00C82AAF"/>
    <w:rsid w:val="00C82CCA"/>
    <w:rsid w:val="00C82E2A"/>
    <w:rsid w:val="00C82F99"/>
    <w:rsid w:val="00C834F9"/>
    <w:rsid w:val="00C83663"/>
    <w:rsid w:val="00C83841"/>
    <w:rsid w:val="00C83947"/>
    <w:rsid w:val="00C8406F"/>
    <w:rsid w:val="00C84215"/>
    <w:rsid w:val="00C84F5E"/>
    <w:rsid w:val="00C85622"/>
    <w:rsid w:val="00C85779"/>
    <w:rsid w:val="00C85A75"/>
    <w:rsid w:val="00C85D38"/>
    <w:rsid w:val="00C85D89"/>
    <w:rsid w:val="00C8661C"/>
    <w:rsid w:val="00C866AB"/>
    <w:rsid w:val="00C866BB"/>
    <w:rsid w:val="00C86954"/>
    <w:rsid w:val="00C8696B"/>
    <w:rsid w:val="00C86D73"/>
    <w:rsid w:val="00C875CE"/>
    <w:rsid w:val="00C877BF"/>
    <w:rsid w:val="00C87ACD"/>
    <w:rsid w:val="00C87ED2"/>
    <w:rsid w:val="00C90487"/>
    <w:rsid w:val="00C90AB6"/>
    <w:rsid w:val="00C90B94"/>
    <w:rsid w:val="00C90DAE"/>
    <w:rsid w:val="00C90DC8"/>
    <w:rsid w:val="00C9130D"/>
    <w:rsid w:val="00C91347"/>
    <w:rsid w:val="00C9134E"/>
    <w:rsid w:val="00C915CE"/>
    <w:rsid w:val="00C916E4"/>
    <w:rsid w:val="00C91C22"/>
    <w:rsid w:val="00C92537"/>
    <w:rsid w:val="00C92790"/>
    <w:rsid w:val="00C9313E"/>
    <w:rsid w:val="00C932D8"/>
    <w:rsid w:val="00C9341F"/>
    <w:rsid w:val="00C93455"/>
    <w:rsid w:val="00C93592"/>
    <w:rsid w:val="00C93CD9"/>
    <w:rsid w:val="00C93FA6"/>
    <w:rsid w:val="00C94230"/>
    <w:rsid w:val="00C94454"/>
    <w:rsid w:val="00C945B6"/>
    <w:rsid w:val="00C945FF"/>
    <w:rsid w:val="00C94B21"/>
    <w:rsid w:val="00C94C74"/>
    <w:rsid w:val="00C9508F"/>
    <w:rsid w:val="00C951CC"/>
    <w:rsid w:val="00C9586A"/>
    <w:rsid w:val="00C95B34"/>
    <w:rsid w:val="00C95E92"/>
    <w:rsid w:val="00C95F5E"/>
    <w:rsid w:val="00C96056"/>
    <w:rsid w:val="00C969F2"/>
    <w:rsid w:val="00C9732E"/>
    <w:rsid w:val="00C976C3"/>
    <w:rsid w:val="00CA01E8"/>
    <w:rsid w:val="00CA056A"/>
    <w:rsid w:val="00CA08B0"/>
    <w:rsid w:val="00CA0969"/>
    <w:rsid w:val="00CA09E9"/>
    <w:rsid w:val="00CA0EC5"/>
    <w:rsid w:val="00CA0F0B"/>
    <w:rsid w:val="00CA0FC9"/>
    <w:rsid w:val="00CA102F"/>
    <w:rsid w:val="00CA1161"/>
    <w:rsid w:val="00CA117C"/>
    <w:rsid w:val="00CA11CE"/>
    <w:rsid w:val="00CA162B"/>
    <w:rsid w:val="00CA1FC8"/>
    <w:rsid w:val="00CA2040"/>
    <w:rsid w:val="00CA23E8"/>
    <w:rsid w:val="00CA2534"/>
    <w:rsid w:val="00CA29D5"/>
    <w:rsid w:val="00CA2CA1"/>
    <w:rsid w:val="00CA2E6D"/>
    <w:rsid w:val="00CA2E9A"/>
    <w:rsid w:val="00CA2EE7"/>
    <w:rsid w:val="00CA308A"/>
    <w:rsid w:val="00CA37F8"/>
    <w:rsid w:val="00CA3CA1"/>
    <w:rsid w:val="00CA3F17"/>
    <w:rsid w:val="00CA3FB5"/>
    <w:rsid w:val="00CA45BA"/>
    <w:rsid w:val="00CA4B09"/>
    <w:rsid w:val="00CA5444"/>
    <w:rsid w:val="00CA5D9F"/>
    <w:rsid w:val="00CA5E17"/>
    <w:rsid w:val="00CA6107"/>
    <w:rsid w:val="00CA6463"/>
    <w:rsid w:val="00CA6676"/>
    <w:rsid w:val="00CA66C9"/>
    <w:rsid w:val="00CA6CDA"/>
    <w:rsid w:val="00CA742C"/>
    <w:rsid w:val="00CA7756"/>
    <w:rsid w:val="00CA7A5B"/>
    <w:rsid w:val="00CA7A62"/>
    <w:rsid w:val="00CA7A8F"/>
    <w:rsid w:val="00CA7A97"/>
    <w:rsid w:val="00CA7E82"/>
    <w:rsid w:val="00CB0578"/>
    <w:rsid w:val="00CB097C"/>
    <w:rsid w:val="00CB09A0"/>
    <w:rsid w:val="00CB09EB"/>
    <w:rsid w:val="00CB0AE0"/>
    <w:rsid w:val="00CB0C2B"/>
    <w:rsid w:val="00CB0DA5"/>
    <w:rsid w:val="00CB1150"/>
    <w:rsid w:val="00CB1239"/>
    <w:rsid w:val="00CB13DB"/>
    <w:rsid w:val="00CB1719"/>
    <w:rsid w:val="00CB17AF"/>
    <w:rsid w:val="00CB1BAF"/>
    <w:rsid w:val="00CB1CEE"/>
    <w:rsid w:val="00CB204A"/>
    <w:rsid w:val="00CB2078"/>
    <w:rsid w:val="00CB21A1"/>
    <w:rsid w:val="00CB260E"/>
    <w:rsid w:val="00CB2778"/>
    <w:rsid w:val="00CB3346"/>
    <w:rsid w:val="00CB337A"/>
    <w:rsid w:val="00CB3605"/>
    <w:rsid w:val="00CB38B4"/>
    <w:rsid w:val="00CB3B07"/>
    <w:rsid w:val="00CB3E48"/>
    <w:rsid w:val="00CB4025"/>
    <w:rsid w:val="00CB4451"/>
    <w:rsid w:val="00CB49A2"/>
    <w:rsid w:val="00CB4DB3"/>
    <w:rsid w:val="00CB5239"/>
    <w:rsid w:val="00CB52BF"/>
    <w:rsid w:val="00CB557B"/>
    <w:rsid w:val="00CB56C7"/>
    <w:rsid w:val="00CB57FD"/>
    <w:rsid w:val="00CB58CD"/>
    <w:rsid w:val="00CB5A7F"/>
    <w:rsid w:val="00CB616B"/>
    <w:rsid w:val="00CB6237"/>
    <w:rsid w:val="00CB6254"/>
    <w:rsid w:val="00CB6631"/>
    <w:rsid w:val="00CB6B4E"/>
    <w:rsid w:val="00CB71A1"/>
    <w:rsid w:val="00CB7517"/>
    <w:rsid w:val="00CB7655"/>
    <w:rsid w:val="00CB79C7"/>
    <w:rsid w:val="00CB7C1A"/>
    <w:rsid w:val="00CB7CB1"/>
    <w:rsid w:val="00CB7D81"/>
    <w:rsid w:val="00CC0A54"/>
    <w:rsid w:val="00CC0BD1"/>
    <w:rsid w:val="00CC0D12"/>
    <w:rsid w:val="00CC0E95"/>
    <w:rsid w:val="00CC2264"/>
    <w:rsid w:val="00CC26C3"/>
    <w:rsid w:val="00CC28CD"/>
    <w:rsid w:val="00CC2D87"/>
    <w:rsid w:val="00CC2E0B"/>
    <w:rsid w:val="00CC3286"/>
    <w:rsid w:val="00CC32CC"/>
    <w:rsid w:val="00CC3707"/>
    <w:rsid w:val="00CC3982"/>
    <w:rsid w:val="00CC39EF"/>
    <w:rsid w:val="00CC3A97"/>
    <w:rsid w:val="00CC3B0C"/>
    <w:rsid w:val="00CC3DCF"/>
    <w:rsid w:val="00CC3FED"/>
    <w:rsid w:val="00CC41BA"/>
    <w:rsid w:val="00CC4433"/>
    <w:rsid w:val="00CC4AF0"/>
    <w:rsid w:val="00CC4D05"/>
    <w:rsid w:val="00CC532C"/>
    <w:rsid w:val="00CC5654"/>
    <w:rsid w:val="00CC5773"/>
    <w:rsid w:val="00CC5A48"/>
    <w:rsid w:val="00CC65A8"/>
    <w:rsid w:val="00CC679C"/>
    <w:rsid w:val="00CC6AD4"/>
    <w:rsid w:val="00CC6DB1"/>
    <w:rsid w:val="00CC77D3"/>
    <w:rsid w:val="00CD0007"/>
    <w:rsid w:val="00CD0263"/>
    <w:rsid w:val="00CD0278"/>
    <w:rsid w:val="00CD03BB"/>
    <w:rsid w:val="00CD03BD"/>
    <w:rsid w:val="00CD0F48"/>
    <w:rsid w:val="00CD12CE"/>
    <w:rsid w:val="00CD13C9"/>
    <w:rsid w:val="00CD1B8B"/>
    <w:rsid w:val="00CD1DB2"/>
    <w:rsid w:val="00CD1ED5"/>
    <w:rsid w:val="00CD1F0B"/>
    <w:rsid w:val="00CD23CD"/>
    <w:rsid w:val="00CD24BA"/>
    <w:rsid w:val="00CD293F"/>
    <w:rsid w:val="00CD3385"/>
    <w:rsid w:val="00CD3773"/>
    <w:rsid w:val="00CD3DA2"/>
    <w:rsid w:val="00CD4143"/>
    <w:rsid w:val="00CD4251"/>
    <w:rsid w:val="00CD4A98"/>
    <w:rsid w:val="00CD4D0E"/>
    <w:rsid w:val="00CD4D85"/>
    <w:rsid w:val="00CD4E5C"/>
    <w:rsid w:val="00CD4FCF"/>
    <w:rsid w:val="00CD5718"/>
    <w:rsid w:val="00CD5721"/>
    <w:rsid w:val="00CD5AD8"/>
    <w:rsid w:val="00CD631B"/>
    <w:rsid w:val="00CD644A"/>
    <w:rsid w:val="00CD6494"/>
    <w:rsid w:val="00CD6525"/>
    <w:rsid w:val="00CD6847"/>
    <w:rsid w:val="00CD6AF9"/>
    <w:rsid w:val="00CD6B8B"/>
    <w:rsid w:val="00CD6D59"/>
    <w:rsid w:val="00CD6E82"/>
    <w:rsid w:val="00CD6F6F"/>
    <w:rsid w:val="00CD71AE"/>
    <w:rsid w:val="00CD743D"/>
    <w:rsid w:val="00CD79E1"/>
    <w:rsid w:val="00CD7A6A"/>
    <w:rsid w:val="00CE003F"/>
    <w:rsid w:val="00CE0275"/>
    <w:rsid w:val="00CE0413"/>
    <w:rsid w:val="00CE04FC"/>
    <w:rsid w:val="00CE06F6"/>
    <w:rsid w:val="00CE0732"/>
    <w:rsid w:val="00CE0A7C"/>
    <w:rsid w:val="00CE0D66"/>
    <w:rsid w:val="00CE10BA"/>
    <w:rsid w:val="00CE13C0"/>
    <w:rsid w:val="00CE1BE0"/>
    <w:rsid w:val="00CE1BF2"/>
    <w:rsid w:val="00CE231C"/>
    <w:rsid w:val="00CE251E"/>
    <w:rsid w:val="00CE309C"/>
    <w:rsid w:val="00CE3120"/>
    <w:rsid w:val="00CE32DA"/>
    <w:rsid w:val="00CE3473"/>
    <w:rsid w:val="00CE3582"/>
    <w:rsid w:val="00CE3A36"/>
    <w:rsid w:val="00CE3DA7"/>
    <w:rsid w:val="00CE439D"/>
    <w:rsid w:val="00CE455F"/>
    <w:rsid w:val="00CE4A8A"/>
    <w:rsid w:val="00CE4C25"/>
    <w:rsid w:val="00CE4CEA"/>
    <w:rsid w:val="00CE4D0D"/>
    <w:rsid w:val="00CE55C9"/>
    <w:rsid w:val="00CE61E5"/>
    <w:rsid w:val="00CE630B"/>
    <w:rsid w:val="00CE6971"/>
    <w:rsid w:val="00CE6FAC"/>
    <w:rsid w:val="00CE74CD"/>
    <w:rsid w:val="00CE77B2"/>
    <w:rsid w:val="00CE7856"/>
    <w:rsid w:val="00CE7979"/>
    <w:rsid w:val="00CE7A29"/>
    <w:rsid w:val="00CE7F2F"/>
    <w:rsid w:val="00CE7F90"/>
    <w:rsid w:val="00CF0113"/>
    <w:rsid w:val="00CF0260"/>
    <w:rsid w:val="00CF0289"/>
    <w:rsid w:val="00CF0ABE"/>
    <w:rsid w:val="00CF0C73"/>
    <w:rsid w:val="00CF15E0"/>
    <w:rsid w:val="00CF166B"/>
    <w:rsid w:val="00CF1A5B"/>
    <w:rsid w:val="00CF1B8E"/>
    <w:rsid w:val="00CF1D55"/>
    <w:rsid w:val="00CF2DC4"/>
    <w:rsid w:val="00CF3065"/>
    <w:rsid w:val="00CF3321"/>
    <w:rsid w:val="00CF3331"/>
    <w:rsid w:val="00CF379D"/>
    <w:rsid w:val="00CF3B76"/>
    <w:rsid w:val="00CF3D50"/>
    <w:rsid w:val="00CF3DAE"/>
    <w:rsid w:val="00CF3FFC"/>
    <w:rsid w:val="00CF44DB"/>
    <w:rsid w:val="00CF4553"/>
    <w:rsid w:val="00CF471F"/>
    <w:rsid w:val="00CF4996"/>
    <w:rsid w:val="00CF4C99"/>
    <w:rsid w:val="00CF4CBB"/>
    <w:rsid w:val="00CF55C2"/>
    <w:rsid w:val="00CF5887"/>
    <w:rsid w:val="00CF5A1D"/>
    <w:rsid w:val="00CF5BAE"/>
    <w:rsid w:val="00CF6335"/>
    <w:rsid w:val="00CF6B82"/>
    <w:rsid w:val="00CF6C6B"/>
    <w:rsid w:val="00CF6E13"/>
    <w:rsid w:val="00CF6E89"/>
    <w:rsid w:val="00CF7494"/>
    <w:rsid w:val="00CF7564"/>
    <w:rsid w:val="00CF7B16"/>
    <w:rsid w:val="00CF7D82"/>
    <w:rsid w:val="00CF7ECE"/>
    <w:rsid w:val="00D00123"/>
    <w:rsid w:val="00D00B5C"/>
    <w:rsid w:val="00D00C50"/>
    <w:rsid w:val="00D011FF"/>
    <w:rsid w:val="00D014CF"/>
    <w:rsid w:val="00D01595"/>
    <w:rsid w:val="00D019C9"/>
    <w:rsid w:val="00D01D0D"/>
    <w:rsid w:val="00D01EFE"/>
    <w:rsid w:val="00D02072"/>
    <w:rsid w:val="00D02374"/>
    <w:rsid w:val="00D030AA"/>
    <w:rsid w:val="00D03127"/>
    <w:rsid w:val="00D032B0"/>
    <w:rsid w:val="00D03551"/>
    <w:rsid w:val="00D03637"/>
    <w:rsid w:val="00D036AA"/>
    <w:rsid w:val="00D037D2"/>
    <w:rsid w:val="00D03E55"/>
    <w:rsid w:val="00D03EAB"/>
    <w:rsid w:val="00D04072"/>
    <w:rsid w:val="00D04122"/>
    <w:rsid w:val="00D044B5"/>
    <w:rsid w:val="00D04552"/>
    <w:rsid w:val="00D04ACB"/>
    <w:rsid w:val="00D04E75"/>
    <w:rsid w:val="00D0557D"/>
    <w:rsid w:val="00D0569F"/>
    <w:rsid w:val="00D056BA"/>
    <w:rsid w:val="00D0585A"/>
    <w:rsid w:val="00D06486"/>
    <w:rsid w:val="00D067A2"/>
    <w:rsid w:val="00D06D4D"/>
    <w:rsid w:val="00D072E8"/>
    <w:rsid w:val="00D072F1"/>
    <w:rsid w:val="00D075A4"/>
    <w:rsid w:val="00D07D81"/>
    <w:rsid w:val="00D07F30"/>
    <w:rsid w:val="00D1018F"/>
    <w:rsid w:val="00D10194"/>
    <w:rsid w:val="00D103F1"/>
    <w:rsid w:val="00D108E3"/>
    <w:rsid w:val="00D1090A"/>
    <w:rsid w:val="00D114B5"/>
    <w:rsid w:val="00D11519"/>
    <w:rsid w:val="00D1173B"/>
    <w:rsid w:val="00D11A0E"/>
    <w:rsid w:val="00D11E6E"/>
    <w:rsid w:val="00D11F41"/>
    <w:rsid w:val="00D12706"/>
    <w:rsid w:val="00D12B7E"/>
    <w:rsid w:val="00D12E26"/>
    <w:rsid w:val="00D132D6"/>
    <w:rsid w:val="00D1344A"/>
    <w:rsid w:val="00D13D0C"/>
    <w:rsid w:val="00D1492B"/>
    <w:rsid w:val="00D14ADD"/>
    <w:rsid w:val="00D14AF7"/>
    <w:rsid w:val="00D14B98"/>
    <w:rsid w:val="00D14D74"/>
    <w:rsid w:val="00D156DC"/>
    <w:rsid w:val="00D1588A"/>
    <w:rsid w:val="00D161B3"/>
    <w:rsid w:val="00D1627E"/>
    <w:rsid w:val="00D16426"/>
    <w:rsid w:val="00D169C3"/>
    <w:rsid w:val="00D16A01"/>
    <w:rsid w:val="00D16A51"/>
    <w:rsid w:val="00D16D46"/>
    <w:rsid w:val="00D16F13"/>
    <w:rsid w:val="00D16F47"/>
    <w:rsid w:val="00D17182"/>
    <w:rsid w:val="00D179D1"/>
    <w:rsid w:val="00D17CA9"/>
    <w:rsid w:val="00D208D1"/>
    <w:rsid w:val="00D20B40"/>
    <w:rsid w:val="00D20B59"/>
    <w:rsid w:val="00D216F4"/>
    <w:rsid w:val="00D2170E"/>
    <w:rsid w:val="00D2171C"/>
    <w:rsid w:val="00D21C9E"/>
    <w:rsid w:val="00D21F0B"/>
    <w:rsid w:val="00D22145"/>
    <w:rsid w:val="00D221E8"/>
    <w:rsid w:val="00D222FA"/>
    <w:rsid w:val="00D2244E"/>
    <w:rsid w:val="00D22566"/>
    <w:rsid w:val="00D22590"/>
    <w:rsid w:val="00D22767"/>
    <w:rsid w:val="00D22861"/>
    <w:rsid w:val="00D228C7"/>
    <w:rsid w:val="00D22F40"/>
    <w:rsid w:val="00D23250"/>
    <w:rsid w:val="00D233E7"/>
    <w:rsid w:val="00D23565"/>
    <w:rsid w:val="00D239C8"/>
    <w:rsid w:val="00D23AF1"/>
    <w:rsid w:val="00D23C10"/>
    <w:rsid w:val="00D23D2D"/>
    <w:rsid w:val="00D23F18"/>
    <w:rsid w:val="00D2400D"/>
    <w:rsid w:val="00D242C4"/>
    <w:rsid w:val="00D243B1"/>
    <w:rsid w:val="00D243C9"/>
    <w:rsid w:val="00D2461A"/>
    <w:rsid w:val="00D24A39"/>
    <w:rsid w:val="00D24C09"/>
    <w:rsid w:val="00D24D1E"/>
    <w:rsid w:val="00D24E27"/>
    <w:rsid w:val="00D25067"/>
    <w:rsid w:val="00D255EF"/>
    <w:rsid w:val="00D25DA0"/>
    <w:rsid w:val="00D2615A"/>
    <w:rsid w:val="00D26559"/>
    <w:rsid w:val="00D2660F"/>
    <w:rsid w:val="00D26BE0"/>
    <w:rsid w:val="00D272DF"/>
    <w:rsid w:val="00D272F9"/>
    <w:rsid w:val="00D27429"/>
    <w:rsid w:val="00D2765B"/>
    <w:rsid w:val="00D2794B"/>
    <w:rsid w:val="00D27A22"/>
    <w:rsid w:val="00D27A47"/>
    <w:rsid w:val="00D303ED"/>
    <w:rsid w:val="00D30422"/>
    <w:rsid w:val="00D304D1"/>
    <w:rsid w:val="00D307B2"/>
    <w:rsid w:val="00D30A36"/>
    <w:rsid w:val="00D30B6D"/>
    <w:rsid w:val="00D30FAD"/>
    <w:rsid w:val="00D315AF"/>
    <w:rsid w:val="00D31716"/>
    <w:rsid w:val="00D32032"/>
    <w:rsid w:val="00D32093"/>
    <w:rsid w:val="00D323D2"/>
    <w:rsid w:val="00D325B4"/>
    <w:rsid w:val="00D326F4"/>
    <w:rsid w:val="00D328FD"/>
    <w:rsid w:val="00D32D78"/>
    <w:rsid w:val="00D32E81"/>
    <w:rsid w:val="00D32F14"/>
    <w:rsid w:val="00D33542"/>
    <w:rsid w:val="00D33564"/>
    <w:rsid w:val="00D3367D"/>
    <w:rsid w:val="00D33CB1"/>
    <w:rsid w:val="00D33DFD"/>
    <w:rsid w:val="00D34102"/>
    <w:rsid w:val="00D34217"/>
    <w:rsid w:val="00D349CF"/>
    <w:rsid w:val="00D34D2A"/>
    <w:rsid w:val="00D34E16"/>
    <w:rsid w:val="00D3501C"/>
    <w:rsid w:val="00D3579C"/>
    <w:rsid w:val="00D358B4"/>
    <w:rsid w:val="00D35B97"/>
    <w:rsid w:val="00D35E79"/>
    <w:rsid w:val="00D360CD"/>
    <w:rsid w:val="00D361A5"/>
    <w:rsid w:val="00D3684E"/>
    <w:rsid w:val="00D36BF1"/>
    <w:rsid w:val="00D36C1D"/>
    <w:rsid w:val="00D36E54"/>
    <w:rsid w:val="00D37928"/>
    <w:rsid w:val="00D37AC4"/>
    <w:rsid w:val="00D37C99"/>
    <w:rsid w:val="00D40516"/>
    <w:rsid w:val="00D40A4A"/>
    <w:rsid w:val="00D40BAB"/>
    <w:rsid w:val="00D411C6"/>
    <w:rsid w:val="00D414F2"/>
    <w:rsid w:val="00D417BA"/>
    <w:rsid w:val="00D419A1"/>
    <w:rsid w:val="00D4200A"/>
    <w:rsid w:val="00D4208B"/>
    <w:rsid w:val="00D4276B"/>
    <w:rsid w:val="00D428AC"/>
    <w:rsid w:val="00D428CA"/>
    <w:rsid w:val="00D42E82"/>
    <w:rsid w:val="00D433E9"/>
    <w:rsid w:val="00D4343A"/>
    <w:rsid w:val="00D437BB"/>
    <w:rsid w:val="00D438EB"/>
    <w:rsid w:val="00D43C92"/>
    <w:rsid w:val="00D4430C"/>
    <w:rsid w:val="00D44685"/>
    <w:rsid w:val="00D44A05"/>
    <w:rsid w:val="00D44BD6"/>
    <w:rsid w:val="00D45005"/>
    <w:rsid w:val="00D45220"/>
    <w:rsid w:val="00D452CB"/>
    <w:rsid w:val="00D452D6"/>
    <w:rsid w:val="00D45A9F"/>
    <w:rsid w:val="00D45C10"/>
    <w:rsid w:val="00D45ECC"/>
    <w:rsid w:val="00D461D8"/>
    <w:rsid w:val="00D464F1"/>
    <w:rsid w:val="00D467E3"/>
    <w:rsid w:val="00D46B13"/>
    <w:rsid w:val="00D46DD4"/>
    <w:rsid w:val="00D46F4E"/>
    <w:rsid w:val="00D46F81"/>
    <w:rsid w:val="00D474F5"/>
    <w:rsid w:val="00D4762F"/>
    <w:rsid w:val="00D501B3"/>
    <w:rsid w:val="00D509D0"/>
    <w:rsid w:val="00D50AA6"/>
    <w:rsid w:val="00D51536"/>
    <w:rsid w:val="00D51BB7"/>
    <w:rsid w:val="00D51C34"/>
    <w:rsid w:val="00D52AF3"/>
    <w:rsid w:val="00D52B92"/>
    <w:rsid w:val="00D52C28"/>
    <w:rsid w:val="00D52F28"/>
    <w:rsid w:val="00D53538"/>
    <w:rsid w:val="00D53672"/>
    <w:rsid w:val="00D537FB"/>
    <w:rsid w:val="00D53978"/>
    <w:rsid w:val="00D53D9A"/>
    <w:rsid w:val="00D544AC"/>
    <w:rsid w:val="00D5450D"/>
    <w:rsid w:val="00D545D1"/>
    <w:rsid w:val="00D549E1"/>
    <w:rsid w:val="00D54B8A"/>
    <w:rsid w:val="00D54D02"/>
    <w:rsid w:val="00D55094"/>
    <w:rsid w:val="00D55D28"/>
    <w:rsid w:val="00D56870"/>
    <w:rsid w:val="00D576B0"/>
    <w:rsid w:val="00D577BC"/>
    <w:rsid w:val="00D57AF9"/>
    <w:rsid w:val="00D57B2B"/>
    <w:rsid w:val="00D57B78"/>
    <w:rsid w:val="00D57E2F"/>
    <w:rsid w:val="00D57E78"/>
    <w:rsid w:val="00D600F0"/>
    <w:rsid w:val="00D616F1"/>
    <w:rsid w:val="00D6198E"/>
    <w:rsid w:val="00D61A4F"/>
    <w:rsid w:val="00D61BC5"/>
    <w:rsid w:val="00D62015"/>
    <w:rsid w:val="00D62064"/>
    <w:rsid w:val="00D62359"/>
    <w:rsid w:val="00D62700"/>
    <w:rsid w:val="00D62929"/>
    <w:rsid w:val="00D63365"/>
    <w:rsid w:val="00D63BC5"/>
    <w:rsid w:val="00D63C45"/>
    <w:rsid w:val="00D63E75"/>
    <w:rsid w:val="00D6404A"/>
    <w:rsid w:val="00D645B1"/>
    <w:rsid w:val="00D64C42"/>
    <w:rsid w:val="00D6519D"/>
    <w:rsid w:val="00D65AAD"/>
    <w:rsid w:val="00D65C2B"/>
    <w:rsid w:val="00D65CA1"/>
    <w:rsid w:val="00D65F52"/>
    <w:rsid w:val="00D667C7"/>
    <w:rsid w:val="00D66D15"/>
    <w:rsid w:val="00D66EFA"/>
    <w:rsid w:val="00D67B10"/>
    <w:rsid w:val="00D67B19"/>
    <w:rsid w:val="00D67BE6"/>
    <w:rsid w:val="00D67FE3"/>
    <w:rsid w:val="00D67FFA"/>
    <w:rsid w:val="00D70666"/>
    <w:rsid w:val="00D71008"/>
    <w:rsid w:val="00D711E4"/>
    <w:rsid w:val="00D7121D"/>
    <w:rsid w:val="00D713B9"/>
    <w:rsid w:val="00D71601"/>
    <w:rsid w:val="00D71DC2"/>
    <w:rsid w:val="00D71FB0"/>
    <w:rsid w:val="00D726EE"/>
    <w:rsid w:val="00D72780"/>
    <w:rsid w:val="00D72842"/>
    <w:rsid w:val="00D72906"/>
    <w:rsid w:val="00D732FF"/>
    <w:rsid w:val="00D734A0"/>
    <w:rsid w:val="00D736B4"/>
    <w:rsid w:val="00D737D8"/>
    <w:rsid w:val="00D73B16"/>
    <w:rsid w:val="00D73E90"/>
    <w:rsid w:val="00D73F8F"/>
    <w:rsid w:val="00D7406A"/>
    <w:rsid w:val="00D74919"/>
    <w:rsid w:val="00D74C9F"/>
    <w:rsid w:val="00D75141"/>
    <w:rsid w:val="00D754CD"/>
    <w:rsid w:val="00D75799"/>
    <w:rsid w:val="00D759CE"/>
    <w:rsid w:val="00D75A08"/>
    <w:rsid w:val="00D75B7E"/>
    <w:rsid w:val="00D75EE0"/>
    <w:rsid w:val="00D76368"/>
    <w:rsid w:val="00D766B2"/>
    <w:rsid w:val="00D7731D"/>
    <w:rsid w:val="00D77414"/>
    <w:rsid w:val="00D7785D"/>
    <w:rsid w:val="00D80293"/>
    <w:rsid w:val="00D803D6"/>
    <w:rsid w:val="00D80466"/>
    <w:rsid w:val="00D80697"/>
    <w:rsid w:val="00D80869"/>
    <w:rsid w:val="00D80938"/>
    <w:rsid w:val="00D80A0E"/>
    <w:rsid w:val="00D80F22"/>
    <w:rsid w:val="00D80F9F"/>
    <w:rsid w:val="00D8113B"/>
    <w:rsid w:val="00D811E6"/>
    <w:rsid w:val="00D81477"/>
    <w:rsid w:val="00D82092"/>
    <w:rsid w:val="00D826F7"/>
    <w:rsid w:val="00D827A5"/>
    <w:rsid w:val="00D828F1"/>
    <w:rsid w:val="00D82DA5"/>
    <w:rsid w:val="00D835E8"/>
    <w:rsid w:val="00D838C6"/>
    <w:rsid w:val="00D83A86"/>
    <w:rsid w:val="00D83DAA"/>
    <w:rsid w:val="00D840C2"/>
    <w:rsid w:val="00D84140"/>
    <w:rsid w:val="00D8427E"/>
    <w:rsid w:val="00D842EB"/>
    <w:rsid w:val="00D84539"/>
    <w:rsid w:val="00D8497D"/>
    <w:rsid w:val="00D84F71"/>
    <w:rsid w:val="00D85B66"/>
    <w:rsid w:val="00D85E7E"/>
    <w:rsid w:val="00D86673"/>
    <w:rsid w:val="00D86BFE"/>
    <w:rsid w:val="00D86DF8"/>
    <w:rsid w:val="00D876B5"/>
    <w:rsid w:val="00D87834"/>
    <w:rsid w:val="00D87AB7"/>
    <w:rsid w:val="00D9016D"/>
    <w:rsid w:val="00D90257"/>
    <w:rsid w:val="00D90587"/>
    <w:rsid w:val="00D91619"/>
    <w:rsid w:val="00D9210C"/>
    <w:rsid w:val="00D92819"/>
    <w:rsid w:val="00D9329C"/>
    <w:rsid w:val="00D935CB"/>
    <w:rsid w:val="00D9381B"/>
    <w:rsid w:val="00D93D3A"/>
    <w:rsid w:val="00D93DDA"/>
    <w:rsid w:val="00D93FCD"/>
    <w:rsid w:val="00D941CF"/>
    <w:rsid w:val="00D9439E"/>
    <w:rsid w:val="00D94A63"/>
    <w:rsid w:val="00D94C15"/>
    <w:rsid w:val="00D951A4"/>
    <w:rsid w:val="00D95430"/>
    <w:rsid w:val="00D954A9"/>
    <w:rsid w:val="00D95771"/>
    <w:rsid w:val="00D95B53"/>
    <w:rsid w:val="00D960D5"/>
    <w:rsid w:val="00D96266"/>
    <w:rsid w:val="00D96521"/>
    <w:rsid w:val="00D96594"/>
    <w:rsid w:val="00D96732"/>
    <w:rsid w:val="00D96A6C"/>
    <w:rsid w:val="00D9716A"/>
    <w:rsid w:val="00D97415"/>
    <w:rsid w:val="00D97543"/>
    <w:rsid w:val="00D97607"/>
    <w:rsid w:val="00D97844"/>
    <w:rsid w:val="00D978BB"/>
    <w:rsid w:val="00D97999"/>
    <w:rsid w:val="00DA0620"/>
    <w:rsid w:val="00DA0CCD"/>
    <w:rsid w:val="00DA0E7D"/>
    <w:rsid w:val="00DA1AC9"/>
    <w:rsid w:val="00DA29BB"/>
    <w:rsid w:val="00DA3157"/>
    <w:rsid w:val="00DA341C"/>
    <w:rsid w:val="00DA345A"/>
    <w:rsid w:val="00DA3A25"/>
    <w:rsid w:val="00DA3A61"/>
    <w:rsid w:val="00DA3B66"/>
    <w:rsid w:val="00DA406A"/>
    <w:rsid w:val="00DA41CA"/>
    <w:rsid w:val="00DA41D4"/>
    <w:rsid w:val="00DA41FD"/>
    <w:rsid w:val="00DA4478"/>
    <w:rsid w:val="00DA4759"/>
    <w:rsid w:val="00DA478B"/>
    <w:rsid w:val="00DA4C4D"/>
    <w:rsid w:val="00DA4F1F"/>
    <w:rsid w:val="00DA4F98"/>
    <w:rsid w:val="00DA5002"/>
    <w:rsid w:val="00DA523A"/>
    <w:rsid w:val="00DA5324"/>
    <w:rsid w:val="00DA5454"/>
    <w:rsid w:val="00DA579A"/>
    <w:rsid w:val="00DA5E25"/>
    <w:rsid w:val="00DA646F"/>
    <w:rsid w:val="00DA6BA0"/>
    <w:rsid w:val="00DA6CD5"/>
    <w:rsid w:val="00DA6CF4"/>
    <w:rsid w:val="00DA6DE6"/>
    <w:rsid w:val="00DA6E1D"/>
    <w:rsid w:val="00DA6FD0"/>
    <w:rsid w:val="00DA70D0"/>
    <w:rsid w:val="00DB01B1"/>
    <w:rsid w:val="00DB0425"/>
    <w:rsid w:val="00DB0457"/>
    <w:rsid w:val="00DB05D4"/>
    <w:rsid w:val="00DB05D5"/>
    <w:rsid w:val="00DB05E8"/>
    <w:rsid w:val="00DB0B61"/>
    <w:rsid w:val="00DB10CD"/>
    <w:rsid w:val="00DB131F"/>
    <w:rsid w:val="00DB1511"/>
    <w:rsid w:val="00DB1636"/>
    <w:rsid w:val="00DB1644"/>
    <w:rsid w:val="00DB20D3"/>
    <w:rsid w:val="00DB2644"/>
    <w:rsid w:val="00DB2934"/>
    <w:rsid w:val="00DB2B22"/>
    <w:rsid w:val="00DB3711"/>
    <w:rsid w:val="00DB3C35"/>
    <w:rsid w:val="00DB3E7F"/>
    <w:rsid w:val="00DB4205"/>
    <w:rsid w:val="00DB4712"/>
    <w:rsid w:val="00DB4E91"/>
    <w:rsid w:val="00DB570B"/>
    <w:rsid w:val="00DB591D"/>
    <w:rsid w:val="00DB695D"/>
    <w:rsid w:val="00DB69C1"/>
    <w:rsid w:val="00DB73CB"/>
    <w:rsid w:val="00DB7416"/>
    <w:rsid w:val="00DB75DD"/>
    <w:rsid w:val="00DB78E9"/>
    <w:rsid w:val="00DB7DE8"/>
    <w:rsid w:val="00DB7ECA"/>
    <w:rsid w:val="00DC02C0"/>
    <w:rsid w:val="00DC0C04"/>
    <w:rsid w:val="00DC0C3C"/>
    <w:rsid w:val="00DC0C9B"/>
    <w:rsid w:val="00DC1910"/>
    <w:rsid w:val="00DC19EB"/>
    <w:rsid w:val="00DC1C7A"/>
    <w:rsid w:val="00DC23D9"/>
    <w:rsid w:val="00DC2825"/>
    <w:rsid w:val="00DC2BC9"/>
    <w:rsid w:val="00DC2DF8"/>
    <w:rsid w:val="00DC2EF7"/>
    <w:rsid w:val="00DC306D"/>
    <w:rsid w:val="00DC36D5"/>
    <w:rsid w:val="00DC37BA"/>
    <w:rsid w:val="00DC3CE5"/>
    <w:rsid w:val="00DC3EBF"/>
    <w:rsid w:val="00DC4612"/>
    <w:rsid w:val="00DC4654"/>
    <w:rsid w:val="00DC4801"/>
    <w:rsid w:val="00DC487B"/>
    <w:rsid w:val="00DC4BC4"/>
    <w:rsid w:val="00DC5085"/>
    <w:rsid w:val="00DC55E6"/>
    <w:rsid w:val="00DC5652"/>
    <w:rsid w:val="00DC6349"/>
    <w:rsid w:val="00DC65BF"/>
    <w:rsid w:val="00DC6650"/>
    <w:rsid w:val="00DC669D"/>
    <w:rsid w:val="00DC6B24"/>
    <w:rsid w:val="00DC70AA"/>
    <w:rsid w:val="00DC71C6"/>
    <w:rsid w:val="00DC7319"/>
    <w:rsid w:val="00DC7C68"/>
    <w:rsid w:val="00DD07E5"/>
    <w:rsid w:val="00DD0884"/>
    <w:rsid w:val="00DD0A38"/>
    <w:rsid w:val="00DD0B06"/>
    <w:rsid w:val="00DD1111"/>
    <w:rsid w:val="00DD112D"/>
    <w:rsid w:val="00DD1589"/>
    <w:rsid w:val="00DD229B"/>
    <w:rsid w:val="00DD2F94"/>
    <w:rsid w:val="00DD32D1"/>
    <w:rsid w:val="00DD3F03"/>
    <w:rsid w:val="00DD3F91"/>
    <w:rsid w:val="00DD42D9"/>
    <w:rsid w:val="00DD42F1"/>
    <w:rsid w:val="00DD4692"/>
    <w:rsid w:val="00DD4978"/>
    <w:rsid w:val="00DD4A35"/>
    <w:rsid w:val="00DD4D30"/>
    <w:rsid w:val="00DD4D71"/>
    <w:rsid w:val="00DD4FBF"/>
    <w:rsid w:val="00DD53C3"/>
    <w:rsid w:val="00DD5949"/>
    <w:rsid w:val="00DD59A3"/>
    <w:rsid w:val="00DD5A1A"/>
    <w:rsid w:val="00DD6457"/>
    <w:rsid w:val="00DD658B"/>
    <w:rsid w:val="00DD6BAB"/>
    <w:rsid w:val="00DD770C"/>
    <w:rsid w:val="00DD77E9"/>
    <w:rsid w:val="00DD7D49"/>
    <w:rsid w:val="00DE00CC"/>
    <w:rsid w:val="00DE0173"/>
    <w:rsid w:val="00DE0202"/>
    <w:rsid w:val="00DE0341"/>
    <w:rsid w:val="00DE086D"/>
    <w:rsid w:val="00DE0BA0"/>
    <w:rsid w:val="00DE1736"/>
    <w:rsid w:val="00DE189F"/>
    <w:rsid w:val="00DE196B"/>
    <w:rsid w:val="00DE1D32"/>
    <w:rsid w:val="00DE1EB3"/>
    <w:rsid w:val="00DE200F"/>
    <w:rsid w:val="00DE2023"/>
    <w:rsid w:val="00DE21F6"/>
    <w:rsid w:val="00DE272A"/>
    <w:rsid w:val="00DE2990"/>
    <w:rsid w:val="00DE2A22"/>
    <w:rsid w:val="00DE2C41"/>
    <w:rsid w:val="00DE34E2"/>
    <w:rsid w:val="00DE355D"/>
    <w:rsid w:val="00DE3573"/>
    <w:rsid w:val="00DE358C"/>
    <w:rsid w:val="00DE366F"/>
    <w:rsid w:val="00DE3708"/>
    <w:rsid w:val="00DE3B1F"/>
    <w:rsid w:val="00DE3E76"/>
    <w:rsid w:val="00DE4283"/>
    <w:rsid w:val="00DE4B04"/>
    <w:rsid w:val="00DE51FA"/>
    <w:rsid w:val="00DE528D"/>
    <w:rsid w:val="00DE5452"/>
    <w:rsid w:val="00DE599B"/>
    <w:rsid w:val="00DE6966"/>
    <w:rsid w:val="00DE7946"/>
    <w:rsid w:val="00DE7BF4"/>
    <w:rsid w:val="00DE7E38"/>
    <w:rsid w:val="00DF0152"/>
    <w:rsid w:val="00DF01C3"/>
    <w:rsid w:val="00DF0288"/>
    <w:rsid w:val="00DF0292"/>
    <w:rsid w:val="00DF03FE"/>
    <w:rsid w:val="00DF17C6"/>
    <w:rsid w:val="00DF1861"/>
    <w:rsid w:val="00DF19AE"/>
    <w:rsid w:val="00DF1B3B"/>
    <w:rsid w:val="00DF1C49"/>
    <w:rsid w:val="00DF1FF3"/>
    <w:rsid w:val="00DF234D"/>
    <w:rsid w:val="00DF28E9"/>
    <w:rsid w:val="00DF2B41"/>
    <w:rsid w:val="00DF2EA3"/>
    <w:rsid w:val="00DF3529"/>
    <w:rsid w:val="00DF4020"/>
    <w:rsid w:val="00DF432F"/>
    <w:rsid w:val="00DF44A0"/>
    <w:rsid w:val="00DF4C27"/>
    <w:rsid w:val="00DF4C82"/>
    <w:rsid w:val="00DF4E75"/>
    <w:rsid w:val="00DF4FC2"/>
    <w:rsid w:val="00DF5445"/>
    <w:rsid w:val="00DF5BBE"/>
    <w:rsid w:val="00DF5F35"/>
    <w:rsid w:val="00DF5F74"/>
    <w:rsid w:val="00DF61CD"/>
    <w:rsid w:val="00DF61F1"/>
    <w:rsid w:val="00DF660F"/>
    <w:rsid w:val="00DF6B97"/>
    <w:rsid w:val="00DF6F17"/>
    <w:rsid w:val="00DF75BC"/>
    <w:rsid w:val="00DF7CEB"/>
    <w:rsid w:val="00DF7D71"/>
    <w:rsid w:val="00E0031E"/>
    <w:rsid w:val="00E006EC"/>
    <w:rsid w:val="00E0093D"/>
    <w:rsid w:val="00E00966"/>
    <w:rsid w:val="00E0097F"/>
    <w:rsid w:val="00E00A90"/>
    <w:rsid w:val="00E00DE3"/>
    <w:rsid w:val="00E00F7D"/>
    <w:rsid w:val="00E018DD"/>
    <w:rsid w:val="00E01B7D"/>
    <w:rsid w:val="00E01D08"/>
    <w:rsid w:val="00E024FB"/>
    <w:rsid w:val="00E02883"/>
    <w:rsid w:val="00E03058"/>
    <w:rsid w:val="00E03374"/>
    <w:rsid w:val="00E038B6"/>
    <w:rsid w:val="00E03A59"/>
    <w:rsid w:val="00E04169"/>
    <w:rsid w:val="00E04177"/>
    <w:rsid w:val="00E04216"/>
    <w:rsid w:val="00E0429A"/>
    <w:rsid w:val="00E047FB"/>
    <w:rsid w:val="00E04AD5"/>
    <w:rsid w:val="00E04C11"/>
    <w:rsid w:val="00E04C32"/>
    <w:rsid w:val="00E04DFD"/>
    <w:rsid w:val="00E04E79"/>
    <w:rsid w:val="00E05175"/>
    <w:rsid w:val="00E057F0"/>
    <w:rsid w:val="00E05ABF"/>
    <w:rsid w:val="00E05AE6"/>
    <w:rsid w:val="00E05BEA"/>
    <w:rsid w:val="00E05C3A"/>
    <w:rsid w:val="00E05D15"/>
    <w:rsid w:val="00E06761"/>
    <w:rsid w:val="00E06B39"/>
    <w:rsid w:val="00E06B44"/>
    <w:rsid w:val="00E06C1C"/>
    <w:rsid w:val="00E06C4C"/>
    <w:rsid w:val="00E070B5"/>
    <w:rsid w:val="00E1011A"/>
    <w:rsid w:val="00E101B2"/>
    <w:rsid w:val="00E10362"/>
    <w:rsid w:val="00E10657"/>
    <w:rsid w:val="00E10AB1"/>
    <w:rsid w:val="00E10E12"/>
    <w:rsid w:val="00E1172C"/>
    <w:rsid w:val="00E11BCF"/>
    <w:rsid w:val="00E11DAA"/>
    <w:rsid w:val="00E11E27"/>
    <w:rsid w:val="00E1204A"/>
    <w:rsid w:val="00E1216D"/>
    <w:rsid w:val="00E12316"/>
    <w:rsid w:val="00E124FA"/>
    <w:rsid w:val="00E129BC"/>
    <w:rsid w:val="00E12E28"/>
    <w:rsid w:val="00E12EE4"/>
    <w:rsid w:val="00E134B8"/>
    <w:rsid w:val="00E134F5"/>
    <w:rsid w:val="00E1387A"/>
    <w:rsid w:val="00E13B0E"/>
    <w:rsid w:val="00E141EE"/>
    <w:rsid w:val="00E14208"/>
    <w:rsid w:val="00E14252"/>
    <w:rsid w:val="00E1495D"/>
    <w:rsid w:val="00E149DE"/>
    <w:rsid w:val="00E149F7"/>
    <w:rsid w:val="00E15C53"/>
    <w:rsid w:val="00E15EDF"/>
    <w:rsid w:val="00E1623F"/>
    <w:rsid w:val="00E166BE"/>
    <w:rsid w:val="00E16826"/>
    <w:rsid w:val="00E168AD"/>
    <w:rsid w:val="00E168C4"/>
    <w:rsid w:val="00E16CD0"/>
    <w:rsid w:val="00E17111"/>
    <w:rsid w:val="00E172F1"/>
    <w:rsid w:val="00E1735A"/>
    <w:rsid w:val="00E17897"/>
    <w:rsid w:val="00E17CC1"/>
    <w:rsid w:val="00E17D32"/>
    <w:rsid w:val="00E17F1C"/>
    <w:rsid w:val="00E205AD"/>
    <w:rsid w:val="00E20ED5"/>
    <w:rsid w:val="00E21219"/>
    <w:rsid w:val="00E21336"/>
    <w:rsid w:val="00E21B54"/>
    <w:rsid w:val="00E224D9"/>
    <w:rsid w:val="00E22647"/>
    <w:rsid w:val="00E22713"/>
    <w:rsid w:val="00E22714"/>
    <w:rsid w:val="00E233D2"/>
    <w:rsid w:val="00E23409"/>
    <w:rsid w:val="00E23849"/>
    <w:rsid w:val="00E23A0F"/>
    <w:rsid w:val="00E23CA6"/>
    <w:rsid w:val="00E24138"/>
    <w:rsid w:val="00E24334"/>
    <w:rsid w:val="00E24428"/>
    <w:rsid w:val="00E246D7"/>
    <w:rsid w:val="00E24832"/>
    <w:rsid w:val="00E24CCC"/>
    <w:rsid w:val="00E25CA5"/>
    <w:rsid w:val="00E264F6"/>
    <w:rsid w:val="00E26BA4"/>
    <w:rsid w:val="00E27626"/>
    <w:rsid w:val="00E27D03"/>
    <w:rsid w:val="00E27D32"/>
    <w:rsid w:val="00E30128"/>
    <w:rsid w:val="00E3027F"/>
    <w:rsid w:val="00E302A4"/>
    <w:rsid w:val="00E31347"/>
    <w:rsid w:val="00E315B2"/>
    <w:rsid w:val="00E3230D"/>
    <w:rsid w:val="00E32B7E"/>
    <w:rsid w:val="00E32CF3"/>
    <w:rsid w:val="00E33858"/>
    <w:rsid w:val="00E33D15"/>
    <w:rsid w:val="00E349B9"/>
    <w:rsid w:val="00E34C12"/>
    <w:rsid w:val="00E34DF8"/>
    <w:rsid w:val="00E3540F"/>
    <w:rsid w:val="00E3580A"/>
    <w:rsid w:val="00E35B9B"/>
    <w:rsid w:val="00E35D63"/>
    <w:rsid w:val="00E36022"/>
    <w:rsid w:val="00E368C3"/>
    <w:rsid w:val="00E36FF0"/>
    <w:rsid w:val="00E3712D"/>
    <w:rsid w:val="00E400AE"/>
    <w:rsid w:val="00E4023D"/>
    <w:rsid w:val="00E402B7"/>
    <w:rsid w:val="00E40494"/>
    <w:rsid w:val="00E40950"/>
    <w:rsid w:val="00E40C86"/>
    <w:rsid w:val="00E41023"/>
    <w:rsid w:val="00E4144C"/>
    <w:rsid w:val="00E41EC0"/>
    <w:rsid w:val="00E41F31"/>
    <w:rsid w:val="00E42165"/>
    <w:rsid w:val="00E42285"/>
    <w:rsid w:val="00E42418"/>
    <w:rsid w:val="00E4272D"/>
    <w:rsid w:val="00E429E1"/>
    <w:rsid w:val="00E42DF5"/>
    <w:rsid w:val="00E42E6D"/>
    <w:rsid w:val="00E4315D"/>
    <w:rsid w:val="00E436D5"/>
    <w:rsid w:val="00E437D8"/>
    <w:rsid w:val="00E438CA"/>
    <w:rsid w:val="00E43A81"/>
    <w:rsid w:val="00E43F2D"/>
    <w:rsid w:val="00E4401B"/>
    <w:rsid w:val="00E442F8"/>
    <w:rsid w:val="00E4469F"/>
    <w:rsid w:val="00E44E5E"/>
    <w:rsid w:val="00E454BE"/>
    <w:rsid w:val="00E45726"/>
    <w:rsid w:val="00E45A53"/>
    <w:rsid w:val="00E45FFB"/>
    <w:rsid w:val="00E46692"/>
    <w:rsid w:val="00E46C88"/>
    <w:rsid w:val="00E46EC7"/>
    <w:rsid w:val="00E470AB"/>
    <w:rsid w:val="00E4751D"/>
    <w:rsid w:val="00E47D7B"/>
    <w:rsid w:val="00E47E38"/>
    <w:rsid w:val="00E50444"/>
    <w:rsid w:val="00E5068D"/>
    <w:rsid w:val="00E5083A"/>
    <w:rsid w:val="00E50AAE"/>
    <w:rsid w:val="00E51113"/>
    <w:rsid w:val="00E5122B"/>
    <w:rsid w:val="00E51287"/>
    <w:rsid w:val="00E51774"/>
    <w:rsid w:val="00E5218A"/>
    <w:rsid w:val="00E524A4"/>
    <w:rsid w:val="00E52695"/>
    <w:rsid w:val="00E527F2"/>
    <w:rsid w:val="00E52806"/>
    <w:rsid w:val="00E52BC6"/>
    <w:rsid w:val="00E52BCF"/>
    <w:rsid w:val="00E52C02"/>
    <w:rsid w:val="00E52C04"/>
    <w:rsid w:val="00E5307F"/>
    <w:rsid w:val="00E545A6"/>
    <w:rsid w:val="00E54BE6"/>
    <w:rsid w:val="00E54CE5"/>
    <w:rsid w:val="00E5529D"/>
    <w:rsid w:val="00E5594E"/>
    <w:rsid w:val="00E563F2"/>
    <w:rsid w:val="00E5656A"/>
    <w:rsid w:val="00E5670E"/>
    <w:rsid w:val="00E569BB"/>
    <w:rsid w:val="00E56A14"/>
    <w:rsid w:val="00E56D9C"/>
    <w:rsid w:val="00E56FFE"/>
    <w:rsid w:val="00E571A3"/>
    <w:rsid w:val="00E5737D"/>
    <w:rsid w:val="00E57C3B"/>
    <w:rsid w:val="00E57F7B"/>
    <w:rsid w:val="00E600D0"/>
    <w:rsid w:val="00E60225"/>
    <w:rsid w:val="00E60527"/>
    <w:rsid w:val="00E60869"/>
    <w:rsid w:val="00E60B8D"/>
    <w:rsid w:val="00E613D3"/>
    <w:rsid w:val="00E6154D"/>
    <w:rsid w:val="00E61798"/>
    <w:rsid w:val="00E618D6"/>
    <w:rsid w:val="00E61DA0"/>
    <w:rsid w:val="00E62442"/>
    <w:rsid w:val="00E624C2"/>
    <w:rsid w:val="00E625A8"/>
    <w:rsid w:val="00E625A9"/>
    <w:rsid w:val="00E62835"/>
    <w:rsid w:val="00E6332E"/>
    <w:rsid w:val="00E63A77"/>
    <w:rsid w:val="00E64233"/>
    <w:rsid w:val="00E648DB"/>
    <w:rsid w:val="00E64A8F"/>
    <w:rsid w:val="00E64B9E"/>
    <w:rsid w:val="00E64F55"/>
    <w:rsid w:val="00E6537A"/>
    <w:rsid w:val="00E659B2"/>
    <w:rsid w:val="00E659B8"/>
    <w:rsid w:val="00E6636E"/>
    <w:rsid w:val="00E663B1"/>
    <w:rsid w:val="00E66B0E"/>
    <w:rsid w:val="00E66C84"/>
    <w:rsid w:val="00E66E61"/>
    <w:rsid w:val="00E66FE8"/>
    <w:rsid w:val="00E673FC"/>
    <w:rsid w:val="00E6768B"/>
    <w:rsid w:val="00E679D9"/>
    <w:rsid w:val="00E67E18"/>
    <w:rsid w:val="00E70139"/>
    <w:rsid w:val="00E701AE"/>
    <w:rsid w:val="00E704EC"/>
    <w:rsid w:val="00E70584"/>
    <w:rsid w:val="00E70924"/>
    <w:rsid w:val="00E709D9"/>
    <w:rsid w:val="00E70A31"/>
    <w:rsid w:val="00E717F0"/>
    <w:rsid w:val="00E71A93"/>
    <w:rsid w:val="00E71BDE"/>
    <w:rsid w:val="00E71F05"/>
    <w:rsid w:val="00E71FCD"/>
    <w:rsid w:val="00E72460"/>
    <w:rsid w:val="00E72861"/>
    <w:rsid w:val="00E729F3"/>
    <w:rsid w:val="00E72ACF"/>
    <w:rsid w:val="00E7335F"/>
    <w:rsid w:val="00E735F4"/>
    <w:rsid w:val="00E73B01"/>
    <w:rsid w:val="00E73B9F"/>
    <w:rsid w:val="00E73D30"/>
    <w:rsid w:val="00E743AF"/>
    <w:rsid w:val="00E74488"/>
    <w:rsid w:val="00E74838"/>
    <w:rsid w:val="00E74AA2"/>
    <w:rsid w:val="00E74EAA"/>
    <w:rsid w:val="00E74FE6"/>
    <w:rsid w:val="00E75758"/>
    <w:rsid w:val="00E7588E"/>
    <w:rsid w:val="00E75966"/>
    <w:rsid w:val="00E75B36"/>
    <w:rsid w:val="00E75C2A"/>
    <w:rsid w:val="00E765E1"/>
    <w:rsid w:val="00E766AA"/>
    <w:rsid w:val="00E772DD"/>
    <w:rsid w:val="00E7736F"/>
    <w:rsid w:val="00E77758"/>
    <w:rsid w:val="00E77A47"/>
    <w:rsid w:val="00E77AD0"/>
    <w:rsid w:val="00E77B0C"/>
    <w:rsid w:val="00E77B14"/>
    <w:rsid w:val="00E77C91"/>
    <w:rsid w:val="00E77E1D"/>
    <w:rsid w:val="00E77E48"/>
    <w:rsid w:val="00E802D0"/>
    <w:rsid w:val="00E80415"/>
    <w:rsid w:val="00E80E64"/>
    <w:rsid w:val="00E81249"/>
    <w:rsid w:val="00E81764"/>
    <w:rsid w:val="00E81A99"/>
    <w:rsid w:val="00E81B30"/>
    <w:rsid w:val="00E81E5E"/>
    <w:rsid w:val="00E826C2"/>
    <w:rsid w:val="00E82918"/>
    <w:rsid w:val="00E82D76"/>
    <w:rsid w:val="00E83FDA"/>
    <w:rsid w:val="00E847D7"/>
    <w:rsid w:val="00E84DD8"/>
    <w:rsid w:val="00E85022"/>
    <w:rsid w:val="00E8505E"/>
    <w:rsid w:val="00E85431"/>
    <w:rsid w:val="00E854B0"/>
    <w:rsid w:val="00E859B6"/>
    <w:rsid w:val="00E85A92"/>
    <w:rsid w:val="00E85BEC"/>
    <w:rsid w:val="00E85D63"/>
    <w:rsid w:val="00E85E52"/>
    <w:rsid w:val="00E86523"/>
    <w:rsid w:val="00E868A8"/>
    <w:rsid w:val="00E86904"/>
    <w:rsid w:val="00E86E5B"/>
    <w:rsid w:val="00E86ED1"/>
    <w:rsid w:val="00E86EDA"/>
    <w:rsid w:val="00E87169"/>
    <w:rsid w:val="00E87CA6"/>
    <w:rsid w:val="00E90F8C"/>
    <w:rsid w:val="00E91161"/>
    <w:rsid w:val="00E911AF"/>
    <w:rsid w:val="00E916B3"/>
    <w:rsid w:val="00E91708"/>
    <w:rsid w:val="00E91879"/>
    <w:rsid w:val="00E919FD"/>
    <w:rsid w:val="00E92AC2"/>
    <w:rsid w:val="00E92B21"/>
    <w:rsid w:val="00E93125"/>
    <w:rsid w:val="00E9320A"/>
    <w:rsid w:val="00E937A6"/>
    <w:rsid w:val="00E93F3D"/>
    <w:rsid w:val="00E948DC"/>
    <w:rsid w:val="00E94F58"/>
    <w:rsid w:val="00E9512A"/>
    <w:rsid w:val="00E958AB"/>
    <w:rsid w:val="00E95D8B"/>
    <w:rsid w:val="00E960E9"/>
    <w:rsid w:val="00E9623C"/>
    <w:rsid w:val="00E96A67"/>
    <w:rsid w:val="00E96A81"/>
    <w:rsid w:val="00E96E99"/>
    <w:rsid w:val="00E96EFD"/>
    <w:rsid w:val="00E96F52"/>
    <w:rsid w:val="00E972FA"/>
    <w:rsid w:val="00E9766F"/>
    <w:rsid w:val="00E978DC"/>
    <w:rsid w:val="00EA0462"/>
    <w:rsid w:val="00EA0979"/>
    <w:rsid w:val="00EA0AFE"/>
    <w:rsid w:val="00EA0D67"/>
    <w:rsid w:val="00EA0F1F"/>
    <w:rsid w:val="00EA1296"/>
    <w:rsid w:val="00EA16C9"/>
    <w:rsid w:val="00EA1780"/>
    <w:rsid w:val="00EA18FB"/>
    <w:rsid w:val="00EA1C62"/>
    <w:rsid w:val="00EA219C"/>
    <w:rsid w:val="00EA2834"/>
    <w:rsid w:val="00EA2835"/>
    <w:rsid w:val="00EA2A51"/>
    <w:rsid w:val="00EA3147"/>
    <w:rsid w:val="00EA340C"/>
    <w:rsid w:val="00EA35A6"/>
    <w:rsid w:val="00EA3624"/>
    <w:rsid w:val="00EA36E0"/>
    <w:rsid w:val="00EA3919"/>
    <w:rsid w:val="00EA3A1E"/>
    <w:rsid w:val="00EA424C"/>
    <w:rsid w:val="00EA5400"/>
    <w:rsid w:val="00EA5BAF"/>
    <w:rsid w:val="00EA5CA3"/>
    <w:rsid w:val="00EA5F9A"/>
    <w:rsid w:val="00EA5FA7"/>
    <w:rsid w:val="00EA6050"/>
    <w:rsid w:val="00EA652D"/>
    <w:rsid w:val="00EA6860"/>
    <w:rsid w:val="00EA694A"/>
    <w:rsid w:val="00EA6CE2"/>
    <w:rsid w:val="00EA7889"/>
    <w:rsid w:val="00EA7CBF"/>
    <w:rsid w:val="00EB0528"/>
    <w:rsid w:val="00EB0776"/>
    <w:rsid w:val="00EB08EC"/>
    <w:rsid w:val="00EB0A3D"/>
    <w:rsid w:val="00EB0CB9"/>
    <w:rsid w:val="00EB0F2E"/>
    <w:rsid w:val="00EB19EB"/>
    <w:rsid w:val="00EB1EAC"/>
    <w:rsid w:val="00EB21B9"/>
    <w:rsid w:val="00EB29F7"/>
    <w:rsid w:val="00EB2EDB"/>
    <w:rsid w:val="00EB3076"/>
    <w:rsid w:val="00EB3320"/>
    <w:rsid w:val="00EB35F3"/>
    <w:rsid w:val="00EB398A"/>
    <w:rsid w:val="00EB45C3"/>
    <w:rsid w:val="00EB527F"/>
    <w:rsid w:val="00EB52B3"/>
    <w:rsid w:val="00EB58F0"/>
    <w:rsid w:val="00EB5CB4"/>
    <w:rsid w:val="00EB61C5"/>
    <w:rsid w:val="00EB645D"/>
    <w:rsid w:val="00EB677B"/>
    <w:rsid w:val="00EB6981"/>
    <w:rsid w:val="00EB6A04"/>
    <w:rsid w:val="00EB6B50"/>
    <w:rsid w:val="00EB6D90"/>
    <w:rsid w:val="00EB6E03"/>
    <w:rsid w:val="00EB6F30"/>
    <w:rsid w:val="00EB72F3"/>
    <w:rsid w:val="00EB72F9"/>
    <w:rsid w:val="00EB748F"/>
    <w:rsid w:val="00EB7F8B"/>
    <w:rsid w:val="00EC0565"/>
    <w:rsid w:val="00EC0576"/>
    <w:rsid w:val="00EC0682"/>
    <w:rsid w:val="00EC0B13"/>
    <w:rsid w:val="00EC1037"/>
    <w:rsid w:val="00EC1541"/>
    <w:rsid w:val="00EC1747"/>
    <w:rsid w:val="00EC267C"/>
    <w:rsid w:val="00EC2870"/>
    <w:rsid w:val="00EC2ADD"/>
    <w:rsid w:val="00EC2B35"/>
    <w:rsid w:val="00EC2C0B"/>
    <w:rsid w:val="00EC2EA9"/>
    <w:rsid w:val="00EC3B0B"/>
    <w:rsid w:val="00EC3E52"/>
    <w:rsid w:val="00EC4253"/>
    <w:rsid w:val="00EC4275"/>
    <w:rsid w:val="00EC431A"/>
    <w:rsid w:val="00EC4575"/>
    <w:rsid w:val="00EC45DE"/>
    <w:rsid w:val="00EC4844"/>
    <w:rsid w:val="00EC49AE"/>
    <w:rsid w:val="00EC4D06"/>
    <w:rsid w:val="00EC5340"/>
    <w:rsid w:val="00EC53B1"/>
    <w:rsid w:val="00EC6279"/>
    <w:rsid w:val="00EC66A6"/>
    <w:rsid w:val="00EC66AB"/>
    <w:rsid w:val="00EC6840"/>
    <w:rsid w:val="00EC6925"/>
    <w:rsid w:val="00EC6A0C"/>
    <w:rsid w:val="00EC6DFA"/>
    <w:rsid w:val="00EC6EE9"/>
    <w:rsid w:val="00EC733B"/>
    <w:rsid w:val="00EC779D"/>
    <w:rsid w:val="00EC7C90"/>
    <w:rsid w:val="00ED0126"/>
    <w:rsid w:val="00ED0455"/>
    <w:rsid w:val="00ED0688"/>
    <w:rsid w:val="00ED0B52"/>
    <w:rsid w:val="00ED0C32"/>
    <w:rsid w:val="00ED0DB2"/>
    <w:rsid w:val="00ED0F46"/>
    <w:rsid w:val="00ED1131"/>
    <w:rsid w:val="00ED11BC"/>
    <w:rsid w:val="00ED1551"/>
    <w:rsid w:val="00ED17FC"/>
    <w:rsid w:val="00ED1822"/>
    <w:rsid w:val="00ED1B5E"/>
    <w:rsid w:val="00ED1CAF"/>
    <w:rsid w:val="00ED1CB4"/>
    <w:rsid w:val="00ED2008"/>
    <w:rsid w:val="00ED205C"/>
    <w:rsid w:val="00ED247D"/>
    <w:rsid w:val="00ED29A5"/>
    <w:rsid w:val="00ED2A4E"/>
    <w:rsid w:val="00ED2C2C"/>
    <w:rsid w:val="00ED3144"/>
    <w:rsid w:val="00ED31AC"/>
    <w:rsid w:val="00ED33C3"/>
    <w:rsid w:val="00ED34AE"/>
    <w:rsid w:val="00ED35B7"/>
    <w:rsid w:val="00ED3895"/>
    <w:rsid w:val="00ED394A"/>
    <w:rsid w:val="00ED3F8A"/>
    <w:rsid w:val="00ED3F9A"/>
    <w:rsid w:val="00ED4389"/>
    <w:rsid w:val="00ED49E6"/>
    <w:rsid w:val="00ED4AB6"/>
    <w:rsid w:val="00ED4D58"/>
    <w:rsid w:val="00ED575E"/>
    <w:rsid w:val="00ED5ABC"/>
    <w:rsid w:val="00ED5C02"/>
    <w:rsid w:val="00ED5C7F"/>
    <w:rsid w:val="00ED5CB1"/>
    <w:rsid w:val="00ED5F7A"/>
    <w:rsid w:val="00ED66EA"/>
    <w:rsid w:val="00ED6E6C"/>
    <w:rsid w:val="00ED757C"/>
    <w:rsid w:val="00ED7D40"/>
    <w:rsid w:val="00EE0328"/>
    <w:rsid w:val="00EE0651"/>
    <w:rsid w:val="00EE065E"/>
    <w:rsid w:val="00EE066C"/>
    <w:rsid w:val="00EE0B48"/>
    <w:rsid w:val="00EE0DD4"/>
    <w:rsid w:val="00EE0FD8"/>
    <w:rsid w:val="00EE17C3"/>
    <w:rsid w:val="00EE1914"/>
    <w:rsid w:val="00EE1CCB"/>
    <w:rsid w:val="00EE1DA6"/>
    <w:rsid w:val="00EE2424"/>
    <w:rsid w:val="00EE26DF"/>
    <w:rsid w:val="00EE2BC8"/>
    <w:rsid w:val="00EE2CCD"/>
    <w:rsid w:val="00EE2FB4"/>
    <w:rsid w:val="00EE352C"/>
    <w:rsid w:val="00EE39CE"/>
    <w:rsid w:val="00EE3AE0"/>
    <w:rsid w:val="00EE42D7"/>
    <w:rsid w:val="00EE47C1"/>
    <w:rsid w:val="00EE4F61"/>
    <w:rsid w:val="00EE5925"/>
    <w:rsid w:val="00EE5B0F"/>
    <w:rsid w:val="00EE6544"/>
    <w:rsid w:val="00EE656D"/>
    <w:rsid w:val="00EE6CDC"/>
    <w:rsid w:val="00EE6D91"/>
    <w:rsid w:val="00EE7246"/>
    <w:rsid w:val="00EE7346"/>
    <w:rsid w:val="00EE77BD"/>
    <w:rsid w:val="00EE7958"/>
    <w:rsid w:val="00EF0017"/>
    <w:rsid w:val="00EF01F3"/>
    <w:rsid w:val="00EF03C5"/>
    <w:rsid w:val="00EF06B0"/>
    <w:rsid w:val="00EF0B72"/>
    <w:rsid w:val="00EF0BAC"/>
    <w:rsid w:val="00EF0C12"/>
    <w:rsid w:val="00EF133A"/>
    <w:rsid w:val="00EF18C4"/>
    <w:rsid w:val="00EF1B35"/>
    <w:rsid w:val="00EF1C60"/>
    <w:rsid w:val="00EF1FDE"/>
    <w:rsid w:val="00EF2110"/>
    <w:rsid w:val="00EF2175"/>
    <w:rsid w:val="00EF217F"/>
    <w:rsid w:val="00EF21E8"/>
    <w:rsid w:val="00EF2270"/>
    <w:rsid w:val="00EF2707"/>
    <w:rsid w:val="00EF2E9A"/>
    <w:rsid w:val="00EF2EF8"/>
    <w:rsid w:val="00EF2FC5"/>
    <w:rsid w:val="00EF3CCE"/>
    <w:rsid w:val="00EF3DC8"/>
    <w:rsid w:val="00EF412C"/>
    <w:rsid w:val="00EF4641"/>
    <w:rsid w:val="00EF4C2A"/>
    <w:rsid w:val="00EF4D1E"/>
    <w:rsid w:val="00EF59DA"/>
    <w:rsid w:val="00EF5FF9"/>
    <w:rsid w:val="00EF60C2"/>
    <w:rsid w:val="00EF6BC8"/>
    <w:rsid w:val="00EF6C98"/>
    <w:rsid w:val="00EF6E12"/>
    <w:rsid w:val="00EF71C0"/>
    <w:rsid w:val="00EF768E"/>
    <w:rsid w:val="00EF78C2"/>
    <w:rsid w:val="00EF7D01"/>
    <w:rsid w:val="00F011E2"/>
    <w:rsid w:val="00F0124A"/>
    <w:rsid w:val="00F01522"/>
    <w:rsid w:val="00F01658"/>
    <w:rsid w:val="00F01E48"/>
    <w:rsid w:val="00F01F2D"/>
    <w:rsid w:val="00F0344F"/>
    <w:rsid w:val="00F03789"/>
    <w:rsid w:val="00F039BD"/>
    <w:rsid w:val="00F043E9"/>
    <w:rsid w:val="00F04574"/>
    <w:rsid w:val="00F049D7"/>
    <w:rsid w:val="00F04B27"/>
    <w:rsid w:val="00F04E5B"/>
    <w:rsid w:val="00F059C9"/>
    <w:rsid w:val="00F05D2C"/>
    <w:rsid w:val="00F0600A"/>
    <w:rsid w:val="00F062AB"/>
    <w:rsid w:val="00F063C8"/>
    <w:rsid w:val="00F06FC3"/>
    <w:rsid w:val="00F07100"/>
    <w:rsid w:val="00F07177"/>
    <w:rsid w:val="00F071B6"/>
    <w:rsid w:val="00F072C9"/>
    <w:rsid w:val="00F07395"/>
    <w:rsid w:val="00F075F0"/>
    <w:rsid w:val="00F0778D"/>
    <w:rsid w:val="00F07893"/>
    <w:rsid w:val="00F07EBE"/>
    <w:rsid w:val="00F07FAE"/>
    <w:rsid w:val="00F10C75"/>
    <w:rsid w:val="00F11786"/>
    <w:rsid w:val="00F119F8"/>
    <w:rsid w:val="00F122D5"/>
    <w:rsid w:val="00F12301"/>
    <w:rsid w:val="00F1236B"/>
    <w:rsid w:val="00F12396"/>
    <w:rsid w:val="00F1269B"/>
    <w:rsid w:val="00F1275C"/>
    <w:rsid w:val="00F12786"/>
    <w:rsid w:val="00F12B2A"/>
    <w:rsid w:val="00F12B5E"/>
    <w:rsid w:val="00F12B9A"/>
    <w:rsid w:val="00F12C38"/>
    <w:rsid w:val="00F12E9E"/>
    <w:rsid w:val="00F135DF"/>
    <w:rsid w:val="00F138AB"/>
    <w:rsid w:val="00F13956"/>
    <w:rsid w:val="00F146E6"/>
    <w:rsid w:val="00F14A99"/>
    <w:rsid w:val="00F14E3F"/>
    <w:rsid w:val="00F1518B"/>
    <w:rsid w:val="00F1543D"/>
    <w:rsid w:val="00F157C7"/>
    <w:rsid w:val="00F157F6"/>
    <w:rsid w:val="00F1590C"/>
    <w:rsid w:val="00F15A33"/>
    <w:rsid w:val="00F16ABB"/>
    <w:rsid w:val="00F16DD6"/>
    <w:rsid w:val="00F1711A"/>
    <w:rsid w:val="00F17439"/>
    <w:rsid w:val="00F17901"/>
    <w:rsid w:val="00F17E22"/>
    <w:rsid w:val="00F17F64"/>
    <w:rsid w:val="00F201A9"/>
    <w:rsid w:val="00F20524"/>
    <w:rsid w:val="00F205CE"/>
    <w:rsid w:val="00F20654"/>
    <w:rsid w:val="00F2069A"/>
    <w:rsid w:val="00F20941"/>
    <w:rsid w:val="00F20B56"/>
    <w:rsid w:val="00F20F1F"/>
    <w:rsid w:val="00F2103F"/>
    <w:rsid w:val="00F21455"/>
    <w:rsid w:val="00F2159E"/>
    <w:rsid w:val="00F21C3D"/>
    <w:rsid w:val="00F21EA6"/>
    <w:rsid w:val="00F224D3"/>
    <w:rsid w:val="00F2323D"/>
    <w:rsid w:val="00F234B0"/>
    <w:rsid w:val="00F23818"/>
    <w:rsid w:val="00F24142"/>
    <w:rsid w:val="00F24965"/>
    <w:rsid w:val="00F24D21"/>
    <w:rsid w:val="00F256BC"/>
    <w:rsid w:val="00F256F7"/>
    <w:rsid w:val="00F25782"/>
    <w:rsid w:val="00F25B6C"/>
    <w:rsid w:val="00F2602C"/>
    <w:rsid w:val="00F2622E"/>
    <w:rsid w:val="00F26241"/>
    <w:rsid w:val="00F2642B"/>
    <w:rsid w:val="00F264A3"/>
    <w:rsid w:val="00F264BE"/>
    <w:rsid w:val="00F26567"/>
    <w:rsid w:val="00F2765A"/>
    <w:rsid w:val="00F27B8C"/>
    <w:rsid w:val="00F27DD8"/>
    <w:rsid w:val="00F27DF8"/>
    <w:rsid w:val="00F27F07"/>
    <w:rsid w:val="00F301B7"/>
    <w:rsid w:val="00F30215"/>
    <w:rsid w:val="00F30520"/>
    <w:rsid w:val="00F30740"/>
    <w:rsid w:val="00F30894"/>
    <w:rsid w:val="00F30901"/>
    <w:rsid w:val="00F311D9"/>
    <w:rsid w:val="00F31746"/>
    <w:rsid w:val="00F317A9"/>
    <w:rsid w:val="00F31D28"/>
    <w:rsid w:val="00F31EF5"/>
    <w:rsid w:val="00F32854"/>
    <w:rsid w:val="00F32C17"/>
    <w:rsid w:val="00F32C61"/>
    <w:rsid w:val="00F33261"/>
    <w:rsid w:val="00F3345E"/>
    <w:rsid w:val="00F3346C"/>
    <w:rsid w:val="00F3361C"/>
    <w:rsid w:val="00F33A88"/>
    <w:rsid w:val="00F33DD8"/>
    <w:rsid w:val="00F3414B"/>
    <w:rsid w:val="00F341BB"/>
    <w:rsid w:val="00F34378"/>
    <w:rsid w:val="00F34989"/>
    <w:rsid w:val="00F34B3F"/>
    <w:rsid w:val="00F3505A"/>
    <w:rsid w:val="00F3517C"/>
    <w:rsid w:val="00F35583"/>
    <w:rsid w:val="00F355C5"/>
    <w:rsid w:val="00F356FE"/>
    <w:rsid w:val="00F35A2B"/>
    <w:rsid w:val="00F35A85"/>
    <w:rsid w:val="00F35C78"/>
    <w:rsid w:val="00F35DC7"/>
    <w:rsid w:val="00F35FEC"/>
    <w:rsid w:val="00F368AE"/>
    <w:rsid w:val="00F36B1B"/>
    <w:rsid w:val="00F37253"/>
    <w:rsid w:val="00F375D8"/>
    <w:rsid w:val="00F375E0"/>
    <w:rsid w:val="00F3778E"/>
    <w:rsid w:val="00F37BE1"/>
    <w:rsid w:val="00F37EAF"/>
    <w:rsid w:val="00F401C6"/>
    <w:rsid w:val="00F40854"/>
    <w:rsid w:val="00F40B96"/>
    <w:rsid w:val="00F411FF"/>
    <w:rsid w:val="00F41266"/>
    <w:rsid w:val="00F4178A"/>
    <w:rsid w:val="00F419D5"/>
    <w:rsid w:val="00F41EB1"/>
    <w:rsid w:val="00F42378"/>
    <w:rsid w:val="00F42684"/>
    <w:rsid w:val="00F4280B"/>
    <w:rsid w:val="00F42848"/>
    <w:rsid w:val="00F42B8F"/>
    <w:rsid w:val="00F42F09"/>
    <w:rsid w:val="00F43347"/>
    <w:rsid w:val="00F437A2"/>
    <w:rsid w:val="00F43B84"/>
    <w:rsid w:val="00F43C12"/>
    <w:rsid w:val="00F44167"/>
    <w:rsid w:val="00F44655"/>
    <w:rsid w:val="00F44B1F"/>
    <w:rsid w:val="00F44F17"/>
    <w:rsid w:val="00F45A99"/>
    <w:rsid w:val="00F45D2A"/>
    <w:rsid w:val="00F46445"/>
    <w:rsid w:val="00F4659D"/>
    <w:rsid w:val="00F46CBD"/>
    <w:rsid w:val="00F470E5"/>
    <w:rsid w:val="00F472B4"/>
    <w:rsid w:val="00F472BE"/>
    <w:rsid w:val="00F47A34"/>
    <w:rsid w:val="00F47EA7"/>
    <w:rsid w:val="00F50182"/>
    <w:rsid w:val="00F5024A"/>
    <w:rsid w:val="00F505E2"/>
    <w:rsid w:val="00F50AAB"/>
    <w:rsid w:val="00F510DF"/>
    <w:rsid w:val="00F51967"/>
    <w:rsid w:val="00F51A09"/>
    <w:rsid w:val="00F51DEB"/>
    <w:rsid w:val="00F520D3"/>
    <w:rsid w:val="00F52BF6"/>
    <w:rsid w:val="00F533AE"/>
    <w:rsid w:val="00F53F62"/>
    <w:rsid w:val="00F543D9"/>
    <w:rsid w:val="00F54D43"/>
    <w:rsid w:val="00F551B0"/>
    <w:rsid w:val="00F55223"/>
    <w:rsid w:val="00F55441"/>
    <w:rsid w:val="00F554CC"/>
    <w:rsid w:val="00F55C77"/>
    <w:rsid w:val="00F55D18"/>
    <w:rsid w:val="00F56026"/>
    <w:rsid w:val="00F56391"/>
    <w:rsid w:val="00F56940"/>
    <w:rsid w:val="00F56A5F"/>
    <w:rsid w:val="00F56F65"/>
    <w:rsid w:val="00F5707D"/>
    <w:rsid w:val="00F57255"/>
    <w:rsid w:val="00F57378"/>
    <w:rsid w:val="00F575D5"/>
    <w:rsid w:val="00F578BA"/>
    <w:rsid w:val="00F57C54"/>
    <w:rsid w:val="00F57D5A"/>
    <w:rsid w:val="00F6006D"/>
    <w:rsid w:val="00F60739"/>
    <w:rsid w:val="00F61422"/>
    <w:rsid w:val="00F61752"/>
    <w:rsid w:val="00F61B86"/>
    <w:rsid w:val="00F61D32"/>
    <w:rsid w:val="00F6213C"/>
    <w:rsid w:val="00F623C3"/>
    <w:rsid w:val="00F62F01"/>
    <w:rsid w:val="00F63317"/>
    <w:rsid w:val="00F6373D"/>
    <w:rsid w:val="00F6386A"/>
    <w:rsid w:val="00F63A87"/>
    <w:rsid w:val="00F63AE6"/>
    <w:rsid w:val="00F63F03"/>
    <w:rsid w:val="00F63FF2"/>
    <w:rsid w:val="00F64089"/>
    <w:rsid w:val="00F6429A"/>
    <w:rsid w:val="00F64767"/>
    <w:rsid w:val="00F6514E"/>
    <w:rsid w:val="00F65346"/>
    <w:rsid w:val="00F65664"/>
    <w:rsid w:val="00F6568E"/>
    <w:rsid w:val="00F65784"/>
    <w:rsid w:val="00F65880"/>
    <w:rsid w:val="00F65BBF"/>
    <w:rsid w:val="00F66143"/>
    <w:rsid w:val="00F6642D"/>
    <w:rsid w:val="00F66984"/>
    <w:rsid w:val="00F66E7A"/>
    <w:rsid w:val="00F66FDB"/>
    <w:rsid w:val="00F67375"/>
    <w:rsid w:val="00F6745C"/>
    <w:rsid w:val="00F67611"/>
    <w:rsid w:val="00F67D93"/>
    <w:rsid w:val="00F67E68"/>
    <w:rsid w:val="00F70587"/>
    <w:rsid w:val="00F70BA1"/>
    <w:rsid w:val="00F70BAB"/>
    <w:rsid w:val="00F70F7B"/>
    <w:rsid w:val="00F712A3"/>
    <w:rsid w:val="00F7163B"/>
    <w:rsid w:val="00F716F7"/>
    <w:rsid w:val="00F71C34"/>
    <w:rsid w:val="00F71FFB"/>
    <w:rsid w:val="00F72021"/>
    <w:rsid w:val="00F728CD"/>
    <w:rsid w:val="00F72D45"/>
    <w:rsid w:val="00F72DAB"/>
    <w:rsid w:val="00F72E98"/>
    <w:rsid w:val="00F730C8"/>
    <w:rsid w:val="00F730E9"/>
    <w:rsid w:val="00F7380A"/>
    <w:rsid w:val="00F73A5D"/>
    <w:rsid w:val="00F73B73"/>
    <w:rsid w:val="00F73DF6"/>
    <w:rsid w:val="00F746A6"/>
    <w:rsid w:val="00F74C29"/>
    <w:rsid w:val="00F74C8B"/>
    <w:rsid w:val="00F74D15"/>
    <w:rsid w:val="00F75558"/>
    <w:rsid w:val="00F75A99"/>
    <w:rsid w:val="00F761BB"/>
    <w:rsid w:val="00F768C0"/>
    <w:rsid w:val="00F7695A"/>
    <w:rsid w:val="00F76EA1"/>
    <w:rsid w:val="00F76F49"/>
    <w:rsid w:val="00F77309"/>
    <w:rsid w:val="00F7753F"/>
    <w:rsid w:val="00F776EE"/>
    <w:rsid w:val="00F776EF"/>
    <w:rsid w:val="00F7794D"/>
    <w:rsid w:val="00F77D2C"/>
    <w:rsid w:val="00F8099B"/>
    <w:rsid w:val="00F80D0E"/>
    <w:rsid w:val="00F80FE6"/>
    <w:rsid w:val="00F8169C"/>
    <w:rsid w:val="00F81793"/>
    <w:rsid w:val="00F81AB4"/>
    <w:rsid w:val="00F81B6E"/>
    <w:rsid w:val="00F81EFE"/>
    <w:rsid w:val="00F82090"/>
    <w:rsid w:val="00F82B66"/>
    <w:rsid w:val="00F83875"/>
    <w:rsid w:val="00F83983"/>
    <w:rsid w:val="00F839BE"/>
    <w:rsid w:val="00F83FCB"/>
    <w:rsid w:val="00F84062"/>
    <w:rsid w:val="00F840DE"/>
    <w:rsid w:val="00F84276"/>
    <w:rsid w:val="00F842A3"/>
    <w:rsid w:val="00F844C1"/>
    <w:rsid w:val="00F846EB"/>
    <w:rsid w:val="00F84929"/>
    <w:rsid w:val="00F84AE5"/>
    <w:rsid w:val="00F84B18"/>
    <w:rsid w:val="00F84F20"/>
    <w:rsid w:val="00F856E6"/>
    <w:rsid w:val="00F85924"/>
    <w:rsid w:val="00F87230"/>
    <w:rsid w:val="00F874DB"/>
    <w:rsid w:val="00F87ADB"/>
    <w:rsid w:val="00F87CB1"/>
    <w:rsid w:val="00F87F51"/>
    <w:rsid w:val="00F87FAA"/>
    <w:rsid w:val="00F904AF"/>
    <w:rsid w:val="00F9056E"/>
    <w:rsid w:val="00F90617"/>
    <w:rsid w:val="00F90765"/>
    <w:rsid w:val="00F90A5B"/>
    <w:rsid w:val="00F910F1"/>
    <w:rsid w:val="00F91A60"/>
    <w:rsid w:val="00F91FAE"/>
    <w:rsid w:val="00F925DD"/>
    <w:rsid w:val="00F9278C"/>
    <w:rsid w:val="00F927BA"/>
    <w:rsid w:val="00F92DAE"/>
    <w:rsid w:val="00F93192"/>
    <w:rsid w:val="00F931C9"/>
    <w:rsid w:val="00F9381E"/>
    <w:rsid w:val="00F93844"/>
    <w:rsid w:val="00F94263"/>
    <w:rsid w:val="00F94328"/>
    <w:rsid w:val="00F94D97"/>
    <w:rsid w:val="00F95531"/>
    <w:rsid w:val="00F95553"/>
    <w:rsid w:val="00F955C5"/>
    <w:rsid w:val="00F95CDB"/>
    <w:rsid w:val="00F962FE"/>
    <w:rsid w:val="00F963A7"/>
    <w:rsid w:val="00F9652D"/>
    <w:rsid w:val="00F96A07"/>
    <w:rsid w:val="00F96EDB"/>
    <w:rsid w:val="00F976CC"/>
    <w:rsid w:val="00F97958"/>
    <w:rsid w:val="00F97A5F"/>
    <w:rsid w:val="00F97B20"/>
    <w:rsid w:val="00F97FA8"/>
    <w:rsid w:val="00FA021A"/>
    <w:rsid w:val="00FA0703"/>
    <w:rsid w:val="00FA178D"/>
    <w:rsid w:val="00FA1A95"/>
    <w:rsid w:val="00FA20DD"/>
    <w:rsid w:val="00FA26DC"/>
    <w:rsid w:val="00FA2AF3"/>
    <w:rsid w:val="00FA3589"/>
    <w:rsid w:val="00FA35D0"/>
    <w:rsid w:val="00FA3620"/>
    <w:rsid w:val="00FA3AEE"/>
    <w:rsid w:val="00FA3B21"/>
    <w:rsid w:val="00FA3C4A"/>
    <w:rsid w:val="00FA4057"/>
    <w:rsid w:val="00FA4069"/>
    <w:rsid w:val="00FA40BB"/>
    <w:rsid w:val="00FA4559"/>
    <w:rsid w:val="00FA4839"/>
    <w:rsid w:val="00FA4B6D"/>
    <w:rsid w:val="00FA4FF4"/>
    <w:rsid w:val="00FA52AB"/>
    <w:rsid w:val="00FA55ED"/>
    <w:rsid w:val="00FA5CBC"/>
    <w:rsid w:val="00FA62C1"/>
    <w:rsid w:val="00FA63E5"/>
    <w:rsid w:val="00FA67A5"/>
    <w:rsid w:val="00FA682C"/>
    <w:rsid w:val="00FA6899"/>
    <w:rsid w:val="00FA68A2"/>
    <w:rsid w:val="00FA6A75"/>
    <w:rsid w:val="00FA6DF5"/>
    <w:rsid w:val="00FA73A7"/>
    <w:rsid w:val="00FA774E"/>
    <w:rsid w:val="00FA7895"/>
    <w:rsid w:val="00FA7AF6"/>
    <w:rsid w:val="00FA7C2A"/>
    <w:rsid w:val="00FA7CB2"/>
    <w:rsid w:val="00FB04B3"/>
    <w:rsid w:val="00FB07B3"/>
    <w:rsid w:val="00FB0D1A"/>
    <w:rsid w:val="00FB0E43"/>
    <w:rsid w:val="00FB0F19"/>
    <w:rsid w:val="00FB14E1"/>
    <w:rsid w:val="00FB198F"/>
    <w:rsid w:val="00FB1C96"/>
    <w:rsid w:val="00FB22E8"/>
    <w:rsid w:val="00FB264C"/>
    <w:rsid w:val="00FB2680"/>
    <w:rsid w:val="00FB2D91"/>
    <w:rsid w:val="00FB343D"/>
    <w:rsid w:val="00FB35DF"/>
    <w:rsid w:val="00FB3FCD"/>
    <w:rsid w:val="00FB42AF"/>
    <w:rsid w:val="00FB4954"/>
    <w:rsid w:val="00FB4C51"/>
    <w:rsid w:val="00FB4CD5"/>
    <w:rsid w:val="00FB50A0"/>
    <w:rsid w:val="00FB52EB"/>
    <w:rsid w:val="00FB5356"/>
    <w:rsid w:val="00FB5D79"/>
    <w:rsid w:val="00FB5E43"/>
    <w:rsid w:val="00FB60A8"/>
    <w:rsid w:val="00FB61D7"/>
    <w:rsid w:val="00FB63EA"/>
    <w:rsid w:val="00FB6A2B"/>
    <w:rsid w:val="00FB6E48"/>
    <w:rsid w:val="00FB7035"/>
    <w:rsid w:val="00FB7044"/>
    <w:rsid w:val="00FB74ED"/>
    <w:rsid w:val="00FB7F10"/>
    <w:rsid w:val="00FC0424"/>
    <w:rsid w:val="00FC0A59"/>
    <w:rsid w:val="00FC0BF4"/>
    <w:rsid w:val="00FC0F22"/>
    <w:rsid w:val="00FC21A4"/>
    <w:rsid w:val="00FC2B7F"/>
    <w:rsid w:val="00FC2D21"/>
    <w:rsid w:val="00FC2D2B"/>
    <w:rsid w:val="00FC3021"/>
    <w:rsid w:val="00FC3087"/>
    <w:rsid w:val="00FC3508"/>
    <w:rsid w:val="00FC361F"/>
    <w:rsid w:val="00FC403C"/>
    <w:rsid w:val="00FC4088"/>
    <w:rsid w:val="00FC4E84"/>
    <w:rsid w:val="00FC501E"/>
    <w:rsid w:val="00FC5071"/>
    <w:rsid w:val="00FC50BD"/>
    <w:rsid w:val="00FC5252"/>
    <w:rsid w:val="00FC52FE"/>
    <w:rsid w:val="00FC565D"/>
    <w:rsid w:val="00FC5FF2"/>
    <w:rsid w:val="00FC6181"/>
    <w:rsid w:val="00FC668A"/>
    <w:rsid w:val="00FC69EA"/>
    <w:rsid w:val="00FC7138"/>
    <w:rsid w:val="00FC76AC"/>
    <w:rsid w:val="00FC7E52"/>
    <w:rsid w:val="00FC7FCB"/>
    <w:rsid w:val="00FD0214"/>
    <w:rsid w:val="00FD0314"/>
    <w:rsid w:val="00FD059A"/>
    <w:rsid w:val="00FD05C4"/>
    <w:rsid w:val="00FD0F02"/>
    <w:rsid w:val="00FD10FD"/>
    <w:rsid w:val="00FD1251"/>
    <w:rsid w:val="00FD130D"/>
    <w:rsid w:val="00FD1A84"/>
    <w:rsid w:val="00FD2918"/>
    <w:rsid w:val="00FD2AAB"/>
    <w:rsid w:val="00FD311A"/>
    <w:rsid w:val="00FD321E"/>
    <w:rsid w:val="00FD363E"/>
    <w:rsid w:val="00FD3815"/>
    <w:rsid w:val="00FD389C"/>
    <w:rsid w:val="00FD3C0D"/>
    <w:rsid w:val="00FD3E07"/>
    <w:rsid w:val="00FD4564"/>
    <w:rsid w:val="00FD4FB2"/>
    <w:rsid w:val="00FD561A"/>
    <w:rsid w:val="00FD58C6"/>
    <w:rsid w:val="00FD5DCD"/>
    <w:rsid w:val="00FD62BF"/>
    <w:rsid w:val="00FD6490"/>
    <w:rsid w:val="00FD67F3"/>
    <w:rsid w:val="00FD6ABC"/>
    <w:rsid w:val="00FD6B29"/>
    <w:rsid w:val="00FD6E08"/>
    <w:rsid w:val="00FD73CA"/>
    <w:rsid w:val="00FD7522"/>
    <w:rsid w:val="00FD785C"/>
    <w:rsid w:val="00FD7B92"/>
    <w:rsid w:val="00FE00FC"/>
    <w:rsid w:val="00FE053B"/>
    <w:rsid w:val="00FE069B"/>
    <w:rsid w:val="00FE0889"/>
    <w:rsid w:val="00FE0C3B"/>
    <w:rsid w:val="00FE1088"/>
    <w:rsid w:val="00FE110F"/>
    <w:rsid w:val="00FE13B0"/>
    <w:rsid w:val="00FE2852"/>
    <w:rsid w:val="00FE2D79"/>
    <w:rsid w:val="00FE2ED9"/>
    <w:rsid w:val="00FE368D"/>
    <w:rsid w:val="00FE375C"/>
    <w:rsid w:val="00FE376F"/>
    <w:rsid w:val="00FE37E5"/>
    <w:rsid w:val="00FE38F8"/>
    <w:rsid w:val="00FE3A7D"/>
    <w:rsid w:val="00FE3B11"/>
    <w:rsid w:val="00FE3F61"/>
    <w:rsid w:val="00FE400A"/>
    <w:rsid w:val="00FE40F8"/>
    <w:rsid w:val="00FE4BB3"/>
    <w:rsid w:val="00FE4D53"/>
    <w:rsid w:val="00FE51BC"/>
    <w:rsid w:val="00FE5285"/>
    <w:rsid w:val="00FE5460"/>
    <w:rsid w:val="00FE5929"/>
    <w:rsid w:val="00FE66B3"/>
    <w:rsid w:val="00FE678F"/>
    <w:rsid w:val="00FE6B9D"/>
    <w:rsid w:val="00FE6D83"/>
    <w:rsid w:val="00FE6E17"/>
    <w:rsid w:val="00FE7145"/>
    <w:rsid w:val="00FE72BB"/>
    <w:rsid w:val="00FE738F"/>
    <w:rsid w:val="00FE7675"/>
    <w:rsid w:val="00FE7971"/>
    <w:rsid w:val="00FE7F92"/>
    <w:rsid w:val="00FF01B2"/>
    <w:rsid w:val="00FF04B7"/>
    <w:rsid w:val="00FF04F2"/>
    <w:rsid w:val="00FF0637"/>
    <w:rsid w:val="00FF07A0"/>
    <w:rsid w:val="00FF0829"/>
    <w:rsid w:val="00FF0C82"/>
    <w:rsid w:val="00FF0C86"/>
    <w:rsid w:val="00FF0E59"/>
    <w:rsid w:val="00FF0E68"/>
    <w:rsid w:val="00FF13CC"/>
    <w:rsid w:val="00FF151D"/>
    <w:rsid w:val="00FF2153"/>
    <w:rsid w:val="00FF23DC"/>
    <w:rsid w:val="00FF3420"/>
    <w:rsid w:val="00FF360D"/>
    <w:rsid w:val="00FF393B"/>
    <w:rsid w:val="00FF3B93"/>
    <w:rsid w:val="00FF3E93"/>
    <w:rsid w:val="00FF4170"/>
    <w:rsid w:val="00FF417F"/>
    <w:rsid w:val="00FF4182"/>
    <w:rsid w:val="00FF42E2"/>
    <w:rsid w:val="00FF4763"/>
    <w:rsid w:val="00FF4DDB"/>
    <w:rsid w:val="00FF4E1F"/>
    <w:rsid w:val="00FF4F31"/>
    <w:rsid w:val="00FF5001"/>
    <w:rsid w:val="00FF5062"/>
    <w:rsid w:val="00FF550B"/>
    <w:rsid w:val="00FF5E45"/>
    <w:rsid w:val="00FF5EE1"/>
    <w:rsid w:val="00FF618D"/>
    <w:rsid w:val="00FF61E0"/>
    <w:rsid w:val="00FF6564"/>
    <w:rsid w:val="00FF667B"/>
    <w:rsid w:val="00FF6AEE"/>
    <w:rsid w:val="00FF70CF"/>
    <w:rsid w:val="00FF711C"/>
    <w:rsid w:val="00FF72AA"/>
    <w:rsid w:val="00FF72FE"/>
    <w:rsid w:val="00FF789C"/>
    <w:rsid w:val="00FF78A6"/>
    <w:rsid w:val="00FF7D3A"/>
    <w:rsid w:val="00FF7E7E"/>
    <w:rsid w:val="00FF7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38F08"/>
  <w15:docId w15:val="{EDCABA4B-3C48-4612-956A-2AF4F4606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931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32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C32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1056D"/>
    <w:pPr>
      <w:ind w:left="720"/>
      <w:contextualSpacing/>
    </w:pPr>
  </w:style>
  <w:style w:type="table" w:styleId="TableGrid">
    <w:name w:val="Table Grid"/>
    <w:basedOn w:val="TableNormal"/>
    <w:uiPriority w:val="59"/>
    <w:rsid w:val="003C2D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2461A"/>
    <w:pPr>
      <w:autoSpaceDE w:val="0"/>
      <w:autoSpaceDN w:val="0"/>
      <w:adjustRightInd w:val="0"/>
    </w:pPr>
    <w:rPr>
      <w:rFonts w:cs="Arial"/>
      <w:color w:val="000000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F12B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12B5E"/>
  </w:style>
  <w:style w:type="paragraph" w:styleId="Footer">
    <w:name w:val="footer"/>
    <w:basedOn w:val="Normal"/>
    <w:link w:val="FooterChar"/>
    <w:uiPriority w:val="99"/>
    <w:unhideWhenUsed/>
    <w:rsid w:val="00F12B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2B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9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9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8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06E9B3-2D10-4DFC-B6C1-33840D9C4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5</Words>
  <Characters>345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C</Company>
  <LinksUpToDate>false</LinksUpToDate>
  <CharactersWithSpaces>4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bai2206</dc:creator>
  <cp:lastModifiedBy>Head</cp:lastModifiedBy>
  <cp:revision>2</cp:revision>
  <cp:lastPrinted>2015-10-09T14:57:00Z</cp:lastPrinted>
  <dcterms:created xsi:type="dcterms:W3CDTF">2021-06-15T08:41:00Z</dcterms:created>
  <dcterms:modified xsi:type="dcterms:W3CDTF">2021-06-15T08:41:00Z</dcterms:modified>
</cp:coreProperties>
</file>